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0AAC7" w14:textId="1E21B09D" w:rsidR="001E7BCC" w:rsidRPr="00B920AC" w:rsidRDefault="006A6EE6" w:rsidP="00995339">
      <w:pPr>
        <w:spacing w:after="0"/>
        <w:jc w:val="center"/>
        <w:rPr>
          <w:rFonts w:ascii="Calibri Light" w:eastAsiaTheme="majorEastAsia" w:hAnsi="Calibri Light" w:cs="Calibri Light"/>
          <w:color w:val="auto"/>
          <w:spacing w:val="-10"/>
          <w:kern w:val="28"/>
          <w:sz w:val="44"/>
          <w:szCs w:val="44"/>
        </w:rPr>
      </w:pPr>
      <w:r w:rsidRPr="00B920AC">
        <w:rPr>
          <w:rFonts w:ascii="Calibri Light" w:eastAsiaTheme="majorEastAsia" w:hAnsi="Calibri Light" w:cs="Calibri Light"/>
          <w:color w:val="auto"/>
          <w:spacing w:val="-10"/>
          <w:kern w:val="28"/>
          <w:sz w:val="44"/>
          <w:szCs w:val="44"/>
        </w:rPr>
        <w:t>Eksempel</w:t>
      </w:r>
      <w:r w:rsidR="007E0BD3" w:rsidRPr="00B920AC">
        <w:rPr>
          <w:rFonts w:ascii="Calibri Light" w:eastAsiaTheme="majorEastAsia" w:hAnsi="Calibri Light" w:cs="Calibri Light"/>
          <w:color w:val="auto"/>
          <w:spacing w:val="-10"/>
          <w:kern w:val="28"/>
          <w:sz w:val="44"/>
          <w:szCs w:val="44"/>
        </w:rPr>
        <w:t xml:space="preserve">: </w:t>
      </w:r>
      <w:r w:rsidR="001E7BCC" w:rsidRPr="00B920AC">
        <w:rPr>
          <w:rFonts w:ascii="Calibri Light" w:eastAsiaTheme="majorEastAsia" w:hAnsi="Calibri Light" w:cs="Calibri Light"/>
          <w:color w:val="auto"/>
          <w:spacing w:val="-10"/>
          <w:kern w:val="28"/>
          <w:sz w:val="44"/>
          <w:szCs w:val="44"/>
        </w:rPr>
        <w:t xml:space="preserve">Typiske </w:t>
      </w:r>
      <w:r w:rsidR="00DE0376">
        <w:rPr>
          <w:rFonts w:ascii="Calibri Light" w:eastAsiaTheme="majorEastAsia" w:hAnsi="Calibri Light" w:cs="Calibri Light"/>
          <w:color w:val="auto"/>
          <w:spacing w:val="-10"/>
          <w:kern w:val="28"/>
          <w:sz w:val="44"/>
          <w:szCs w:val="44"/>
        </w:rPr>
        <w:t>oppgaver</w:t>
      </w:r>
      <w:r w:rsidR="001E7BCC" w:rsidRPr="00B920AC">
        <w:rPr>
          <w:rFonts w:ascii="Calibri Light" w:eastAsiaTheme="majorEastAsia" w:hAnsi="Calibri Light" w:cs="Calibri Light"/>
          <w:color w:val="auto"/>
          <w:spacing w:val="-10"/>
          <w:kern w:val="28"/>
          <w:sz w:val="44"/>
          <w:szCs w:val="44"/>
        </w:rPr>
        <w:t xml:space="preserve"> og</w:t>
      </w:r>
      <w:r w:rsidR="00941902" w:rsidRPr="00B920AC">
        <w:rPr>
          <w:rFonts w:ascii="Calibri Light" w:eastAsiaTheme="majorEastAsia" w:hAnsi="Calibri Light" w:cs="Calibri Light"/>
          <w:color w:val="auto"/>
          <w:spacing w:val="-10"/>
          <w:kern w:val="28"/>
          <w:sz w:val="44"/>
          <w:szCs w:val="44"/>
        </w:rPr>
        <w:t xml:space="preserve"> </w:t>
      </w:r>
      <w:r w:rsidR="001E7BCC" w:rsidRPr="00B920AC">
        <w:rPr>
          <w:rFonts w:ascii="Calibri Light" w:eastAsiaTheme="majorEastAsia" w:hAnsi="Calibri Light" w:cs="Calibri Light"/>
          <w:color w:val="auto"/>
          <w:spacing w:val="-10"/>
          <w:kern w:val="28"/>
          <w:sz w:val="44"/>
          <w:szCs w:val="44"/>
        </w:rPr>
        <w:t>tilhørende informasjonstyper</w:t>
      </w:r>
    </w:p>
    <w:p w14:paraId="56E4143E" w14:textId="68C5D504" w:rsidR="00CD6FCC" w:rsidRPr="00B920AC" w:rsidRDefault="00CD6FCC" w:rsidP="00635415">
      <w:pPr>
        <w:pStyle w:val="Overskrift1"/>
        <w:numPr>
          <w:ilvl w:val="0"/>
          <w:numId w:val="0"/>
        </w:numPr>
        <w:ind w:left="431" w:hanging="431"/>
        <w:rPr>
          <w:rFonts w:cstheme="minorHAnsi"/>
        </w:rPr>
      </w:pPr>
    </w:p>
    <w:p w14:paraId="65D5C4F4" w14:textId="7552EAD2" w:rsidR="00635415" w:rsidRPr="0087730A" w:rsidRDefault="00CD6FCC" w:rsidP="0087730A">
      <w:pPr>
        <w:pStyle w:val="Overskrift1"/>
      </w:pPr>
      <w:bookmarkStart w:id="0" w:name="_Toc69973040"/>
      <w:r w:rsidRPr="0087730A">
        <w:t>Innledning</w:t>
      </w:r>
      <w:bookmarkEnd w:id="0"/>
    </w:p>
    <w:p w14:paraId="572D39BE" w14:textId="77777777" w:rsidR="0087730A" w:rsidRDefault="0087730A" w:rsidP="00AE19F9">
      <w:pPr>
        <w:spacing w:after="0"/>
        <w:rPr>
          <w:rFonts w:asciiTheme="minorHAnsi" w:hAnsiTheme="minorHAnsi" w:cstheme="minorHAnsi"/>
          <w:b/>
        </w:rPr>
      </w:pPr>
    </w:p>
    <w:p w14:paraId="54F1A7D8" w14:textId="61F38B20" w:rsidR="00AE19F9" w:rsidRPr="00B920AC" w:rsidRDefault="00AE19F9" w:rsidP="007F00CB">
      <w:pPr>
        <w:spacing w:after="0"/>
        <w:jc w:val="both"/>
        <w:rPr>
          <w:rFonts w:asciiTheme="minorHAnsi" w:hAnsiTheme="minorHAnsi" w:cstheme="minorHAnsi"/>
          <w:bCs/>
        </w:rPr>
      </w:pPr>
      <w:r w:rsidRPr="00B920AC">
        <w:rPr>
          <w:rFonts w:asciiTheme="minorHAnsi" w:hAnsiTheme="minorHAnsi" w:cstheme="minorHAnsi"/>
          <w:b/>
        </w:rPr>
        <w:t>Målgruppe</w:t>
      </w:r>
    </w:p>
    <w:p w14:paraId="55C0F630" w14:textId="1C17EDD5" w:rsidR="003D1482" w:rsidRPr="00B920AC" w:rsidRDefault="00AE19F9" w:rsidP="007F00CB">
      <w:pPr>
        <w:jc w:val="both"/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t>Målgruppen for dette dokumentet er primært prosesslede</w:t>
      </w:r>
      <w:r w:rsidR="003A0819" w:rsidRPr="00B920AC">
        <w:rPr>
          <w:rFonts w:asciiTheme="minorHAnsi" w:hAnsiTheme="minorHAnsi" w:cstheme="minorHAnsi"/>
        </w:rPr>
        <w:t xml:space="preserve">re som skal støtte linjelederne, spesielt første gang, </w:t>
      </w:r>
      <w:r w:rsidRPr="00B920AC">
        <w:rPr>
          <w:rFonts w:asciiTheme="minorHAnsi" w:hAnsiTheme="minorHAnsi" w:cstheme="minorHAnsi"/>
        </w:rPr>
        <w:t xml:space="preserve">med å få oversikt og prioritere før eventuelle risikovurderinger. </w:t>
      </w:r>
      <w:r w:rsidR="003A0819" w:rsidRPr="00B920AC">
        <w:rPr>
          <w:rFonts w:asciiTheme="minorHAnsi" w:hAnsiTheme="minorHAnsi" w:cstheme="minorHAnsi"/>
        </w:rPr>
        <w:t xml:space="preserve">En del linjeledere vil selv kunne bruke dokumentet ved senere oppdateringer i egen enhet </w:t>
      </w:r>
      <w:r w:rsidR="003D1482" w:rsidRPr="00B920AC">
        <w:rPr>
          <w:rFonts w:asciiTheme="minorHAnsi" w:hAnsiTheme="minorHAnsi" w:cstheme="minorHAnsi"/>
        </w:rPr>
        <w:t xml:space="preserve">i forbindelse med oppstart av </w:t>
      </w:r>
      <w:r w:rsidR="003A0819" w:rsidRPr="00B920AC">
        <w:rPr>
          <w:rFonts w:asciiTheme="minorHAnsi" w:hAnsiTheme="minorHAnsi" w:cstheme="minorHAnsi"/>
        </w:rPr>
        <w:t>nye oppgaver og tjenester</w:t>
      </w:r>
      <w:r w:rsidR="003D1482" w:rsidRPr="00B920AC">
        <w:rPr>
          <w:rFonts w:asciiTheme="minorHAnsi" w:hAnsiTheme="minorHAnsi" w:cstheme="minorHAnsi"/>
        </w:rPr>
        <w:t>.</w:t>
      </w:r>
    </w:p>
    <w:p w14:paraId="66B17EC7" w14:textId="5D0BC9FC" w:rsidR="003A0819" w:rsidRPr="00B920AC" w:rsidRDefault="003D1482" w:rsidP="007F00CB">
      <w:pPr>
        <w:spacing w:after="0"/>
        <w:jc w:val="both"/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  <w:b/>
        </w:rPr>
        <w:t>Om eksemplene</w:t>
      </w:r>
    </w:p>
    <w:p w14:paraId="2ABFE5ED" w14:textId="0D27E3D5" w:rsidR="003F327B" w:rsidRPr="00B920AC" w:rsidRDefault="00AE19F9" w:rsidP="007F00CB">
      <w:pPr>
        <w:jc w:val="both"/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t xml:space="preserve">Dokumentet inneholder et sett av </w:t>
      </w:r>
      <w:r w:rsidR="00680FEA" w:rsidRPr="00B920AC">
        <w:rPr>
          <w:rFonts w:asciiTheme="minorHAnsi" w:hAnsiTheme="minorHAnsi" w:cstheme="minorHAnsi"/>
        </w:rPr>
        <w:t xml:space="preserve">delvis utfylte </w:t>
      </w:r>
      <w:r w:rsidRPr="00B920AC">
        <w:rPr>
          <w:rFonts w:asciiTheme="minorHAnsi" w:hAnsiTheme="minorHAnsi" w:cstheme="minorHAnsi"/>
        </w:rPr>
        <w:t>eksempler</w:t>
      </w:r>
      <w:r w:rsidR="003A0819" w:rsidRPr="00B920AC">
        <w:rPr>
          <w:rFonts w:asciiTheme="minorHAnsi" w:hAnsiTheme="minorHAnsi" w:cstheme="minorHAnsi"/>
        </w:rPr>
        <w:t>. Disse kan m</w:t>
      </w:r>
      <w:r w:rsidRPr="00B920AC">
        <w:rPr>
          <w:rFonts w:asciiTheme="minorHAnsi" w:hAnsiTheme="minorHAnsi" w:cstheme="minorHAnsi"/>
        </w:rPr>
        <w:t>an ta utgangspunkt i</w:t>
      </w:r>
      <w:r w:rsidR="003D1482" w:rsidRPr="00B920AC">
        <w:rPr>
          <w:rFonts w:asciiTheme="minorHAnsi" w:hAnsiTheme="minorHAnsi" w:cstheme="minorHAnsi"/>
        </w:rPr>
        <w:t>,</w:t>
      </w:r>
      <w:r w:rsidRPr="00B920AC">
        <w:rPr>
          <w:rFonts w:asciiTheme="minorHAnsi" w:hAnsiTheme="minorHAnsi" w:cstheme="minorHAnsi"/>
        </w:rPr>
        <w:t xml:space="preserve"> eller la seg inspirere av</w:t>
      </w:r>
      <w:r w:rsidR="003D1482" w:rsidRPr="00B920AC">
        <w:rPr>
          <w:rFonts w:asciiTheme="minorHAnsi" w:hAnsiTheme="minorHAnsi" w:cstheme="minorHAnsi"/>
        </w:rPr>
        <w:t>,</w:t>
      </w:r>
      <w:r w:rsidRPr="00B920AC">
        <w:rPr>
          <w:rFonts w:asciiTheme="minorHAnsi" w:hAnsiTheme="minorHAnsi" w:cstheme="minorHAnsi"/>
        </w:rPr>
        <w:t xml:space="preserve"> når man gjennomfører </w:t>
      </w:r>
      <w:r w:rsidR="00D14A3D">
        <w:rPr>
          <w:rFonts w:asciiTheme="minorHAnsi" w:hAnsiTheme="minorHAnsi" w:cstheme="minorHAnsi"/>
        </w:rPr>
        <w:t>T</w:t>
      </w:r>
      <w:r w:rsidRPr="00B920AC">
        <w:rPr>
          <w:rFonts w:asciiTheme="minorHAnsi" w:hAnsiTheme="minorHAnsi" w:cstheme="minorHAnsi"/>
        </w:rPr>
        <w:t xml:space="preserve">rinn 1 i en foranalyse </w:t>
      </w:r>
      <w:r w:rsidR="005243A4" w:rsidRPr="00B920AC">
        <w:rPr>
          <w:rFonts w:asciiTheme="minorHAnsi" w:hAnsiTheme="minorHAnsi" w:cstheme="minorHAnsi"/>
        </w:rPr>
        <w:t xml:space="preserve">for å få oversikt og prioritere </w:t>
      </w:r>
      <w:r w:rsidR="00680FEA" w:rsidRPr="00B920AC">
        <w:rPr>
          <w:rFonts w:asciiTheme="minorHAnsi" w:hAnsiTheme="minorHAnsi" w:cstheme="minorHAnsi"/>
        </w:rPr>
        <w:t>under hovedaktiviteten «</w:t>
      </w:r>
      <w:r w:rsidR="00680FEA" w:rsidRPr="00B920AC">
        <w:rPr>
          <w:rFonts w:asciiTheme="minorHAnsi" w:hAnsiTheme="minorHAnsi" w:cstheme="minorHAnsi"/>
          <w:i/>
        </w:rPr>
        <w:t>Risikovurdering</w:t>
      </w:r>
      <w:r w:rsidR="00680FEA" w:rsidRPr="00B920AC">
        <w:rPr>
          <w:rFonts w:asciiTheme="minorHAnsi" w:hAnsiTheme="minorHAnsi" w:cstheme="minorHAnsi"/>
        </w:rPr>
        <w:t>»</w:t>
      </w:r>
      <w:r w:rsidR="003D1482" w:rsidRPr="00B920AC">
        <w:rPr>
          <w:rFonts w:asciiTheme="minorHAnsi" w:hAnsiTheme="minorHAnsi" w:cstheme="minorHAnsi"/>
        </w:rPr>
        <w:t>.</w:t>
      </w:r>
      <w:r w:rsidR="00731C84" w:rsidRPr="00B920AC">
        <w:rPr>
          <w:rFonts w:asciiTheme="minorHAnsi" w:hAnsiTheme="minorHAnsi" w:cstheme="minorHAnsi"/>
        </w:rPr>
        <w:t xml:space="preserve"> </w:t>
      </w:r>
      <w:r w:rsidR="003F327B" w:rsidRPr="00B920AC">
        <w:rPr>
          <w:rFonts w:asciiTheme="minorHAnsi" w:hAnsiTheme="minorHAnsi" w:cstheme="minorHAnsi"/>
        </w:rPr>
        <w:t xml:space="preserve"> Det presiseres at eksemplene i dette dokumentet </w:t>
      </w:r>
      <w:r w:rsidR="003F327B" w:rsidRPr="004261EB">
        <w:rPr>
          <w:rFonts w:asciiTheme="minorHAnsi" w:hAnsiTheme="minorHAnsi" w:cstheme="minorHAnsi"/>
          <w:bCs/>
          <w:i/>
          <w:iCs/>
        </w:rPr>
        <w:t>ikke er en fasit, men et grunnlag for å få gode diskusjoner</w:t>
      </w:r>
      <w:r w:rsidR="003F327B" w:rsidRPr="00B920AC">
        <w:rPr>
          <w:rFonts w:asciiTheme="minorHAnsi" w:hAnsiTheme="minorHAnsi" w:cstheme="minorHAnsi"/>
        </w:rPr>
        <w:t xml:space="preserve">. De er heller ikke ferdigutfylt. De enkelte enhetene må </w:t>
      </w:r>
      <w:r w:rsidR="003F327B" w:rsidRPr="004261EB">
        <w:rPr>
          <w:rFonts w:asciiTheme="minorHAnsi" w:hAnsiTheme="minorHAnsi" w:cstheme="minorHAnsi"/>
          <w:bCs/>
          <w:i/>
          <w:iCs/>
        </w:rPr>
        <w:t>alltid ta stilling til</w:t>
      </w:r>
      <w:r w:rsidR="003F327B" w:rsidRPr="00B920AC">
        <w:rPr>
          <w:rFonts w:asciiTheme="minorHAnsi" w:hAnsiTheme="minorHAnsi" w:cstheme="minorHAnsi"/>
        </w:rPr>
        <w:t xml:space="preserve"> om det som står i eksemplene er korrekt for eget arbeid og informasjonsbehandling, </w:t>
      </w:r>
      <w:r w:rsidR="003F327B" w:rsidRPr="004261EB">
        <w:rPr>
          <w:rFonts w:asciiTheme="minorHAnsi" w:hAnsiTheme="minorHAnsi" w:cstheme="minorHAnsi"/>
          <w:bCs/>
          <w:i/>
          <w:iCs/>
        </w:rPr>
        <w:t>og justere og supplere der det er behov</w:t>
      </w:r>
      <w:r w:rsidR="003F327B" w:rsidRPr="00B920AC">
        <w:rPr>
          <w:rFonts w:asciiTheme="minorHAnsi" w:hAnsiTheme="minorHAnsi" w:cstheme="minorHAnsi"/>
        </w:rPr>
        <w:t xml:space="preserve">. </w:t>
      </w:r>
    </w:p>
    <w:p w14:paraId="01C3573F" w14:textId="77777777" w:rsidR="00136C3E" w:rsidRPr="00B920AC" w:rsidRDefault="00136C3E" w:rsidP="007F00CB">
      <w:pPr>
        <w:spacing w:after="0"/>
        <w:jc w:val="both"/>
        <w:rPr>
          <w:rFonts w:asciiTheme="minorHAnsi" w:hAnsiTheme="minorHAnsi" w:cstheme="minorHAnsi"/>
          <w:b/>
        </w:rPr>
      </w:pPr>
      <w:r w:rsidRPr="00B920AC">
        <w:rPr>
          <w:rFonts w:asciiTheme="minorHAnsi" w:hAnsiTheme="minorHAnsi" w:cstheme="minorHAnsi"/>
          <w:b/>
        </w:rPr>
        <w:t>Før bruk</w:t>
      </w:r>
    </w:p>
    <w:p w14:paraId="58770B56" w14:textId="5F6B7EEB" w:rsidR="00A439D0" w:rsidRPr="00B920AC" w:rsidRDefault="005256AD" w:rsidP="007F00CB">
      <w:pPr>
        <w:jc w:val="both"/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t xml:space="preserve">Vi anbefaler at man setter seg inn i </w:t>
      </w:r>
      <w:hyperlink r:id="rId11" w:history="1">
        <w:r w:rsidR="00E132E2">
          <w:rPr>
            <w:rStyle w:val="Hyperkobling"/>
            <w:rFonts w:asciiTheme="minorHAnsi" w:hAnsiTheme="minorHAnsi" w:cstheme="minorHAnsi"/>
            <w:i/>
            <w:iCs/>
          </w:rPr>
          <w:t>veiledningen til gjennomføring av en foranalyse</w:t>
        </w:r>
      </w:hyperlink>
      <w:r w:rsidR="00E132E2">
        <w:rPr>
          <w:rStyle w:val="Hyperkobling"/>
          <w:rFonts w:asciiTheme="minorHAnsi" w:hAnsiTheme="minorHAnsi" w:cstheme="minorHAnsi"/>
          <w:i/>
          <w:iCs/>
        </w:rPr>
        <w:t>,</w:t>
      </w:r>
      <w:r w:rsidR="00812159" w:rsidRPr="00256274">
        <w:rPr>
          <w:rFonts w:asciiTheme="minorHAnsi" w:hAnsiTheme="minorHAnsi" w:cstheme="minorHAnsi"/>
          <w:i/>
          <w:iCs/>
        </w:rPr>
        <w:t xml:space="preserve"> </w:t>
      </w:r>
      <w:r w:rsidR="00E132E2">
        <w:rPr>
          <w:rFonts w:asciiTheme="minorHAnsi" w:hAnsiTheme="minorHAnsi" w:cstheme="minorHAnsi"/>
          <w:i/>
          <w:iCs/>
        </w:rPr>
        <w:t>særlig t</w:t>
      </w:r>
      <w:r w:rsidR="00AF68E1" w:rsidRPr="00256274">
        <w:rPr>
          <w:rFonts w:asciiTheme="minorHAnsi" w:hAnsiTheme="minorHAnsi" w:cstheme="minorHAnsi"/>
          <w:i/>
          <w:iCs/>
        </w:rPr>
        <w:t>rinn 1 – Identifisere oppgaver og informasjonstyper</w:t>
      </w:r>
      <w:r w:rsidR="00E132E2">
        <w:rPr>
          <w:rFonts w:asciiTheme="minorHAnsi" w:hAnsiTheme="minorHAnsi" w:cstheme="minorHAnsi"/>
          <w:i/>
          <w:iCs/>
        </w:rPr>
        <w:t>,</w:t>
      </w:r>
      <w:r w:rsidR="00AF68E1">
        <w:rPr>
          <w:rFonts w:asciiTheme="minorHAnsi" w:hAnsiTheme="minorHAnsi" w:cstheme="minorHAnsi"/>
        </w:rPr>
        <w:t xml:space="preserve"> </w:t>
      </w:r>
      <w:r w:rsidR="00292492" w:rsidRPr="00B920AC">
        <w:rPr>
          <w:rFonts w:asciiTheme="minorHAnsi" w:hAnsiTheme="minorHAnsi" w:cstheme="minorHAnsi"/>
        </w:rPr>
        <w:t xml:space="preserve">før man benytter eksemplene i dette dokumentet. Der forklares </w:t>
      </w:r>
      <w:r w:rsidR="00500723">
        <w:rPr>
          <w:rFonts w:asciiTheme="minorHAnsi" w:hAnsiTheme="minorHAnsi" w:cstheme="minorHAnsi"/>
        </w:rPr>
        <w:t xml:space="preserve">prosessen for å fylle ut </w:t>
      </w:r>
      <w:r w:rsidR="00292492" w:rsidRPr="00B920AC">
        <w:rPr>
          <w:rFonts w:asciiTheme="minorHAnsi" w:hAnsiTheme="minorHAnsi" w:cstheme="minorHAnsi"/>
        </w:rPr>
        <w:t>skjemaet som er benyttet her.</w:t>
      </w:r>
    </w:p>
    <w:p w14:paraId="3B384591" w14:textId="77777777" w:rsidR="00AE19F9" w:rsidRPr="00B920AC" w:rsidRDefault="00AE19F9" w:rsidP="007F00CB">
      <w:pPr>
        <w:spacing w:after="0"/>
        <w:jc w:val="both"/>
        <w:rPr>
          <w:rFonts w:asciiTheme="minorHAnsi" w:hAnsiTheme="minorHAnsi" w:cstheme="minorHAnsi"/>
          <w:b/>
        </w:rPr>
      </w:pPr>
      <w:r w:rsidRPr="00B920AC">
        <w:rPr>
          <w:rFonts w:asciiTheme="minorHAnsi" w:hAnsiTheme="minorHAnsi" w:cstheme="minorHAnsi"/>
          <w:b/>
        </w:rPr>
        <w:t>Lokal tilpasning</w:t>
      </w:r>
    </w:p>
    <w:p w14:paraId="78D1A8E2" w14:textId="43E26A18" w:rsidR="002163AD" w:rsidRPr="00B920AC" w:rsidRDefault="00AE19F9" w:rsidP="007F00CB">
      <w:pPr>
        <w:jc w:val="both"/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t xml:space="preserve">Virksomheter </w:t>
      </w:r>
      <w:r w:rsidR="00095C77" w:rsidRPr="00B920AC">
        <w:rPr>
          <w:rFonts w:asciiTheme="minorHAnsi" w:hAnsiTheme="minorHAnsi" w:cstheme="minorHAnsi"/>
        </w:rPr>
        <w:t xml:space="preserve">av en viss størrelse </w:t>
      </w:r>
      <w:r w:rsidRPr="00B920AC">
        <w:rPr>
          <w:rFonts w:asciiTheme="minorHAnsi" w:hAnsiTheme="minorHAnsi" w:cstheme="minorHAnsi"/>
        </w:rPr>
        <w:t>kan med</w:t>
      </w:r>
      <w:r w:rsidR="0028264C" w:rsidRPr="00B920AC">
        <w:rPr>
          <w:rFonts w:asciiTheme="minorHAnsi" w:hAnsiTheme="minorHAnsi" w:cstheme="minorHAnsi"/>
        </w:rPr>
        <w:t xml:space="preserve"> fordel lage sin egen</w:t>
      </w:r>
      <w:r w:rsidRPr="00B920AC">
        <w:rPr>
          <w:rFonts w:asciiTheme="minorHAnsi" w:hAnsiTheme="minorHAnsi" w:cstheme="minorHAnsi"/>
        </w:rPr>
        <w:t xml:space="preserve"> versjon av dokumentet</w:t>
      </w:r>
      <w:r w:rsidR="00095C77" w:rsidRPr="00B920AC">
        <w:rPr>
          <w:rFonts w:asciiTheme="minorHAnsi" w:hAnsiTheme="minorHAnsi" w:cstheme="minorHAnsi"/>
        </w:rPr>
        <w:t xml:space="preserve">. </w:t>
      </w:r>
      <w:r w:rsidR="000D38BF" w:rsidRPr="00B920AC">
        <w:rPr>
          <w:rFonts w:asciiTheme="minorHAnsi" w:hAnsiTheme="minorHAnsi" w:cstheme="minorHAnsi"/>
        </w:rPr>
        <w:t xml:space="preserve">Det kan </w:t>
      </w:r>
      <w:r w:rsidR="00095C77" w:rsidRPr="00B920AC">
        <w:rPr>
          <w:rFonts w:asciiTheme="minorHAnsi" w:hAnsiTheme="minorHAnsi" w:cstheme="minorHAnsi"/>
        </w:rPr>
        <w:t>fungere som en intern ressurs</w:t>
      </w:r>
      <w:r w:rsidR="000D38BF" w:rsidRPr="00B920AC">
        <w:rPr>
          <w:rFonts w:asciiTheme="minorHAnsi" w:hAnsiTheme="minorHAnsi" w:cstheme="minorHAnsi"/>
        </w:rPr>
        <w:t xml:space="preserve"> når nye oppgaver skal starte rundt om i virksomheten, eller dersom virksomheten er stor med mange litt like organisatoriske enheter</w:t>
      </w:r>
      <w:r w:rsidRPr="00B920AC">
        <w:rPr>
          <w:rFonts w:asciiTheme="minorHAnsi" w:hAnsiTheme="minorHAnsi" w:cstheme="minorHAnsi"/>
        </w:rPr>
        <w:t xml:space="preserve">. </w:t>
      </w:r>
      <w:r w:rsidR="005861BB" w:rsidRPr="00B920AC">
        <w:rPr>
          <w:rFonts w:asciiTheme="minorHAnsi" w:hAnsiTheme="minorHAnsi" w:cstheme="minorHAnsi"/>
        </w:rPr>
        <w:t>Den kunnskapsutvikling linjeledere og andre deltakere får</w:t>
      </w:r>
      <w:r w:rsidR="00211E20" w:rsidRPr="00B920AC">
        <w:rPr>
          <w:rFonts w:asciiTheme="minorHAnsi" w:hAnsiTheme="minorHAnsi" w:cstheme="minorHAnsi"/>
        </w:rPr>
        <w:t xml:space="preserve"> gjennom prosessen</w:t>
      </w:r>
      <w:r w:rsidR="005861BB" w:rsidRPr="00B920AC">
        <w:rPr>
          <w:rFonts w:asciiTheme="minorHAnsi" w:hAnsiTheme="minorHAnsi" w:cstheme="minorHAnsi"/>
        </w:rPr>
        <w:t>, er viktig i seg selv.</w:t>
      </w:r>
      <w:r w:rsidR="00211E20" w:rsidRPr="00B920AC">
        <w:rPr>
          <w:rFonts w:asciiTheme="minorHAnsi" w:hAnsiTheme="minorHAnsi" w:cstheme="minorHAnsi"/>
        </w:rPr>
        <w:t xml:space="preserve"> </w:t>
      </w:r>
      <w:r w:rsidR="003D1482" w:rsidRPr="00B920AC">
        <w:rPr>
          <w:rFonts w:asciiTheme="minorHAnsi" w:hAnsiTheme="minorHAnsi" w:cstheme="minorHAnsi"/>
        </w:rPr>
        <w:t>S</w:t>
      </w:r>
      <w:r w:rsidR="00211E20" w:rsidRPr="00B920AC">
        <w:rPr>
          <w:rFonts w:asciiTheme="minorHAnsi" w:hAnsiTheme="minorHAnsi" w:cstheme="minorHAnsi"/>
        </w:rPr>
        <w:t>elv om organisatoriske enhet</w:t>
      </w:r>
      <w:r w:rsidR="005861BB" w:rsidRPr="00B920AC">
        <w:rPr>
          <w:rFonts w:asciiTheme="minorHAnsi" w:hAnsiTheme="minorHAnsi" w:cstheme="minorHAnsi"/>
        </w:rPr>
        <w:t>er er like, bør alle gjennomføre en selvstendig foranalyse</w:t>
      </w:r>
      <w:r w:rsidR="00211E20" w:rsidRPr="00B920AC">
        <w:rPr>
          <w:rFonts w:asciiTheme="minorHAnsi" w:hAnsiTheme="minorHAnsi" w:cstheme="minorHAnsi"/>
        </w:rPr>
        <w:t>.</w:t>
      </w:r>
    </w:p>
    <w:p w14:paraId="1E48E4CF" w14:textId="39F0F867" w:rsidR="00AE19F9" w:rsidRPr="00B920AC" w:rsidRDefault="003D1482" w:rsidP="007F00CB">
      <w:pPr>
        <w:jc w:val="both"/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t>V</w:t>
      </w:r>
      <w:r w:rsidR="00095C77" w:rsidRPr="00B920AC">
        <w:rPr>
          <w:rFonts w:asciiTheme="minorHAnsi" w:hAnsiTheme="minorHAnsi" w:cstheme="minorHAnsi"/>
        </w:rPr>
        <w:t>irksomhet</w:t>
      </w:r>
      <w:r w:rsidRPr="00B920AC">
        <w:rPr>
          <w:rFonts w:asciiTheme="minorHAnsi" w:hAnsiTheme="minorHAnsi" w:cstheme="minorHAnsi"/>
        </w:rPr>
        <w:t xml:space="preserve">ens tilpassede </w:t>
      </w:r>
      <w:r w:rsidR="00095C77" w:rsidRPr="00B920AC">
        <w:rPr>
          <w:rFonts w:asciiTheme="minorHAnsi" w:hAnsiTheme="minorHAnsi" w:cstheme="minorHAnsi"/>
        </w:rPr>
        <w:t>versjon</w:t>
      </w:r>
      <w:r w:rsidR="00AE19F9" w:rsidRPr="00B920AC">
        <w:rPr>
          <w:rFonts w:asciiTheme="minorHAnsi" w:hAnsiTheme="minorHAnsi" w:cstheme="minorHAnsi"/>
        </w:rPr>
        <w:t xml:space="preserve"> </w:t>
      </w:r>
      <w:r w:rsidR="00211E20" w:rsidRPr="00B920AC">
        <w:rPr>
          <w:rFonts w:asciiTheme="minorHAnsi" w:hAnsiTheme="minorHAnsi" w:cstheme="minorHAnsi"/>
        </w:rPr>
        <w:t xml:space="preserve">av </w:t>
      </w:r>
      <w:r w:rsidR="00EE5684" w:rsidRPr="00B920AC">
        <w:rPr>
          <w:rFonts w:asciiTheme="minorHAnsi" w:hAnsiTheme="minorHAnsi" w:cstheme="minorHAnsi"/>
        </w:rPr>
        <w:t xml:space="preserve">dette </w:t>
      </w:r>
      <w:r w:rsidR="00211E20" w:rsidRPr="00B920AC">
        <w:rPr>
          <w:rFonts w:asciiTheme="minorHAnsi" w:hAnsiTheme="minorHAnsi" w:cstheme="minorHAnsi"/>
        </w:rPr>
        <w:t xml:space="preserve">dokumentet </w:t>
      </w:r>
      <w:r w:rsidR="00AE19F9" w:rsidRPr="00B920AC">
        <w:rPr>
          <w:rFonts w:asciiTheme="minorHAnsi" w:hAnsiTheme="minorHAnsi" w:cstheme="minorHAnsi"/>
        </w:rPr>
        <w:t xml:space="preserve">bør dekke den type oppgaver og tjenester som </w:t>
      </w:r>
      <w:r w:rsidRPr="00B920AC">
        <w:rPr>
          <w:rFonts w:asciiTheme="minorHAnsi" w:hAnsiTheme="minorHAnsi" w:cstheme="minorHAnsi"/>
        </w:rPr>
        <w:t xml:space="preserve">er </w:t>
      </w:r>
      <w:r w:rsidR="00AE19F9" w:rsidRPr="00B920AC">
        <w:rPr>
          <w:rFonts w:asciiTheme="minorHAnsi" w:hAnsiTheme="minorHAnsi" w:cstheme="minorHAnsi"/>
        </w:rPr>
        <w:t>relevante for virksomheten</w:t>
      </w:r>
      <w:r w:rsidR="0028264C" w:rsidRPr="00B920AC">
        <w:rPr>
          <w:rFonts w:asciiTheme="minorHAnsi" w:hAnsiTheme="minorHAnsi" w:cstheme="minorHAnsi"/>
        </w:rPr>
        <w:t xml:space="preserve">. </w:t>
      </w:r>
      <w:r w:rsidR="000D38BF" w:rsidRPr="00B920AC">
        <w:rPr>
          <w:rFonts w:asciiTheme="minorHAnsi" w:hAnsiTheme="minorHAnsi" w:cstheme="minorHAnsi"/>
        </w:rPr>
        <w:t>Svært relevante eksempler</w:t>
      </w:r>
      <w:r w:rsidR="002163AD" w:rsidRPr="00B920AC">
        <w:rPr>
          <w:rFonts w:asciiTheme="minorHAnsi" w:hAnsiTheme="minorHAnsi" w:cstheme="minorHAnsi"/>
        </w:rPr>
        <w:t>,</w:t>
      </w:r>
      <w:r w:rsidR="000D38BF" w:rsidRPr="00B920AC">
        <w:rPr>
          <w:rFonts w:asciiTheme="minorHAnsi" w:hAnsiTheme="minorHAnsi" w:cstheme="minorHAnsi"/>
        </w:rPr>
        <w:t xml:space="preserve"> eller eksempler som ligner og dermed </w:t>
      </w:r>
      <w:r w:rsidR="002163AD" w:rsidRPr="00B920AC">
        <w:rPr>
          <w:rFonts w:asciiTheme="minorHAnsi" w:hAnsiTheme="minorHAnsi" w:cstheme="minorHAnsi"/>
        </w:rPr>
        <w:t xml:space="preserve">kan </w:t>
      </w:r>
      <w:r w:rsidR="000D38BF" w:rsidRPr="00B920AC">
        <w:rPr>
          <w:rFonts w:asciiTheme="minorHAnsi" w:hAnsiTheme="minorHAnsi" w:cstheme="minorHAnsi"/>
        </w:rPr>
        <w:t xml:space="preserve">være nyttige inspirasjonskilder, kan </w:t>
      </w:r>
      <w:r w:rsidRPr="00B920AC">
        <w:rPr>
          <w:rFonts w:asciiTheme="minorHAnsi" w:hAnsiTheme="minorHAnsi" w:cstheme="minorHAnsi"/>
        </w:rPr>
        <w:t xml:space="preserve">videreføres </w:t>
      </w:r>
      <w:r w:rsidR="000D38BF" w:rsidRPr="00B920AC">
        <w:rPr>
          <w:rFonts w:asciiTheme="minorHAnsi" w:hAnsiTheme="minorHAnsi" w:cstheme="minorHAnsi"/>
        </w:rPr>
        <w:t xml:space="preserve">fra dette </w:t>
      </w:r>
      <w:r w:rsidRPr="00B920AC">
        <w:rPr>
          <w:rFonts w:asciiTheme="minorHAnsi" w:hAnsiTheme="minorHAnsi" w:cstheme="minorHAnsi"/>
        </w:rPr>
        <w:t>eksempeldokumentet</w:t>
      </w:r>
      <w:r w:rsidR="000D38BF" w:rsidRPr="00B920AC">
        <w:rPr>
          <w:rFonts w:asciiTheme="minorHAnsi" w:hAnsiTheme="minorHAnsi" w:cstheme="minorHAnsi"/>
        </w:rPr>
        <w:t>.</w:t>
      </w:r>
      <w:r w:rsidR="002163AD" w:rsidRPr="00B920AC">
        <w:rPr>
          <w:rFonts w:asciiTheme="minorHAnsi" w:hAnsiTheme="minorHAnsi" w:cstheme="minorHAnsi"/>
        </w:rPr>
        <w:t xml:space="preserve"> Virksomhetsversjonen kan bygges opp gradvis etter hvert som foranalyser blir gjennomført. </w:t>
      </w:r>
      <w:r w:rsidR="00AE19F9" w:rsidRPr="00B920AC">
        <w:rPr>
          <w:rFonts w:asciiTheme="minorHAnsi" w:hAnsiTheme="minorHAnsi" w:cstheme="minorHAnsi"/>
        </w:rPr>
        <w:t xml:space="preserve">En tilpasset </w:t>
      </w:r>
      <w:r w:rsidRPr="00B920AC">
        <w:rPr>
          <w:rFonts w:asciiTheme="minorHAnsi" w:hAnsiTheme="minorHAnsi" w:cstheme="minorHAnsi"/>
        </w:rPr>
        <w:t>utgave for</w:t>
      </w:r>
      <w:r w:rsidR="00AE19F9" w:rsidRPr="00B920AC">
        <w:rPr>
          <w:rFonts w:asciiTheme="minorHAnsi" w:hAnsiTheme="minorHAnsi" w:cstheme="minorHAnsi"/>
        </w:rPr>
        <w:t xml:space="preserve"> </w:t>
      </w:r>
      <w:r w:rsidRPr="00B920AC">
        <w:rPr>
          <w:rFonts w:asciiTheme="minorHAnsi" w:hAnsiTheme="minorHAnsi" w:cstheme="minorHAnsi"/>
        </w:rPr>
        <w:t>hele virksomheten</w:t>
      </w:r>
      <w:r w:rsidR="00AE19F9" w:rsidRPr="00B920AC">
        <w:rPr>
          <w:rFonts w:asciiTheme="minorHAnsi" w:hAnsiTheme="minorHAnsi" w:cstheme="minorHAnsi"/>
        </w:rPr>
        <w:t xml:space="preserve">, vil </w:t>
      </w:r>
      <w:r w:rsidR="00136C3E" w:rsidRPr="00B920AC">
        <w:rPr>
          <w:rFonts w:asciiTheme="minorHAnsi" w:hAnsiTheme="minorHAnsi" w:cstheme="minorHAnsi"/>
        </w:rPr>
        <w:t>bidra til bedre</w:t>
      </w:r>
      <w:r w:rsidR="00005985" w:rsidRPr="00B920AC">
        <w:rPr>
          <w:rFonts w:asciiTheme="minorHAnsi" w:hAnsiTheme="minorHAnsi" w:cstheme="minorHAnsi"/>
        </w:rPr>
        <w:t xml:space="preserve"> oversikt </w:t>
      </w:r>
      <w:r w:rsidR="00136C3E" w:rsidRPr="00B920AC">
        <w:rPr>
          <w:rFonts w:asciiTheme="minorHAnsi" w:hAnsiTheme="minorHAnsi" w:cstheme="minorHAnsi"/>
        </w:rPr>
        <w:t xml:space="preserve">og lik </w:t>
      </w:r>
      <w:r w:rsidR="00005985" w:rsidRPr="00B920AC">
        <w:rPr>
          <w:rFonts w:asciiTheme="minorHAnsi" w:hAnsiTheme="minorHAnsi" w:cstheme="minorHAnsi"/>
        </w:rPr>
        <w:t>i bruk rundt om i virksomheten.</w:t>
      </w:r>
    </w:p>
    <w:p w14:paraId="6D7E92AB" w14:textId="77777777" w:rsidR="00AE19F9" w:rsidRPr="00B920AC" w:rsidRDefault="00AE19F9" w:rsidP="007F00CB">
      <w:pPr>
        <w:spacing w:after="0"/>
        <w:jc w:val="both"/>
        <w:rPr>
          <w:rFonts w:asciiTheme="minorHAnsi" w:hAnsiTheme="minorHAnsi" w:cstheme="minorHAnsi"/>
          <w:b/>
        </w:rPr>
      </w:pPr>
      <w:r w:rsidRPr="00B920AC">
        <w:rPr>
          <w:rFonts w:asciiTheme="minorHAnsi" w:hAnsiTheme="minorHAnsi" w:cstheme="minorHAnsi"/>
          <w:b/>
        </w:rPr>
        <w:t>Tilbakemeldinger og oppdateringer</w:t>
      </w:r>
    </w:p>
    <w:p w14:paraId="2BCD902D" w14:textId="1F2650E3" w:rsidR="00CD6FCC" w:rsidRPr="00B920AC" w:rsidRDefault="00AE19F9" w:rsidP="007F00CB">
      <w:pPr>
        <w:jc w:val="both"/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t xml:space="preserve">Dette dokumentet dekker </w:t>
      </w:r>
      <w:r w:rsidR="00136C3E" w:rsidRPr="00B920AC">
        <w:rPr>
          <w:rFonts w:asciiTheme="minorHAnsi" w:hAnsiTheme="minorHAnsi" w:cstheme="minorHAnsi"/>
        </w:rPr>
        <w:t xml:space="preserve">kun </w:t>
      </w:r>
      <w:r w:rsidR="00C31EF2">
        <w:rPr>
          <w:rFonts w:asciiTheme="minorHAnsi" w:hAnsiTheme="minorHAnsi" w:cstheme="minorHAnsi"/>
        </w:rPr>
        <w:t xml:space="preserve">eksempler </w:t>
      </w:r>
      <w:r w:rsidRPr="00B920AC">
        <w:rPr>
          <w:rFonts w:asciiTheme="minorHAnsi" w:hAnsiTheme="minorHAnsi" w:cstheme="minorHAnsi"/>
        </w:rPr>
        <w:t xml:space="preserve">på enkelte områder. </w:t>
      </w:r>
      <w:r w:rsidR="00575B6A" w:rsidRPr="00B920AC">
        <w:rPr>
          <w:rFonts w:asciiTheme="minorHAnsi" w:hAnsiTheme="minorHAnsi" w:cstheme="minorHAnsi"/>
        </w:rPr>
        <w:t xml:space="preserve">Digitaliseringsdirektoratet </w:t>
      </w:r>
      <w:r w:rsidRPr="00B920AC">
        <w:rPr>
          <w:rFonts w:asciiTheme="minorHAnsi" w:hAnsiTheme="minorHAnsi" w:cstheme="minorHAnsi"/>
        </w:rPr>
        <w:t xml:space="preserve">setter pris på tilbakemeldinger og forslag om </w:t>
      </w:r>
      <w:r w:rsidR="00136C3E" w:rsidRPr="00B920AC">
        <w:rPr>
          <w:rFonts w:asciiTheme="minorHAnsi" w:hAnsiTheme="minorHAnsi" w:cstheme="minorHAnsi"/>
        </w:rPr>
        <w:t>justeringer</w:t>
      </w:r>
      <w:r w:rsidRPr="00B920AC">
        <w:rPr>
          <w:rFonts w:asciiTheme="minorHAnsi" w:hAnsiTheme="minorHAnsi" w:cstheme="minorHAnsi"/>
        </w:rPr>
        <w:t xml:space="preserve"> og utvidelser. Send gjerne inn eksempler og kommentarer</w:t>
      </w:r>
      <w:r w:rsidR="00731C84" w:rsidRPr="00B920AC">
        <w:rPr>
          <w:rFonts w:asciiTheme="minorHAnsi" w:hAnsiTheme="minorHAnsi" w:cstheme="minorHAnsi"/>
        </w:rPr>
        <w:t xml:space="preserve"> til </w:t>
      </w:r>
      <w:hyperlink r:id="rId12" w:history="1">
        <w:r w:rsidR="006449D6" w:rsidRPr="00B920AC">
          <w:rPr>
            <w:rStyle w:val="Hyperkobling"/>
            <w:rFonts w:asciiTheme="minorHAnsi" w:hAnsiTheme="minorHAnsi" w:cstheme="minorHAnsi"/>
          </w:rPr>
          <w:t>infosikkerhet@digdir.no</w:t>
        </w:r>
      </w:hyperlink>
      <w:r w:rsidRPr="00B920AC">
        <w:rPr>
          <w:rFonts w:asciiTheme="minorHAnsi" w:hAnsiTheme="minorHAnsi" w:cstheme="minorHAnsi"/>
        </w:rPr>
        <w:t xml:space="preserve">. </w:t>
      </w:r>
      <w:r w:rsidR="00136C3E" w:rsidRPr="00B920AC">
        <w:rPr>
          <w:rFonts w:asciiTheme="minorHAnsi" w:hAnsiTheme="minorHAnsi" w:cstheme="minorHAnsi"/>
        </w:rPr>
        <w:t xml:space="preserve">Eksemplene </w:t>
      </w:r>
      <w:r w:rsidRPr="00B920AC">
        <w:rPr>
          <w:rFonts w:asciiTheme="minorHAnsi" w:hAnsiTheme="minorHAnsi" w:cstheme="minorHAnsi"/>
        </w:rPr>
        <w:t>kan da bli oppdatert, noe som kommer hele offentlig sektor til gode.</w:t>
      </w:r>
    </w:p>
    <w:p w14:paraId="11774ECD" w14:textId="77777777" w:rsidR="00CD6FCC" w:rsidRPr="00B920AC" w:rsidRDefault="00CD6FCC" w:rsidP="007F00CB">
      <w:pPr>
        <w:spacing w:after="200" w:line="276" w:lineRule="auto"/>
        <w:jc w:val="both"/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br w:type="page"/>
      </w:r>
    </w:p>
    <w:p w14:paraId="5E1BAC89" w14:textId="77777777" w:rsidR="00AE19F9" w:rsidRPr="00B920AC" w:rsidRDefault="00AE19F9" w:rsidP="00AE19F9">
      <w:pPr>
        <w:rPr>
          <w:rFonts w:asciiTheme="minorHAnsi" w:hAnsiTheme="minorHAnsi" w:cstheme="minorHAnsi"/>
        </w:rPr>
      </w:pPr>
    </w:p>
    <w:sdt>
      <w:sdtPr>
        <w:rPr>
          <w:rFonts w:ascii="Times New Roman" w:eastAsiaTheme="minorHAnsi" w:hAnsi="Times New Roman" w:cstheme="minorHAnsi"/>
          <w:color w:val="auto"/>
          <w:sz w:val="22"/>
          <w:szCs w:val="22"/>
          <w:lang w:eastAsia="en-US"/>
        </w:rPr>
        <w:id w:val="1391772544"/>
        <w:docPartObj>
          <w:docPartGallery w:val="Table of Contents"/>
          <w:docPartUnique/>
        </w:docPartObj>
      </w:sdtPr>
      <w:sdtEndPr>
        <w:rPr>
          <w:color w:val="000000" w:themeColor="text1"/>
        </w:rPr>
      </w:sdtEndPr>
      <w:sdtContent>
        <w:p w14:paraId="022EE43E" w14:textId="77777777" w:rsidR="00D550AF" w:rsidRPr="00B920AC" w:rsidRDefault="00D550AF" w:rsidP="00995339">
          <w:pPr>
            <w:pStyle w:val="Overskriftforinnholdsfortegnelse"/>
            <w:rPr>
              <w:rFonts w:cstheme="minorHAnsi"/>
            </w:rPr>
          </w:pPr>
          <w:r w:rsidRPr="00B920AC">
            <w:rPr>
              <w:rFonts w:cstheme="minorHAnsi"/>
            </w:rPr>
            <w:t>Innhold</w:t>
          </w:r>
        </w:p>
        <w:p w14:paraId="06D1861F" w14:textId="48BC3A54" w:rsidR="008D0580" w:rsidRPr="008D0580" w:rsidRDefault="00D550AF" w:rsidP="008D0580">
          <w:pPr>
            <w:pStyle w:val="INNH1"/>
            <w:rPr>
              <w:rFonts w:eastAsiaTheme="minorEastAsia" w:cstheme="minorBidi"/>
              <w:color w:val="auto"/>
              <w:lang w:eastAsia="nb-NO"/>
            </w:rPr>
          </w:pPr>
          <w:r w:rsidRPr="008D0580">
            <w:fldChar w:fldCharType="begin"/>
          </w:r>
          <w:r w:rsidRPr="008D0580">
            <w:instrText xml:space="preserve"> TOC \o "1-3" \h \z \u </w:instrText>
          </w:r>
          <w:r w:rsidRPr="008D0580">
            <w:fldChar w:fldCharType="separate"/>
          </w:r>
          <w:hyperlink w:anchor="_Toc69973040" w:history="1">
            <w:r w:rsidR="008D0580" w:rsidRPr="008D0580">
              <w:rPr>
                <w:rStyle w:val="Hyperkobling"/>
              </w:rPr>
              <w:t>1</w:t>
            </w:r>
            <w:r w:rsidR="008D0580" w:rsidRPr="008D0580">
              <w:rPr>
                <w:rFonts w:eastAsiaTheme="minorEastAsia" w:cstheme="minorBidi"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</w:rPr>
              <w:t>Innledning</w:t>
            </w:r>
            <w:r w:rsidR="008D0580" w:rsidRPr="008D0580">
              <w:rPr>
                <w:webHidden/>
              </w:rPr>
              <w:tab/>
            </w:r>
            <w:r w:rsidR="008D0580" w:rsidRPr="008D0580">
              <w:rPr>
                <w:webHidden/>
              </w:rPr>
              <w:fldChar w:fldCharType="begin"/>
            </w:r>
            <w:r w:rsidR="008D0580" w:rsidRPr="008D0580">
              <w:rPr>
                <w:webHidden/>
              </w:rPr>
              <w:instrText xml:space="preserve"> PAGEREF _Toc69973040 \h </w:instrText>
            </w:r>
            <w:r w:rsidR="008D0580" w:rsidRPr="008D0580">
              <w:rPr>
                <w:webHidden/>
              </w:rPr>
            </w:r>
            <w:r w:rsidR="008D0580" w:rsidRPr="008D0580">
              <w:rPr>
                <w:webHidden/>
              </w:rPr>
              <w:fldChar w:fldCharType="separate"/>
            </w:r>
            <w:r w:rsidR="008D0580" w:rsidRPr="008D0580">
              <w:rPr>
                <w:webHidden/>
              </w:rPr>
              <w:t>1</w:t>
            </w:r>
            <w:r w:rsidR="008D0580" w:rsidRPr="008D0580">
              <w:rPr>
                <w:webHidden/>
              </w:rPr>
              <w:fldChar w:fldCharType="end"/>
            </w:r>
          </w:hyperlink>
        </w:p>
        <w:p w14:paraId="2F130BD5" w14:textId="6E9D478A" w:rsidR="008D0580" w:rsidRPr="008D0580" w:rsidRDefault="00FF1DCE" w:rsidP="008D0580">
          <w:pPr>
            <w:pStyle w:val="INNH1"/>
            <w:rPr>
              <w:rFonts w:eastAsiaTheme="minorEastAsia" w:cstheme="minorBidi"/>
              <w:color w:val="auto"/>
              <w:lang w:eastAsia="nb-NO"/>
            </w:rPr>
          </w:pPr>
          <w:hyperlink w:anchor="_Toc69973041" w:history="1">
            <w:r w:rsidR="008D0580" w:rsidRPr="008D0580">
              <w:rPr>
                <w:rStyle w:val="Hyperkobling"/>
              </w:rPr>
              <w:t>2</w:t>
            </w:r>
            <w:r w:rsidR="008D0580" w:rsidRPr="008D0580">
              <w:rPr>
                <w:rFonts w:eastAsiaTheme="minorEastAsia" w:cstheme="minorBidi"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</w:rPr>
              <w:t>Styringsoppgaver (styringsprosesser)</w:t>
            </w:r>
            <w:r w:rsidR="008D0580" w:rsidRPr="008D0580">
              <w:rPr>
                <w:webHidden/>
              </w:rPr>
              <w:tab/>
            </w:r>
            <w:r w:rsidR="008D0580" w:rsidRPr="008D0580">
              <w:rPr>
                <w:webHidden/>
              </w:rPr>
              <w:fldChar w:fldCharType="begin"/>
            </w:r>
            <w:r w:rsidR="008D0580" w:rsidRPr="008D0580">
              <w:rPr>
                <w:webHidden/>
              </w:rPr>
              <w:instrText xml:space="preserve"> PAGEREF _Toc69973041 \h </w:instrText>
            </w:r>
            <w:r w:rsidR="008D0580" w:rsidRPr="008D0580">
              <w:rPr>
                <w:webHidden/>
              </w:rPr>
            </w:r>
            <w:r w:rsidR="008D0580" w:rsidRPr="008D0580">
              <w:rPr>
                <w:webHidden/>
              </w:rPr>
              <w:fldChar w:fldCharType="separate"/>
            </w:r>
            <w:r w:rsidR="008D0580" w:rsidRPr="008D0580">
              <w:rPr>
                <w:webHidden/>
              </w:rPr>
              <w:t>3</w:t>
            </w:r>
            <w:r w:rsidR="008D0580" w:rsidRPr="008D0580">
              <w:rPr>
                <w:webHidden/>
              </w:rPr>
              <w:fldChar w:fldCharType="end"/>
            </w:r>
          </w:hyperlink>
        </w:p>
        <w:p w14:paraId="08B9C98B" w14:textId="4EBD1357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42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2.1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Virksomhetsstyring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42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3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A7580D5" w14:textId="5ACCC489" w:rsidR="008D0580" w:rsidRPr="008D0580" w:rsidRDefault="00FF1DCE" w:rsidP="008D0580">
          <w:pPr>
            <w:pStyle w:val="INNH1"/>
            <w:rPr>
              <w:rFonts w:eastAsiaTheme="minorEastAsia" w:cstheme="minorBidi"/>
              <w:color w:val="auto"/>
              <w:lang w:eastAsia="nb-NO"/>
            </w:rPr>
          </w:pPr>
          <w:hyperlink w:anchor="_Toc69973043" w:history="1">
            <w:r w:rsidR="008D0580" w:rsidRPr="008D0580">
              <w:rPr>
                <w:rStyle w:val="Hyperkobling"/>
              </w:rPr>
              <w:t>3</w:t>
            </w:r>
            <w:r w:rsidR="008D0580" w:rsidRPr="008D0580">
              <w:rPr>
                <w:rFonts w:eastAsiaTheme="minorEastAsia" w:cstheme="minorBidi"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</w:rPr>
              <w:t>Støtteoppgaver (støtteprosesser)</w:t>
            </w:r>
            <w:r w:rsidR="008D0580" w:rsidRPr="008D0580">
              <w:rPr>
                <w:webHidden/>
              </w:rPr>
              <w:tab/>
            </w:r>
            <w:r w:rsidR="008D0580" w:rsidRPr="008D0580">
              <w:rPr>
                <w:webHidden/>
              </w:rPr>
              <w:fldChar w:fldCharType="begin"/>
            </w:r>
            <w:r w:rsidR="008D0580" w:rsidRPr="008D0580">
              <w:rPr>
                <w:webHidden/>
              </w:rPr>
              <w:instrText xml:space="preserve"> PAGEREF _Toc69973043 \h </w:instrText>
            </w:r>
            <w:r w:rsidR="008D0580" w:rsidRPr="008D0580">
              <w:rPr>
                <w:webHidden/>
              </w:rPr>
            </w:r>
            <w:r w:rsidR="008D0580" w:rsidRPr="008D0580">
              <w:rPr>
                <w:webHidden/>
              </w:rPr>
              <w:fldChar w:fldCharType="separate"/>
            </w:r>
            <w:r w:rsidR="008D0580" w:rsidRPr="008D0580">
              <w:rPr>
                <w:webHidden/>
              </w:rPr>
              <w:t>4</w:t>
            </w:r>
            <w:r w:rsidR="008D0580" w:rsidRPr="008D0580">
              <w:rPr>
                <w:webHidden/>
              </w:rPr>
              <w:fldChar w:fldCharType="end"/>
            </w:r>
          </w:hyperlink>
        </w:p>
        <w:p w14:paraId="68DC5314" w14:textId="08114CA4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44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3.1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Anskaffelser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44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4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676C0F17" w14:textId="77F31AC6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45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3.2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Økonomiforvaltning – fellesfunksjon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45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5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378BC39E" w14:textId="58087850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46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3.3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Personalforvaltning - fellesfunksjon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46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6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07DC4B36" w14:textId="67B99E68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47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3.4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Arkiv - drift og forvaltning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47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7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293DFCAF" w14:textId="2CD892D5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48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3.5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IKT - drift og forvaltning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48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9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4A13838A" w14:textId="37C0987E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49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3.6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Publikumstjenester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49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10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69AA2749" w14:textId="04DB2C84" w:rsidR="008D0580" w:rsidRPr="008D0580" w:rsidRDefault="00FF1DCE" w:rsidP="008D0580">
          <w:pPr>
            <w:pStyle w:val="INNH1"/>
            <w:rPr>
              <w:rFonts w:eastAsiaTheme="minorEastAsia" w:cstheme="minorBidi"/>
              <w:color w:val="auto"/>
              <w:lang w:eastAsia="nb-NO"/>
            </w:rPr>
          </w:pPr>
          <w:hyperlink w:anchor="_Toc69973050" w:history="1">
            <w:r w:rsidR="008D0580" w:rsidRPr="008D0580">
              <w:rPr>
                <w:rStyle w:val="Hyperkobling"/>
              </w:rPr>
              <w:t>4</w:t>
            </w:r>
            <w:r w:rsidR="008D0580" w:rsidRPr="008D0580">
              <w:rPr>
                <w:rFonts w:eastAsiaTheme="minorEastAsia" w:cstheme="minorBidi"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</w:rPr>
              <w:t>Tilsyn</w:t>
            </w:r>
            <w:r w:rsidR="008D0580" w:rsidRPr="008D0580">
              <w:rPr>
                <w:webHidden/>
              </w:rPr>
              <w:tab/>
            </w:r>
            <w:r w:rsidR="008D0580" w:rsidRPr="008D0580">
              <w:rPr>
                <w:webHidden/>
              </w:rPr>
              <w:fldChar w:fldCharType="begin"/>
            </w:r>
            <w:r w:rsidR="008D0580" w:rsidRPr="008D0580">
              <w:rPr>
                <w:webHidden/>
              </w:rPr>
              <w:instrText xml:space="preserve"> PAGEREF _Toc69973050 \h </w:instrText>
            </w:r>
            <w:r w:rsidR="008D0580" w:rsidRPr="008D0580">
              <w:rPr>
                <w:webHidden/>
              </w:rPr>
            </w:r>
            <w:r w:rsidR="008D0580" w:rsidRPr="008D0580">
              <w:rPr>
                <w:webHidden/>
              </w:rPr>
              <w:fldChar w:fldCharType="separate"/>
            </w:r>
            <w:r w:rsidR="008D0580" w:rsidRPr="008D0580">
              <w:rPr>
                <w:webHidden/>
              </w:rPr>
              <w:t>11</w:t>
            </w:r>
            <w:r w:rsidR="008D0580" w:rsidRPr="008D0580">
              <w:rPr>
                <w:webHidden/>
              </w:rPr>
              <w:fldChar w:fldCharType="end"/>
            </w:r>
          </w:hyperlink>
        </w:p>
        <w:p w14:paraId="3FB219C6" w14:textId="3CFBD033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51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4.1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Systemrettet tilsyn i sosial- og familiesektoren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51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11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2E939D3E" w14:textId="5FA399F3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52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4.2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Individrettet tilsyn i sosial- og familiesektoren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52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12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700424F8" w14:textId="0EA22CC8" w:rsidR="008D0580" w:rsidRPr="008D0580" w:rsidRDefault="00FF1DCE" w:rsidP="008D0580">
          <w:pPr>
            <w:pStyle w:val="INNH1"/>
            <w:rPr>
              <w:rFonts w:eastAsiaTheme="minorEastAsia" w:cstheme="minorBidi"/>
              <w:color w:val="auto"/>
              <w:lang w:eastAsia="nb-NO"/>
            </w:rPr>
          </w:pPr>
          <w:hyperlink w:anchor="_Toc69973053" w:history="1">
            <w:r w:rsidR="008D0580" w:rsidRPr="008D0580">
              <w:rPr>
                <w:rStyle w:val="Hyperkobling"/>
              </w:rPr>
              <w:t>5</w:t>
            </w:r>
            <w:r w:rsidR="008D0580" w:rsidRPr="008D0580">
              <w:rPr>
                <w:rFonts w:eastAsiaTheme="minorEastAsia" w:cstheme="minorBidi"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</w:rPr>
              <w:t>Tilskuddsforvaltning</w:t>
            </w:r>
            <w:r w:rsidR="008D0580" w:rsidRPr="008D0580">
              <w:rPr>
                <w:webHidden/>
              </w:rPr>
              <w:tab/>
            </w:r>
            <w:r w:rsidR="008D0580" w:rsidRPr="008D0580">
              <w:rPr>
                <w:webHidden/>
              </w:rPr>
              <w:fldChar w:fldCharType="begin"/>
            </w:r>
            <w:r w:rsidR="008D0580" w:rsidRPr="008D0580">
              <w:rPr>
                <w:webHidden/>
              </w:rPr>
              <w:instrText xml:space="preserve"> PAGEREF _Toc69973053 \h </w:instrText>
            </w:r>
            <w:r w:rsidR="008D0580" w:rsidRPr="008D0580">
              <w:rPr>
                <w:webHidden/>
              </w:rPr>
            </w:r>
            <w:r w:rsidR="008D0580" w:rsidRPr="008D0580">
              <w:rPr>
                <w:webHidden/>
              </w:rPr>
              <w:fldChar w:fldCharType="separate"/>
            </w:r>
            <w:r w:rsidR="008D0580" w:rsidRPr="008D0580">
              <w:rPr>
                <w:webHidden/>
              </w:rPr>
              <w:t>14</w:t>
            </w:r>
            <w:r w:rsidR="008D0580" w:rsidRPr="008D0580">
              <w:rPr>
                <w:webHidden/>
              </w:rPr>
              <w:fldChar w:fldCharType="end"/>
            </w:r>
          </w:hyperlink>
        </w:p>
        <w:p w14:paraId="6A0B28F0" w14:textId="1A756E83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54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5.1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Tilskuddsforvaltning organisasjoner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54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14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492E804A" w14:textId="2028EDC5" w:rsidR="008D0580" w:rsidRPr="008D0580" w:rsidRDefault="00FF1DCE" w:rsidP="008D0580">
          <w:pPr>
            <w:pStyle w:val="INNH1"/>
            <w:rPr>
              <w:rFonts w:eastAsiaTheme="minorEastAsia" w:cstheme="minorBidi"/>
              <w:color w:val="auto"/>
              <w:lang w:eastAsia="nb-NO"/>
            </w:rPr>
          </w:pPr>
          <w:hyperlink w:anchor="_Toc69973055" w:history="1">
            <w:r w:rsidR="008D0580" w:rsidRPr="008D0580">
              <w:rPr>
                <w:rStyle w:val="Hyperkobling"/>
              </w:rPr>
              <w:t>6</w:t>
            </w:r>
            <w:r w:rsidR="008D0580" w:rsidRPr="008D0580">
              <w:rPr>
                <w:rFonts w:eastAsiaTheme="minorEastAsia" w:cstheme="minorBidi"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</w:rPr>
              <w:t>Kompetanseutvikling</w:t>
            </w:r>
            <w:r w:rsidR="008D0580" w:rsidRPr="008D0580">
              <w:rPr>
                <w:webHidden/>
              </w:rPr>
              <w:tab/>
            </w:r>
            <w:r w:rsidR="008D0580" w:rsidRPr="008D0580">
              <w:rPr>
                <w:webHidden/>
              </w:rPr>
              <w:fldChar w:fldCharType="begin"/>
            </w:r>
            <w:r w:rsidR="008D0580" w:rsidRPr="008D0580">
              <w:rPr>
                <w:webHidden/>
              </w:rPr>
              <w:instrText xml:space="preserve"> PAGEREF _Toc69973055 \h </w:instrText>
            </w:r>
            <w:r w:rsidR="008D0580" w:rsidRPr="008D0580">
              <w:rPr>
                <w:webHidden/>
              </w:rPr>
            </w:r>
            <w:r w:rsidR="008D0580" w:rsidRPr="008D0580">
              <w:rPr>
                <w:webHidden/>
              </w:rPr>
              <w:fldChar w:fldCharType="separate"/>
            </w:r>
            <w:r w:rsidR="008D0580" w:rsidRPr="008D0580">
              <w:rPr>
                <w:webHidden/>
              </w:rPr>
              <w:t>15</w:t>
            </w:r>
            <w:r w:rsidR="008D0580" w:rsidRPr="008D0580">
              <w:rPr>
                <w:webHidden/>
              </w:rPr>
              <w:fldChar w:fldCharType="end"/>
            </w:r>
          </w:hyperlink>
        </w:p>
        <w:p w14:paraId="17FC6F73" w14:textId="51705E2D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56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6.1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Veiledning/rådgivning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56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15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4A4C5D14" w14:textId="07B1D4EB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57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6.2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Kurs, konferanser o.l.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57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16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6E9B9AFC" w14:textId="390AAE0C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58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6.3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Lage kompetansemateriell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58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17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6295A3C4" w14:textId="4EA960FE" w:rsidR="008D0580" w:rsidRPr="008D0580" w:rsidRDefault="00FF1DCE" w:rsidP="008D0580">
          <w:pPr>
            <w:pStyle w:val="INNH1"/>
            <w:rPr>
              <w:rFonts w:eastAsiaTheme="minorEastAsia" w:cstheme="minorBidi"/>
              <w:color w:val="auto"/>
              <w:lang w:eastAsia="nb-NO"/>
            </w:rPr>
          </w:pPr>
          <w:hyperlink w:anchor="_Toc69973059" w:history="1">
            <w:r w:rsidR="008D0580" w:rsidRPr="008D0580">
              <w:rPr>
                <w:rStyle w:val="Hyperkobling"/>
              </w:rPr>
              <w:t>7</w:t>
            </w:r>
            <w:r w:rsidR="008D0580" w:rsidRPr="008D0580">
              <w:rPr>
                <w:rFonts w:eastAsiaTheme="minorEastAsia" w:cstheme="minorBidi"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</w:rPr>
              <w:t>Kunnskapsforvaltning</w:t>
            </w:r>
            <w:r w:rsidR="008D0580" w:rsidRPr="008D0580">
              <w:rPr>
                <w:webHidden/>
              </w:rPr>
              <w:tab/>
            </w:r>
            <w:r w:rsidR="008D0580" w:rsidRPr="008D0580">
              <w:rPr>
                <w:webHidden/>
              </w:rPr>
              <w:fldChar w:fldCharType="begin"/>
            </w:r>
            <w:r w:rsidR="008D0580" w:rsidRPr="008D0580">
              <w:rPr>
                <w:webHidden/>
              </w:rPr>
              <w:instrText xml:space="preserve"> PAGEREF _Toc69973059 \h </w:instrText>
            </w:r>
            <w:r w:rsidR="008D0580" w:rsidRPr="008D0580">
              <w:rPr>
                <w:webHidden/>
              </w:rPr>
            </w:r>
            <w:r w:rsidR="008D0580" w:rsidRPr="008D0580">
              <w:rPr>
                <w:webHidden/>
              </w:rPr>
              <w:fldChar w:fldCharType="separate"/>
            </w:r>
            <w:r w:rsidR="008D0580" w:rsidRPr="008D0580">
              <w:rPr>
                <w:webHidden/>
              </w:rPr>
              <w:t>18</w:t>
            </w:r>
            <w:r w:rsidR="008D0580" w:rsidRPr="008D0580">
              <w:rPr>
                <w:webHidden/>
              </w:rPr>
              <w:fldChar w:fldCharType="end"/>
            </w:r>
          </w:hyperlink>
        </w:p>
        <w:p w14:paraId="21B8778A" w14:textId="3123F423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60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7.1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Undersøkelser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60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18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3CCE9ABC" w14:textId="20798CC2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61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7.2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Analyser (av eksisterende datagrunnlag)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61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19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D130193" w14:textId="5E6982A4" w:rsidR="008D0580" w:rsidRPr="008D0580" w:rsidRDefault="00FF1DCE" w:rsidP="008D0580">
          <w:pPr>
            <w:pStyle w:val="INNH1"/>
            <w:rPr>
              <w:rFonts w:eastAsiaTheme="minorEastAsia" w:cstheme="minorBidi"/>
              <w:color w:val="auto"/>
              <w:lang w:eastAsia="nb-NO"/>
            </w:rPr>
          </w:pPr>
          <w:hyperlink w:anchor="_Toc69973062" w:history="1">
            <w:r w:rsidR="008D0580" w:rsidRPr="008D0580">
              <w:rPr>
                <w:rStyle w:val="Hyperkobling"/>
              </w:rPr>
              <w:t>8</w:t>
            </w:r>
            <w:r w:rsidR="008D0580" w:rsidRPr="008D0580">
              <w:rPr>
                <w:rFonts w:eastAsiaTheme="minorEastAsia" w:cstheme="minorBidi"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</w:rPr>
              <w:t>Planarbeid eksternretta</w:t>
            </w:r>
            <w:r w:rsidR="008D0580" w:rsidRPr="008D0580">
              <w:rPr>
                <w:webHidden/>
              </w:rPr>
              <w:tab/>
            </w:r>
            <w:r w:rsidR="008D0580" w:rsidRPr="008D0580">
              <w:rPr>
                <w:webHidden/>
              </w:rPr>
              <w:fldChar w:fldCharType="begin"/>
            </w:r>
            <w:r w:rsidR="008D0580" w:rsidRPr="008D0580">
              <w:rPr>
                <w:webHidden/>
              </w:rPr>
              <w:instrText xml:space="preserve"> PAGEREF _Toc69973062 \h </w:instrText>
            </w:r>
            <w:r w:rsidR="008D0580" w:rsidRPr="008D0580">
              <w:rPr>
                <w:webHidden/>
              </w:rPr>
            </w:r>
            <w:r w:rsidR="008D0580" w:rsidRPr="008D0580">
              <w:rPr>
                <w:webHidden/>
              </w:rPr>
              <w:fldChar w:fldCharType="separate"/>
            </w:r>
            <w:r w:rsidR="008D0580" w:rsidRPr="008D0580">
              <w:rPr>
                <w:webHidden/>
              </w:rPr>
              <w:t>20</w:t>
            </w:r>
            <w:r w:rsidR="008D0580" w:rsidRPr="008D0580">
              <w:rPr>
                <w:webHidden/>
              </w:rPr>
              <w:fldChar w:fldCharType="end"/>
            </w:r>
          </w:hyperlink>
        </w:p>
        <w:p w14:paraId="3D305818" w14:textId="4909A56A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63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8.1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Planarbeid ugradert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63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20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02B05595" w14:textId="5A5FD436" w:rsidR="008D0580" w:rsidRPr="008D0580" w:rsidRDefault="00FF1DCE" w:rsidP="008D0580">
          <w:pPr>
            <w:pStyle w:val="INNH1"/>
            <w:rPr>
              <w:rFonts w:eastAsiaTheme="minorEastAsia" w:cstheme="minorBidi"/>
              <w:color w:val="auto"/>
              <w:lang w:eastAsia="nb-NO"/>
            </w:rPr>
          </w:pPr>
          <w:hyperlink w:anchor="_Toc69973064" w:history="1">
            <w:r w:rsidR="008D0580" w:rsidRPr="008D0580">
              <w:rPr>
                <w:rStyle w:val="Hyperkobling"/>
              </w:rPr>
              <w:t>9</w:t>
            </w:r>
            <w:r w:rsidR="008D0580" w:rsidRPr="008D0580">
              <w:rPr>
                <w:rFonts w:eastAsiaTheme="minorEastAsia" w:cstheme="minorBidi"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</w:rPr>
              <w:t>Oppfølging av eksterne funksjoner/spesialfunksjoner</w:t>
            </w:r>
            <w:r w:rsidR="008D0580" w:rsidRPr="008D0580">
              <w:rPr>
                <w:webHidden/>
              </w:rPr>
              <w:tab/>
            </w:r>
            <w:r w:rsidR="008D0580" w:rsidRPr="008D0580">
              <w:rPr>
                <w:webHidden/>
              </w:rPr>
              <w:fldChar w:fldCharType="begin"/>
            </w:r>
            <w:r w:rsidR="008D0580" w:rsidRPr="008D0580">
              <w:rPr>
                <w:webHidden/>
              </w:rPr>
              <w:instrText xml:space="preserve"> PAGEREF _Toc69973064 \h </w:instrText>
            </w:r>
            <w:r w:rsidR="008D0580" w:rsidRPr="008D0580">
              <w:rPr>
                <w:webHidden/>
              </w:rPr>
            </w:r>
            <w:r w:rsidR="008D0580" w:rsidRPr="008D0580">
              <w:rPr>
                <w:webHidden/>
              </w:rPr>
              <w:fldChar w:fldCharType="separate"/>
            </w:r>
            <w:r w:rsidR="008D0580" w:rsidRPr="008D0580">
              <w:rPr>
                <w:webHidden/>
              </w:rPr>
              <w:t>21</w:t>
            </w:r>
            <w:r w:rsidR="008D0580" w:rsidRPr="008D0580">
              <w:rPr>
                <w:webHidden/>
              </w:rPr>
              <w:fldChar w:fldCharType="end"/>
            </w:r>
          </w:hyperlink>
        </w:p>
        <w:p w14:paraId="41CFE5D5" w14:textId="17BCFC8C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65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9.1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Oppfølging av råd og utvalg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65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21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FB0F8C4" w14:textId="761F3F9F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66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9.2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Oppfølging av verger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66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23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234466A0" w14:textId="0CACBFF6" w:rsidR="008D0580" w:rsidRPr="008D0580" w:rsidRDefault="00FF1DCE" w:rsidP="008D0580">
          <w:pPr>
            <w:pStyle w:val="INNH1"/>
            <w:rPr>
              <w:rFonts w:eastAsiaTheme="minorEastAsia" w:cstheme="minorBidi"/>
              <w:color w:val="auto"/>
              <w:lang w:eastAsia="nb-NO"/>
            </w:rPr>
          </w:pPr>
          <w:hyperlink w:anchor="_Toc69973067" w:history="1">
            <w:r w:rsidR="008D0580" w:rsidRPr="008D0580">
              <w:rPr>
                <w:rStyle w:val="Hyperkobling"/>
              </w:rPr>
              <w:t>10</w:t>
            </w:r>
            <w:r w:rsidR="008D0580" w:rsidRPr="008D0580">
              <w:rPr>
                <w:rFonts w:eastAsiaTheme="minorEastAsia" w:cstheme="minorBidi"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</w:rPr>
              <w:t>Annen saksbehandling</w:t>
            </w:r>
            <w:r w:rsidR="008D0580" w:rsidRPr="008D0580">
              <w:rPr>
                <w:webHidden/>
              </w:rPr>
              <w:tab/>
            </w:r>
            <w:r w:rsidR="008D0580" w:rsidRPr="008D0580">
              <w:rPr>
                <w:webHidden/>
              </w:rPr>
              <w:fldChar w:fldCharType="begin"/>
            </w:r>
            <w:r w:rsidR="008D0580" w:rsidRPr="008D0580">
              <w:rPr>
                <w:webHidden/>
              </w:rPr>
              <w:instrText xml:space="preserve"> PAGEREF _Toc69973067 \h </w:instrText>
            </w:r>
            <w:r w:rsidR="008D0580" w:rsidRPr="008D0580">
              <w:rPr>
                <w:webHidden/>
              </w:rPr>
            </w:r>
            <w:r w:rsidR="008D0580" w:rsidRPr="008D0580">
              <w:rPr>
                <w:webHidden/>
              </w:rPr>
              <w:fldChar w:fldCharType="separate"/>
            </w:r>
            <w:r w:rsidR="008D0580" w:rsidRPr="008D0580">
              <w:rPr>
                <w:webHidden/>
              </w:rPr>
              <w:t>25</w:t>
            </w:r>
            <w:r w:rsidR="008D0580" w:rsidRPr="008D0580">
              <w:rPr>
                <w:webHidden/>
              </w:rPr>
              <w:fldChar w:fldCharType="end"/>
            </w:r>
          </w:hyperlink>
        </w:p>
        <w:p w14:paraId="1221BF6D" w14:textId="42FFBCB2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68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10.1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Saksbehandling hovedsakelig taushetspliktig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68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25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33B96E06" w14:textId="4B148FA3" w:rsidR="008D0580" w:rsidRPr="008D0580" w:rsidRDefault="00FF1DCE">
          <w:pPr>
            <w:pStyle w:val="INNH3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69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10.1.1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Vergemål saksbehandling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69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26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6BBEA336" w14:textId="084D1936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70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10.2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Saksbehandling hovedsakelig annen u.off.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70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27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0B882FF4" w14:textId="1BD28D11" w:rsidR="008D0580" w:rsidRPr="008D0580" w:rsidRDefault="00FF1DCE">
          <w:pPr>
            <w:pStyle w:val="INNH2"/>
            <w:rPr>
              <w:rFonts w:asciiTheme="minorHAnsi" w:eastAsiaTheme="minorEastAsia" w:hAnsiTheme="minorHAnsi" w:cstheme="minorBidi"/>
              <w:noProof/>
              <w:color w:val="auto"/>
              <w:lang w:eastAsia="nb-NO"/>
            </w:rPr>
          </w:pPr>
          <w:hyperlink w:anchor="_Toc69973071" w:history="1"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10.3</w:t>
            </w:r>
            <w:r w:rsidR="008D0580" w:rsidRPr="008D0580">
              <w:rPr>
                <w:rFonts w:asciiTheme="minorHAnsi" w:eastAsiaTheme="minorEastAsia" w:hAnsiTheme="minorHAnsi" w:cstheme="minorBidi"/>
                <w:noProof/>
                <w:color w:val="auto"/>
                <w:lang w:eastAsia="nb-NO"/>
              </w:rPr>
              <w:tab/>
            </w:r>
            <w:r w:rsidR="008D0580" w:rsidRPr="008D0580">
              <w:rPr>
                <w:rStyle w:val="Hyperkobling"/>
                <w:rFonts w:asciiTheme="minorHAnsi" w:hAnsiTheme="minorHAnsi" w:cstheme="minorHAnsi"/>
                <w:noProof/>
              </w:rPr>
              <w:t>Saksbehandling hovedsakelig offentlig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ab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instrText xml:space="preserve"> PAGEREF _Toc69973071 \h </w:instrText>
            </w:r>
            <w:r w:rsidR="008D0580" w:rsidRPr="008D0580">
              <w:rPr>
                <w:rFonts w:asciiTheme="minorHAnsi" w:hAnsiTheme="minorHAnsi"/>
                <w:noProof/>
                <w:webHidden/>
              </w:rPr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t>28</w:t>
            </w:r>
            <w:r w:rsidR="008D0580" w:rsidRPr="008D0580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04D60AA6" w14:textId="02A45552" w:rsidR="00D550AF" w:rsidRPr="008D0580" w:rsidRDefault="00D550AF" w:rsidP="00854B23">
          <w:pPr>
            <w:spacing w:after="0"/>
            <w:contextualSpacing/>
            <w:rPr>
              <w:rFonts w:asciiTheme="minorHAnsi" w:hAnsiTheme="minorHAnsi" w:cstheme="minorHAnsi"/>
            </w:rPr>
          </w:pPr>
          <w:r w:rsidRPr="008D0580">
            <w:rPr>
              <w:rFonts w:asciiTheme="minorHAnsi" w:hAnsiTheme="minorHAnsi" w:cstheme="minorHAnsi"/>
            </w:rPr>
            <w:fldChar w:fldCharType="end"/>
          </w:r>
        </w:p>
      </w:sdtContent>
    </w:sdt>
    <w:p w14:paraId="26350F0C" w14:textId="77777777" w:rsidR="00907814" w:rsidRPr="00B920AC" w:rsidRDefault="00907814" w:rsidP="00B01D1B">
      <w:pPr>
        <w:rPr>
          <w:rStyle w:val="Hyperkobling"/>
          <w:rFonts w:asciiTheme="minorHAnsi" w:hAnsiTheme="minorHAnsi" w:cstheme="minorHAnsi"/>
          <w:color w:val="auto"/>
          <w:u w:val="none"/>
        </w:rPr>
      </w:pPr>
    </w:p>
    <w:p w14:paraId="19787F7F" w14:textId="77777777" w:rsidR="00CD6FCC" w:rsidRPr="00B920AC" w:rsidRDefault="00CD6FCC">
      <w:pPr>
        <w:spacing w:after="200" w:line="276" w:lineRule="auto"/>
        <w:rPr>
          <w:rStyle w:val="Hyperkobling"/>
          <w:rFonts w:asciiTheme="minorHAnsi" w:eastAsiaTheme="majorEastAsia" w:hAnsiTheme="minorHAnsi" w:cstheme="minorHAnsi"/>
          <w:color w:val="2F5496" w:themeColor="accent1" w:themeShade="BF"/>
          <w:sz w:val="32"/>
          <w:szCs w:val="32"/>
          <w:u w:val="none"/>
        </w:rPr>
      </w:pPr>
      <w:r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br w:type="page"/>
      </w:r>
    </w:p>
    <w:p w14:paraId="0444B6E9" w14:textId="6F7C954C" w:rsidR="009D34EA" w:rsidRPr="0087730A" w:rsidRDefault="009D34EA" w:rsidP="00995339">
      <w:pPr>
        <w:pStyle w:val="Overskrift1"/>
      </w:pPr>
      <w:bookmarkStart w:id="1" w:name="_Toc69973041"/>
      <w:r w:rsidRPr="0087730A">
        <w:lastRenderedPageBreak/>
        <w:t>Styringsoppgaver (styringsprosesser)</w:t>
      </w:r>
      <w:bookmarkEnd w:id="1"/>
    </w:p>
    <w:p w14:paraId="77DB6C4A" w14:textId="69821689" w:rsidR="00230DB6" w:rsidRPr="00B920AC" w:rsidRDefault="000B6C32" w:rsidP="00230DB6">
      <w:pPr>
        <w:pStyle w:val="Overskrift2"/>
        <w:rPr>
          <w:rFonts w:asciiTheme="minorHAnsi" w:hAnsiTheme="minorHAnsi" w:cstheme="minorHAnsi"/>
        </w:rPr>
      </w:pPr>
      <w:bookmarkStart w:id="2" w:name="_Toc69973042"/>
      <w:r w:rsidRPr="00B920AC">
        <w:rPr>
          <w:rFonts w:asciiTheme="minorHAnsi" w:hAnsiTheme="minorHAnsi" w:cstheme="minorHAnsi"/>
        </w:rPr>
        <w:t>Virksomhetsstyring</w:t>
      </w:r>
      <w:bookmarkEnd w:id="2"/>
      <w:r w:rsidR="009C14DF" w:rsidRPr="00B920AC">
        <w:rPr>
          <w:rFonts w:asciiTheme="minorHAnsi" w:hAnsiTheme="minorHAnsi" w:cstheme="minorHAnsi"/>
        </w:rPr>
        <w:t xml:space="preserve"> </w:t>
      </w:r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691"/>
        <w:gridCol w:w="767"/>
        <w:gridCol w:w="508"/>
        <w:gridCol w:w="568"/>
        <w:gridCol w:w="570"/>
        <w:gridCol w:w="849"/>
        <w:gridCol w:w="143"/>
        <w:gridCol w:w="854"/>
        <w:gridCol w:w="1290"/>
      </w:tblGrid>
      <w:tr w:rsidR="002C35FA" w:rsidRPr="00B920AC" w14:paraId="5C5A9713" w14:textId="77777777" w:rsidTr="005F4F3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1C86042B" w14:textId="46509CCB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2956EE" w:rsidRPr="00B920AC" w14:paraId="2ADEFEAD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1A628940" w14:textId="1D9BED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330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0B74" w14:textId="57B8DD6C" w:rsidR="002C35FA" w:rsidRPr="00B920AC" w:rsidRDefault="002C35FA" w:rsidP="006221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irksomhetsstyring</w:t>
            </w:r>
          </w:p>
        </w:tc>
        <w:tc>
          <w:tcPr>
            <w:tcW w:w="547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6E1C4B9C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18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4E8DA425" w14:textId="77FB634C" w:rsidR="002C35FA" w:rsidRPr="00B920AC" w:rsidRDefault="002956EE" w:rsidP="006221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2C35FA" w:rsidRPr="00B920AC" w14:paraId="2316E89C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47DD0784" w14:textId="01F1C048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5763689" w14:textId="300A5A98" w:rsidR="002C35FA" w:rsidRPr="00B920AC" w:rsidRDefault="002956EE" w:rsidP="006221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irksomhetsstyring</w:t>
            </w:r>
          </w:p>
        </w:tc>
      </w:tr>
      <w:tr w:rsidR="002C35FA" w:rsidRPr="00B920AC" w14:paraId="0661EB67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40E65D0C" w14:textId="326A39A9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608C6DEC" w14:textId="4DA61B01" w:rsidR="002C35FA" w:rsidRPr="00B920AC" w:rsidRDefault="002956EE" w:rsidP="006221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tern styring, planlegging og oppfølging</w:t>
            </w:r>
          </w:p>
        </w:tc>
      </w:tr>
      <w:tr w:rsidR="002C35FA" w:rsidRPr="00B920AC" w14:paraId="42C2EC26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75907AC6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2C35FA" w:rsidRPr="00B920AC" w14:paraId="1F7BCEFB" w14:textId="77777777" w:rsidTr="002956EE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AEA4F23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19EAC9AF" w14:textId="77777777" w:rsidR="002C35FA" w:rsidRPr="00B920AC" w:rsidRDefault="002C35FA" w:rsidP="00622184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5F47FB7D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6787DE19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6260504D" w14:textId="77777777" w:rsidR="002C35FA" w:rsidRPr="00B920AC" w:rsidRDefault="002C35FA" w:rsidP="00622184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7" w:type="pct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23F59768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3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1FBE26CF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1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5CE38540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2C35FA" w:rsidRPr="00B920AC" w14:paraId="22C8E3D5" w14:textId="77777777" w:rsidTr="002956EE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6BC027C8" w14:textId="77777777" w:rsidR="002C35FA" w:rsidRPr="00B920AC" w:rsidRDefault="002C35FA" w:rsidP="006221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C31120" w14:textId="77777777" w:rsidR="002C35FA" w:rsidRPr="00B920AC" w:rsidRDefault="002C35FA" w:rsidP="006221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6774E0FF" w14:textId="77777777" w:rsidR="002C35FA" w:rsidRPr="00B920AC" w:rsidRDefault="002C35FA" w:rsidP="00622184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09E897D1" w14:textId="77777777" w:rsidR="002C35FA" w:rsidRPr="00B920AC" w:rsidRDefault="002C35FA" w:rsidP="00622184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4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3B14E619" w14:textId="77777777" w:rsidR="002C35FA" w:rsidRPr="00B920AC" w:rsidRDefault="002C35FA" w:rsidP="00622184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BCC1743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4FA5386F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1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1072E506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2956EE" w:rsidRPr="00B920AC" w14:paraId="031072E5" w14:textId="77777777" w:rsidTr="002956EE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FD93541" w14:textId="06F2BB4C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irksomhetsstrategi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ADCAE0C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F0DB503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BE605D6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727AC319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A9B86B2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8B5B2A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C3547CD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956EE" w:rsidRPr="00B920AC" w14:paraId="4355CB3A" w14:textId="77777777" w:rsidTr="002956EE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914727D" w14:textId="290801AB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ksternrettede rapport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0790134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D2FDF91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0A06F95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5E5598F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AA97FCA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398609C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7BEF1FA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956EE" w:rsidRPr="00B920AC" w14:paraId="7B746B3E" w14:textId="77777777" w:rsidTr="00C05385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D624DE1" w14:textId="3334B34C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irksomhetsplan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F529A76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EFC8606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AE4FE6" w14:textId="52856AD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23BFB7A" w14:textId="63609AFC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2B57C2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D25830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78DF171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956EE" w:rsidRPr="00B920AC" w14:paraId="1E8FC4FF" w14:textId="77777777" w:rsidTr="00C05385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C4318A5" w14:textId="07CF2A9A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terne rapport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51533CD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7132B6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B3580C" w14:textId="0C26B06F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945755C" w14:textId="434B419B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B442AE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66EFB95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AB64C08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956EE" w:rsidRPr="00B920AC" w14:paraId="12746062" w14:textId="77777777" w:rsidTr="00C05385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C85284E" w14:textId="31A20E11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ternkontrolldokument - offentlig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B67FE9E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9FDBC7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BF15D2" w14:textId="3920A263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B4D96D" w14:textId="340289F4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061705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4AE054A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30DC612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956EE" w:rsidRPr="00B920AC" w14:paraId="62A48512" w14:textId="77777777" w:rsidTr="00C05385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5A239CA" w14:textId="31027DE4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ternkontrolldokument – u.off.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B8FB7FA" w14:textId="4405F5A9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24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91B123" w14:textId="6073353F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4551D9" w14:textId="3ECEA966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61CC46" w14:textId="19457D08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E65620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A82C20C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55B1796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956EE" w:rsidRPr="00B920AC" w14:paraId="15CAED0D" w14:textId="77777777" w:rsidTr="00C05385">
        <w:trPr>
          <w:cantSplit/>
          <w:trHeight w:val="61"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C91EA7D" w14:textId="47A453E4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Revisjonsdokumen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4DDAD47" w14:textId="33AE3594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5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4D5DE7" w14:textId="19DA609E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1829FA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00F4B76" w14:textId="77777777" w:rsidR="002956EE" w:rsidRPr="00B920AC" w:rsidRDefault="002956EE" w:rsidP="002956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CEE06F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C84D1C0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E6F7AE7" w14:textId="77777777" w:rsidR="002956EE" w:rsidRPr="00B920AC" w:rsidRDefault="002956EE" w:rsidP="002956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956EE" w:rsidRPr="00B920AC" w14:paraId="0D975AB8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6085F1BA" w14:textId="77777777" w:rsidR="002956EE" w:rsidRPr="00B920AC" w:rsidRDefault="002956EE" w:rsidP="002956EE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2956EE" w:rsidRPr="00B920AC" w14:paraId="027772B0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027FF8C6" w14:textId="77777777" w:rsidR="002956EE" w:rsidRPr="00B920AC" w:rsidRDefault="002956EE" w:rsidP="002956E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E43311" w:rsidRPr="00B920AC" w14:paraId="740D1D6A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3B778A9B" w14:textId="38B23581" w:rsidR="00E43311" w:rsidRPr="00B920AC" w:rsidRDefault="00E43311" w:rsidP="00E4331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-arkivsystem, e-post, Word, Excel, Filserver, Intranett, Internettportal</w:t>
            </w:r>
          </w:p>
        </w:tc>
      </w:tr>
      <w:tr w:rsidR="00E43311" w:rsidRPr="00B920AC" w14:paraId="2BDEAE59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362E5E26" w14:textId="3032E862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E43311" w:rsidRPr="00B920AC" w14:paraId="7FD5A53B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8D35E4E" w14:textId="4698853F" w:rsidR="00E43311" w:rsidRPr="00B920AC" w:rsidRDefault="00E43311" w:rsidP="00E4331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, arkl, offl, øk.bestemmelsene</w:t>
            </w:r>
          </w:p>
        </w:tc>
      </w:tr>
      <w:tr w:rsidR="00E43311" w:rsidRPr="00B920AC" w14:paraId="6617B52B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4230D2E7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E43311" w:rsidRPr="00B920AC" w14:paraId="04106A91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68E16E0" w14:textId="2C02FD26" w:rsidR="00E43311" w:rsidRPr="00B920AC" w:rsidRDefault="00E43311" w:rsidP="00E4331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-fvl-forskr §15</w:t>
            </w:r>
          </w:p>
        </w:tc>
      </w:tr>
      <w:tr w:rsidR="00E43311" w:rsidRPr="00B920AC" w14:paraId="78613616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4D4F254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E43311" w:rsidRPr="00B920AC" w14:paraId="6DBE7A64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464E553" w14:textId="77777777" w:rsidR="00E43311" w:rsidRPr="00B920AC" w:rsidRDefault="00E43311" w:rsidP="00E4331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43311" w:rsidRPr="00B920AC" w14:paraId="687F5553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3F6A34FB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E43311" w:rsidRPr="00B920AC" w14:paraId="329902E5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7F950AD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E43311" w:rsidRPr="00B920AC" w14:paraId="29EFF86D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310E362" w14:textId="77777777" w:rsidR="00E43311" w:rsidRPr="00B920AC" w:rsidRDefault="00E43311" w:rsidP="00E4331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43311" w:rsidRPr="00B920AC" w14:paraId="6579104B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61A2E8F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E43311" w:rsidRPr="00B920AC" w14:paraId="06DDDD37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0730042" w14:textId="77777777" w:rsidR="00E43311" w:rsidRPr="00B920AC" w:rsidRDefault="00E43311" w:rsidP="00E4331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43311" w:rsidRPr="00B920AC" w14:paraId="2045F2E7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87C3690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E43311" w:rsidRPr="00B920AC" w14:paraId="0D347D58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684516C" w14:textId="77777777" w:rsidR="00E43311" w:rsidRPr="00B920AC" w:rsidRDefault="00E43311" w:rsidP="00E4331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43311" w:rsidRPr="00B920AC" w14:paraId="2F0C6830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31B95C08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E43311" w:rsidRPr="00B920AC" w14:paraId="1A7BF401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A05C5A5" w14:textId="77777777" w:rsidR="00E43311" w:rsidRPr="00B920AC" w:rsidRDefault="00E43311" w:rsidP="00E4331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43311" w:rsidRPr="00B920AC" w14:paraId="349DCF16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04C9286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E43311" w:rsidRPr="00B920AC" w14:paraId="147720C4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51E3F82" w14:textId="77777777" w:rsidR="00E43311" w:rsidRPr="00B920AC" w:rsidRDefault="00E43311" w:rsidP="00E4331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43311" w:rsidRPr="00B920AC" w14:paraId="1DF87B3A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3930BE12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E43311" w:rsidRPr="00B920AC" w14:paraId="627247D1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609C2CDF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E43311" w:rsidRPr="00B920AC" w14:paraId="2FA4E1DF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553A10D7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E43311" w:rsidRPr="00B920AC" w14:paraId="586133FD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379F2B7" w14:textId="77777777" w:rsidR="00E43311" w:rsidRPr="00B920AC" w:rsidRDefault="00E43311" w:rsidP="00E4331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E43311" w:rsidRPr="00B920AC" w14:paraId="3D784BE6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4146520" w14:textId="77777777" w:rsidR="00E43311" w:rsidRPr="00B920AC" w:rsidRDefault="00E43311" w:rsidP="00E4331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5C5F44C5" w14:textId="63C6E557" w:rsidR="00382DF7" w:rsidRPr="00B920AC" w:rsidRDefault="00902C54" w:rsidP="00995339">
      <w:pPr>
        <w:pStyle w:val="Overskrift1"/>
        <w:rPr>
          <w:rStyle w:val="Hyperkobling"/>
          <w:rFonts w:cstheme="minorHAnsi"/>
          <w:color w:val="2F5496" w:themeColor="accent1" w:themeShade="BF"/>
          <w:u w:val="none"/>
        </w:rPr>
      </w:pPr>
      <w:bookmarkStart w:id="3" w:name="_Toc17461652"/>
      <w:bookmarkStart w:id="4" w:name="_Toc17461841"/>
      <w:bookmarkStart w:id="5" w:name="_Toc17461716"/>
      <w:bookmarkStart w:id="6" w:name="_Toc17461905"/>
      <w:bookmarkStart w:id="7" w:name="_Toc17461740"/>
      <w:bookmarkStart w:id="8" w:name="_Toc17461929"/>
      <w:bookmarkStart w:id="9" w:name="_Toc17461746"/>
      <w:bookmarkStart w:id="10" w:name="_Toc17461935"/>
      <w:bookmarkStart w:id="11" w:name="_Toc17461750"/>
      <w:bookmarkStart w:id="12" w:name="_Toc17461939"/>
      <w:bookmarkStart w:id="13" w:name="_Toc17461754"/>
      <w:bookmarkStart w:id="14" w:name="_Toc17461943"/>
      <w:bookmarkStart w:id="15" w:name="_Toc17461758"/>
      <w:bookmarkStart w:id="16" w:name="_Toc17461947"/>
      <w:bookmarkStart w:id="17" w:name="_Toc17461762"/>
      <w:bookmarkStart w:id="18" w:name="_Toc17461951"/>
      <w:bookmarkStart w:id="19" w:name="_Toc17461768"/>
      <w:bookmarkStart w:id="20" w:name="_Toc17461957"/>
      <w:bookmarkStart w:id="21" w:name="_Toc17461770"/>
      <w:bookmarkStart w:id="22" w:name="_Toc17461959"/>
      <w:bookmarkStart w:id="23" w:name="_Toc17461771"/>
      <w:bookmarkStart w:id="24" w:name="_Toc17461960"/>
      <w:bookmarkStart w:id="25" w:name="_Toc69973043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r w:rsidRPr="00B920AC">
        <w:rPr>
          <w:rStyle w:val="Hyperkobling"/>
          <w:rFonts w:cstheme="minorHAnsi"/>
          <w:color w:val="2F5496" w:themeColor="accent1" w:themeShade="BF"/>
          <w:u w:val="none"/>
        </w:rPr>
        <w:lastRenderedPageBreak/>
        <w:t>Støtteoppgaver (støtteprosesser)</w:t>
      </w:r>
      <w:bookmarkEnd w:id="25"/>
    </w:p>
    <w:p w14:paraId="4DDE0E89" w14:textId="05F038BB" w:rsidR="00B22EC5" w:rsidRPr="00B920AC" w:rsidRDefault="00B22EC5" w:rsidP="00875AD4">
      <w:pPr>
        <w:pStyle w:val="Overskrift2"/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</w:pPr>
      <w:bookmarkStart w:id="26" w:name="_Toc69973044"/>
      <w:r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>Anskaffelser</w:t>
      </w:r>
      <w:bookmarkEnd w:id="26"/>
      <w:r w:rsidR="006B1B10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 xml:space="preserve"> </w:t>
      </w:r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691"/>
        <w:gridCol w:w="765"/>
        <w:gridCol w:w="508"/>
        <w:gridCol w:w="568"/>
        <w:gridCol w:w="285"/>
        <w:gridCol w:w="283"/>
        <w:gridCol w:w="851"/>
        <w:gridCol w:w="998"/>
        <w:gridCol w:w="1291"/>
      </w:tblGrid>
      <w:tr w:rsidR="002C35FA" w:rsidRPr="00B920AC" w14:paraId="1BE6A04B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7AAEB870" w14:textId="2C09B5DE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2C35FA" w:rsidRPr="00B920AC" w14:paraId="6EF9EBFB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79A01D9B" w14:textId="0B92DD51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172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CC4A3" w14:textId="3D373619" w:rsidR="002C35FA" w:rsidRPr="00B920AC" w:rsidRDefault="00A638E8" w:rsidP="006221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skaffelser</w:t>
            </w:r>
          </w:p>
        </w:tc>
        <w:tc>
          <w:tcPr>
            <w:tcW w:w="625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2F306879" w14:textId="77777777" w:rsidR="002C35FA" w:rsidRPr="00B920AC" w:rsidRDefault="002C35FA" w:rsidP="006221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6F24B9D4" w14:textId="77777777" w:rsidR="002C35FA" w:rsidRPr="00B920AC" w:rsidRDefault="002C35FA" w:rsidP="0062218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638E8" w:rsidRPr="00B920AC" w14:paraId="2458A1EE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04DEE0AB" w14:textId="1C4133D6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55DA38F" w14:textId="0C6E5031" w:rsidR="00A638E8" w:rsidRPr="00B920AC" w:rsidRDefault="00A638E8" w:rsidP="00A638E8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Anskaffe nødvendige varer og tjenester for ut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r/tjeneste</w:t>
            </w:r>
            <w:r w:rsidRPr="00B920AC">
              <w:rPr>
                <w:rFonts w:asciiTheme="minorHAnsi" w:eastAsiaTheme="minorEastAsia" w:hAnsiTheme="minorHAnsi" w:cstheme="minorHAnsi"/>
              </w:rPr>
              <w:t xml:space="preserve">r </w:t>
            </w:r>
          </w:p>
        </w:tc>
      </w:tr>
      <w:tr w:rsidR="00A638E8" w:rsidRPr="00B920AC" w14:paraId="324274CB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77490066" w14:textId="7F072B28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46A13A32" w14:textId="7DDD0B66" w:rsidR="00A638E8" w:rsidRPr="00B920AC" w:rsidRDefault="00A638E8" w:rsidP="00A638E8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Offentlige anskaffelser</w:t>
            </w:r>
          </w:p>
        </w:tc>
      </w:tr>
      <w:tr w:rsidR="00A638E8" w:rsidRPr="00B920AC" w14:paraId="779714E9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3A87676A" w14:textId="77777777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A638E8" w:rsidRPr="00B920AC" w14:paraId="2520E93F" w14:textId="77777777" w:rsidTr="005B153F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7A0A32D1" w14:textId="77777777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744C65A6" w14:textId="77777777" w:rsidR="00A638E8" w:rsidRPr="00B920AC" w:rsidRDefault="00A638E8" w:rsidP="00A638E8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3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31E47689" w14:textId="77777777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24A42888" w14:textId="77777777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48B3BD2D" w14:textId="77777777" w:rsidR="00A638E8" w:rsidRPr="00B920AC" w:rsidRDefault="00A638E8" w:rsidP="00A638E8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326D4409" w14:textId="77777777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9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24D7DB32" w14:textId="77777777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0800E369" w14:textId="77777777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A638E8" w:rsidRPr="00B920AC" w14:paraId="063F4CF5" w14:textId="77777777" w:rsidTr="005B153F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7AA0CEE7" w14:textId="77777777" w:rsidR="00A638E8" w:rsidRPr="00B920AC" w:rsidRDefault="00A638E8" w:rsidP="00A638E8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3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2E7CE4" w14:textId="77777777" w:rsidR="00A638E8" w:rsidRPr="00B920AC" w:rsidRDefault="00A638E8" w:rsidP="00A638E8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4079EBCD" w14:textId="77777777" w:rsidR="00A638E8" w:rsidRPr="00B920AC" w:rsidRDefault="00A638E8" w:rsidP="00A638E8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058016C" w14:textId="77777777" w:rsidR="00A638E8" w:rsidRPr="00B920AC" w:rsidRDefault="00A638E8" w:rsidP="00A638E8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6B3B5FED" w14:textId="77777777" w:rsidR="00A638E8" w:rsidRPr="00B920AC" w:rsidRDefault="00A638E8" w:rsidP="00A638E8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5FDC032D" w14:textId="77777777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1672CDC3" w14:textId="77777777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4D4C6158" w14:textId="77777777" w:rsidR="00A638E8" w:rsidRPr="00B920AC" w:rsidRDefault="00A638E8" w:rsidP="00A638E8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5B153F" w:rsidRPr="00B920AC" w14:paraId="74E1B8C5" w14:textId="77777777" w:rsidTr="005A50F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577FA44" w14:textId="2EB23083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kurransegrunnlag-upublisert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6C8E370" w14:textId="13E1AE21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14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CA0646" w14:textId="550B8841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5F62F3" w14:textId="3676FC15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E63F4F7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B9AF20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D804127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C506FE7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5B153F" w:rsidRPr="00B920AC" w14:paraId="5A12131C" w14:textId="77777777" w:rsidTr="005A50F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27A6531" w14:textId="04FBD7E0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kurransegrunnlag-publisert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C88B395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5E5078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41D073" w14:textId="0DB17CA3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BE6C936" w14:textId="6D0725DF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C1D2C9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C075BC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7718BEE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5B153F" w:rsidRPr="00B920AC" w14:paraId="32E991A0" w14:textId="77777777" w:rsidTr="00FC27F6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273F783" w14:textId="4C956E63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Tilbud under behandling 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3E1D924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 23.3 (1)</w:t>
            </w:r>
          </w:p>
          <w:p w14:paraId="35EB0401" w14:textId="1A5419EA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 13 nr 2 (2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0562AD" w14:textId="4644BFBE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A735D4" w14:textId="567CACDF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2C8DB96" w14:textId="0800C07B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E9CCD99" w14:textId="3B177456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886B10" w14:textId="0DD6CC08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C7FEE65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5B153F" w:rsidRPr="00B920AC" w14:paraId="61447A60" w14:textId="77777777" w:rsidTr="00FC27F6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5848768" w14:textId="1BB8A6C8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bud etter behandling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84B8A49" w14:textId="2772E5B3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3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04BC67" w14:textId="1FE4DD84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BCA9DD" w14:textId="2A12D896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DCD5316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8F937A1" w14:textId="045DF8A5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BD7DDA6" w14:textId="24188C16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35F120E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5B153F" w:rsidRPr="00B920AC" w14:paraId="37B766A2" w14:textId="77777777" w:rsidTr="00FC27F6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B17A62B" w14:textId="15E2FFD4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urderinger og beslutning under behandling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54E8BAC" w14:textId="7DE2C6A3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14 (4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512D55" w14:textId="300BBED8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450CCB" w14:textId="4DA541D4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E088557" w14:textId="57DB484B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7F019ED" w14:textId="5CC30008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F4FDE" w14:textId="3FE51D28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947EF62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5B153F" w:rsidRPr="00B920AC" w14:paraId="44E93082" w14:textId="77777777" w:rsidTr="00FC27F6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1E91B23" w14:textId="407D3232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urderinger og beslutning etter behandling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6C2CFBA" w14:textId="7FEB4768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3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A7ED62" w14:textId="12713CC4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4AA823" w14:textId="1D34E4AD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62110E6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D91F44A" w14:textId="539C50BC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3557F38" w14:textId="2ED227E5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1FE53FE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5B153F" w:rsidRPr="00B920AC" w14:paraId="21D9AEE9" w14:textId="77777777" w:rsidTr="00FC27F6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0F6C12B" w14:textId="1DFB7B43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rakt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55D7592" w14:textId="001F6C14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3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7451E7" w14:textId="1135808A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771263" w14:textId="4C90F0BE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D094963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8514AAF" w14:textId="4F514FBC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AAEEBE" w14:textId="7D6CCD70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595E0B1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5B153F" w:rsidRPr="00B920AC" w14:paraId="4377A33A" w14:textId="77777777" w:rsidTr="00FC27F6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19354D0" w14:textId="53B47DAC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ndringer til kontrakt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C298B59" w14:textId="5081E22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3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D3C2BA" w14:textId="6F709538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E23AE8" w14:textId="4D196A46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FFA87F6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93EAC41" w14:textId="5212425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46302D2" w14:textId="2187D8CD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56FF786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5B153F" w:rsidRPr="00B920AC" w14:paraId="2898D0E9" w14:textId="77777777" w:rsidTr="00FC27F6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717D47F" w14:textId="4E462280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rosessinformasjon (planer mm)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283FDA4A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4A60DAB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672938" w14:textId="77777777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4DA529DA" w14:textId="630ECCAE" w:rsidR="005B153F" w:rsidRPr="00B920AC" w:rsidRDefault="005B153F" w:rsidP="005B153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</w:tcPr>
          <w:p w14:paraId="5443683C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3902B00C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7288591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5B153F" w:rsidRPr="00B920AC" w14:paraId="732B7594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09934E31" w14:textId="77777777" w:rsidR="005B153F" w:rsidRPr="00B920AC" w:rsidRDefault="005B153F" w:rsidP="005B153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5B153F" w:rsidRPr="00B920AC" w14:paraId="7D387110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654AAF6A" w14:textId="77777777" w:rsidR="005B153F" w:rsidRPr="00B920AC" w:rsidRDefault="005B153F" w:rsidP="005B153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5B153F" w:rsidRPr="00B920AC" w14:paraId="01CCB18E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795660CE" w14:textId="30D0BDCF" w:rsidR="005B153F" w:rsidRPr="00B920AC" w:rsidRDefault="00CC1F54" w:rsidP="005B153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-arkivsystem, Konkurransegjennomføringsverktøy (KGV), Doffin,</w:t>
            </w:r>
          </w:p>
        </w:tc>
      </w:tr>
      <w:tr w:rsidR="005B153F" w:rsidRPr="00B920AC" w14:paraId="19975948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4C44BA9" w14:textId="510FA90C" w:rsidR="005B153F" w:rsidRPr="00B920AC" w:rsidRDefault="005B153F" w:rsidP="005B153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5B153F" w:rsidRPr="00B920AC" w14:paraId="2D40A5F2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E48E331" w14:textId="7E5CB24E" w:rsidR="005B153F" w:rsidRPr="00B920AC" w:rsidRDefault="00CC1F54" w:rsidP="005B153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nskl. fvl. offl. arkl.</w:t>
            </w:r>
          </w:p>
        </w:tc>
      </w:tr>
      <w:tr w:rsidR="005B153F" w:rsidRPr="00B920AC" w14:paraId="1E8F2594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42AF1E8" w14:textId="77777777" w:rsidR="005B153F" w:rsidRPr="00B920AC" w:rsidRDefault="005B153F" w:rsidP="005B153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5B153F" w:rsidRPr="00B920AC" w14:paraId="6DD9AF4D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4A15F80" w14:textId="49849AB3" w:rsidR="005B153F" w:rsidRPr="00B920AC" w:rsidRDefault="008245D5" w:rsidP="005B153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5B153F" w:rsidRPr="00B920AC" w14:paraId="1E749AA6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53271C46" w14:textId="77777777" w:rsidR="005B153F" w:rsidRPr="00B920AC" w:rsidRDefault="005B153F" w:rsidP="005B153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5B153F" w:rsidRPr="00B920AC" w14:paraId="73859CEF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8A1009" w14:textId="77777777" w:rsidR="008245D5" w:rsidRPr="00B920AC" w:rsidRDefault="008245D5" w:rsidP="008245D5">
            <w:pPr>
              <w:pStyle w:val="Listeavsnitt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Bestemmelsen hjemler utsatt innsyn. Se offveil 8.8.4 (s 141).</w:t>
            </w:r>
          </w:p>
          <w:p w14:paraId="389605BB" w14:textId="77777777" w:rsidR="008245D5" w:rsidRPr="00B920AC" w:rsidRDefault="008245D5" w:rsidP="008245D5">
            <w:pPr>
              <w:pStyle w:val="Listeavsnitt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Unntaket gjelder bare opplysninger som kan medføre økonomisk tap eller redusert gevinst for den aktuelle virksomheten, dersom opplysningene blir kjent. Se offveil 6.2.4 (s 84-87)</w:t>
            </w:r>
          </w:p>
          <w:p w14:paraId="6E66B651" w14:textId="77777777" w:rsidR="008245D5" w:rsidRPr="00B920AC" w:rsidRDefault="008245D5" w:rsidP="008245D5">
            <w:pPr>
              <w:pStyle w:val="Listeavsnitt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Deler kan være unntatt etter fvl §13 nr 2 gjelde her også. Må vurderes individuelt.</w:t>
            </w:r>
          </w:p>
          <w:p w14:paraId="756D2407" w14:textId="77777777" w:rsidR="008245D5" w:rsidRPr="00B920AC" w:rsidRDefault="008245D5" w:rsidP="008245D5">
            <w:pPr>
              <w:pStyle w:val="Listeavsnitt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Meroffentlighet skal alltid vurderes på det som kan unntas offentlighet.</w:t>
            </w:r>
          </w:p>
          <w:p w14:paraId="770C223E" w14:textId="77777777" w:rsidR="008245D5" w:rsidRPr="00B920AC" w:rsidRDefault="008245D5" w:rsidP="008245D5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b/>
                <w:sz w:val="22"/>
                <w:szCs w:val="22"/>
              </w:rPr>
              <w:t>NB!</w:t>
            </w: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 Håndtering av anskaffelser som gjelder sikkerhetsforhold må vurderes spesielt fra sak til sak</w:t>
            </w:r>
          </w:p>
          <w:p w14:paraId="7A5D9763" w14:textId="77777777" w:rsidR="005B153F" w:rsidRPr="00B920AC" w:rsidRDefault="005B153F" w:rsidP="005B153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5B153F" w:rsidRPr="00B920AC" w14:paraId="756D9819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67E27349" w14:textId="77777777" w:rsidR="005B153F" w:rsidRPr="00B920AC" w:rsidRDefault="005B153F" w:rsidP="005B153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5B153F" w:rsidRPr="00B920AC" w14:paraId="7191D444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870FC75" w14:textId="77777777" w:rsidR="005B153F" w:rsidRPr="00B920AC" w:rsidRDefault="005B153F" w:rsidP="005B153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5B153F" w:rsidRPr="00B920AC" w14:paraId="624FB62A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28924A6" w14:textId="61222AFF" w:rsidR="005B153F" w:rsidRPr="00B920AC" w:rsidRDefault="008245D5" w:rsidP="005B153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vf art 6 nr 1 b, c (arkivlov, anskaffels</w:t>
            </w: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slov)</w:t>
            </w:r>
            <w:r w:rsidRPr="00B920A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5B153F" w:rsidRPr="00B920AC" w14:paraId="204572EB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70C5C80" w14:textId="77777777" w:rsidR="005B153F" w:rsidRPr="00B920AC" w:rsidRDefault="005B153F" w:rsidP="005B153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8245D5" w:rsidRPr="00B920AC" w14:paraId="43F04443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35661BD" w14:textId="2211F01F" w:rsidR="008245D5" w:rsidRPr="00B920AC" w:rsidRDefault="008245D5" w:rsidP="008245D5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lastRenderedPageBreak/>
              <w:t>Kontaktpersoner</w:t>
            </w:r>
          </w:p>
        </w:tc>
      </w:tr>
      <w:tr w:rsidR="008245D5" w:rsidRPr="00B920AC" w14:paraId="4B474EB7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3778572" w14:textId="77777777" w:rsidR="008245D5" w:rsidRPr="00B920AC" w:rsidRDefault="008245D5" w:rsidP="008245D5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8245D5" w:rsidRPr="00B920AC" w14:paraId="63CAD1CE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9A39654" w14:textId="1253EEB8" w:rsidR="008245D5" w:rsidRPr="00B920AC" w:rsidRDefault="009F769A" w:rsidP="008245D5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arter, allmennheten (innsynskrav)</w:t>
            </w:r>
          </w:p>
        </w:tc>
      </w:tr>
      <w:tr w:rsidR="008245D5" w:rsidRPr="00B920AC" w14:paraId="003C48FC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6DFBC00" w14:textId="77777777" w:rsidR="008245D5" w:rsidRPr="00B920AC" w:rsidRDefault="008245D5" w:rsidP="008245D5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8245D5" w:rsidRPr="00B920AC" w14:paraId="6266FC67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3C89E20" w14:textId="77777777" w:rsidR="008245D5" w:rsidRPr="00B920AC" w:rsidRDefault="008245D5" w:rsidP="008245D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245D5" w:rsidRPr="00B920AC" w14:paraId="79DB2B73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3EDEE49" w14:textId="77777777" w:rsidR="008245D5" w:rsidRPr="00B920AC" w:rsidRDefault="008245D5" w:rsidP="008245D5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8245D5" w:rsidRPr="00B920AC" w14:paraId="036499B1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81EDF2C" w14:textId="77777777" w:rsidR="008245D5" w:rsidRPr="00B920AC" w:rsidRDefault="008245D5" w:rsidP="008245D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245D5" w:rsidRPr="00B920AC" w14:paraId="61B48FBF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4568D4B2" w14:textId="77777777" w:rsidR="008245D5" w:rsidRPr="00B920AC" w:rsidRDefault="008245D5" w:rsidP="008245D5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8245D5" w:rsidRPr="00B920AC" w14:paraId="59567D81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66FB7F7B" w14:textId="77777777" w:rsidR="008245D5" w:rsidRPr="00B920AC" w:rsidRDefault="008245D5" w:rsidP="008245D5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  <w:bookmarkStart w:id="27" w:name="_Hlk536720184"/>
          </w:p>
        </w:tc>
      </w:tr>
      <w:bookmarkEnd w:id="27"/>
      <w:tr w:rsidR="008245D5" w:rsidRPr="00B920AC" w14:paraId="010E2CD9" w14:textId="77777777" w:rsidTr="00A7052F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6619A650" w14:textId="77777777" w:rsidR="008245D5" w:rsidRPr="00B920AC" w:rsidRDefault="008245D5" w:rsidP="008245D5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8245D5" w:rsidRPr="00B920AC" w14:paraId="4FAEE9A8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17DB35E2" w14:textId="77777777" w:rsidR="008245D5" w:rsidRPr="00B920AC" w:rsidRDefault="008245D5" w:rsidP="008245D5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8245D5" w:rsidRPr="00B920AC" w14:paraId="266BC984" w14:textId="77777777" w:rsidTr="00622184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446AD1C" w14:textId="77777777" w:rsidR="008245D5" w:rsidRPr="00B920AC" w:rsidRDefault="008245D5" w:rsidP="008245D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2A780383" w14:textId="77777777" w:rsidR="00B22EC5" w:rsidRPr="00B920AC" w:rsidRDefault="00B22EC5" w:rsidP="00995339">
      <w:pPr>
        <w:rPr>
          <w:rFonts w:asciiTheme="minorHAnsi" w:hAnsiTheme="minorHAnsi" w:cstheme="minorHAnsi"/>
        </w:rPr>
      </w:pPr>
    </w:p>
    <w:p w14:paraId="592B73DB" w14:textId="41AF1064" w:rsidR="00382DF7" w:rsidRPr="00B920AC" w:rsidRDefault="00382DF7" w:rsidP="00875AD4">
      <w:pPr>
        <w:pStyle w:val="Overskrift2"/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</w:pPr>
      <w:bookmarkStart w:id="28" w:name="_Toc69973045"/>
      <w:r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>Økonomiforvaltning</w:t>
      </w:r>
      <w:r w:rsidR="009C14DF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 xml:space="preserve"> </w:t>
      </w:r>
      <w:r w:rsidR="00C034F7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>–</w:t>
      </w:r>
      <w:r w:rsidR="00902C54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 xml:space="preserve"> fellesfunksjon</w:t>
      </w:r>
      <w:bookmarkEnd w:id="28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691"/>
        <w:gridCol w:w="765"/>
        <w:gridCol w:w="508"/>
        <w:gridCol w:w="568"/>
        <w:gridCol w:w="285"/>
        <w:gridCol w:w="283"/>
        <w:gridCol w:w="851"/>
        <w:gridCol w:w="998"/>
        <w:gridCol w:w="1291"/>
      </w:tblGrid>
      <w:tr w:rsidR="00C034F7" w:rsidRPr="00B920AC" w14:paraId="1C4534A8" w14:textId="77777777" w:rsidTr="005F4F3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3976C3E0" w14:textId="60D51397" w:rsidR="00C034F7" w:rsidRPr="00B920AC" w:rsidRDefault="00C034F7" w:rsidP="009258B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351FBF" w:rsidRPr="00B920AC" w14:paraId="2E2F57DC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2601C110" w14:textId="695D66B6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172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46D9" w14:textId="0A6B3D91" w:rsidR="00351FBF" w:rsidRPr="00B920AC" w:rsidRDefault="00351FBF" w:rsidP="00351FB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Økonomiforvaltning</w:t>
            </w:r>
          </w:p>
        </w:tc>
        <w:tc>
          <w:tcPr>
            <w:tcW w:w="625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51A2C9F9" w14:textId="10A40A21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6D2B38CF" w14:textId="00253C87" w:rsidR="00351FBF" w:rsidRPr="00B920AC" w:rsidRDefault="00351FBF" w:rsidP="00351FB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351FBF" w:rsidRPr="00B920AC" w14:paraId="082EC180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694A53BC" w14:textId="3F3A52AC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37B31B4" w14:textId="397D2046" w:rsidR="00351FBF" w:rsidRPr="00B920AC" w:rsidRDefault="00351FBF" w:rsidP="00351FB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orsvarlig økonomiforvaltning i virksomheten</w:t>
            </w:r>
          </w:p>
        </w:tc>
      </w:tr>
      <w:tr w:rsidR="00351FBF" w:rsidRPr="00B920AC" w14:paraId="79408EC7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04C20FB0" w14:textId="3B82624F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23E091A8" w14:textId="4B519B25" w:rsidR="00351FBF" w:rsidRPr="00B920AC" w:rsidRDefault="00351FBF" w:rsidP="00351FB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Økonomiforvaltning</w:t>
            </w:r>
          </w:p>
        </w:tc>
      </w:tr>
      <w:tr w:rsidR="00351FBF" w:rsidRPr="00B920AC" w14:paraId="22A7AA2A" w14:textId="77777777" w:rsidTr="000C0417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3CB263B3" w14:textId="77777777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351FBF" w:rsidRPr="00B920AC" w14:paraId="466E4002" w14:textId="77777777" w:rsidTr="009258B1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537C276" w14:textId="77777777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172BDAFF" w14:textId="77777777" w:rsidR="00351FBF" w:rsidRPr="00B920AC" w:rsidRDefault="00351FBF" w:rsidP="00351FBF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3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087D2FF9" w14:textId="77777777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45A613F0" w14:textId="77777777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0F57A5AC" w14:textId="77777777" w:rsidR="00351FBF" w:rsidRPr="00B920AC" w:rsidRDefault="00351FBF" w:rsidP="00351FBF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307B75E7" w14:textId="77777777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9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0B66DE29" w14:textId="77777777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04658A10" w14:textId="77777777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351FBF" w:rsidRPr="00B920AC" w14:paraId="3FB90C6E" w14:textId="77777777" w:rsidTr="009258B1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0E9A6F69" w14:textId="77777777" w:rsidR="00351FBF" w:rsidRPr="00B920AC" w:rsidRDefault="00351FBF" w:rsidP="00351FB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3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5B0CB16" w14:textId="77777777" w:rsidR="00351FBF" w:rsidRPr="00B920AC" w:rsidRDefault="00351FBF" w:rsidP="00351FB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7A6BF0D1" w14:textId="77777777" w:rsidR="00351FBF" w:rsidRPr="00B920AC" w:rsidRDefault="00351FBF" w:rsidP="00351FBF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1A027C5C" w14:textId="77777777" w:rsidR="00351FBF" w:rsidRPr="00B920AC" w:rsidRDefault="00351FBF" w:rsidP="00351FBF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6C69A7C4" w14:textId="77777777" w:rsidR="00351FBF" w:rsidRPr="00B920AC" w:rsidRDefault="00351FBF" w:rsidP="00351FBF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C55FBF2" w14:textId="77777777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79AF428F" w14:textId="77777777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53996B5F" w14:textId="77777777" w:rsidR="00351FBF" w:rsidRPr="00B920AC" w:rsidRDefault="00351FBF" w:rsidP="00351FB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F958EE" w:rsidRPr="00B920AC" w14:paraId="608F4B5C" w14:textId="77777777" w:rsidTr="00F05C4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91EA789" w14:textId="3FDD6F28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rav om lønnstrekk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80E08DC" w14:textId="50FEDE07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76D4CE" w14:textId="65622559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2CEF0D3" w14:textId="01C07F08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F9B095" w14:textId="50D5FBF8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0F82D7A" w14:textId="3C3048EC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F589FE" w14:textId="236A5F93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5BBCC0A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58EE" w:rsidRPr="00B920AC" w14:paraId="24D1A8A4" w14:textId="77777777" w:rsidTr="00F05C4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44AFD4F" w14:textId="5A961E4A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ykepengerefusjoner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BE4A752" w14:textId="4C14F179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F3FD16" w14:textId="5A807AB5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40F80D" w14:textId="5A3CCD9A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B78FA5E" w14:textId="7BAFE7DF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B29B459" w14:textId="265F4774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9F8B01E" w14:textId="30450748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4895D6C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58EE" w:rsidRPr="00B920AC" w14:paraId="4377393C" w14:textId="77777777" w:rsidTr="009258B1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A3F5C18" w14:textId="078CFE84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Utbetalingskontoer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434EDD7" w14:textId="5996CB00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 (1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953A27" w14:textId="797FE8AF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E4DD55" w14:textId="376FF736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70BE6B0" w14:textId="06CC75CB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E9DBB7E" w14:textId="7256F27E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2E842C" w14:textId="326C31FD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7917D0E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58EE" w:rsidRPr="00B920AC" w14:paraId="4D631F48" w14:textId="77777777" w:rsidTr="009258B1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FDB80A6" w14:textId="083F2EDF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aktura og andre utbetalingsgrunnlag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2E32F94" w14:textId="427B6161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 (1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A52159" w14:textId="2A73907F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FD3257" w14:textId="429E8A84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8119BC" w14:textId="5734C4FD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0C50AE0" w14:textId="32AAC483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3F1B73" w14:textId="5E1C4A55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A0CF015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58EE" w:rsidRPr="00B920AC" w14:paraId="4E10CFAA" w14:textId="77777777" w:rsidTr="009258B1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EB3FC33" w14:textId="3CD2198B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Regnskapsføringer – interne posteringer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9DF11B7" w14:textId="632AB0E7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B73D39" w14:textId="77D16BBA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B47FD6" w14:textId="0B2B2A7A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C98FD32" w14:textId="09DC1288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43659CE" w14:textId="5ABFA5D9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200A60" w14:textId="054A69C0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C3AFD37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58EE" w:rsidRPr="00B920AC" w14:paraId="654A135E" w14:textId="77777777" w:rsidTr="009258B1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5FB9ECC" w14:textId="0F0B08E0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informasjon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107E37B" w14:textId="35603086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AECAC3" w14:textId="46325288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A575F3" w14:textId="5561C5CB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8AAE6AF" w14:textId="77777777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60A7A1" w14:textId="1A14613E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A0BC672" w14:textId="1DAB3A86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0C8E019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58EE" w:rsidRPr="00B920AC" w14:paraId="738E43EE" w14:textId="77777777" w:rsidTr="009258B1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5D5F9C1" w14:textId="50A5CE6A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ersonnummer/organisasjonsnummer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CDB3D93" w14:textId="28E4AD68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26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D60FC9" w14:textId="2CD948B9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28749F" w14:textId="5562C3EC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0EF976" w14:textId="49030EA6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4850DE4" w14:textId="17F0EF2F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F72BE7E" w14:textId="1114ACAD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002B95F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58EE" w:rsidRPr="00B920AC" w14:paraId="4DD7192E" w14:textId="77777777" w:rsidTr="00F05C4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3D0FA2C" w14:textId="3734AA00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Økonomirapporter til RR/overordnet dep.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83F6963" w14:textId="77777777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,Midl.</w:t>
            </w:r>
          </w:p>
          <w:p w14:paraId="731A356F" w14:textId="63BADCBF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§§22, 23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80E027" w14:textId="077B9108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2429B0" w14:textId="46D419FE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C5FFF87" w14:textId="51F5F3CC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DADFE5" w14:textId="6396C0BC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CCC25CA" w14:textId="296CCE28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ED288CD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58EE" w:rsidRPr="00B920AC" w14:paraId="0484CB26" w14:textId="77777777" w:rsidTr="009258B1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46397C1" w14:textId="4E2D908C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terne rapporter/underlag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BC19AF6" w14:textId="450F37A8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14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628CA8" w14:textId="73D6F7FA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BAF932" w14:textId="18F42AC2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7F6F038" w14:textId="6A190E8B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76A7454" w14:textId="5E4FE1EE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9FD8824" w14:textId="399B55D5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E5CADD0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58EE" w:rsidRPr="00B920AC" w14:paraId="57E3219B" w14:textId="77777777" w:rsidTr="00F05C4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4FEDEB74" w14:textId="70C1015F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dsfrister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756E90A3" w14:textId="77777777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AFB2B4" w14:textId="77777777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8677609" w14:textId="375E81AA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44281E85" w14:textId="22DB5166" w:rsidR="00F958EE" w:rsidRPr="00B920AC" w:rsidRDefault="00F958EE" w:rsidP="00F958E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227B9B2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90BB249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C38572" w14:textId="77777777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58EE" w:rsidRPr="00B920AC" w14:paraId="24B1CFA1" w14:textId="77777777" w:rsidTr="000C0417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3F8D242E" w14:textId="77777777" w:rsidR="00F958EE" w:rsidRPr="00B920AC" w:rsidRDefault="00F958EE" w:rsidP="00F958EE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F958EE" w:rsidRPr="00B920AC" w14:paraId="795DD4D8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547721F0" w14:textId="6E81FB07" w:rsidR="00F958EE" w:rsidRPr="00B920AC" w:rsidRDefault="00F958EE" w:rsidP="00F958E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F958EE" w:rsidRPr="00B920AC" w14:paraId="6ED71F7E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1FBB4873" w14:textId="6BBD2304" w:rsidR="00F958EE" w:rsidRPr="00B920AC" w:rsidRDefault="00F958EE" w:rsidP="00F958E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gresso, Contempus, SAP, Sak-arkiv, Tilskuddsportalen, Excel, Word, Filserver</w:t>
            </w:r>
          </w:p>
        </w:tc>
      </w:tr>
      <w:tr w:rsidR="00F958EE" w:rsidRPr="00B920AC" w14:paraId="29A14BE2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DE01C0F" w14:textId="140231AA" w:rsidR="00F958EE" w:rsidRPr="00B920AC" w:rsidRDefault="00F958EE" w:rsidP="00F958E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F958EE" w:rsidRPr="00B920AC" w14:paraId="2205FC5B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BE8EE2D" w14:textId="5C1E0189" w:rsidR="00F958EE" w:rsidRPr="00B920AC" w:rsidRDefault="00F958EE" w:rsidP="00F958E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øk.bestemmelsene, arkl. fvl. offl.</w:t>
            </w:r>
          </w:p>
        </w:tc>
      </w:tr>
      <w:tr w:rsidR="00F958EE" w:rsidRPr="00B920AC" w14:paraId="0568AE96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AAEF7E3" w14:textId="236C3E8E" w:rsidR="00F958EE" w:rsidRPr="00B920AC" w:rsidRDefault="00F958EE" w:rsidP="00F958E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F958EE" w:rsidRPr="00B920AC" w14:paraId="0B72FA11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1BFE7248" w14:textId="7E40CAE9" w:rsidR="00F958EE" w:rsidRPr="00B920AC" w:rsidRDefault="00F958EE" w:rsidP="00F958E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F958EE" w:rsidRPr="00B920AC" w14:paraId="1B96C62D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54F023B5" w14:textId="448B6FFE" w:rsidR="00F958EE" w:rsidRPr="00B920AC" w:rsidRDefault="00F958EE" w:rsidP="00F958E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F958EE" w:rsidRPr="00B920AC" w14:paraId="0ABB2C07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402CE8F" w14:textId="10E471D0" w:rsidR="00F958EE" w:rsidRPr="00B920AC" w:rsidRDefault="00F958EE" w:rsidP="00F958E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(1) Opplysning om private bankkontoer kan være taushetsbelagte, det kan også framgå andre personlige forhold (legeregning, spesifisert telefonregning med private samtaler, o.l.) jf. offveil s 83.</w:t>
            </w:r>
          </w:p>
        </w:tc>
      </w:tr>
      <w:tr w:rsidR="00F958EE" w:rsidRPr="00B920AC" w14:paraId="6BB5A9B3" w14:textId="77777777" w:rsidTr="000C0417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4994C77C" w14:textId="77777777" w:rsidR="00F958EE" w:rsidRPr="00B920AC" w:rsidRDefault="00F958EE" w:rsidP="00F958EE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F05C4D" w:rsidRPr="00B920AC" w14:paraId="25B3BEDF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333C2712" w14:textId="2F8E2FF7" w:rsidR="00F05C4D" w:rsidRPr="00B920AC" w:rsidRDefault="00F05C4D" w:rsidP="00F05C4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F05C4D" w:rsidRPr="00B920AC" w14:paraId="68328219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BAE48F9" w14:textId="32E6C59B" w:rsidR="00F05C4D" w:rsidRPr="00B920AC" w:rsidRDefault="00F05C4D" w:rsidP="00F05C4D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6 nr 1 c, e og lovhjemmel, eller art 6 nr 1 b, c, e, f</w:t>
            </w:r>
          </w:p>
        </w:tc>
      </w:tr>
      <w:tr w:rsidR="00F05C4D" w:rsidRPr="00B920AC" w14:paraId="024C0CAA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4B5ECD8" w14:textId="1F8045C1" w:rsidR="00F05C4D" w:rsidRPr="00B920AC" w:rsidRDefault="00F05C4D" w:rsidP="00F05C4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F05C4D" w:rsidRPr="00B920AC" w14:paraId="082B205F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A8E8257" w14:textId="1007C817" w:rsidR="00F05C4D" w:rsidRPr="00B920AC" w:rsidRDefault="00F05C4D" w:rsidP="00F05C4D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Ansatte, leverandører</w:t>
            </w:r>
          </w:p>
        </w:tc>
      </w:tr>
      <w:tr w:rsidR="00F05C4D" w:rsidRPr="00B920AC" w14:paraId="16A66F6B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985A20B" w14:textId="65CA2DD4" w:rsidR="00F05C4D" w:rsidRPr="00B920AC" w:rsidRDefault="00F05C4D" w:rsidP="00F05C4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F05C4D" w:rsidRPr="00B920AC" w14:paraId="32A81448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A0D133F" w14:textId="5F2317D2" w:rsidR="00F05C4D" w:rsidRPr="00B920AC" w:rsidRDefault="00F05C4D" w:rsidP="00F05C4D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Allmennheten (innsynskrav)</w:t>
            </w:r>
          </w:p>
        </w:tc>
      </w:tr>
      <w:tr w:rsidR="00F05C4D" w:rsidRPr="00B920AC" w14:paraId="3A475AE2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51ED110" w14:textId="105DA216" w:rsidR="00F05C4D" w:rsidRPr="00B920AC" w:rsidRDefault="00F05C4D" w:rsidP="00F05C4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F05C4D" w:rsidRPr="00B920AC" w14:paraId="7EFC1D88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E76648B" w14:textId="77777777" w:rsidR="00F05C4D" w:rsidRPr="00B920AC" w:rsidRDefault="00F05C4D" w:rsidP="00F05C4D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05C4D" w:rsidRPr="00B920AC" w14:paraId="616E06C8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905DFF8" w14:textId="28931A82" w:rsidR="00F05C4D" w:rsidRPr="00B920AC" w:rsidRDefault="00F05C4D" w:rsidP="00F05C4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F05C4D" w:rsidRPr="00B920AC" w14:paraId="0B1A9DC0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50710C1" w14:textId="2E6CB5AF" w:rsidR="00F05C4D" w:rsidRPr="00B920AC" w:rsidRDefault="00F05C4D" w:rsidP="00F05C4D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ei</w:t>
            </w:r>
          </w:p>
        </w:tc>
      </w:tr>
      <w:tr w:rsidR="00F05C4D" w:rsidRPr="00B920AC" w14:paraId="20107215" w14:textId="77777777" w:rsidTr="000C0417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172275DE" w14:textId="77777777" w:rsidR="00F05C4D" w:rsidRPr="00B920AC" w:rsidRDefault="00F05C4D" w:rsidP="00F05C4D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F05C4D" w:rsidRPr="00B920AC" w14:paraId="2D356547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31F55E74" w14:textId="77777777" w:rsidR="00F05C4D" w:rsidRPr="00B920AC" w:rsidRDefault="00F05C4D" w:rsidP="00F05C4D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F05C4D" w:rsidRPr="00B920AC" w14:paraId="3373FD23" w14:textId="77777777" w:rsidTr="000C0417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47B262A" w14:textId="77777777" w:rsidR="00F05C4D" w:rsidRPr="00B920AC" w:rsidRDefault="00F05C4D" w:rsidP="00F05C4D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F05C4D" w:rsidRPr="00B920AC" w14:paraId="6BDD2DB8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3C30681" w14:textId="77777777" w:rsidR="00F05C4D" w:rsidRPr="00B920AC" w:rsidRDefault="00F05C4D" w:rsidP="00F05C4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F05C4D" w:rsidRPr="00B920AC" w14:paraId="0BE9E0D6" w14:textId="77777777" w:rsidTr="009258B1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F2FE827" w14:textId="77777777" w:rsidR="00F05C4D" w:rsidRPr="00B920AC" w:rsidRDefault="00F05C4D" w:rsidP="00F05C4D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35C28B9A" w14:textId="79586F7A" w:rsidR="00C034F7" w:rsidRPr="00B920AC" w:rsidRDefault="00C034F7" w:rsidP="00C034F7">
      <w:pPr>
        <w:rPr>
          <w:rFonts w:asciiTheme="minorHAnsi" w:hAnsiTheme="minorHAnsi" w:cstheme="minorHAnsi"/>
        </w:rPr>
      </w:pPr>
    </w:p>
    <w:p w14:paraId="685A246D" w14:textId="73141A2B" w:rsidR="008A6342" w:rsidRPr="00B920AC" w:rsidRDefault="008A6342" w:rsidP="00875AD4">
      <w:pPr>
        <w:pStyle w:val="Overskrift2"/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</w:pPr>
      <w:bookmarkStart w:id="29" w:name="_Toc69973046"/>
      <w:r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>Personalforvaltning</w:t>
      </w:r>
      <w:r w:rsidR="009C14DF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 xml:space="preserve"> -</w:t>
      </w:r>
      <w:r w:rsidR="00902C54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 xml:space="preserve"> fellesfunksjon</w:t>
      </w:r>
      <w:bookmarkEnd w:id="29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426"/>
        <w:gridCol w:w="141"/>
        <w:gridCol w:w="849"/>
        <w:gridCol w:w="998"/>
        <w:gridCol w:w="1291"/>
      </w:tblGrid>
      <w:tr w:rsidR="00B67A0D" w:rsidRPr="00B920AC" w14:paraId="54BB327D" w14:textId="77777777" w:rsidTr="000C0417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6ADDA977" w14:textId="33380CBE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B67A0D" w:rsidRPr="00B920AC" w14:paraId="4055B50E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2C8CD3C8" w14:textId="084DA18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251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5687D" w14:textId="782D9542" w:rsidR="00B67A0D" w:rsidRPr="00B920AC" w:rsidRDefault="001B43A0" w:rsidP="00D70EC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ersonalforvaltning</w:t>
            </w:r>
          </w:p>
        </w:tc>
        <w:tc>
          <w:tcPr>
            <w:tcW w:w="546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31A64C2B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53C4CF68" w14:textId="0F2C37CA" w:rsidR="00B67A0D" w:rsidRPr="00B920AC" w:rsidRDefault="001B43A0" w:rsidP="00D70EC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B67A0D" w:rsidRPr="00B920AC" w14:paraId="2747B297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330F9F9F" w14:textId="253A7CFB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96B5FD0" w14:textId="27BDF9EF" w:rsidR="00B67A0D" w:rsidRPr="00B920AC" w:rsidRDefault="001B43A0" w:rsidP="00D70EC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orsvarlig personalforvaltning i virksomheten</w:t>
            </w:r>
          </w:p>
        </w:tc>
      </w:tr>
      <w:tr w:rsidR="00B67A0D" w:rsidRPr="00B920AC" w14:paraId="5B69938D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049B006F" w14:textId="4FD960DB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496C50EE" w14:textId="29E1AC7D" w:rsidR="00B67A0D" w:rsidRPr="00B920AC" w:rsidRDefault="001B43A0" w:rsidP="00D70EC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ersonalforvaltning</w:t>
            </w:r>
          </w:p>
        </w:tc>
      </w:tr>
      <w:tr w:rsidR="00B67A0D" w:rsidRPr="00B920AC" w14:paraId="65E9B36C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7C4E60EF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B67A0D" w:rsidRPr="00B920AC" w14:paraId="3C782A9B" w14:textId="77777777" w:rsidTr="001B43A0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51952727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620BD2BD" w14:textId="77777777" w:rsidR="00B67A0D" w:rsidRPr="00B920AC" w:rsidRDefault="00B67A0D" w:rsidP="00D70ECB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7AA0991D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7E1EE26B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01E130DD" w14:textId="77777777" w:rsidR="00B67A0D" w:rsidRPr="00B920AC" w:rsidRDefault="00B67A0D" w:rsidP="00D70ECB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371C49DB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534A198C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5CC2E92C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B67A0D" w:rsidRPr="00B920AC" w14:paraId="17EB7695" w14:textId="77777777" w:rsidTr="001B43A0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69074C2E" w14:textId="77777777" w:rsidR="00B67A0D" w:rsidRPr="00B920AC" w:rsidRDefault="00B67A0D" w:rsidP="00D70EC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0272AD" w14:textId="77777777" w:rsidR="00B67A0D" w:rsidRPr="00B920AC" w:rsidRDefault="00B67A0D" w:rsidP="00D70EC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70F63B40" w14:textId="77777777" w:rsidR="00B67A0D" w:rsidRPr="00B920AC" w:rsidRDefault="00B67A0D" w:rsidP="00D70ECB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314BEF60" w14:textId="77777777" w:rsidR="00B67A0D" w:rsidRPr="00B920AC" w:rsidRDefault="00B67A0D" w:rsidP="00D70ECB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492B09B8" w14:textId="77777777" w:rsidR="00B67A0D" w:rsidRPr="00B920AC" w:rsidRDefault="00B67A0D" w:rsidP="00D70ECB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1320BB80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69C5E74D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684771F3" w14:textId="77777777" w:rsidR="00B67A0D" w:rsidRPr="00B920AC" w:rsidRDefault="00B67A0D" w:rsidP="00D70EC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442182" w:rsidRPr="00B920AC" w14:paraId="0C8A87EC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F30FCE8" w14:textId="1BBB63B0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Disiplinærreaksjon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56334C2" w14:textId="5ECBACF4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 (1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EBE691" w14:textId="7023772A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F93EB0" w14:textId="1B9F893C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9E6C2FF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4D3A168" w14:textId="5B7D5203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5E3D47E" w14:textId="71C01A86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05BCB13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4618ADC4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98D317E" w14:textId="7EEC06BD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rav om lønnstrekk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8B0708F" w14:textId="46B6FD08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DB0A39" w14:textId="526089C1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23F251" w14:textId="5C918B7A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F13DD72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8235E51" w14:textId="71C673EC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FE625AA" w14:textId="655A1EA4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B3FB53D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505E0943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BCF126B" w14:textId="3FCB7C84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Medlemskap fagfore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2026106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50E7F8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DFBED4" w14:textId="56A0A368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4A8AB87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5C91A1B" w14:textId="4D5667CC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EFB6343" w14:textId="06D8DE5F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D1BD8EF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2EBA7C77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2963145" w14:textId="7C74B788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ykefravæ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6ED0D6B" w14:textId="7516076D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28842F" w14:textId="6BA9AFAF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63CF65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0184B1B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06168F" w14:textId="48D78D25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79C5E4B" w14:textId="104EABD8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4DA1DEA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7DC1984D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345AEA2" w14:textId="24B1C59C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ermisjon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34948AD" w14:textId="6927D389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760E29" w14:textId="67C5C3C8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09F14C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97A9F23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037FA34" w14:textId="35234A6C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E86535E" w14:textId="25EAD99E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238F2A6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53D03FA0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6FCC58D" w14:textId="52F6A60C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Medarbeidersamtaler - ordinær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A336434" w14:textId="37EB2130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97D84A" w14:textId="28F4CF90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51479B" w14:textId="52CB7D1C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534CC0A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5848775" w14:textId="3DAB47B5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84D5598" w14:textId="6EEAC544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9D963A2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5CA94B00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6628DCF" w14:textId="5B4CF2EC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Medarbeideravtaler-spesielle forhold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DE72107" w14:textId="5264EFED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EAF9C9" w14:textId="638B850B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7D719A" w14:textId="7A7BEA15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A7C1C21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64FE924" w14:textId="3F9EABBA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2AFEB0A" w14:textId="452ED94F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1D893C2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6CF5E07C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7CC6987" w14:textId="32103C66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tillingssøknader og behandlingsinfo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7F946FE" w14:textId="05552780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, offl § 25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256E25" w14:textId="7ED027D4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FF3C2F" w14:textId="1294E821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1B4C07F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E49B7C8" w14:textId="31538444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D1C3FDD" w14:textId="6C05F300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FCAAA59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0C2922B5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229030F" w14:textId="33E9E7C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setting, arbeidsavtaler o.l.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A672654" w14:textId="2ED90928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 nr 1, offl § 25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3609C2" w14:textId="7599F40E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211584" w14:textId="2E34B486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6435214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FB09D09" w14:textId="3B484016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5853EF5" w14:textId="5DCF53D9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3CD0AEE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14B9F517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632D336" w14:textId="2F6D852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ødselsnumm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6DDAAE3" w14:textId="57410B16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 26.5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F1B25D" w14:textId="36FE40D6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5462D7" w14:textId="530A2882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760AFC5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343CDFD" w14:textId="75D08D16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B42504F" w14:textId="5CC17C5A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A0FA1AC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5BCFF483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A6EEC73" w14:textId="1799E410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Lønnskjøringer til utbetal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C719E97" w14:textId="755336BC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 25.4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DDE425" w14:textId="47C0EA1A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861864" w14:textId="4EE1D058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626999" w14:textId="4802A532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57A1868" w14:textId="05CC702D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8071125" w14:textId="0EF81BE8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229773C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11E3A732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8B30705" w14:textId="05CF0AD0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Lønnstrinn, utført arbeidstid og annet lønnsgrunnla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7213823" w14:textId="1467D225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 25.4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737115" w14:textId="2888583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C5E85A" w14:textId="11AD02C9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E6FA79A" w14:textId="355093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C7D8FCB" w14:textId="5F53578A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8023836" w14:textId="1B52352F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83344CF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205387E9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5504656" w14:textId="72DE8E99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Historiske lønnsopplysnin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3A744A3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00CA33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59EE15" w14:textId="6F3609C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50F5027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782CEAC" w14:textId="3BCEFCB4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F628C" w14:textId="0EC15AD0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AB441F7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01AA3CFA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748FAAA" w14:textId="5F1176E5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ormell kompetans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5C54BE3" w14:textId="6DF5950E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 13 nr 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FD0E52" w14:textId="0722176D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1B24DF" w14:textId="41E9551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3626AFC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1AF1593" w14:textId="2AC593BD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4DB5B94" w14:textId="78C179A5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E5518EE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642478BE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725CE0A" w14:textId="3C0B1E03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info ansatte og nærstående -ordinær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05E4B93" w14:textId="01641C19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 13 nr 1 (3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85F648" w14:textId="2F721871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46049E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B2C0F2B" w14:textId="47206CA9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44EC282" w14:textId="3164B3CA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C88BFA2" w14:textId="7F52282B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52C6B7E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395B1DD7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DC61484" w14:textId="118B255F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info trusselutsatte (1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30DC5CD" w14:textId="78968EAB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 24.3, ev. besk.instr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6A05A3" w14:textId="41F55F6B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6738F3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B0089FC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EBA5BDD" w14:textId="0DDBE705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E632CE2" w14:textId="483A65C9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DBDE731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0F350474" w14:textId="77777777" w:rsidTr="0039707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66390529" w14:textId="22255D8B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HMS-kartlegging – resultat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3487E491" w14:textId="42EC410A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C584D04" w14:textId="7D5A6568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28F7116" w14:textId="0FF1494F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13F242A5" w14:textId="77777777" w:rsidR="00442182" w:rsidRPr="00B920AC" w:rsidRDefault="00442182" w:rsidP="0044218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</w:tcPr>
          <w:p w14:paraId="4FF36BC3" w14:textId="035FA7FD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4879FE0B" w14:textId="07BC51D5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13BC8C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442182" w:rsidRPr="00B920AC" w14:paraId="7E8A6FA2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7FF89574" w14:textId="77777777" w:rsidR="00442182" w:rsidRPr="00B920AC" w:rsidRDefault="00442182" w:rsidP="0044218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442182" w:rsidRPr="00B920AC" w14:paraId="5FDEDBC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1FE99AA8" w14:textId="77777777" w:rsidR="00442182" w:rsidRPr="00B920AC" w:rsidRDefault="00442182" w:rsidP="0044218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442182" w:rsidRPr="00B920AC" w14:paraId="204B196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03A306DE" w14:textId="075783C4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P, JobbNorge, Sak-arkiv, Excel, Word, Filserver</w:t>
            </w:r>
          </w:p>
        </w:tc>
      </w:tr>
      <w:tr w:rsidR="00442182" w:rsidRPr="00B920AC" w14:paraId="0318CA9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C19C147" w14:textId="616589D3" w:rsidR="00442182" w:rsidRPr="00B920AC" w:rsidRDefault="00442182" w:rsidP="0044218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442182" w:rsidRPr="00B920AC" w14:paraId="273929F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920B7D4" w14:textId="5BA79C5E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arkl. offl.</w:t>
            </w:r>
          </w:p>
        </w:tc>
      </w:tr>
      <w:tr w:rsidR="00442182" w:rsidRPr="00B920AC" w14:paraId="7BBAEF9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70BD36D" w14:textId="77777777" w:rsidR="00442182" w:rsidRPr="00B920AC" w:rsidRDefault="00442182" w:rsidP="0044218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442182" w:rsidRPr="00B920AC" w14:paraId="55D2963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D872CE8" w14:textId="072B6AAE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442182" w:rsidRPr="00B920AC" w14:paraId="65CBEFE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AD9EFA9" w14:textId="77777777" w:rsidR="00442182" w:rsidRPr="00B920AC" w:rsidRDefault="00442182" w:rsidP="0044218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442182" w:rsidRPr="00B920AC" w14:paraId="4FFADBD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28AB513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1) Se offveil 6.2.3.2 (s 82-83) om offentlig ansatte, herunder at selve disiplinærreaksjonen er offentlig.</w:t>
            </w:r>
          </w:p>
          <w:p w14:paraId="4E518ABE" w14:textId="77777777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2) Dersom relevant</w:t>
            </w:r>
          </w:p>
          <w:p w14:paraId="5BBF2BA9" w14:textId="29448A25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3) Hvem som er nærstående kan være taushetsbelagt</w:t>
            </w:r>
          </w:p>
        </w:tc>
      </w:tr>
      <w:tr w:rsidR="00442182" w:rsidRPr="00B920AC" w14:paraId="70813D3D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65CFD091" w14:textId="77777777" w:rsidR="00442182" w:rsidRPr="00B920AC" w:rsidRDefault="00442182" w:rsidP="0044218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442182" w:rsidRPr="00B920AC" w14:paraId="7C702C6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91742F3" w14:textId="77777777" w:rsidR="00442182" w:rsidRPr="00B920AC" w:rsidRDefault="00442182" w:rsidP="0044218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442182" w:rsidRPr="00B920AC" w14:paraId="2D49DA6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6657517" w14:textId="01296418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rt 6 nr 1 c, e og lovhjemmel eller pvf art 6 nr 1 b, c, d (nærståendeinformasjon),  e, f, personopplysningsloven § 6, jf. pvf art 9</w:t>
            </w:r>
          </w:p>
        </w:tc>
      </w:tr>
      <w:tr w:rsidR="00442182" w:rsidRPr="00B920AC" w14:paraId="43FE3FC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54BB227" w14:textId="77777777" w:rsidR="00442182" w:rsidRPr="00B920AC" w:rsidRDefault="00442182" w:rsidP="0044218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442182" w:rsidRPr="00B920AC" w14:paraId="4C4453A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BE0DB28" w14:textId="7D02AB2D" w:rsidR="00442182" w:rsidRPr="00B920AC" w:rsidRDefault="00442182" w:rsidP="0044218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Ansatte, søkere</w:t>
            </w:r>
          </w:p>
        </w:tc>
      </w:tr>
      <w:tr w:rsidR="00442182" w:rsidRPr="00B920AC" w14:paraId="6865103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44A7B32" w14:textId="77777777" w:rsidR="00442182" w:rsidRPr="00B920AC" w:rsidRDefault="00442182" w:rsidP="0044218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F9605E" w:rsidRPr="00B920AC" w14:paraId="1DEC69F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82C1348" w14:textId="7BE03290" w:rsidR="00F9605E" w:rsidRPr="00B920AC" w:rsidRDefault="00F9605E" w:rsidP="00F9605E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Skatte- og trygdemyndigheter, parter, allmennheten (innsynskrav)</w:t>
            </w:r>
          </w:p>
        </w:tc>
      </w:tr>
      <w:tr w:rsidR="00F9605E" w:rsidRPr="00B920AC" w14:paraId="2F20884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1A98358" w14:textId="77777777" w:rsidR="00F9605E" w:rsidRPr="00B920AC" w:rsidRDefault="00F9605E" w:rsidP="00F9605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F9605E" w:rsidRPr="00B920AC" w14:paraId="16AB602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E1A012A" w14:textId="77777777" w:rsidR="00F9605E" w:rsidRPr="00B920AC" w:rsidRDefault="00F9605E" w:rsidP="00F9605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605E" w:rsidRPr="00B920AC" w14:paraId="2C97C70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794A557" w14:textId="77777777" w:rsidR="00F9605E" w:rsidRPr="00B920AC" w:rsidRDefault="00F9605E" w:rsidP="00F9605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F9605E" w:rsidRPr="00B920AC" w14:paraId="10B479F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5BB623C" w14:textId="77777777" w:rsidR="00F9605E" w:rsidRPr="00B920AC" w:rsidRDefault="00F9605E" w:rsidP="00F9605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9605E" w:rsidRPr="00B920AC" w14:paraId="738C06B7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6B75D87" w14:textId="77777777" w:rsidR="00F9605E" w:rsidRPr="00B920AC" w:rsidRDefault="00F9605E" w:rsidP="00F9605E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F9605E" w:rsidRPr="00B920AC" w14:paraId="0AFB0BC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5DEA924A" w14:textId="77777777" w:rsidR="00F9605E" w:rsidRPr="00B920AC" w:rsidRDefault="00F9605E" w:rsidP="00F9605E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F9605E" w:rsidRPr="00B920AC" w14:paraId="23BB4C33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5C00BF64" w14:textId="77777777" w:rsidR="00F9605E" w:rsidRPr="00B920AC" w:rsidRDefault="00F9605E" w:rsidP="00F9605E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F9605E" w:rsidRPr="00B920AC" w14:paraId="04FB3ED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3671771" w14:textId="77777777" w:rsidR="00F9605E" w:rsidRPr="00B920AC" w:rsidRDefault="00F9605E" w:rsidP="00F9605E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F9605E" w:rsidRPr="00B920AC" w14:paraId="76A3F78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5A784F2" w14:textId="77777777" w:rsidR="00F9605E" w:rsidRPr="00B920AC" w:rsidRDefault="00F9605E" w:rsidP="00F9605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52A790AB" w14:textId="77777777" w:rsidR="00A01C4E" w:rsidRPr="00B920AC" w:rsidRDefault="00A01C4E" w:rsidP="00995339">
      <w:pPr>
        <w:rPr>
          <w:rStyle w:val="Hyperkobling"/>
          <w:rFonts w:asciiTheme="minorHAnsi" w:hAnsiTheme="minorHAnsi" w:cstheme="minorHAnsi"/>
          <w:color w:val="auto"/>
          <w:u w:val="none"/>
        </w:rPr>
      </w:pPr>
    </w:p>
    <w:p w14:paraId="0165C911" w14:textId="2C626BE6" w:rsidR="00C54917" w:rsidRPr="00B920AC" w:rsidRDefault="009C43B6" w:rsidP="00875AD4">
      <w:pPr>
        <w:pStyle w:val="Overskrift2"/>
        <w:rPr>
          <w:rFonts w:asciiTheme="minorHAnsi" w:hAnsiTheme="minorHAnsi" w:cstheme="minorHAnsi"/>
        </w:rPr>
      </w:pPr>
      <w:bookmarkStart w:id="30" w:name="_Toc69973047"/>
      <w:r w:rsidRPr="00B920AC">
        <w:rPr>
          <w:rFonts w:asciiTheme="minorHAnsi" w:hAnsiTheme="minorHAnsi" w:cstheme="minorHAnsi"/>
        </w:rPr>
        <w:t xml:space="preserve">Arkiv </w:t>
      </w:r>
      <w:r w:rsidR="009C14DF" w:rsidRPr="00B920AC">
        <w:rPr>
          <w:rFonts w:asciiTheme="minorHAnsi" w:hAnsiTheme="minorHAnsi" w:cstheme="minorHAnsi"/>
        </w:rPr>
        <w:t xml:space="preserve">- </w:t>
      </w:r>
      <w:r w:rsidR="00C54917" w:rsidRPr="00B920AC">
        <w:rPr>
          <w:rFonts w:asciiTheme="minorHAnsi" w:hAnsiTheme="minorHAnsi" w:cstheme="minorHAnsi"/>
        </w:rPr>
        <w:t>drift og forvaltning</w:t>
      </w:r>
      <w:bookmarkEnd w:id="30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426"/>
        <w:gridCol w:w="141"/>
        <w:gridCol w:w="849"/>
        <w:gridCol w:w="998"/>
        <w:gridCol w:w="1291"/>
      </w:tblGrid>
      <w:tr w:rsidR="000B40B4" w:rsidRPr="00B920AC" w14:paraId="046CC375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270BA2AE" w14:textId="0F653C72" w:rsidR="000B40B4" w:rsidRPr="00B920AC" w:rsidRDefault="000B40B4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0B40B4" w:rsidRPr="00B920AC" w14:paraId="5CE73C9B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5B93159A" w14:textId="39CC9E42" w:rsidR="000B40B4" w:rsidRPr="00B920AC" w:rsidRDefault="000B40B4" w:rsidP="00D70EC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251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9454" w14:textId="2EB3E979" w:rsidR="000B40B4" w:rsidRPr="00B920AC" w:rsidRDefault="000B40B4" w:rsidP="00D70EC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rkivforvaltning</w:t>
            </w:r>
          </w:p>
        </w:tc>
        <w:tc>
          <w:tcPr>
            <w:tcW w:w="546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75373D1E" w14:textId="77777777" w:rsidR="000B40B4" w:rsidRPr="00B920AC" w:rsidRDefault="000B40B4" w:rsidP="00D70EC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6330A999" w14:textId="5A4F5954" w:rsidR="000B40B4" w:rsidRPr="00B920AC" w:rsidRDefault="000B40B4" w:rsidP="00D70EC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0B40B4" w:rsidRPr="00B920AC" w14:paraId="36CD2582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2E0CE0F9" w14:textId="79E01055" w:rsidR="000B40B4" w:rsidRPr="00B920AC" w:rsidRDefault="000B40B4" w:rsidP="00D70EC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F1F820E" w14:textId="7A7A438B" w:rsidR="000B40B4" w:rsidRPr="00B920AC" w:rsidRDefault="000B40B4" w:rsidP="00D70EC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tterleve Arkivloven med forskrifter og sørge for god dokumentoversikt</w:t>
            </w:r>
          </w:p>
        </w:tc>
      </w:tr>
      <w:tr w:rsidR="000B40B4" w:rsidRPr="00B920AC" w14:paraId="101C404F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7724BE92" w14:textId="23DF7C39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7AFD8C7" w14:textId="798A374A" w:rsidR="000B40B4" w:rsidRPr="00B920AC" w:rsidRDefault="000B40B4" w:rsidP="000B40B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rkivere og journalføre</w:t>
            </w:r>
          </w:p>
        </w:tc>
      </w:tr>
      <w:tr w:rsidR="000B40B4" w:rsidRPr="00B920AC" w14:paraId="59638C75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26DBCD66" w14:textId="77777777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0B40B4" w:rsidRPr="00B920AC" w14:paraId="3FAAB8ED" w14:textId="77777777" w:rsidTr="000B40B4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5B104C81" w14:textId="77777777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lastRenderedPageBreak/>
              <w:t>Informasjonstyper</w:t>
            </w:r>
          </w:p>
          <w:p w14:paraId="1B53CF33" w14:textId="77777777" w:rsidR="000B40B4" w:rsidRPr="00B920AC" w:rsidRDefault="000B40B4" w:rsidP="000B40B4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7940A54D" w14:textId="77777777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401269A4" w14:textId="77777777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1D6B9D5C" w14:textId="77777777" w:rsidR="000B40B4" w:rsidRPr="00B920AC" w:rsidRDefault="000B40B4" w:rsidP="000B40B4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448091A9" w14:textId="77777777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1360E5ED" w14:textId="77777777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07616D4C" w14:textId="77777777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0B40B4" w:rsidRPr="00B920AC" w14:paraId="432AC5CF" w14:textId="77777777" w:rsidTr="000B40B4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13853E68" w14:textId="77777777" w:rsidR="000B40B4" w:rsidRPr="00B920AC" w:rsidRDefault="000B40B4" w:rsidP="000B40B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B7DB3E" w14:textId="77777777" w:rsidR="000B40B4" w:rsidRPr="00B920AC" w:rsidRDefault="000B40B4" w:rsidP="000B40B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1D62D3F5" w14:textId="77777777" w:rsidR="000B40B4" w:rsidRPr="00B920AC" w:rsidRDefault="000B40B4" w:rsidP="000B40B4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736A3059" w14:textId="77777777" w:rsidR="000B40B4" w:rsidRPr="00B920AC" w:rsidRDefault="000B40B4" w:rsidP="000B40B4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4BCDB813" w14:textId="77777777" w:rsidR="000B40B4" w:rsidRPr="00B920AC" w:rsidRDefault="000B40B4" w:rsidP="000B40B4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E1B808D" w14:textId="77777777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701F7E48" w14:textId="77777777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033C80ED" w14:textId="77777777" w:rsidR="000B40B4" w:rsidRPr="00B920AC" w:rsidRDefault="000B40B4" w:rsidP="000B40B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8E40C4" w:rsidRPr="00B920AC" w14:paraId="4478612D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AF37B81" w14:textId="56E692F6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Metadata Sak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9D5E485" w14:textId="2BF7DDD0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lere lovverk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ACA84C" w14:textId="475448B6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C12740" w14:textId="07765778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40BB292" w14:textId="620658E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CE493B" w14:textId="288D8C9B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DC2D21" w14:textId="5957E55B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4BC3CE2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76063CC2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934C23B" w14:textId="66A0C4F3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Dokumenter m taushetsplikt/u.off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80C24D4" w14:textId="5F053B5E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lere lovverk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EDB939" w14:textId="1C06C61A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E7A23E" w14:textId="4AEA9874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47D287" w14:textId="24E77F25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964731D" w14:textId="60058296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DA0F2DB" w14:textId="4E6F8DA8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29194CD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5B2E488C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855D8D5" w14:textId="40B09976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Metadata om dokumenter m taushetsplikt/u.off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06C550C" w14:textId="66C377F0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lere lovverk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0775E5" w14:textId="289A45B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427F14" w14:textId="41715599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611CE2C" w14:textId="33ED9970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41F58C3" w14:textId="3D2422C6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19CDE19" w14:textId="2E56CB8A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A0133D5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72FD5585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9A1F85B" w14:textId="51FC0F05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entlige dokumen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5C17832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2D1EC3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01D769" w14:textId="52CB3D28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B1B64D" w14:textId="59F60112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9AB9C09" w14:textId="4D93EBB3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78DED0B" w14:textId="3EC61BE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ACBAEC9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718E4E48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BC6BCEF" w14:textId="4DD913C6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Metadata om offentlige dokumen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24B1324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29F85C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29C8AD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C0453DC" w14:textId="512939A5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D1215E9" w14:textId="359548C8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DF5035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714BC72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7E8D3517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EB73E95" w14:textId="1BD86E6B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sbehandl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6E8A00A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550652B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45EBAD" w14:textId="3B15F254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D6F2981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C983C03" w14:textId="53FE59E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7432C8F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7115240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2F05E1D9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9EB232F" w14:textId="5910D064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nsvarlig enhet 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CB19FE3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4F8AD4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8DA5CF" w14:textId="5FCBE781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01EB1EC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49C554B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C80FEAE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BB738AC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63D18142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BFDA6B2" w14:textId="75177E24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gangsstyr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CF0E25D" w14:textId="73DD1683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. §24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28F29C" w14:textId="2C7D31FB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F02901" w14:textId="59F33629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161FF82" w14:textId="6271A3C6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793C052" w14:textId="3CA4DDD0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A45D611" w14:textId="1BDE4A35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4322C13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18D3EB50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1EF7D2C" w14:textId="214F27E9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rkivplan og rutiner 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BA1FC3E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56A8A5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909EC8" w14:textId="39D19E55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2281427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69A1089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F790EB1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2357B9C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5CCCA523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2880732" w14:textId="74BAE0CB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terne rapport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788C20A" w14:textId="03B5A81D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lere lovverk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88A7F1" w14:textId="39B3FCDE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9F85C5" w14:textId="48F8B042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DB9966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E98DF27" w14:textId="078EA521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9B5DA18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07CBF88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7BE10F0A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B5E1D82" w14:textId="404ED311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entlig postjournal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49F0015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D30935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151F74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6647FE2" w14:textId="06618B9A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8AB34D" w14:textId="673557A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C0D85A2" w14:textId="0470912A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DCC90F0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0E4444D8" w14:textId="77777777" w:rsidTr="000A31D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40AFA42" w14:textId="2B040ED1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nsynsbegjær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42F60C3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89FE7D1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498D01A3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1849358" w14:textId="77777777" w:rsidR="008E40C4" w:rsidRPr="00B920AC" w:rsidRDefault="008E40C4" w:rsidP="008E40C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6157B9A" w14:textId="6D7DB685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133743F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DFF82A8" w14:textId="77777777" w:rsidR="008E40C4" w:rsidRPr="00B920AC" w:rsidRDefault="008E40C4" w:rsidP="008E40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8E40C4" w:rsidRPr="00B920AC" w14:paraId="2BFDE612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6A21C134" w14:textId="77777777" w:rsidR="008E40C4" w:rsidRPr="00B920AC" w:rsidRDefault="008E40C4" w:rsidP="008E40C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294C43" w:rsidRPr="00B920AC" w14:paraId="550454A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467015E2" w14:textId="399210DE" w:rsidR="00294C43" w:rsidRPr="00B920AC" w:rsidRDefault="00294C43" w:rsidP="00294C43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294C43" w:rsidRPr="00B920AC" w14:paraId="4F09BB5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22310E99" w14:textId="56D2120C" w:rsidR="00294C43" w:rsidRPr="00B920AC" w:rsidRDefault="00294C43" w:rsidP="00294C43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-arkiv, e-post, Altinn, EDU, OEP</w:t>
            </w:r>
          </w:p>
        </w:tc>
      </w:tr>
      <w:tr w:rsidR="00294C43" w:rsidRPr="00B920AC" w14:paraId="7D79EE6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36464C0" w14:textId="4FAD6D8C" w:rsidR="00294C43" w:rsidRPr="00B920AC" w:rsidRDefault="00294C43" w:rsidP="00294C43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294C43" w:rsidRPr="00B920AC" w14:paraId="5B19BF0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9BC6273" w14:textId="7F92CA5C" w:rsidR="00294C43" w:rsidRPr="00B920AC" w:rsidRDefault="00294C43" w:rsidP="00294C43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rkivloven, fvl, off.l, Særlover etter råd fra avd.</w:t>
            </w:r>
          </w:p>
        </w:tc>
      </w:tr>
      <w:tr w:rsidR="00294C43" w:rsidRPr="00B920AC" w14:paraId="2D324B6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5C3376F" w14:textId="2DCD82CD" w:rsidR="00294C43" w:rsidRPr="00B920AC" w:rsidRDefault="00294C43" w:rsidP="00294C43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294C43" w:rsidRPr="00B920AC" w14:paraId="3E228EB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D83A374" w14:textId="401FBC5A" w:rsidR="00294C43" w:rsidRPr="00B920AC" w:rsidRDefault="00294C43" w:rsidP="00294C43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294C43" w:rsidRPr="00B920AC" w14:paraId="1FD10E5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EC96914" w14:textId="67BCECF9" w:rsidR="00294C43" w:rsidRPr="00B920AC" w:rsidRDefault="00294C43" w:rsidP="00294C43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294C43" w:rsidRPr="00B920AC" w14:paraId="335AC15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220E76B" w14:textId="77777777" w:rsidR="00294C43" w:rsidRPr="00B920AC" w:rsidRDefault="00294C43" w:rsidP="00294C43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94C43" w:rsidRPr="00B920AC" w14:paraId="27672ED1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3BB84621" w14:textId="77777777" w:rsidR="00294C43" w:rsidRPr="00B920AC" w:rsidRDefault="00294C43" w:rsidP="00294C43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C30EBA" w:rsidRPr="00B920AC" w14:paraId="724FAA6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3C7BBEB3" w14:textId="395D12F7" w:rsidR="00C30EBA" w:rsidRPr="00B920AC" w:rsidRDefault="00C30EBA" w:rsidP="00C30EB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C30EBA" w:rsidRPr="00B920AC" w14:paraId="0A03259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548EEEE" w14:textId="42AD5630" w:rsidR="00C30EBA" w:rsidRPr="00B920AC" w:rsidRDefault="00C30EBA" w:rsidP="00C30EB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6 nr 1 b (arbeidsavtalen), art 6 nr 1 c (arkivloven)</w:t>
            </w:r>
          </w:p>
        </w:tc>
      </w:tr>
      <w:tr w:rsidR="00C30EBA" w:rsidRPr="00B920AC" w14:paraId="2066E10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35C6A2F8" w14:textId="658FB1DF" w:rsidR="00C30EBA" w:rsidRPr="00B920AC" w:rsidRDefault="00C30EBA" w:rsidP="00C30EB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C30EBA" w:rsidRPr="00B920AC" w14:paraId="220A360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5D2C632" w14:textId="54A7A269" w:rsidR="00C30EBA" w:rsidRPr="00B920AC" w:rsidRDefault="00C30EBA" w:rsidP="00C30EB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Korrespondenter, ansatte</w:t>
            </w:r>
          </w:p>
        </w:tc>
      </w:tr>
      <w:tr w:rsidR="00C30EBA" w:rsidRPr="00B920AC" w14:paraId="24BD25F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CC82194" w14:textId="4A836CE0" w:rsidR="00C30EBA" w:rsidRPr="00B920AC" w:rsidRDefault="00C30EBA" w:rsidP="00C30EB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C30EBA" w:rsidRPr="00B920AC" w14:paraId="61AEAAE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765A66F" w14:textId="2EF4A1AC" w:rsidR="00C30EBA" w:rsidRPr="00B920AC" w:rsidRDefault="00C30EBA" w:rsidP="00C30EB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-innsynstjenesten, parter/allmennheten (innsynskrav, offentlig journal)</w:t>
            </w:r>
          </w:p>
        </w:tc>
      </w:tr>
      <w:tr w:rsidR="00C30EBA" w:rsidRPr="00B920AC" w14:paraId="19F5CD7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4DFD4DD" w14:textId="77777777" w:rsidR="00C30EBA" w:rsidRPr="00B920AC" w:rsidRDefault="00C30EBA" w:rsidP="00C30EB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C30EBA" w:rsidRPr="00B920AC" w14:paraId="319F701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5D759DF" w14:textId="77777777" w:rsidR="00C30EBA" w:rsidRPr="00B920AC" w:rsidRDefault="00C30EBA" w:rsidP="00C30EB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30EBA" w:rsidRPr="00B920AC" w14:paraId="3D2BE5F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C9CF9E7" w14:textId="77777777" w:rsidR="00C30EBA" w:rsidRPr="00B920AC" w:rsidRDefault="00C30EBA" w:rsidP="00C30EB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C30EBA" w:rsidRPr="00B920AC" w14:paraId="06D3072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8210BEA" w14:textId="77777777" w:rsidR="00C30EBA" w:rsidRPr="00B920AC" w:rsidRDefault="00C30EBA" w:rsidP="00C30EB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30EBA" w:rsidRPr="00B920AC" w14:paraId="0B861881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68C5E8EF" w14:textId="77777777" w:rsidR="00C30EBA" w:rsidRPr="00B920AC" w:rsidRDefault="00C30EBA" w:rsidP="00C30EB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C30EBA" w:rsidRPr="00B920AC" w14:paraId="2DE4792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3266D41F" w14:textId="77777777" w:rsidR="00C30EBA" w:rsidRPr="00B920AC" w:rsidRDefault="00C30EBA" w:rsidP="00C30EBA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C30EBA" w:rsidRPr="00B920AC" w14:paraId="1ADAAAD5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3107FF52" w14:textId="77777777" w:rsidR="00C30EBA" w:rsidRPr="00B920AC" w:rsidRDefault="00C30EBA" w:rsidP="00C30EB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C30EBA" w:rsidRPr="00B920AC" w14:paraId="7752E8D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1D87024" w14:textId="77777777" w:rsidR="00C30EBA" w:rsidRPr="00B920AC" w:rsidRDefault="00C30EBA" w:rsidP="00C30EB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C30EBA" w:rsidRPr="00B920AC" w14:paraId="3463215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2BBA985" w14:textId="77777777" w:rsidR="00C30EBA" w:rsidRPr="00B920AC" w:rsidRDefault="00C30EBA" w:rsidP="00C30EB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186D6C98" w14:textId="77777777" w:rsidR="00FF779D" w:rsidRPr="00B920AC" w:rsidRDefault="00FF779D" w:rsidP="00995339">
      <w:pPr>
        <w:rPr>
          <w:rStyle w:val="Hyperkobling"/>
          <w:rFonts w:asciiTheme="minorHAnsi" w:hAnsiTheme="minorHAnsi" w:cstheme="minorHAnsi"/>
          <w:color w:val="auto"/>
          <w:u w:val="none"/>
        </w:rPr>
      </w:pPr>
    </w:p>
    <w:p w14:paraId="4C9FCC5A" w14:textId="4E11BBB6" w:rsidR="00E2223C" w:rsidRPr="00B920AC" w:rsidRDefault="009C14DF" w:rsidP="00875AD4">
      <w:pPr>
        <w:pStyle w:val="Overskrift2"/>
        <w:rPr>
          <w:rFonts w:asciiTheme="minorHAnsi" w:hAnsiTheme="minorHAnsi" w:cstheme="minorHAnsi"/>
        </w:rPr>
      </w:pPr>
      <w:bookmarkStart w:id="31" w:name="_Toc69973048"/>
      <w:r w:rsidRPr="00B920AC">
        <w:rPr>
          <w:rFonts w:asciiTheme="minorHAnsi" w:hAnsiTheme="minorHAnsi" w:cstheme="minorHAnsi"/>
        </w:rPr>
        <w:lastRenderedPageBreak/>
        <w:t xml:space="preserve">IKT - </w:t>
      </w:r>
      <w:r w:rsidR="00E2223C" w:rsidRPr="00B920AC">
        <w:rPr>
          <w:rFonts w:asciiTheme="minorHAnsi" w:hAnsiTheme="minorHAnsi" w:cstheme="minorHAnsi"/>
        </w:rPr>
        <w:t>drift og forvaltning</w:t>
      </w:r>
      <w:bookmarkEnd w:id="31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426"/>
        <w:gridCol w:w="141"/>
        <w:gridCol w:w="849"/>
        <w:gridCol w:w="998"/>
        <w:gridCol w:w="1291"/>
      </w:tblGrid>
      <w:tr w:rsidR="001B31A6" w:rsidRPr="00B920AC" w14:paraId="06D3BE27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587475B0" w14:textId="4B5081B4" w:rsidR="001B31A6" w:rsidRPr="00B920AC" w:rsidRDefault="001B31A6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1B31A6" w:rsidRPr="00B920AC" w14:paraId="60C5C606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04329026" w14:textId="6A8CBB2B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251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BB34" w14:textId="78A7618B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KT drift og forvaltning</w:t>
            </w:r>
          </w:p>
        </w:tc>
        <w:tc>
          <w:tcPr>
            <w:tcW w:w="546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3CAA729D" w14:textId="290E907C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71FBB7C4" w14:textId="2EC99C32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1B31A6" w:rsidRPr="00B920AC" w14:paraId="1D94F25F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1E4ABCB5" w14:textId="33F5463A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4362E24" w14:textId="0779F805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Levere interne IKT-tjenester </w:t>
            </w:r>
          </w:p>
        </w:tc>
      </w:tr>
      <w:tr w:rsidR="001B31A6" w:rsidRPr="00B920AC" w14:paraId="3AFBF55F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7622F170" w14:textId="6393DE3C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3595481B" w14:textId="6D2C80BA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KT drift og forvaltning</w:t>
            </w:r>
          </w:p>
        </w:tc>
      </w:tr>
      <w:tr w:rsidR="001B31A6" w:rsidRPr="00B920AC" w14:paraId="178ACDA3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6F0114E0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1B31A6" w:rsidRPr="00B920AC" w14:paraId="2B719938" w14:textId="77777777" w:rsidTr="001B31A6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2FFAE39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65CB8989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C683BE3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55CE5B9D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689D824E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7D9CD63B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04D384DB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419C7CEE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1B31A6" w:rsidRPr="00B920AC" w14:paraId="1CBC3D96" w14:textId="77777777" w:rsidTr="001B31A6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400FBC41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B5EB52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7C117D3B" w14:textId="77777777" w:rsidR="001B31A6" w:rsidRPr="00B920AC" w:rsidRDefault="001B31A6" w:rsidP="001B31A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45FE3579" w14:textId="77777777" w:rsidR="001B31A6" w:rsidRPr="00B920AC" w:rsidRDefault="001B31A6" w:rsidP="001B31A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4456324E" w14:textId="77777777" w:rsidR="001B31A6" w:rsidRPr="00B920AC" w:rsidRDefault="001B31A6" w:rsidP="001B31A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39D4C1E3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321EFC5B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69C3EF32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1B31A6" w:rsidRPr="00B920AC" w14:paraId="7A55C238" w14:textId="77777777" w:rsidTr="00F218C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C9376F5" w14:textId="3F79C50D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KT-utstyr/maskinvare 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047A28B" w14:textId="3D894FED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24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338CFC" w14:textId="57CC0685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B454E6" w14:textId="49230AD6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429BB9F" w14:textId="60638A82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00F81DA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DF55FCA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96888D2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78826C0D" w14:textId="77777777" w:rsidTr="00F218C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708C7B1" w14:textId="65C5841A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KT-system/programva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6E1BA20" w14:textId="6569C258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 §24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AE3BE3" w14:textId="25518F33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3C3A46" w14:textId="44EF5A37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8945BDC" w14:textId="2D64BCC9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E94C4E3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C521A9E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4D41DA8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53B83151" w14:textId="77777777" w:rsidTr="00F218C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E782D80" w14:textId="0CAB2578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Bruke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3766E3B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6F8209" w14:textId="77777777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DC5A5F" w14:textId="1CC913C9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983FD2E" w14:textId="6908B96B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7947B32" w14:textId="0EBE2EF1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646EA76" w14:textId="311B8AB3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99D544E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142AD687" w14:textId="77777777" w:rsidTr="00F218C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C48C95D" w14:textId="08A4C2E2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gangsstyr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F61E5ED" w14:textId="33D50103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24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BE9994" w14:textId="0D94B0AD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168C92" w14:textId="1C4A957F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C1B93A8" w14:textId="7455E8E6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8FC6CFA" w14:textId="1ED4AF80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6ED573C" w14:textId="605D835C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A387D46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1F4A6A4A" w14:textId="77777777" w:rsidTr="00F218C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A74A254" w14:textId="7E8553A8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figurasjon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7844D93" w14:textId="5BE7622B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24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A0F12C" w14:textId="56ADFB7D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50E6B3" w14:textId="6B95CB84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0AF1FF8" w14:textId="6CAD7060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96A36BF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AC32C6D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C8C594B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64790002" w14:textId="77777777" w:rsidTr="00F218C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4DC5CC6" w14:textId="54BD0298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Driftsrutin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4DFBAC6" w14:textId="72195476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24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0D0329" w14:textId="50CA2B80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3F35CE" w14:textId="76F3B86B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FFFE79E" w14:textId="7EF6E8CA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76572B0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9ED9F0E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BFBC31C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78241010" w14:textId="77777777" w:rsidTr="00F218C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10229B7" w14:textId="614D7A6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Log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B0714EB" w14:textId="745DA658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24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BA4120" w14:textId="47C37182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616CF2" w14:textId="2FE665AA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9D77BA" w14:textId="34D6F1A4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906DF22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7AAD68C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FF57F5E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7B3A1855" w14:textId="77777777" w:rsidTr="00F218C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1A892AA1" w14:textId="3500F3F9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dministratortilgang til en rekke ulike informasjonstyper fra ulike sakstyper ved nødvendige driftsoppgav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1B351CDC" w14:textId="009C77AB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lere lovverk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FA0EA81" w14:textId="0DA7974B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B5134C0" w14:textId="7163C640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35617414" w14:textId="1BB97ED3" w:rsidR="001B31A6" w:rsidRPr="00B920AC" w:rsidRDefault="001B31A6" w:rsidP="001B31A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</w:tcPr>
          <w:p w14:paraId="76AF044B" w14:textId="3643205F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3344BA11" w14:textId="483DAD6F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A2EBB9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4F8D923D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7EC46618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1B31A6" w:rsidRPr="00B920AC" w14:paraId="22758E3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0530212E" w14:textId="2AEE60CF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1B31A6" w:rsidRPr="00B920AC" w14:paraId="6286A7B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12DDD024" w14:textId="195B156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D, Office, Filserver, Driftsstøttesystemer</w:t>
            </w:r>
          </w:p>
        </w:tc>
      </w:tr>
      <w:tr w:rsidR="001B31A6" w:rsidRPr="00B920AC" w14:paraId="66EB2D9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62DD82AE" w14:textId="3AC1825B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1B31A6" w:rsidRPr="00B920AC" w14:paraId="1DEBCB9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7400424" w14:textId="26382B39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Økonomiregelverket</w:t>
            </w:r>
          </w:p>
        </w:tc>
      </w:tr>
      <w:tr w:rsidR="001B31A6" w:rsidRPr="00B920AC" w14:paraId="23CE9C6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9ED687E" w14:textId="28849DFD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1B31A6" w:rsidRPr="00B920AC" w14:paraId="425875B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853650D" w14:textId="7ABB4E23" w:rsidR="001B31A6" w:rsidRPr="00B920AC" w:rsidRDefault="00BF2584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1B31A6" w:rsidRPr="00B920AC" w14:paraId="0591046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56A7FC90" w14:textId="5DF411AF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1B31A6" w:rsidRPr="00B920AC" w14:paraId="271F6B8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7634A20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0CC97B18" w14:textId="77777777" w:rsidTr="006F62F0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B6C8223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1B31A6" w:rsidRPr="00B920AC" w14:paraId="6A98FB3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883FD4B" w14:textId="57AC0554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1B31A6" w:rsidRPr="00B920AC" w14:paraId="7B8EF94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9EA4613" w14:textId="4DAA2FD9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Art 6 nr 1 c  jf. pvf art 32 og efvf § 15</w:t>
            </w:r>
          </w:p>
        </w:tc>
      </w:tr>
      <w:tr w:rsidR="001B31A6" w:rsidRPr="00B920AC" w14:paraId="252F8BC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36FD0EDA" w14:textId="69B6B1AA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1B31A6" w:rsidRPr="00B920AC" w14:paraId="26458A3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C111453" w14:textId="20CAC3BE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Ansatte, konsulenter</w:t>
            </w:r>
          </w:p>
        </w:tc>
      </w:tr>
      <w:tr w:rsidR="001B31A6" w:rsidRPr="00B920AC" w14:paraId="1906E0C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4D56169" w14:textId="03A498BA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1B31A6" w:rsidRPr="00B920AC" w14:paraId="1E945C9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7E9C76C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0EE4BE5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3CB1DFD5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1B31A6" w:rsidRPr="00B920AC" w14:paraId="0CC07F4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8666F15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4DBE1F9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FDF8A01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1B31A6" w:rsidRPr="00B920AC" w14:paraId="3489518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1CE5B18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31A6" w:rsidRPr="00B920AC" w14:paraId="70D3B53C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13098F86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1B31A6" w:rsidRPr="00B920AC" w14:paraId="205C59F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04DCA96C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1B31A6" w:rsidRPr="00B920AC" w14:paraId="09212619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11F5433D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1B31A6" w:rsidRPr="00B920AC" w14:paraId="5F925A5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7BF43A1" w14:textId="77777777" w:rsidR="001B31A6" w:rsidRPr="00B920AC" w:rsidRDefault="001B31A6" w:rsidP="001B31A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1B31A6" w:rsidRPr="00B920AC" w14:paraId="686F0EB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C9FC5AC" w14:textId="77777777" w:rsidR="001B31A6" w:rsidRPr="00B920AC" w:rsidRDefault="001B31A6" w:rsidP="001B31A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32F4A1F1" w14:textId="77777777" w:rsidR="001C64BC" w:rsidRPr="00B920AC" w:rsidRDefault="001C64BC" w:rsidP="00995339">
      <w:pPr>
        <w:rPr>
          <w:rStyle w:val="Hyperkobling"/>
          <w:rFonts w:asciiTheme="minorHAnsi" w:hAnsiTheme="minorHAnsi" w:cstheme="minorHAnsi"/>
          <w:color w:val="auto"/>
          <w:u w:val="none"/>
        </w:rPr>
      </w:pPr>
    </w:p>
    <w:p w14:paraId="16D3CF05" w14:textId="01D8719B" w:rsidR="001E7BCC" w:rsidRPr="00B920AC" w:rsidRDefault="006A6C1E" w:rsidP="00875AD4">
      <w:pPr>
        <w:pStyle w:val="Overskrift2"/>
        <w:rPr>
          <w:rFonts w:asciiTheme="minorHAnsi" w:hAnsiTheme="minorHAnsi" w:cstheme="minorHAnsi"/>
        </w:rPr>
      </w:pPr>
      <w:bookmarkStart w:id="32" w:name="_Toc69973049"/>
      <w:r w:rsidRPr="00B920AC">
        <w:rPr>
          <w:rFonts w:asciiTheme="minorHAnsi" w:hAnsiTheme="minorHAnsi" w:cstheme="minorHAnsi"/>
        </w:rPr>
        <w:t>Publikumstjenester</w:t>
      </w:r>
      <w:bookmarkEnd w:id="32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691"/>
        <w:gridCol w:w="765"/>
        <w:gridCol w:w="508"/>
        <w:gridCol w:w="568"/>
        <w:gridCol w:w="285"/>
        <w:gridCol w:w="283"/>
        <w:gridCol w:w="851"/>
        <w:gridCol w:w="998"/>
        <w:gridCol w:w="1291"/>
      </w:tblGrid>
      <w:tr w:rsidR="006C67A0" w:rsidRPr="00B920AC" w14:paraId="1BE5BE47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3F82E707" w14:textId="2CB2BFBE" w:rsidR="006C67A0" w:rsidRPr="00B920AC" w:rsidRDefault="006C67A0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6C67A0" w:rsidRPr="00B920AC" w14:paraId="0BA21F98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57C16F40" w14:textId="607297F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172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5D2B3" w14:textId="1621B4D3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ublikumstjenester</w:t>
            </w:r>
          </w:p>
        </w:tc>
        <w:tc>
          <w:tcPr>
            <w:tcW w:w="625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5000FECF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513C269C" w14:textId="3DA8D862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6C67A0" w:rsidRPr="00B920AC" w14:paraId="46C73C9C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65A2B36D" w14:textId="273CC48F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DCA590E" w14:textId="2622BB13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ære bindeledd mellom virksomheten og publikum</w:t>
            </w:r>
          </w:p>
        </w:tc>
      </w:tr>
      <w:tr w:rsidR="006C67A0" w:rsidRPr="00B920AC" w14:paraId="5A967C9C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646D144C" w14:textId="614D7604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47B08977" w14:textId="1D6F9921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ublikumstjenester</w:t>
            </w:r>
          </w:p>
        </w:tc>
      </w:tr>
      <w:tr w:rsidR="006C67A0" w:rsidRPr="00B920AC" w14:paraId="1870208C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5A375977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6C67A0" w:rsidRPr="00B920AC" w14:paraId="1C655D7E" w14:textId="77777777" w:rsidTr="00803044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209D4712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4CBC3775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3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6BA86D00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376A8F9D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0E144232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3A3C2892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9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30ED298E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155FEF20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6C67A0" w:rsidRPr="00B920AC" w14:paraId="5E8B03C9" w14:textId="77777777" w:rsidTr="00803044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77C06D75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3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3414AC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6509C500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42D78BE2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621E32BE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3B8D9477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41857338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37A20AF4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6C67A0" w:rsidRPr="00B920AC" w14:paraId="705CCDA9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61D2B5C" w14:textId="28452C7D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ublikum kontaktinfo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8152D21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713A7B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DD6551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98485BA" w14:textId="00C88005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C0B1E58" w14:textId="26E3F3AB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7CD6A" w14:textId="1207B54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7B0453B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22E582F7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34AB572" w14:textId="4CC20EB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Hva saken gjelder/sak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41FA35D" w14:textId="4BBB613A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lere lovverk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CB1587" w14:textId="6E8DCF06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05C7B6" w14:textId="514C1B08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6CB91FE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AACA74C" w14:textId="6FB5D380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C9AE946" w14:textId="2D7FCE49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DF3F407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3215E355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9DE1013" w14:textId="1B1998DE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sbehandler /avdeling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71B9AA5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087B71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746D2E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E8D29FF" w14:textId="400A480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890DC86" w14:textId="657A040A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868E60E" w14:textId="14F9E920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B4E9E26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20B58F5F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CBF1151" w14:textId="52711CE8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Besøksmottaker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9081750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730518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9749ED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FBEBA0" w14:textId="586ED788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68B53DC" w14:textId="2F4F61C9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A1CE6C6" w14:textId="13672CA5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1CE418D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5C8B7DB2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049FE7C" w14:textId="78287A7F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Dokument til utlevering og innlevering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1B4C61E" w14:textId="43F0620F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lere lovverk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215C77" w14:textId="77EEA01A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E52CD3" w14:textId="188110AA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BF59490" w14:textId="2A69101E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751202B" w14:textId="1B9C17E2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E4BF2E1" w14:textId="4E4CE96E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2B172BD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3D5C9EDD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E6208FA" w14:textId="77A400DE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Rutiner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1FF4D91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4F7922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E6F5CD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8709B68" w14:textId="69C231AB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306A7C5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15EF2E1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2987210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3A80AEE8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5474FF7" w14:textId="59F8520C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eiledning på oppdrag fra fagavdelingen</w:t>
            </w: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BD37BBD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3EE6AA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23DBE6" w14:textId="267089E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5B80615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CE3376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991BEB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0D0EF80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7E1D703C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5C2D6F7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3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4EBDB605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5EFCB40F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1F947FEA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bottom"/>
          </w:tcPr>
          <w:p w14:paraId="1EFBED08" w14:textId="77777777" w:rsidR="006C67A0" w:rsidRPr="00B920AC" w:rsidRDefault="006C67A0" w:rsidP="006C67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41C10826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25627525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D34D007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05ECEECA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4A67A9E1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6C67A0" w:rsidRPr="00B920AC" w14:paraId="7EBE667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6D916AE3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6C67A0" w:rsidRPr="00B920AC" w14:paraId="192A8B1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696D177A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445806B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0270784" w14:textId="73B57003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6C67A0" w:rsidRPr="00B920AC" w14:paraId="26DC76C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006FB1F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460B3B9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2C68C8F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6C67A0" w:rsidRPr="00B920AC" w14:paraId="2F30319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7FAE501" w14:textId="102C0940" w:rsidR="006C67A0" w:rsidRPr="00B920AC" w:rsidRDefault="00BD185F" w:rsidP="006C67A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6C67A0" w:rsidRPr="00B920AC" w14:paraId="582AA42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66EAC8EA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6C67A0" w:rsidRPr="00B920AC" w14:paraId="4C1C9AF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6E862A0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56EDD718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007300AF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6C67A0" w:rsidRPr="00B920AC" w14:paraId="25C21E9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D61A349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6C67A0" w:rsidRPr="00B920AC" w14:paraId="0514BB5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31C05BC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1817D8E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763BB5F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6C67A0" w:rsidRPr="00B920AC" w14:paraId="4BAEE96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5E98C0E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63C5015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103BDE1F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6C67A0" w:rsidRPr="00B920AC" w14:paraId="6F35927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17D205CF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2CC3C3F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53FD463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6C67A0" w:rsidRPr="00B920AC" w14:paraId="2F5A07D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D429BA5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3539C38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BECC477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6C67A0" w:rsidRPr="00B920AC" w14:paraId="478DFC0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40ED1A9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C67A0" w:rsidRPr="00B920AC" w14:paraId="13B0C00D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2D0AD597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6C67A0" w:rsidRPr="00B920AC" w14:paraId="4E32D3F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7EC45D0E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6C67A0" w:rsidRPr="00B920AC" w14:paraId="4D85D9DC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0EFAFB42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6C67A0" w:rsidRPr="00B920AC" w14:paraId="5D2A23A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303A052" w14:textId="77777777" w:rsidR="006C67A0" w:rsidRPr="00B920AC" w:rsidRDefault="006C67A0" w:rsidP="006C67A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6C67A0" w:rsidRPr="00B920AC" w14:paraId="5A9DE3F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4A5E062" w14:textId="77777777" w:rsidR="006C67A0" w:rsidRPr="00B920AC" w:rsidRDefault="006C67A0" w:rsidP="006C67A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713CAA08" w14:textId="552CFDA0" w:rsidR="00CD6FCC" w:rsidRPr="00B920AC" w:rsidRDefault="00CD6FCC">
      <w:pPr>
        <w:spacing w:after="200" w:line="276" w:lineRule="auto"/>
        <w:rPr>
          <w:rStyle w:val="Hyperkobling"/>
          <w:rFonts w:asciiTheme="minorHAnsi" w:eastAsiaTheme="majorEastAsia" w:hAnsiTheme="minorHAnsi" w:cstheme="minorHAnsi"/>
          <w:color w:val="2F5496" w:themeColor="accent1" w:themeShade="BF"/>
          <w:sz w:val="32"/>
          <w:szCs w:val="32"/>
          <w:u w:val="none"/>
        </w:rPr>
      </w:pPr>
    </w:p>
    <w:p w14:paraId="2058BB52" w14:textId="1074F08A" w:rsidR="00E562EE" w:rsidRPr="00B920AC" w:rsidRDefault="00E562EE" w:rsidP="00995339">
      <w:pPr>
        <w:pStyle w:val="Overskrift1"/>
        <w:rPr>
          <w:rStyle w:val="Hyperkobling"/>
          <w:rFonts w:cstheme="minorHAnsi"/>
          <w:color w:val="2F5496" w:themeColor="accent1" w:themeShade="BF"/>
          <w:u w:val="none"/>
        </w:rPr>
      </w:pPr>
      <w:bookmarkStart w:id="33" w:name="_Toc69973050"/>
      <w:r w:rsidRPr="00B920AC">
        <w:rPr>
          <w:rStyle w:val="Hyperkobling"/>
          <w:rFonts w:cstheme="minorHAnsi"/>
          <w:color w:val="2F5496" w:themeColor="accent1" w:themeShade="BF"/>
          <w:u w:val="none"/>
        </w:rPr>
        <w:t>Tilsyn</w:t>
      </w:r>
      <w:bookmarkEnd w:id="33"/>
    </w:p>
    <w:p w14:paraId="07170F2F" w14:textId="253CF2A2" w:rsidR="00E562EE" w:rsidRPr="00B920AC" w:rsidRDefault="00E0643A" w:rsidP="0016100C">
      <w:pPr>
        <w:pStyle w:val="Overskrift2"/>
        <w:rPr>
          <w:rFonts w:asciiTheme="minorHAnsi" w:hAnsiTheme="minorHAnsi" w:cstheme="minorHAnsi"/>
        </w:rPr>
      </w:pPr>
      <w:bookmarkStart w:id="34" w:name="_Toc69973051"/>
      <w:r w:rsidRPr="00B920AC">
        <w:rPr>
          <w:rFonts w:asciiTheme="minorHAnsi" w:hAnsiTheme="minorHAnsi" w:cstheme="minorHAnsi"/>
        </w:rPr>
        <w:t>Systemrettet</w:t>
      </w:r>
      <w:r w:rsidR="00E562EE" w:rsidRPr="00B920AC">
        <w:rPr>
          <w:rFonts w:asciiTheme="minorHAnsi" w:hAnsiTheme="minorHAnsi" w:cstheme="minorHAnsi"/>
        </w:rPr>
        <w:t xml:space="preserve"> tilsyn </w:t>
      </w:r>
      <w:r w:rsidR="00E57C1F" w:rsidRPr="00B920AC">
        <w:rPr>
          <w:rFonts w:asciiTheme="minorHAnsi" w:hAnsiTheme="minorHAnsi" w:cstheme="minorHAnsi"/>
        </w:rPr>
        <w:t>i sosial- og familiesektoren</w:t>
      </w:r>
      <w:bookmarkEnd w:id="34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426"/>
        <w:gridCol w:w="141"/>
        <w:gridCol w:w="849"/>
        <w:gridCol w:w="998"/>
        <w:gridCol w:w="1291"/>
      </w:tblGrid>
      <w:tr w:rsidR="00FB6FB4" w:rsidRPr="00B920AC" w14:paraId="6ED9D365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2EFE5A45" w14:textId="129706E6" w:rsidR="00FB6FB4" w:rsidRPr="00B920AC" w:rsidRDefault="00FB6FB4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B00867" w:rsidRPr="00B920AC" w14:paraId="1A019C6F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358FAAB9" w14:textId="46F056EF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251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5DBC" w14:textId="14D4CEB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Systemrettet tilsyn </w:t>
            </w:r>
          </w:p>
        </w:tc>
        <w:tc>
          <w:tcPr>
            <w:tcW w:w="546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7439F007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6DBA2A9C" w14:textId="0BDDF258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B00867" w:rsidRPr="00B920AC" w14:paraId="30B7E26E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4ADB083E" w14:textId="0D43DD34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4FD81C06" w14:textId="430B06BE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Gjennomføre lovpålagte tilsynsoppgaver</w:t>
            </w:r>
          </w:p>
        </w:tc>
      </w:tr>
      <w:tr w:rsidR="00B00867" w:rsidRPr="00B920AC" w14:paraId="181FA5BF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19765E0B" w14:textId="7F89C73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190E6CB6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lanlagte tilsyn</w:t>
            </w:r>
          </w:p>
          <w:p w14:paraId="596D32BF" w14:textId="77777777" w:rsidR="00B00867" w:rsidRPr="00B920AC" w:rsidRDefault="00B00867" w:rsidP="00B00867">
            <w:pPr>
              <w:pStyle w:val="Listeavsnitt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pesialisthelsetjenesten</w:t>
            </w:r>
          </w:p>
          <w:p w14:paraId="4D409ECE" w14:textId="77777777" w:rsidR="00B00867" w:rsidRPr="00B920AC" w:rsidRDefault="00B00867" w:rsidP="00B00867">
            <w:pPr>
              <w:pStyle w:val="Listeavsnitt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ommunehelsetjeneste </w:t>
            </w:r>
          </w:p>
          <w:p w14:paraId="6D029BCB" w14:textId="4319215F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Sosialtjenester i NAV</w:t>
            </w:r>
          </w:p>
        </w:tc>
      </w:tr>
      <w:tr w:rsidR="00B00867" w:rsidRPr="00B920AC" w14:paraId="0639AD9D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1126528D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B00867" w:rsidRPr="00B920AC" w14:paraId="31EF27EF" w14:textId="77777777" w:rsidTr="00B00867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6DC610F6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62859EA8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3B248573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03204E45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0967571B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5C855677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0252F1C9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4312590D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B00867" w:rsidRPr="00B920AC" w14:paraId="5861B055" w14:textId="77777777" w:rsidTr="00B00867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3EDBCEFF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A0D7F1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62890114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3CFB55E0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111A44A6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37C858B7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1C00381A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4F750C32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B00867" w:rsidRPr="00B920AC" w14:paraId="74B8FE12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6B6825F" w14:textId="0235BF1F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synsobjek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2B45A05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EE2DB0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5B716E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E1B8784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12AA4D9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C030721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B353ED9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4FE45D67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7F7E076" w14:textId="62F1CB2C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info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B6B0CAB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D1FB6C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A74F74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B9FDA3A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E83A8AE" w14:textId="710C38B1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BEAEB3D" w14:textId="7CE7C9BF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E4F3656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3C7FBA96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5814AAB" w14:textId="63339082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Melding (varsel) om tilsyn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C1A5717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8BE672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147C21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7EADA3A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7C2AD8D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288C2D3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3A7193C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65BA8A44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69A4184" w14:textId="4C3BA943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Mottatt informasjon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7D9479B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?</w:t>
            </w:r>
          </w:p>
          <w:p w14:paraId="36D02B76" w14:textId="559CDE19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2024C8" w14:textId="7E014849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300178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BB53954" w14:textId="123F053E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2651219" w14:textId="16B8E495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A7426F8" w14:textId="4E25DF6D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507C26D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4A4F33BE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19BB77F" w14:textId="1DF93463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bservasjoner og funn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C5B80FE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?</w:t>
            </w:r>
          </w:p>
          <w:p w14:paraId="6DDB5734" w14:textId="5D7097F8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AD5E74" w14:textId="4382DD22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0D45A9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361CBE" w14:textId="0E6A4B9A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EF96F48" w14:textId="1EE31C2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22ED0DC" w14:textId="09BBC968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90F4823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2CF59DE9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B664582" w14:textId="042A47F8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Umiddelbar tilbakemelding (sluttmøte)?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D854698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F2222A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15834B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45AAC83" w14:textId="65179683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98F662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830CA72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2D33DC5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4DADE765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FFF12EF" w14:textId="54F5F9E1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Tilsynsrapport foreløpig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7862634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746864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D59373" w14:textId="7B8001DA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8869BCA" w14:textId="78D41595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135558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BDFD51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AABD8EE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084458E0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6E0224C" w14:textId="7B4CEC09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bjektets kommentar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F9063F9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58214C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023247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84FCD8D" w14:textId="51081FA9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8D4228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2FF19D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0550241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09F31BF6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1123429" w14:textId="3FB3831E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synsrapport endeli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267D7DE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D14AB9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2C646A" w14:textId="64B9DEE0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E14FBBF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0A7B91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3357D1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BBCED94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13DEC2E3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E847400" w14:textId="49A8346E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bjektets plan for utbedring/lukking av avvik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A62F05A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AB8A0E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DC215D" w14:textId="54F03FDE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AF8C44E" w14:textId="1FCF14AC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8F9DCE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A5CDE4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7D86671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76125F11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3E73D07" w14:textId="6658C8F9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årt svar på objektets plan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91D2915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BDE7EA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76DB51" w14:textId="7722E506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8C88E10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FEDB46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2ECFA3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AE09DCB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51ACD65B" w14:textId="77777777" w:rsidTr="00EF5513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9D605B7" w14:textId="10B91EF4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følgingsinformasjon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2A5FEBE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2AA0E2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6ABA1F" w14:textId="28E52F3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C72FDB1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27B659D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F60A9C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401BC98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13367943" w14:textId="77777777" w:rsidTr="00B0086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6EA8314E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45786BC8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37CBA79B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1AE9B7E2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bottom"/>
          </w:tcPr>
          <w:p w14:paraId="13401306" w14:textId="77777777" w:rsidR="00B00867" w:rsidRPr="00B920AC" w:rsidRDefault="00B00867" w:rsidP="00B00867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C269051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0E7B43AD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E00BEE" w14:textId="77777777" w:rsidR="00B00867" w:rsidRPr="00B920AC" w:rsidRDefault="00B00867" w:rsidP="00B00867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00867" w:rsidRPr="00B920AC" w14:paraId="69290FFB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2BD6C3FA" w14:textId="77777777" w:rsidR="00B00867" w:rsidRPr="00B920AC" w:rsidRDefault="00B00867" w:rsidP="00B00867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06549C" w:rsidRPr="00B920AC" w14:paraId="0E98C01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6756F8EE" w14:textId="7A835F65" w:rsidR="0006549C" w:rsidRPr="00B920AC" w:rsidRDefault="0006549C" w:rsidP="0006549C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06549C" w:rsidRPr="00B920AC" w14:paraId="7CF8D61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150F09D4" w14:textId="3EE5F3A7" w:rsidR="0006549C" w:rsidRPr="00B920AC" w:rsidRDefault="0006549C" w:rsidP="0006549C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-arkiv, Word, Filserver, e-post</w:t>
            </w:r>
            <w:r w:rsidR="00BF2584" w:rsidRPr="00B920AC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 Onenote, Skype/Telefon</w:t>
            </w:r>
          </w:p>
        </w:tc>
      </w:tr>
      <w:tr w:rsidR="0006549C" w:rsidRPr="00B920AC" w14:paraId="3A41071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1393206" w14:textId="63AC7314" w:rsidR="0006549C" w:rsidRPr="00B920AC" w:rsidRDefault="0006549C" w:rsidP="0006549C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06549C" w:rsidRPr="00B920AC" w14:paraId="5508593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BB9E162" w14:textId="487679BD" w:rsidR="0006549C" w:rsidRPr="00B920AC" w:rsidRDefault="0006549C" w:rsidP="0006549C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, offl, arkivlov, Helse og Omsorgslov, Tilsysnlov, Lov om Sos.tj., Helsepersonelllov, Pasient og brukerrett.lov, føringer fra St.Helsetilsyn, Spesialisthelsetjenesteloven.</w:t>
            </w:r>
          </w:p>
        </w:tc>
      </w:tr>
      <w:tr w:rsidR="0006549C" w:rsidRPr="00B920AC" w14:paraId="17B3DAE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3C54AE6A" w14:textId="3A19501C" w:rsidR="0006549C" w:rsidRPr="00B920AC" w:rsidRDefault="0006549C" w:rsidP="0006549C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06549C" w:rsidRPr="00B920AC" w14:paraId="055911F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9E15A7B" w14:textId="78232154" w:rsidR="0006549C" w:rsidRPr="00B920AC" w:rsidRDefault="0006549C" w:rsidP="0006549C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06549C" w:rsidRPr="00B920AC" w14:paraId="15B7A5D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5136FDF" w14:textId="1FD8208B" w:rsidR="0006549C" w:rsidRPr="00B920AC" w:rsidRDefault="0006549C" w:rsidP="0006549C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06549C" w:rsidRPr="00B920AC" w14:paraId="092C129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162DFAF" w14:textId="77777777" w:rsidR="0006549C" w:rsidRPr="00B920AC" w:rsidRDefault="0006549C" w:rsidP="0006549C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6549C" w:rsidRPr="00B920AC" w14:paraId="690D4FAD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AD218C6" w14:textId="77777777" w:rsidR="0006549C" w:rsidRPr="00B920AC" w:rsidRDefault="0006549C" w:rsidP="0006549C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1B47AD" w:rsidRPr="00B920AC" w14:paraId="7A92192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3EB6817B" w14:textId="77B3DEDC" w:rsidR="001B47AD" w:rsidRPr="00B920AC" w:rsidRDefault="001B47AD" w:rsidP="001B47A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1B47AD" w:rsidRPr="00B920AC" w14:paraId="01DFB13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1DC0CB1" w14:textId="4A798699" w:rsidR="001B47AD" w:rsidRPr="00B920AC" w:rsidRDefault="001B47AD" w:rsidP="001B47AD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vf art 6 c (og respektivt tilsynsregelverk)</w:t>
            </w:r>
          </w:p>
        </w:tc>
      </w:tr>
      <w:tr w:rsidR="001B47AD" w:rsidRPr="00B920AC" w14:paraId="2B19751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D9DD5A1" w14:textId="70945233" w:rsidR="001B47AD" w:rsidRPr="00B920AC" w:rsidRDefault="001B47AD" w:rsidP="001B47A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lastRenderedPageBreak/>
              <w:t>Angi kategorier av registrerte (for eksempel pasienter, ansatte, kunder, søkere, elever osv.):</w:t>
            </w:r>
          </w:p>
        </w:tc>
      </w:tr>
      <w:tr w:rsidR="001B47AD" w:rsidRPr="00B920AC" w14:paraId="5EE7088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AAE61B5" w14:textId="05225C73" w:rsidR="001B47AD" w:rsidRPr="00B920AC" w:rsidRDefault="001B47AD" w:rsidP="001B47AD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kontaktpersoner</w:t>
            </w:r>
          </w:p>
        </w:tc>
      </w:tr>
      <w:tr w:rsidR="001B47AD" w:rsidRPr="00B920AC" w14:paraId="54EC3F7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03E666D" w14:textId="77777777" w:rsidR="001B47AD" w:rsidRPr="00B920AC" w:rsidRDefault="001B47AD" w:rsidP="001B47A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1B47AD" w:rsidRPr="00B920AC" w14:paraId="14A9A4D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64B5FDF" w14:textId="77777777" w:rsidR="001B47AD" w:rsidRPr="00B920AC" w:rsidRDefault="001B47AD" w:rsidP="001B47AD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47AD" w:rsidRPr="00B920AC" w14:paraId="1AE13E1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B266443" w14:textId="77777777" w:rsidR="001B47AD" w:rsidRPr="00B920AC" w:rsidRDefault="001B47AD" w:rsidP="001B47A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1B47AD" w:rsidRPr="00B920AC" w14:paraId="0F304C5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E18242A" w14:textId="77777777" w:rsidR="001B47AD" w:rsidRPr="00B920AC" w:rsidRDefault="001B47AD" w:rsidP="001B47AD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47AD" w:rsidRPr="00B920AC" w14:paraId="2830246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AEE0484" w14:textId="77777777" w:rsidR="001B47AD" w:rsidRPr="00B920AC" w:rsidRDefault="001B47AD" w:rsidP="001B47A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1B47AD" w:rsidRPr="00B920AC" w14:paraId="1CC430F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9F16533" w14:textId="77777777" w:rsidR="001B47AD" w:rsidRPr="00B920AC" w:rsidRDefault="001B47AD" w:rsidP="001B47AD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B47AD" w:rsidRPr="00B920AC" w14:paraId="7BBED361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2D96581B" w14:textId="77777777" w:rsidR="001B47AD" w:rsidRPr="00B920AC" w:rsidRDefault="001B47AD" w:rsidP="001B47AD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1B47AD" w:rsidRPr="00B920AC" w14:paraId="017F774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62C02CB1" w14:textId="77777777" w:rsidR="001B47AD" w:rsidRPr="00B920AC" w:rsidRDefault="001B47AD" w:rsidP="001B47AD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1B47AD" w:rsidRPr="00B920AC" w14:paraId="6C48358F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120F33F0" w14:textId="77777777" w:rsidR="001B47AD" w:rsidRPr="00B920AC" w:rsidRDefault="001B47AD" w:rsidP="001B47AD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1B47AD" w:rsidRPr="00B920AC" w14:paraId="6F0ACBD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93B9D35" w14:textId="77777777" w:rsidR="001B47AD" w:rsidRPr="00B920AC" w:rsidRDefault="001B47AD" w:rsidP="001B47AD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1B47AD" w:rsidRPr="00B920AC" w14:paraId="57914BB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C3B3C9F" w14:textId="77777777" w:rsidR="001B47AD" w:rsidRPr="00B920AC" w:rsidRDefault="001B47AD" w:rsidP="001B47AD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5F6AD6A9" w14:textId="77777777" w:rsidR="00CE2C92" w:rsidRPr="00B920AC" w:rsidRDefault="00CE2C92" w:rsidP="00995339">
      <w:pPr>
        <w:rPr>
          <w:rFonts w:asciiTheme="minorHAnsi" w:hAnsiTheme="minorHAnsi" w:cstheme="minorHAnsi"/>
        </w:rPr>
      </w:pPr>
    </w:p>
    <w:p w14:paraId="75270DE0" w14:textId="2B764699" w:rsidR="00E562EE" w:rsidRPr="00B920AC" w:rsidRDefault="00E562EE" w:rsidP="007F2DB0">
      <w:pPr>
        <w:pStyle w:val="Overskrift2"/>
        <w:rPr>
          <w:rFonts w:asciiTheme="minorHAnsi" w:hAnsiTheme="minorHAnsi" w:cstheme="minorHAnsi"/>
        </w:rPr>
      </w:pPr>
      <w:bookmarkStart w:id="35" w:name="_Toc69973052"/>
      <w:r w:rsidRPr="00B920AC">
        <w:rPr>
          <w:rFonts w:asciiTheme="minorHAnsi" w:hAnsiTheme="minorHAnsi" w:cstheme="minorHAnsi"/>
        </w:rPr>
        <w:t xml:space="preserve">Individrettet tilsyn </w:t>
      </w:r>
      <w:r w:rsidR="00714C35" w:rsidRPr="00B920AC">
        <w:rPr>
          <w:rFonts w:asciiTheme="minorHAnsi" w:hAnsiTheme="minorHAnsi" w:cstheme="minorHAnsi"/>
        </w:rPr>
        <w:t>i sosial- og familiesektoren</w:t>
      </w:r>
      <w:bookmarkEnd w:id="35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426"/>
        <w:gridCol w:w="141"/>
        <w:gridCol w:w="849"/>
        <w:gridCol w:w="998"/>
        <w:gridCol w:w="1291"/>
      </w:tblGrid>
      <w:tr w:rsidR="002518B6" w:rsidRPr="00B920AC" w14:paraId="5180AC18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71E0A0AB" w14:textId="69C7A7E5" w:rsidR="002518B6" w:rsidRPr="00B920AC" w:rsidRDefault="002518B6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2518B6" w:rsidRPr="00B920AC" w14:paraId="54FB3C79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5056E4D1" w14:textId="2B80F008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251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5066F" w14:textId="22D294C2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Hendelsesbasert tilsyn</w:t>
            </w:r>
          </w:p>
        </w:tc>
        <w:tc>
          <w:tcPr>
            <w:tcW w:w="546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6024A85D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795BE208" w14:textId="1CD7A36B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2518B6" w:rsidRPr="00B920AC" w14:paraId="43807A06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454BD9A1" w14:textId="0C8535B5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9E8D001" w14:textId="03A19798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Gjennomføre lovpålagte tilsynsoppgaver</w:t>
            </w:r>
          </w:p>
        </w:tc>
      </w:tr>
      <w:tr w:rsidR="002518B6" w:rsidRPr="00B920AC" w14:paraId="12F7F09A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32D612D8" w14:textId="6D6A0936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69414FC6" w14:textId="77777777" w:rsidR="002518B6" w:rsidRPr="00B920AC" w:rsidRDefault="002518B6" w:rsidP="002518B6">
            <w:pPr>
              <w:spacing w:after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Hendelsesbaserte tilsyn</w:t>
            </w:r>
          </w:p>
          <w:p w14:paraId="099E498E" w14:textId="77777777" w:rsidR="002518B6" w:rsidRPr="00B920AC" w:rsidRDefault="002518B6" w:rsidP="002518B6">
            <w:pPr>
              <w:pStyle w:val="Listeavsnitt"/>
              <w:numPr>
                <w:ilvl w:val="0"/>
                <w:numId w:val="4"/>
              </w:num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pesialisthelsetjenesten</w:t>
            </w:r>
          </w:p>
          <w:p w14:paraId="18789246" w14:textId="77777777" w:rsidR="002518B6" w:rsidRPr="00B920AC" w:rsidRDefault="002518B6" w:rsidP="002518B6">
            <w:pPr>
              <w:pStyle w:val="Listeavsnitt"/>
              <w:numPr>
                <w:ilvl w:val="0"/>
                <w:numId w:val="4"/>
              </w:num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ommunehelsetjeneste </w:t>
            </w:r>
          </w:p>
          <w:p w14:paraId="599DBA10" w14:textId="6490380E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Sosialtjenester i NAV</w:t>
            </w:r>
          </w:p>
        </w:tc>
      </w:tr>
      <w:tr w:rsidR="002518B6" w:rsidRPr="00B920AC" w14:paraId="466248D7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4CD5EFEE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2518B6" w:rsidRPr="00B920AC" w14:paraId="499ED5B9" w14:textId="77777777" w:rsidTr="002518B6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3912F9B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33DC1C6F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E3BA0F9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709B3158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0CC0E25A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5EB84107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5DA39B6F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688ECEC2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2518B6" w:rsidRPr="00B920AC" w14:paraId="014ADA29" w14:textId="77777777" w:rsidTr="002518B6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6D79ED9A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9D0D26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190E73B4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5A796E78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7F8FE6A1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4E8FA40D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77956069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38A0863E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2518B6" w:rsidRPr="00B920AC" w14:paraId="22D9F8ED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F9FFE02" w14:textId="2BC4BE19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synsobjek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7E06586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A3A001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3E3226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316ADA1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80FBA74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E70BA20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5A12A20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09C35F76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F2F53C6" w14:textId="35BD8DFD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info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5AD84D4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CDB82C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1F2CE7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60A673F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827A0BF" w14:textId="43FCF2A2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4E9675" w14:textId="59F514E1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8EEBC87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733CF632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731F23C" w14:textId="2A2EE863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Melding (varsel) om tilsyn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2269C66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4ABC29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215931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E67A702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97EDB75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2B5E848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79CBE4B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3BDE655A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4BDE0CB" w14:textId="6495DFFA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Mottatt informasjon?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4BE54A2" w14:textId="77777777" w:rsidR="002518B6" w:rsidRPr="00B920AC" w:rsidRDefault="002518B6" w:rsidP="002518B6">
            <w:pPr>
              <w:spacing w:after="0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?</w:t>
            </w:r>
          </w:p>
          <w:p w14:paraId="03656C58" w14:textId="74C1AA62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FA1FF8" w14:textId="44B26225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A9492E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694C9D" w14:textId="0A6BF8B1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1AD1A40" w14:textId="6B304A35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D4BC6D" w14:textId="369BBE0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44D7DC2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1E10A107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FD1C668" w14:textId="0FD5E63E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bservasjoner, samtaler og funn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BEE87E1" w14:textId="77777777" w:rsidR="002518B6" w:rsidRPr="00B920AC" w:rsidRDefault="002518B6" w:rsidP="002518B6">
            <w:pPr>
              <w:spacing w:after="0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</w:t>
            </w:r>
          </w:p>
          <w:p w14:paraId="6DB54B56" w14:textId="28DF94C9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180DFD" w14:textId="245BB8E4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DD848B" w14:textId="6DD0BC72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3295F9" w14:textId="7BDA5566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0B04441" w14:textId="020B3128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374071" w14:textId="02696BD4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3AFE5D3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5640E18D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E3103F9" w14:textId="215A6283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Umiddelbar tilbakemelding (sluttmøte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381F26F" w14:textId="77777777" w:rsidR="002518B6" w:rsidRPr="00B920AC" w:rsidRDefault="002518B6" w:rsidP="002518B6">
            <w:pPr>
              <w:spacing w:after="0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</w:t>
            </w:r>
          </w:p>
          <w:p w14:paraId="2972213A" w14:textId="4B3E5D06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7189A3" w14:textId="32837AB5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B9E458" w14:textId="79074F30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679CB4D" w14:textId="2875D1AF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9791FD0" w14:textId="4AF9FA1E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6C65C68" w14:textId="72FD3F0A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2D3E68F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73BD8D4A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41D30EA" w14:textId="78686348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Tilsynsrapport foreløpig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7B5BCB6" w14:textId="77777777" w:rsidR="002518B6" w:rsidRPr="00B920AC" w:rsidRDefault="002518B6" w:rsidP="002518B6">
            <w:pPr>
              <w:spacing w:after="0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</w:t>
            </w:r>
          </w:p>
          <w:p w14:paraId="1EEA7347" w14:textId="7215802F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551E6C" w14:textId="3DE384C2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7CCE7C" w14:textId="5C68DFB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60A15D5" w14:textId="3E5B5622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BF45B5B" w14:textId="51042A58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86176C5" w14:textId="27D96390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E162CB2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2227BC88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2082EC9" w14:textId="59CD4CE0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bjektets kommentar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40B04BE" w14:textId="77777777" w:rsidR="002518B6" w:rsidRPr="00B920AC" w:rsidRDefault="002518B6" w:rsidP="002518B6">
            <w:pPr>
              <w:spacing w:after="0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</w:t>
            </w:r>
          </w:p>
          <w:p w14:paraId="4EF7AEC8" w14:textId="25C1BEEC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F91FBA" w14:textId="14C62BAB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42D9B9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DA735B2" w14:textId="118600FC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2C3BCF1" w14:textId="5CE0906C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A3423C5" w14:textId="2E116703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D4D1B93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46D8AEDA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33F7768" w14:textId="6CA9A784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synsrapport endeli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38C7375" w14:textId="77777777" w:rsidR="002518B6" w:rsidRPr="00B920AC" w:rsidRDefault="002518B6" w:rsidP="002518B6">
            <w:pPr>
              <w:spacing w:after="0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</w:t>
            </w:r>
          </w:p>
          <w:p w14:paraId="64D4D82D" w14:textId="7E3616C2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7618E1" w14:textId="7C1406B6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A5441B" w14:textId="2752663C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C32ADE1" w14:textId="1F28D7DA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F45640F" w14:textId="7CED87AE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41C6CB1" w14:textId="3F7B14F9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1828297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1653C2B5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DE2FA6C" w14:textId="6FE06A8C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bjektets plan for utbedring/lukking av avvik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F6471C0" w14:textId="77777777" w:rsidR="002518B6" w:rsidRPr="00B920AC" w:rsidRDefault="002518B6" w:rsidP="002518B6">
            <w:pPr>
              <w:spacing w:after="0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</w:t>
            </w:r>
          </w:p>
          <w:p w14:paraId="67ADDB12" w14:textId="1B6C9404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BA3994" w14:textId="2F7718F3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3F95CA" w14:textId="0704DE4C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4625AF9" w14:textId="60D0D00A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C48CE35" w14:textId="45CA05F2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01BB998" w14:textId="7252E77B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2ABDD41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5BDF120F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5FC6091" w14:textId="71876054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årt svar på objektets plan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1876016" w14:textId="77777777" w:rsidR="002518B6" w:rsidRPr="00B920AC" w:rsidRDefault="002518B6" w:rsidP="002518B6">
            <w:pPr>
              <w:spacing w:after="0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</w:t>
            </w:r>
          </w:p>
          <w:p w14:paraId="3E113E1E" w14:textId="717E29A5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88DB84" w14:textId="10109050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5A2FE5" w14:textId="667CF9CB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DEC2EF9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8D2C493" w14:textId="6387CB71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8CC0523" w14:textId="6B94A110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5EDB901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0D265A42" w14:textId="77777777" w:rsidTr="001531E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6616729" w14:textId="3FF3DC0C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ppfølg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94D8E4E" w14:textId="77777777" w:rsidR="002518B6" w:rsidRPr="00B920AC" w:rsidRDefault="002518B6" w:rsidP="002518B6">
            <w:pPr>
              <w:spacing w:after="0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. §13.1</w:t>
            </w:r>
          </w:p>
          <w:p w14:paraId="01BF4C5E" w14:textId="7F5906EC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ærlover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E155AB" w14:textId="156B7B9B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A03859" w14:textId="5771A420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29E73CA" w14:textId="3DB25005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3CCF4D6" w14:textId="7CB494F9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8D9712A" w14:textId="36C40766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8D70D4F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0F08AF0F" w14:textId="77777777" w:rsidTr="002518B6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199EBF77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7A23E8A2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4EA075BA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7CD1498B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bottom"/>
          </w:tcPr>
          <w:p w14:paraId="03FF45B2" w14:textId="77777777" w:rsidR="002518B6" w:rsidRPr="00B920AC" w:rsidRDefault="002518B6" w:rsidP="002518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3217C3A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6A7B09C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A2F2E1B" w14:textId="77777777" w:rsidR="002518B6" w:rsidRPr="00B920AC" w:rsidRDefault="002518B6" w:rsidP="002518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2518B6" w:rsidRPr="00B920AC" w14:paraId="6E9771E4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5B307F7B" w14:textId="77777777" w:rsidR="002518B6" w:rsidRPr="00B920AC" w:rsidRDefault="002518B6" w:rsidP="002518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A8631F" w:rsidRPr="00B920AC" w14:paraId="69750FD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42F91A5C" w14:textId="15734A5B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A8631F" w:rsidRPr="00B920AC" w14:paraId="3BA3ED5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4AEE8653" w14:textId="737F1EA4" w:rsidR="00A8631F" w:rsidRPr="00B920AC" w:rsidRDefault="00A8631F" w:rsidP="00A8631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-arkiv, Word, Filserver, E-post, Onenote, Skype/Telefon</w:t>
            </w:r>
          </w:p>
        </w:tc>
      </w:tr>
      <w:tr w:rsidR="00A8631F" w:rsidRPr="00B920AC" w14:paraId="091C0CD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AD56F50" w14:textId="17F0601E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A8631F" w:rsidRPr="00B920AC" w14:paraId="6B8180A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42506C5" w14:textId="15DBA047" w:rsidR="00A8631F" w:rsidRPr="00B920AC" w:rsidRDefault="00A8631F" w:rsidP="00A8631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, offl, arkivlov, Helse og Omsorgslov, Tilsysnlov, Lov om Sos.tj., Helsepersonellov, Pasient og brukerrett.lov, føringer fra St.Helsetilsyn, Spesialisthelsetjenesteloven.</w:t>
            </w:r>
          </w:p>
        </w:tc>
      </w:tr>
      <w:tr w:rsidR="00A8631F" w:rsidRPr="00B920AC" w14:paraId="31C80A1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231F670" w14:textId="19B180CB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A8631F" w:rsidRPr="00B920AC" w14:paraId="3F2E93E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238FC29" w14:textId="49A6BC08" w:rsidR="00A8631F" w:rsidRPr="00B920AC" w:rsidRDefault="00A8631F" w:rsidP="00A8631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32-34</w:t>
            </w:r>
          </w:p>
        </w:tc>
      </w:tr>
      <w:tr w:rsidR="00A8631F" w:rsidRPr="00B920AC" w14:paraId="099EBD2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8EBD030" w14:textId="367DB0A0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A8631F" w:rsidRPr="00B920AC" w14:paraId="6D4EB91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9CB0A16" w14:textId="77777777" w:rsidR="00A8631F" w:rsidRPr="00B920AC" w:rsidRDefault="00A8631F" w:rsidP="00A8631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8631F" w:rsidRPr="00B920AC" w14:paraId="36F337BA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001EC188" w14:textId="77777777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A8631F" w:rsidRPr="00B920AC" w14:paraId="41ACE32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BADB2B0" w14:textId="12C7527B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A8631F" w:rsidRPr="00B920AC" w14:paraId="6D02FFF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0941C00" w14:textId="03B3EE69" w:rsidR="00A8631F" w:rsidRPr="00B920AC" w:rsidRDefault="00A8631F" w:rsidP="00A8631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vf artikkel 9nr 2 bokstav b</w:t>
            </w:r>
          </w:p>
        </w:tc>
      </w:tr>
      <w:tr w:rsidR="00A8631F" w:rsidRPr="00B920AC" w14:paraId="1D789A3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723A4DE" w14:textId="7F4AA6C8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A8631F" w:rsidRPr="00B920AC" w14:paraId="2083F57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6C0E0FC" w14:textId="6DED467B" w:rsidR="00A8631F" w:rsidRPr="00B920AC" w:rsidRDefault="00A8631F" w:rsidP="00A8631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asienter, søkere/klienter</w:t>
            </w:r>
          </w:p>
        </w:tc>
      </w:tr>
      <w:tr w:rsidR="00A8631F" w:rsidRPr="00B920AC" w14:paraId="223DBE3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16BDE59" w14:textId="553B49F8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A8631F" w:rsidRPr="00B920AC" w14:paraId="2E4FDFE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5B6510B" w14:textId="5E91A089" w:rsidR="00A8631F" w:rsidRPr="00B920AC" w:rsidRDefault="00A8631F" w:rsidP="00A8631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arter, allmennheten (innsynskrav)</w:t>
            </w:r>
          </w:p>
        </w:tc>
      </w:tr>
      <w:tr w:rsidR="00A8631F" w:rsidRPr="00B920AC" w14:paraId="47A894B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94DC5C3" w14:textId="0E26CF17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A8631F" w:rsidRPr="00B920AC" w14:paraId="77E3CC5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95D35C0" w14:textId="77777777" w:rsidR="00A8631F" w:rsidRPr="00B920AC" w:rsidRDefault="00A8631F" w:rsidP="00A8631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8631F" w:rsidRPr="00B920AC" w14:paraId="69F4AFF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923B571" w14:textId="77777777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A8631F" w:rsidRPr="00B920AC" w14:paraId="397B253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B0EFFE0" w14:textId="77777777" w:rsidR="00A8631F" w:rsidRPr="00B920AC" w:rsidRDefault="00A8631F" w:rsidP="00A8631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8631F" w:rsidRPr="00B920AC" w14:paraId="3D710D3C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444F9E19" w14:textId="77777777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A8631F" w:rsidRPr="00B920AC" w14:paraId="145DF14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35157CB5" w14:textId="77777777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A8631F" w:rsidRPr="00B920AC" w14:paraId="25A610DA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2FE6CEF" w14:textId="77777777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A8631F" w:rsidRPr="00B920AC" w14:paraId="5018CA8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EE130C4" w14:textId="77777777" w:rsidR="00A8631F" w:rsidRPr="00B920AC" w:rsidRDefault="00A8631F" w:rsidP="00A8631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A8631F" w:rsidRPr="00B920AC" w14:paraId="512C0A6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21EC302" w14:textId="77777777" w:rsidR="00A8631F" w:rsidRPr="00B920AC" w:rsidRDefault="00A8631F" w:rsidP="00A8631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3F9480BB" w14:textId="77777777" w:rsidR="006022A0" w:rsidRPr="00B920AC" w:rsidRDefault="006022A0" w:rsidP="00995339">
      <w:pPr>
        <w:rPr>
          <w:rStyle w:val="Hyperkobling"/>
          <w:rFonts w:asciiTheme="minorHAnsi" w:hAnsiTheme="minorHAnsi" w:cstheme="minorHAnsi"/>
          <w:color w:val="auto"/>
          <w:u w:val="none"/>
        </w:rPr>
      </w:pPr>
    </w:p>
    <w:p w14:paraId="75751175" w14:textId="77777777" w:rsidR="001B47AD" w:rsidRPr="00B920AC" w:rsidRDefault="001B47AD" w:rsidP="00995339">
      <w:pPr>
        <w:rPr>
          <w:rStyle w:val="Hyperkobling"/>
          <w:rFonts w:asciiTheme="minorHAnsi" w:hAnsiTheme="minorHAnsi" w:cstheme="minorHAnsi"/>
        </w:rPr>
      </w:pPr>
    </w:p>
    <w:p w14:paraId="57FCA083" w14:textId="77777777" w:rsidR="001B47AD" w:rsidRPr="00B920AC" w:rsidRDefault="001B47AD" w:rsidP="00995339">
      <w:pPr>
        <w:rPr>
          <w:rStyle w:val="Hyperkobling"/>
          <w:rFonts w:asciiTheme="minorHAnsi" w:hAnsiTheme="minorHAnsi" w:cstheme="minorHAnsi"/>
          <w:color w:val="auto"/>
          <w:u w:val="none"/>
        </w:rPr>
      </w:pPr>
    </w:p>
    <w:p w14:paraId="36C974C0" w14:textId="77777777" w:rsidR="0000370A" w:rsidRPr="00B920AC" w:rsidRDefault="0000370A" w:rsidP="00995339">
      <w:pPr>
        <w:rPr>
          <w:rStyle w:val="Hyperkobling"/>
          <w:rFonts w:asciiTheme="minorHAnsi" w:hAnsiTheme="minorHAnsi" w:cstheme="minorHAnsi"/>
          <w:color w:val="auto"/>
          <w:u w:val="none"/>
        </w:rPr>
      </w:pPr>
    </w:p>
    <w:p w14:paraId="12F1E4B8" w14:textId="77777777" w:rsidR="00CD6FCC" w:rsidRPr="00B920AC" w:rsidRDefault="00CD6FCC">
      <w:pPr>
        <w:spacing w:after="200" w:line="276" w:lineRule="auto"/>
        <w:rPr>
          <w:rStyle w:val="Hyperkobling"/>
          <w:rFonts w:asciiTheme="minorHAnsi" w:eastAsiaTheme="majorEastAsia" w:hAnsiTheme="minorHAnsi" w:cstheme="minorHAnsi"/>
          <w:color w:val="2F5496" w:themeColor="accent1" w:themeShade="BF"/>
          <w:sz w:val="32"/>
          <w:szCs w:val="32"/>
          <w:u w:val="none"/>
        </w:rPr>
      </w:pPr>
      <w:r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br w:type="page"/>
      </w:r>
    </w:p>
    <w:p w14:paraId="6990B9C5" w14:textId="3F53F52F" w:rsidR="00336C90" w:rsidRPr="00B920AC" w:rsidRDefault="00336C90" w:rsidP="00995339">
      <w:pPr>
        <w:pStyle w:val="Overskrift1"/>
        <w:rPr>
          <w:rStyle w:val="Hyperkobling"/>
          <w:rFonts w:cstheme="minorHAnsi"/>
          <w:color w:val="2F5496" w:themeColor="accent1" w:themeShade="BF"/>
          <w:u w:val="none"/>
        </w:rPr>
      </w:pPr>
      <w:bookmarkStart w:id="36" w:name="_Toc69973053"/>
      <w:r w:rsidRPr="00B920AC">
        <w:rPr>
          <w:rStyle w:val="Hyperkobling"/>
          <w:rFonts w:cstheme="minorHAnsi"/>
          <w:color w:val="2F5496" w:themeColor="accent1" w:themeShade="BF"/>
          <w:u w:val="none"/>
        </w:rPr>
        <w:lastRenderedPageBreak/>
        <w:t>Tilskuddsforvaltning</w:t>
      </w:r>
      <w:bookmarkEnd w:id="36"/>
    </w:p>
    <w:p w14:paraId="7033BA77" w14:textId="3D544D14" w:rsidR="00717A96" w:rsidRPr="00B920AC" w:rsidRDefault="00333347" w:rsidP="00336C90">
      <w:pPr>
        <w:pStyle w:val="Overskrift2"/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</w:pPr>
      <w:bookmarkStart w:id="37" w:name="_Toc69973054"/>
      <w:r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>Tilskuddsforvaltning</w:t>
      </w:r>
      <w:r w:rsidR="00336C90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 xml:space="preserve"> organisasjoner</w:t>
      </w:r>
      <w:bookmarkEnd w:id="37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834"/>
        <w:gridCol w:w="624"/>
        <w:gridCol w:w="508"/>
        <w:gridCol w:w="568"/>
        <w:gridCol w:w="568"/>
        <w:gridCol w:w="143"/>
        <w:gridCol w:w="707"/>
        <w:gridCol w:w="998"/>
        <w:gridCol w:w="1290"/>
      </w:tblGrid>
      <w:tr w:rsidR="006A73D2" w:rsidRPr="00B920AC" w14:paraId="4C9AFF52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0BEADFDE" w14:textId="7BA43058" w:rsidR="006A73D2" w:rsidRPr="00B920AC" w:rsidRDefault="006A73D2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C2665F" w:rsidRPr="00B920AC" w14:paraId="2DA71549" w14:textId="77777777" w:rsidTr="00803044">
        <w:trPr>
          <w:cantSplit/>
        </w:trPr>
        <w:tc>
          <w:tcPr>
            <w:tcW w:w="2020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7141C50D" w14:textId="64DF8AD1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329" w:type="pct"/>
            <w:gridSpan w:val="5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82E1" w14:textId="02CD4E51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skuddsforvaltning</w:t>
            </w:r>
          </w:p>
        </w:tc>
        <w:tc>
          <w:tcPr>
            <w:tcW w:w="39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1D76AEA8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6D17305B" w14:textId="4C3D3455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C2665F" w:rsidRPr="00B920AC" w14:paraId="7B4F3D50" w14:textId="77777777" w:rsidTr="00803044">
        <w:trPr>
          <w:cantSplit/>
        </w:trPr>
        <w:tc>
          <w:tcPr>
            <w:tcW w:w="2020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7DE85FAB" w14:textId="6EDD4EA9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298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6AB0E44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593483EB" w14:textId="77777777" w:rsidTr="00803044">
        <w:trPr>
          <w:cantSplit/>
        </w:trPr>
        <w:tc>
          <w:tcPr>
            <w:tcW w:w="2020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29F01482" w14:textId="3B1FA853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2980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7A4F8F2C" w14:textId="19423C5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Område, ordning e.l.)</w:t>
            </w:r>
          </w:p>
        </w:tc>
      </w:tr>
      <w:tr w:rsidR="00C2665F" w:rsidRPr="00B920AC" w14:paraId="2AFFE5E9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4EB5AECE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C2665F" w:rsidRPr="00B920AC" w14:paraId="14CBB236" w14:textId="77777777" w:rsidTr="00C2665F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3623E3A7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19E14680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725A6541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10EB56C4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2F6C6343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6C28D4CF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3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7578F05F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3BAA715C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C2665F" w:rsidRPr="00B920AC" w14:paraId="1AAEF1C1" w14:textId="77777777" w:rsidTr="00C2665F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658088A6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0729A4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0D52A2F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CC009FE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5E4C2299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9D832CE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6621DFE7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3C977D4E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C2665F" w:rsidRPr="00B920AC" w14:paraId="04BD990E" w14:textId="77777777" w:rsidTr="00502FB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47D397A" w14:textId="058E2CCA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unngjør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312D849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002FA0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2FF56E" w14:textId="3A58F203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1E72A71" w14:textId="01493283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C5414B4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0AB4490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57215DE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49203023" w14:textId="77777777" w:rsidTr="00502FB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8A5526C" w14:textId="702381C3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økerinfo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957FD1B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95E906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195A87" w14:textId="1D35FC32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8B2D497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F92A642" w14:textId="3B18CDD3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801000E" w14:textId="419CF251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96BD6E7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4A613CED" w14:textId="77777777" w:rsidTr="00502FB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2E38ED8" w14:textId="3D08DF06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øknad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EEBF666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585955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67E726" w14:textId="1860BB9B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A1B6B68" w14:textId="5209D54A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8F43D02" w14:textId="5E48699F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CD579D3" w14:textId="1B08EEA0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4AF767C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726A661F" w14:textId="77777777" w:rsidTr="00502FB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F6B2DB0" w14:textId="40B73F40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urdering og anbefal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DC46765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BF58D9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C0376D" w14:textId="51024CE5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61B2C16" w14:textId="604CD471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B771983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31AA868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0BB7453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715C1C82" w14:textId="77777777" w:rsidTr="00502FB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6DCA885" w14:textId="7E7ED86D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A3A00DD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3FCC37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8A4116" w14:textId="6341C495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2EF9A11" w14:textId="6D1F730D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CF67D67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735C2BE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47CC345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5046A2B6" w14:textId="77777777" w:rsidTr="00502FB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D58CF55" w14:textId="6A8D9B4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skuddsbrev (utbetalingsbrev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31697D1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CAFFA6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BE4B29" w14:textId="558ADFD0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1564527" w14:textId="4BB9136A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A7BA2B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E9DC4AA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58E5458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5069E29C" w14:textId="77777777" w:rsidTr="00502FB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E2D18B9" w14:textId="162AB615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 og klagevurder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31A27C1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73F9F1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54882CB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9CE8356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9128B2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D3262F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06C93AB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4944F06B" w14:textId="77777777" w:rsidTr="00502FB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F73F982" w14:textId="7F97FEAB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ksept / bekreftels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F37CC64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A8DBD8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0693D6" w14:textId="0511EB6C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6622C39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473204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9569CD7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ACBD8B3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07458A77" w14:textId="77777777" w:rsidTr="00502FB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5BE9D89" w14:textId="1B81471C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Godkjenne utbetal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CAE89C8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E87E9F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4E5FBE" w14:textId="4991AB7A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BBEEE3" w14:textId="77777777" w:rsidR="00C2665F" w:rsidRPr="00B920AC" w:rsidRDefault="00C2665F" w:rsidP="00C2665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C865D6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FF7A7D3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AEDFE67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24350D4F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509FF98A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C2665F" w:rsidRPr="00B920AC" w14:paraId="64F02D8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224C51F0" w14:textId="443588DD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C2665F" w:rsidRPr="00B920AC" w14:paraId="19F66B6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6D1000AA" w14:textId="661DD82C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skuddsportalen, Sak-arkiv, Word, Excel, Filserver, e-post</w:t>
            </w:r>
          </w:p>
        </w:tc>
      </w:tr>
      <w:tr w:rsidR="00C2665F" w:rsidRPr="00B920AC" w14:paraId="6B958E1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D83FD35" w14:textId="4889469A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C2665F" w:rsidRPr="00B920AC" w14:paraId="44C8F53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3796FF5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4DBDE01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C748922" w14:textId="2AED0EC6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C2665F" w:rsidRPr="00B920AC" w14:paraId="44C8478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84B1DF0" w14:textId="635C7E05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vf art 32-34</w:t>
            </w:r>
          </w:p>
        </w:tc>
      </w:tr>
      <w:tr w:rsidR="00C2665F" w:rsidRPr="00B920AC" w14:paraId="29E33C6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526C9028" w14:textId="465414F5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C2665F" w:rsidRPr="00B920AC" w14:paraId="6B4ED34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9013A8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45271CDA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4A0BE398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C2665F" w:rsidRPr="00B920AC" w14:paraId="4E14FCA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88AC0D9" w14:textId="7586E350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C2665F" w:rsidRPr="00B920AC" w14:paraId="6982D38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62D78DF" w14:textId="52CB789C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pvf art 6 nr 1 bokstav c og relevant regelverk, ev. pvf art 6 nr 1 bokstav b </w:t>
            </w:r>
          </w:p>
        </w:tc>
      </w:tr>
      <w:tr w:rsidR="00C2665F" w:rsidRPr="00B920AC" w14:paraId="692B9B9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5AFAF8E7" w14:textId="1B1BE7CC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C2665F" w:rsidRPr="00B920AC" w14:paraId="2D5E00E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8FD02B7" w14:textId="18983695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Søkere</w:t>
            </w:r>
          </w:p>
        </w:tc>
      </w:tr>
      <w:tr w:rsidR="00C2665F" w:rsidRPr="00B920AC" w14:paraId="2440A66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A561A6E" w14:textId="251C87E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C2665F" w:rsidRPr="00B920AC" w14:paraId="147A4A9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F3BCED2" w14:textId="52966EC0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Allmennheten/parter (innsynskrav)</w:t>
            </w:r>
          </w:p>
        </w:tc>
      </w:tr>
      <w:tr w:rsidR="00C2665F" w:rsidRPr="00B920AC" w14:paraId="5583B17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328C902C" w14:textId="21D80064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C2665F" w:rsidRPr="00B920AC" w14:paraId="13D7566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83CE985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3ACA0A8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7199085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C2665F" w:rsidRPr="00B920AC" w14:paraId="1A1FC42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4025FBD" w14:textId="77777777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C2665F" w:rsidRPr="00B920AC" w14:paraId="11B3E212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4FB5EF8D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C2665F" w:rsidRPr="00B920AC" w14:paraId="0C83983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3CF48AF4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C2665F" w:rsidRPr="00B920AC" w14:paraId="1FC89949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2F74680D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C2665F" w:rsidRPr="00B920AC" w14:paraId="2AC3910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DAD41D6" w14:textId="77777777" w:rsidR="00C2665F" w:rsidRPr="00B920AC" w:rsidRDefault="00C2665F" w:rsidP="00C2665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C2665F" w:rsidRPr="00B920AC" w14:paraId="4270888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BA05F30" w14:textId="7EBA4260" w:rsidR="00C2665F" w:rsidRPr="00B920AC" w:rsidRDefault="00C2665F" w:rsidP="00C2665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Synliggjøring i datakatalog, e-innsyn</w:t>
            </w:r>
          </w:p>
        </w:tc>
      </w:tr>
    </w:tbl>
    <w:p w14:paraId="0A17E884" w14:textId="64E015BF" w:rsidR="00C323ED" w:rsidRPr="00B920AC" w:rsidRDefault="00C323ED" w:rsidP="00C323ED">
      <w:pPr>
        <w:pStyle w:val="Overskrift1"/>
        <w:rPr>
          <w:rStyle w:val="Hyperkobling"/>
          <w:rFonts w:cstheme="minorHAnsi"/>
          <w:color w:val="2F5496" w:themeColor="accent1" w:themeShade="BF"/>
          <w:u w:val="none"/>
        </w:rPr>
      </w:pPr>
      <w:bookmarkStart w:id="38" w:name="_Toc69973055"/>
      <w:r w:rsidRPr="00B920AC">
        <w:rPr>
          <w:rStyle w:val="Hyperkobling"/>
          <w:rFonts w:cstheme="minorHAnsi"/>
          <w:color w:val="2F5496" w:themeColor="accent1" w:themeShade="BF"/>
          <w:u w:val="none"/>
        </w:rPr>
        <w:lastRenderedPageBreak/>
        <w:t>Kompetanseutvikling</w:t>
      </w:r>
      <w:bookmarkEnd w:id="38"/>
    </w:p>
    <w:p w14:paraId="523FC779" w14:textId="2477029C" w:rsidR="00C323ED" w:rsidRPr="00B920AC" w:rsidRDefault="00C323ED" w:rsidP="00C323ED">
      <w:pPr>
        <w:pStyle w:val="Overskrift2"/>
        <w:rPr>
          <w:rFonts w:asciiTheme="minorHAnsi" w:hAnsiTheme="minorHAnsi" w:cstheme="minorHAnsi"/>
        </w:rPr>
      </w:pPr>
      <w:bookmarkStart w:id="39" w:name="_Toc69973056"/>
      <w:r w:rsidRPr="00B920AC">
        <w:rPr>
          <w:rFonts w:asciiTheme="minorHAnsi" w:hAnsiTheme="minorHAnsi" w:cstheme="minorHAnsi"/>
        </w:rPr>
        <w:t>Veiledning/rådgivning</w:t>
      </w:r>
      <w:bookmarkEnd w:id="39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568"/>
        <w:gridCol w:w="141"/>
        <w:gridCol w:w="707"/>
        <w:gridCol w:w="998"/>
        <w:gridCol w:w="1291"/>
      </w:tblGrid>
      <w:tr w:rsidR="00B12DB6" w:rsidRPr="00B920AC" w14:paraId="7D3B85D6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568D13C0" w14:textId="5566629A" w:rsidR="00B12DB6" w:rsidRPr="00B920AC" w:rsidRDefault="00B12DB6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B12DB6" w:rsidRPr="00B920AC" w14:paraId="70383F9F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6F8A61D1" w14:textId="53E193EC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407" w:type="pct"/>
            <w:gridSpan w:val="5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79187" w14:textId="557A5350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eiledning/rådgivning</w:t>
            </w:r>
          </w:p>
        </w:tc>
        <w:tc>
          <w:tcPr>
            <w:tcW w:w="39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2AF6B299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552E6728" w14:textId="45CB63C0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B12DB6" w:rsidRPr="00B920AC" w14:paraId="524E1A51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38EDABA7" w14:textId="0FF4A6BE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0DEE6EF" w14:textId="50DB0D43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Øke kompetansen hos målgruppen</w:t>
            </w:r>
          </w:p>
        </w:tc>
      </w:tr>
      <w:tr w:rsidR="00B12DB6" w:rsidRPr="00B920AC" w14:paraId="025C44CE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195477CF" w14:textId="37AD90FA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88506A1" w14:textId="7E989E13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nen våre fagområder</w:t>
            </w:r>
          </w:p>
        </w:tc>
      </w:tr>
      <w:tr w:rsidR="00B12DB6" w:rsidRPr="00B920AC" w14:paraId="25276949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28C83F0C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B12DB6" w:rsidRPr="00B920AC" w14:paraId="74226C4B" w14:textId="77777777" w:rsidTr="00B12DB6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73FEC94B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107D2FCB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2D9F47CD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52926122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54A53123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605AF91C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3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1D138882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116894D5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B12DB6" w:rsidRPr="00B920AC" w14:paraId="1A724597" w14:textId="77777777" w:rsidTr="00B12DB6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67A16CEF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DCF80C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5624BB6D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5A3720FC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0FF93BF7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677E3317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6F7AFAAE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5BEFD2AE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B12DB6" w:rsidRPr="00B920AC" w14:paraId="2172E241" w14:textId="77777777" w:rsidTr="00C106B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CE4664F" w14:textId="2433C6F3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Regelverk (Lover, forskrifter og rundskriv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1359DDE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F63E32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BCB0E5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EDB2BE4" w14:textId="71640F0C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2F967B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1ACBF8E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B3D8062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004E076B" w14:textId="77777777" w:rsidTr="00C106B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F5EA95C" w14:textId="26A23719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eilede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D940EC7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07D8C3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137D0B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2B0DE6D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519D64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0FDC1A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F7B8299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55F12A19" w14:textId="77777777" w:rsidTr="00C106B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C7F538F" w14:textId="382877C0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asjonal politikk og satsingsområd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BB57DED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ACC152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81208F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6CAE983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6D1F14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4E2FF5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C92C735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163851C7" w14:textId="77777777" w:rsidTr="00C106B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FE8E603" w14:textId="0386C709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Meldinger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4CCCE44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11E3FE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644038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6007FFC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3AAD47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216689D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0B8378F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516B0A48" w14:textId="77777777" w:rsidTr="00C106B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9A5F731" w14:textId="648E6648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aglige anbefalin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F08D99C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910219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0A5D69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FAE674C" w14:textId="45F6B2F8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BDCCDD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6916AB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6979CE7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002D092C" w14:textId="77777777" w:rsidTr="00C106B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276471F" w14:textId="243CB3A1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skuddsordnin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E93375E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BFF973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D1849F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3D9AB6A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91F1D3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F71034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63591F3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1A2F6297" w14:textId="77777777" w:rsidTr="00C106B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AC5940E" w14:textId="47C3F1AB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iltaksmidler/prosjektmidl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8CDCA55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D800A9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9E2ECF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57685C2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F60CB0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519208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45C0B6E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3B1E6C40" w14:textId="77777777" w:rsidTr="00C106BD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26E5F65A" w14:textId="431B003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rosessveiled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5F2896B6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32AB0EA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7D1D0F6" w14:textId="77777777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174A1994" w14:textId="7DE428AD" w:rsidR="00B12DB6" w:rsidRPr="00B920AC" w:rsidRDefault="00B12DB6" w:rsidP="00B12DB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0C3FCB0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49C1AF13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663C27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3A1AEE5C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192BA30D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B12DB6" w:rsidRPr="00B920AC" w14:paraId="774499E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36370196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B12DB6" w:rsidRPr="00B920AC" w14:paraId="550311E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1DD02408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43815F7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1D2EAAA" w14:textId="69C2C56F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B12DB6" w:rsidRPr="00B920AC" w14:paraId="090B307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5390F42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0C371C8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D4E343F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B12DB6" w:rsidRPr="00B920AC" w14:paraId="7C970B7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94DE6AB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26C1DBF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9A053F6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B12DB6" w:rsidRPr="00B920AC" w14:paraId="4B63BCC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6202CCD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574BADC4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4C4D94A0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B12DB6" w:rsidRPr="00B920AC" w14:paraId="3DB396F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D562AC6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B12DB6" w:rsidRPr="00B920AC" w14:paraId="7A6490B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DB4566E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4D96FC6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F111671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B12DB6" w:rsidRPr="00B920AC" w14:paraId="7A8F3FB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45D4E3D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50D7689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48B58B8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B12DB6" w:rsidRPr="00B920AC" w14:paraId="44264F9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2D3D885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77BE89A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CC835A4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B12DB6" w:rsidRPr="00B920AC" w14:paraId="591865A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3B2B00A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5DD718C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8004801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B12DB6" w:rsidRPr="00B920AC" w14:paraId="22944C3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FDDFF35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12DB6" w:rsidRPr="00B920AC" w14:paraId="793BBF22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2E3D1AD9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B12DB6" w:rsidRPr="00B920AC" w14:paraId="6ED1958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0420866C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B12DB6" w:rsidRPr="00B920AC" w14:paraId="279A02ED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9615F82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B12DB6" w:rsidRPr="00B920AC" w14:paraId="712A388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A6F0BF2" w14:textId="77777777" w:rsidR="00B12DB6" w:rsidRPr="00B920AC" w:rsidRDefault="00B12DB6" w:rsidP="00B12DB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B12DB6" w:rsidRPr="00B920AC" w14:paraId="502A12E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BC859CD" w14:textId="77777777" w:rsidR="00B12DB6" w:rsidRPr="00B920AC" w:rsidRDefault="00B12DB6" w:rsidP="00B12DB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41381862" w14:textId="25789611" w:rsidR="00C323ED" w:rsidRPr="00B920AC" w:rsidRDefault="00C323ED" w:rsidP="00C323ED">
      <w:pPr>
        <w:pStyle w:val="Overskrift2"/>
        <w:rPr>
          <w:rFonts w:asciiTheme="minorHAnsi" w:hAnsiTheme="minorHAnsi" w:cstheme="minorHAnsi"/>
        </w:rPr>
      </w:pPr>
      <w:bookmarkStart w:id="40" w:name="_Toc69973057"/>
      <w:r w:rsidRPr="00B920AC">
        <w:rPr>
          <w:rFonts w:asciiTheme="minorHAnsi" w:hAnsiTheme="minorHAnsi" w:cstheme="minorHAnsi"/>
        </w:rPr>
        <w:lastRenderedPageBreak/>
        <w:t>Kurs, konferanser o.l.</w:t>
      </w:r>
      <w:bookmarkEnd w:id="40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426"/>
        <w:gridCol w:w="141"/>
        <w:gridCol w:w="849"/>
        <w:gridCol w:w="998"/>
        <w:gridCol w:w="1291"/>
      </w:tblGrid>
      <w:tr w:rsidR="00AD733A" w:rsidRPr="00B920AC" w14:paraId="5FE2F3D2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49F1E4CA" w14:textId="701D2D15" w:rsidR="00AD733A" w:rsidRPr="00B920AC" w:rsidRDefault="00AD733A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AD733A" w:rsidRPr="00B920AC" w14:paraId="5A051406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20B0A259" w14:textId="2A575ED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251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0E8C1" w14:textId="503A89D1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urs, konferanser o.l.</w:t>
            </w:r>
          </w:p>
        </w:tc>
        <w:tc>
          <w:tcPr>
            <w:tcW w:w="546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41FE0556" w14:textId="76B4E9B9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491F8A2F" w14:textId="15775545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AD733A" w:rsidRPr="00B920AC" w14:paraId="71B601A7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0FDE1A0D" w14:textId="74DE1A45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69A1F77" w14:textId="1E0F03AC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Øke kompetansen hos målgruppen</w:t>
            </w:r>
          </w:p>
        </w:tc>
      </w:tr>
      <w:tr w:rsidR="00AD733A" w:rsidRPr="00B920AC" w14:paraId="3EB5EFF2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6E6A534F" w14:textId="07A2C3CD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000AF06B" w14:textId="410C9B86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nen våre fagområder</w:t>
            </w:r>
          </w:p>
        </w:tc>
      </w:tr>
      <w:tr w:rsidR="00AD733A" w:rsidRPr="00B920AC" w14:paraId="22C3BC25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64C2DDCC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AD733A" w:rsidRPr="00B920AC" w14:paraId="653BA4F7" w14:textId="77777777" w:rsidTr="00AD733A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A159389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38C9BC2C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2E44AFD0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1C199183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1BF004FE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61FC32CD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2335DAF6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641DC5D7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AD733A" w:rsidRPr="00B920AC" w14:paraId="685D75E0" w14:textId="77777777" w:rsidTr="00AD733A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3C348C18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EF51EE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6626EFCD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7ECA6B3A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36809585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7DF4D61F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34C7560E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5E3D150D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AD733A" w:rsidRPr="00B920AC" w14:paraId="1A47FCC3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48010A1" w14:textId="0A47FF2A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ursansvarli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00ACCCD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595FA5EB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456D1338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048725F0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C70C74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23594AF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C95CF8B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2EAB429E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6B882A8" w14:textId="0714B093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fo om arrangemente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F793B3F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8E2E661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3AD193D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02AE189F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F34EF8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0297DAC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2C730E4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4DF7A5FD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B276C2F" w14:textId="3FC6A15D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øknader fra mulige deltake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26E2E2D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47EE4BCA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BDE5D40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3CAC2410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F03C0D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53C8814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E3D3A70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55599D63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0A7C9CE" w14:textId="42293BD6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urdering av mulige deltake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FF5B715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07D72E8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7ADCC53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11848624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1AC6EE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4E669D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4C359D3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2EF6FBC0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9F7BF78" w14:textId="42E94C6B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Godkjenning av deltake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0795CFF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AF18CE3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FB6A9AC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6D97F0B7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FA9663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068422F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ABFE667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6963F89C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852132B" w14:textId="0B25903F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formasjon til deltake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FB60A00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5AA7061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46A5EC90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66713A69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DAAFC7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09632C6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D26825D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3EDA8069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0830CCC" w14:textId="3B1B7F8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dministrativ arrangementsinfo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E8E8D0E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DC62C99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6A9DF12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DDF8830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785A53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2E0787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FE3BD1A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265D4243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A6203E5" w14:textId="28F83230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læringsmateriell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D3C4D6B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D72EAED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CAB2CB0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1DDE2452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242318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635098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C17C13E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082F5730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2436316" w14:textId="54AA349A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Økonomioppfølging arrangemen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E3D17BC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8C471D8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5350508C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B2EE5F9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395680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FB84C8E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C5DDE8C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14AD28E0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211E505" w14:textId="20B0D7A2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dividuell økonomioppfølging (lønn, reiseregning o.l.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38BB587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1BFC52C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4FC0D9E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4A317B4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D11BCD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4243EEC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D8EA718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30910AF9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9DF5AB6" w14:textId="3B4D139B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lager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8A7B841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5548208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60D66BD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7B2B47D5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6FBB3A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76E7BDB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4926DF3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54361AAD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424B1D1" w14:textId="16F5EC2A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lagevurdering 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EC67A31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F4A666B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447EEB0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769CAB47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63BEB9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98A9D4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FB81622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52C4B1F5" w14:textId="77777777" w:rsidTr="00AD733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AAA304C" w14:textId="7371CC5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E0B9818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DD6AB4F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F76C053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09BD2D10" w14:textId="77777777" w:rsidR="00AD733A" w:rsidRPr="00B920AC" w:rsidRDefault="00AD733A" w:rsidP="00AD733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766A7F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EE06002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0CFE659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65A94CFE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784762E1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AD733A" w:rsidRPr="00B920AC" w14:paraId="12EF633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2AFBA4D6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AD733A" w:rsidRPr="00B920AC" w14:paraId="5BFCF54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04BCD9D2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5731917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25B64AA" w14:textId="0A3E5755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AD733A" w:rsidRPr="00B920AC" w14:paraId="6990134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3A77068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3E9483C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73F9DC5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AD733A" w:rsidRPr="00B920AC" w14:paraId="316C48A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28F603F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61D2754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22ADFA5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AD733A" w:rsidRPr="00B920AC" w14:paraId="77C3B2C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1EA6223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2213D21D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29AE62DF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AD733A" w:rsidRPr="00B920AC" w14:paraId="0ED926A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D7078DA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AD733A" w:rsidRPr="00B920AC" w14:paraId="42AACFD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BABA377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6B9BA17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DF3589F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AD733A" w:rsidRPr="00B920AC" w14:paraId="1B1184E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C8EBDBB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0BFF9C0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A236C55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AD733A" w:rsidRPr="00B920AC" w14:paraId="7AC0E32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8114CEC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66513BB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54D7652C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AD733A" w:rsidRPr="00B920AC" w14:paraId="2FFCFF3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56C1F63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720BF07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7D8C50B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AD733A" w:rsidRPr="00B920AC" w14:paraId="7093124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F14EB48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733A" w:rsidRPr="00B920AC" w14:paraId="59D58BEF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553127ED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AD733A" w:rsidRPr="00B920AC" w14:paraId="1AA6CCF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70662BAF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AD733A" w:rsidRPr="00B920AC" w14:paraId="00E63145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0C10F07A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AD733A" w:rsidRPr="00B920AC" w14:paraId="142ABE1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19FCD958" w14:textId="77777777" w:rsidR="00AD733A" w:rsidRPr="00B920AC" w:rsidRDefault="00AD733A" w:rsidP="00AD733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AD733A" w:rsidRPr="00B920AC" w14:paraId="5CF3CA5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6CA60E3" w14:textId="77777777" w:rsidR="00AD733A" w:rsidRPr="00B920AC" w:rsidRDefault="00AD733A" w:rsidP="00AD733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5994AD90" w14:textId="77777777" w:rsidR="00E534A9" w:rsidRPr="00B920AC" w:rsidRDefault="00E534A9" w:rsidP="00C323ED">
      <w:pPr>
        <w:rPr>
          <w:rFonts w:asciiTheme="minorHAnsi" w:hAnsiTheme="minorHAnsi" w:cstheme="minorHAnsi"/>
        </w:rPr>
      </w:pPr>
    </w:p>
    <w:p w14:paraId="37D35A42" w14:textId="58196CD7" w:rsidR="00C323ED" w:rsidRPr="00B920AC" w:rsidRDefault="00C323ED" w:rsidP="00C323ED">
      <w:pPr>
        <w:pStyle w:val="Overskrift2"/>
        <w:rPr>
          <w:rFonts w:asciiTheme="minorHAnsi" w:hAnsiTheme="minorHAnsi" w:cstheme="minorHAnsi"/>
        </w:rPr>
      </w:pPr>
      <w:bookmarkStart w:id="41" w:name="_Toc69973058"/>
      <w:r w:rsidRPr="00B920AC">
        <w:rPr>
          <w:rFonts w:asciiTheme="minorHAnsi" w:hAnsiTheme="minorHAnsi" w:cstheme="minorHAnsi"/>
        </w:rPr>
        <w:t xml:space="preserve">Lage </w:t>
      </w:r>
      <w:r w:rsidR="009C14DF" w:rsidRPr="00B920AC">
        <w:rPr>
          <w:rFonts w:asciiTheme="minorHAnsi" w:hAnsiTheme="minorHAnsi" w:cstheme="minorHAnsi"/>
        </w:rPr>
        <w:t>kompetanse</w:t>
      </w:r>
      <w:r w:rsidRPr="00B920AC">
        <w:rPr>
          <w:rFonts w:asciiTheme="minorHAnsi" w:hAnsiTheme="minorHAnsi" w:cstheme="minorHAnsi"/>
        </w:rPr>
        <w:t>materiell</w:t>
      </w:r>
      <w:bookmarkEnd w:id="41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691"/>
        <w:gridCol w:w="767"/>
        <w:gridCol w:w="508"/>
        <w:gridCol w:w="568"/>
        <w:gridCol w:w="711"/>
        <w:gridCol w:w="707"/>
        <w:gridCol w:w="998"/>
        <w:gridCol w:w="1290"/>
      </w:tblGrid>
      <w:tr w:rsidR="00983B80" w:rsidRPr="00B920AC" w14:paraId="4758F26F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543D1B9B" w14:textId="14A912C7" w:rsidR="00983B80" w:rsidRPr="00B920AC" w:rsidRDefault="00983B80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983B80" w:rsidRPr="00B920AC" w14:paraId="6CC77819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3A596018" w14:textId="354206EE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408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5568" w14:textId="34C9899C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Lage veiledningsmateriell</w:t>
            </w:r>
          </w:p>
        </w:tc>
        <w:tc>
          <w:tcPr>
            <w:tcW w:w="39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4D8144B5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7335A9FE" w14:textId="6F472B5C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983B80" w:rsidRPr="00B920AC" w14:paraId="256681BC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3B57369E" w14:textId="41109980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BD715A8" w14:textId="32B0ED14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Øke kompetansen hos målgruppen</w:t>
            </w:r>
          </w:p>
        </w:tc>
      </w:tr>
      <w:tr w:rsidR="00983B80" w:rsidRPr="00B920AC" w14:paraId="066643C0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688BC982" w14:textId="34DD9074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7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5BE739D" w14:textId="4883F613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nen våre fagområder</w:t>
            </w:r>
          </w:p>
        </w:tc>
      </w:tr>
      <w:tr w:rsidR="00983B80" w:rsidRPr="00B920AC" w14:paraId="25EC1B14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1C41DDF1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983B80" w:rsidRPr="00B920AC" w14:paraId="0243AFBC" w14:textId="77777777" w:rsidTr="00803044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6DD78E67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017EF1D8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7E1098A6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5DBD0673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37AD4F9B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85" w:type="pct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0ED3C162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940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6CAE786F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7C4F1E20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983B80" w:rsidRPr="00B920AC" w14:paraId="7327D83E" w14:textId="77777777" w:rsidTr="00803044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79B96761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BFFB43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58171008" w14:textId="77777777" w:rsidR="00983B80" w:rsidRPr="00B920AC" w:rsidRDefault="00983B80" w:rsidP="00983B80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07CEE2D1" w14:textId="77777777" w:rsidR="00983B80" w:rsidRPr="00B920AC" w:rsidRDefault="00983B80" w:rsidP="00983B80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26E03296" w14:textId="77777777" w:rsidR="00983B80" w:rsidRPr="00B920AC" w:rsidRDefault="00983B80" w:rsidP="00983B80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020162FD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0A3F23C2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334B8486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983B80" w:rsidRPr="00B920AC" w14:paraId="370B33EE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A9FAFBB" w14:textId="0363D50C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info. informant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B257C10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155791" w14:textId="77777777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CD22C7" w14:textId="77777777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9BC029C" w14:textId="77777777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CBCFE19" w14:textId="27F0DEF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96D06B4" w14:textId="5EA666A5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6A730E2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983B80" w:rsidRPr="00B920AC" w14:paraId="6CC2B96A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3D40588" w14:textId="30BCBBA2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nspill fra and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7E5049A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EE6BBF" w14:textId="5376FAB6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A87C7E" w14:textId="167CEF30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ABCBC27" w14:textId="51F0BA76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58AD77E" w14:textId="1B2E1949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A79E6DF" w14:textId="528CC5E2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19ADAA5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983B80" w:rsidRPr="00B920AC" w14:paraId="7AA489CF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55010AC" w14:textId="7D904A10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Utkas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B9C3F05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2A86EB" w14:textId="77777777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86D8FC" w14:textId="23763549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63F1FCE" w14:textId="08E6F389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B3D6A9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43EED68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D268AB7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983B80" w:rsidRPr="00B920AC" w14:paraId="52BBFB8E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547C9CE" w14:textId="1F198339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ublisert materiell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E15A432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49137E" w14:textId="77777777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7D9008" w14:textId="30CBDAE1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90B52C7" w14:textId="77777777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2738E43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255E61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2A2985D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983B80" w:rsidRPr="00B920AC" w14:paraId="46366D4B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0AE5347" w14:textId="1798B3EC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rosessinformasjon (planer mm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ABD725C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D8E34E" w14:textId="77777777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94DD6F" w14:textId="583B1177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8FFCAB5" w14:textId="6D19ECED" w:rsidR="00983B80" w:rsidRPr="00B920AC" w:rsidRDefault="00983B80" w:rsidP="00983B8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10645B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E6F8C2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2E2146D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983B80" w:rsidRPr="00B920AC" w14:paraId="64F00BC6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7388DF6B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983B80" w:rsidRPr="00B920AC" w14:paraId="774E4719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6800872A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983B80" w:rsidRPr="00B920AC" w14:paraId="59D2C203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110A790E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983B80" w:rsidRPr="00B920AC" w14:paraId="454C5248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569C236" w14:textId="32FB7A86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983B80" w:rsidRPr="00B920AC" w14:paraId="630A5179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BFD64A2" w14:textId="1AD9A926" w:rsidR="00983B80" w:rsidRPr="00B920AC" w:rsidRDefault="003868C4" w:rsidP="00983B8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, fvl, arkl</w:t>
            </w:r>
          </w:p>
        </w:tc>
      </w:tr>
      <w:tr w:rsidR="00983B80" w:rsidRPr="00B920AC" w14:paraId="60F9703C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1DE478C2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983B80" w:rsidRPr="00B920AC" w14:paraId="0C2562C7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C538BC1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983B80" w:rsidRPr="00B920AC" w14:paraId="0A8474F1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14B22D8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983B80" w:rsidRPr="00B920AC" w14:paraId="500E9AC3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86E512" w14:textId="77777777" w:rsidR="00983B80" w:rsidRPr="00B920AC" w:rsidRDefault="00983B80" w:rsidP="00983B8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983B80" w:rsidRPr="00B920AC" w14:paraId="4083C18C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5B53FFA8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983B80" w:rsidRPr="00B920AC" w14:paraId="68EA4569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19A4F8D2" w14:textId="77777777" w:rsidR="00983B80" w:rsidRPr="00B920AC" w:rsidRDefault="00983B80" w:rsidP="00983B8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3868C4" w:rsidRPr="00B920AC" w14:paraId="07148F5D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E75C507" w14:textId="11C41EBF" w:rsidR="003868C4" w:rsidRPr="00B920AC" w:rsidRDefault="003868C4" w:rsidP="003868C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6 nr 1 bokstav b, c (arkivlov)</w:t>
            </w:r>
          </w:p>
        </w:tc>
      </w:tr>
      <w:tr w:rsidR="003868C4" w:rsidRPr="00B920AC" w14:paraId="552EDFB3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3ACC92F7" w14:textId="77777777" w:rsidR="003868C4" w:rsidRPr="00B920AC" w:rsidRDefault="003868C4" w:rsidP="003868C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3868C4" w:rsidRPr="00B920AC" w14:paraId="3DABB9FD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248CB4B" w14:textId="77777777" w:rsidR="003868C4" w:rsidRPr="00B920AC" w:rsidRDefault="003868C4" w:rsidP="003868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868C4" w:rsidRPr="00B920AC" w14:paraId="3E12DC27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00AEC2B" w14:textId="77777777" w:rsidR="003868C4" w:rsidRPr="00B920AC" w:rsidRDefault="003868C4" w:rsidP="003868C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3868C4" w:rsidRPr="00B920AC" w14:paraId="03567F5C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494964A" w14:textId="77777777" w:rsidR="003868C4" w:rsidRPr="00B920AC" w:rsidRDefault="003868C4" w:rsidP="003868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868C4" w:rsidRPr="00B920AC" w14:paraId="1E89C4BA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860A43F" w14:textId="77777777" w:rsidR="003868C4" w:rsidRPr="00B920AC" w:rsidRDefault="003868C4" w:rsidP="003868C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3868C4" w:rsidRPr="00B920AC" w14:paraId="6ED836DA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64CE41F" w14:textId="77777777" w:rsidR="003868C4" w:rsidRPr="00B920AC" w:rsidRDefault="003868C4" w:rsidP="003868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868C4" w:rsidRPr="00B920AC" w14:paraId="2FBC0D96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7BD2EDF" w14:textId="77777777" w:rsidR="003868C4" w:rsidRPr="00B920AC" w:rsidRDefault="003868C4" w:rsidP="003868C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3868C4" w:rsidRPr="00B920AC" w14:paraId="340BBC93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C61EE9C" w14:textId="77777777" w:rsidR="003868C4" w:rsidRPr="00B920AC" w:rsidRDefault="003868C4" w:rsidP="003868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868C4" w:rsidRPr="00B920AC" w14:paraId="6F587320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414E2E71" w14:textId="77777777" w:rsidR="003868C4" w:rsidRPr="00B920AC" w:rsidRDefault="003868C4" w:rsidP="003868C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3868C4" w:rsidRPr="00B920AC" w14:paraId="16EB9122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2F4576CE" w14:textId="77777777" w:rsidR="003868C4" w:rsidRPr="00B920AC" w:rsidRDefault="003868C4" w:rsidP="003868C4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3868C4" w:rsidRPr="00B920AC" w14:paraId="2EC3F7CC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662B8616" w14:textId="77777777" w:rsidR="003868C4" w:rsidRPr="00B920AC" w:rsidRDefault="003868C4" w:rsidP="003868C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lastRenderedPageBreak/>
              <w:t>Deling av data</w:t>
            </w:r>
          </w:p>
        </w:tc>
      </w:tr>
      <w:tr w:rsidR="003868C4" w:rsidRPr="00B920AC" w14:paraId="19EBABA2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F0625FA" w14:textId="77777777" w:rsidR="003868C4" w:rsidRPr="00B920AC" w:rsidRDefault="003868C4" w:rsidP="003868C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3868C4" w:rsidRPr="00B920AC" w14:paraId="6322C3B5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1242818" w14:textId="77777777" w:rsidR="003868C4" w:rsidRPr="00B920AC" w:rsidRDefault="003868C4" w:rsidP="003868C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2384B2D6" w14:textId="4B9123F7" w:rsidR="00CD6FCC" w:rsidRPr="00B920AC" w:rsidRDefault="00CD6FCC">
      <w:pPr>
        <w:spacing w:after="200" w:line="276" w:lineRule="auto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</w:p>
    <w:p w14:paraId="752BD6E2" w14:textId="739E85EC" w:rsidR="00C323ED" w:rsidRPr="00B920AC" w:rsidRDefault="00C323ED" w:rsidP="00C323ED">
      <w:pPr>
        <w:pStyle w:val="Overskrift1"/>
        <w:rPr>
          <w:rFonts w:cstheme="minorHAnsi"/>
        </w:rPr>
      </w:pPr>
      <w:bookmarkStart w:id="42" w:name="_Toc69973059"/>
      <w:r w:rsidRPr="00B920AC">
        <w:rPr>
          <w:rFonts w:cstheme="minorHAnsi"/>
        </w:rPr>
        <w:t>Kunnskapsforvaltning</w:t>
      </w:r>
      <w:bookmarkEnd w:id="42"/>
    </w:p>
    <w:p w14:paraId="2DDF8F1E" w14:textId="49DEEDBF" w:rsidR="00C323ED" w:rsidRPr="00B920AC" w:rsidRDefault="00731C84" w:rsidP="00C323ED">
      <w:pPr>
        <w:pStyle w:val="Overskrift2"/>
        <w:rPr>
          <w:rFonts w:asciiTheme="minorHAnsi" w:hAnsiTheme="minorHAnsi" w:cstheme="minorHAnsi"/>
        </w:rPr>
      </w:pPr>
      <w:bookmarkStart w:id="43" w:name="_Toc69973060"/>
      <w:r w:rsidRPr="00B920AC">
        <w:rPr>
          <w:rFonts w:asciiTheme="minorHAnsi" w:hAnsiTheme="minorHAnsi" w:cstheme="minorHAnsi"/>
        </w:rPr>
        <w:t>Undersøkelser</w:t>
      </w:r>
      <w:bookmarkEnd w:id="43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691"/>
        <w:gridCol w:w="767"/>
        <w:gridCol w:w="508"/>
        <w:gridCol w:w="336"/>
        <w:gridCol w:w="232"/>
        <w:gridCol w:w="568"/>
        <w:gridCol w:w="849"/>
        <w:gridCol w:w="998"/>
        <w:gridCol w:w="1291"/>
      </w:tblGrid>
      <w:tr w:rsidR="00E34884" w:rsidRPr="00B920AC" w14:paraId="088D363E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46DF88BB" w14:textId="74982BFC" w:rsidR="00E34884" w:rsidRPr="00B920AC" w:rsidRDefault="00E34884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E34884" w:rsidRPr="00B920AC" w14:paraId="69FD66F1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2C66A6DE" w14:textId="0CDC636D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888" w:type="pct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C4AEB" w14:textId="5EB48D9B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Undersøkelser</w:t>
            </w:r>
          </w:p>
        </w:tc>
        <w:tc>
          <w:tcPr>
            <w:tcW w:w="909" w:type="pct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4D730305" w14:textId="2D6EB790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5047B527" w14:textId="0B84E58F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E34884" w:rsidRPr="00B920AC" w14:paraId="39A199FF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39631A38" w14:textId="7DDF1041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9F1BB0D" w14:textId="0467550D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unnskapsforvaltning på vegne av ?</w:t>
            </w:r>
          </w:p>
        </w:tc>
      </w:tr>
      <w:tr w:rsidR="00E34884" w:rsidRPr="00B920AC" w14:paraId="63020A92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079D8EED" w14:textId="717F8EA3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4280D1EB" w14:textId="0B368CBF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Oppdragsbaserte undersøkelser </w:t>
            </w:r>
          </w:p>
        </w:tc>
      </w:tr>
      <w:tr w:rsidR="00E34884" w:rsidRPr="00B920AC" w14:paraId="56BF433B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605C79F3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E34884" w:rsidRPr="00B920AC" w14:paraId="47BC18C8" w14:textId="77777777" w:rsidTr="00E34884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0283141E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79A762AA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25811490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63FEAC01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3C199E72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3DE04D76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61087DBC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1DCC7548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E34884" w:rsidRPr="00B920AC" w14:paraId="7B9BDE99" w14:textId="77777777" w:rsidTr="00E34884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160F9164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496FE8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12571B88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32C7FAD0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3CEDBF33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07CCE5DE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5A9B1D0F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0BB6B71F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E34884" w:rsidRPr="00B920AC" w14:paraId="255A6DD2" w14:textId="77777777" w:rsidTr="002534C8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5B79895" w14:textId="232E1085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dragsgiv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F654F7E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A75390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3D9D64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8CBFC9E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4A6F378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3D713AC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D1A4F20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34884" w:rsidRPr="00B920AC" w14:paraId="693DD4EB" w14:textId="77777777" w:rsidTr="002534C8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933DA0C" w14:textId="393C8653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person oppdragsgiv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540C025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1837B6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1E2D17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CB49B61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7B9B1C6" w14:textId="61F9E6FB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E5FB75" w14:textId="4B1F1A4D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6EC7B29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34884" w:rsidRPr="00B920AC" w14:paraId="433C51B5" w14:textId="77777777" w:rsidTr="002534C8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41E337C" w14:textId="0340E421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info informant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5A9D60B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852E1A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466793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F003ADB" w14:textId="6B7C6588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6DED633" w14:textId="1E4FFE4F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DCC38EB" w14:textId="7DDBD6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EB079C5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34884" w:rsidRPr="00B920AC" w14:paraId="37E21E47" w14:textId="77777777" w:rsidTr="002534C8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C17701B" w14:textId="75BF952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rosessinformasjon (planer mm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A34B678" w14:textId="51C9F82C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§14 (1)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48DA68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EFA631" w14:textId="4C428554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C77A8B" w14:textId="2F01BD16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FB5110C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05BB839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9B74BC1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34884" w:rsidRPr="00B920AC" w14:paraId="3F3058A9" w14:textId="77777777" w:rsidTr="002534C8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8B06A99" w14:textId="70BFB919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Resultat datafangs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2F66380" w14:textId="062CF88F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 (2)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53D8F9" w14:textId="06483ED3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B7C07D" w14:textId="1C9ED2F6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C607B29" w14:textId="140FE496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C61C87C" w14:textId="40C11154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E5508CC" w14:textId="49C29E41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F3F6C72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34884" w:rsidRPr="00B920AC" w14:paraId="65D44983" w14:textId="77777777" w:rsidTr="002534C8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CC61FFD" w14:textId="4A3DFC2E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Uferdig bearbeidet stoff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7C60986" w14:textId="47003F03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§14 (1)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6820A4" w14:textId="6F7E28CF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B8E793" w14:textId="55F07B6B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C98F4DB" w14:textId="05BB9935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F6322C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EFC02B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DABE09B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34884" w:rsidRPr="00B920AC" w14:paraId="37713B00" w14:textId="77777777" w:rsidTr="002534C8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C151111" w14:textId="08F137DC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Utkast sluttproduk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F3C70EB" w14:textId="28F8AFD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§14 (1)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C4ECF7" w14:textId="677E986E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C3BAD7" w14:textId="7EAA9F2E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E38E5D" w14:textId="72A9A523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D971D5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8F0CF60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95044EF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34884" w:rsidRPr="00B920AC" w14:paraId="4ECC4B63" w14:textId="77777777" w:rsidTr="002534C8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0DF12EFE" w14:textId="7131329D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Godkjent sluttproduk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78A47E64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991C467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82889D8" w14:textId="076F9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563D08EC" w14:textId="77777777" w:rsidR="00E34884" w:rsidRPr="00B920AC" w:rsidRDefault="00E34884" w:rsidP="00E34884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E8C1D52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04DDFF4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957593" w14:textId="77777777" w:rsidR="00E34884" w:rsidRPr="00B920AC" w:rsidRDefault="00E34884" w:rsidP="00E34884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34884" w:rsidRPr="00B920AC" w14:paraId="39334CE7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0E74FDA5" w14:textId="77777777" w:rsidR="00E34884" w:rsidRPr="00B920AC" w:rsidRDefault="00E34884" w:rsidP="00E34884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3E0620" w:rsidRPr="00B920AC" w14:paraId="01D6DDC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001A08F9" w14:textId="60CC601A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3E0620" w:rsidRPr="00B920AC" w14:paraId="3C181F9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2B06B9F1" w14:textId="77777777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0620" w:rsidRPr="00B920AC" w14:paraId="35ED969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47FCD24" w14:textId="458FFB53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3E0620" w:rsidRPr="00B920AC" w14:paraId="4D31620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6B65D97" w14:textId="7DBC2894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, fvl, arkl</w:t>
            </w:r>
          </w:p>
        </w:tc>
      </w:tr>
      <w:tr w:rsidR="003E0620" w:rsidRPr="00B920AC" w14:paraId="41B0A35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A8B00F5" w14:textId="2A0D3B4A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3E0620" w:rsidRPr="00B920AC" w14:paraId="7383A93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0778059" w14:textId="58A85B26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3E0620" w:rsidRPr="00B920AC" w14:paraId="7E89E3A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CFF05B0" w14:textId="01F30ECD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3E0620" w:rsidRPr="00B920AC" w14:paraId="2C11033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48B85D8" w14:textId="77777777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1) Meroffentlighet skal alltid vurderes på det som kan unntas offentlighet.</w:t>
            </w:r>
          </w:p>
          <w:p w14:paraId="0AEFC97A" w14:textId="579A923A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2) Normalt ikke, men avhengig av undersøkelsens innretning og innhold</w:t>
            </w:r>
          </w:p>
        </w:tc>
      </w:tr>
      <w:tr w:rsidR="003E0620" w:rsidRPr="00B920AC" w14:paraId="59C6058C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23B45FA5" w14:textId="77777777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3E0620" w:rsidRPr="00B920AC" w14:paraId="6522F50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1CCFA613" w14:textId="1576D893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3E0620" w:rsidRPr="00B920AC" w14:paraId="26B5E11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91FDEE0" w14:textId="0B5F42B1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6 nr 1 bokstav b (ev. a), pvf art 6 nr 1 bokstav c (arkivlov)</w:t>
            </w:r>
          </w:p>
        </w:tc>
      </w:tr>
      <w:tr w:rsidR="003E0620" w:rsidRPr="00B920AC" w14:paraId="03F11E4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A89CFAE" w14:textId="4B0BE377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3E0620" w:rsidRPr="00B920AC" w14:paraId="46E962B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422677F" w14:textId="22221CC8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Informanter</w:t>
            </w:r>
          </w:p>
        </w:tc>
      </w:tr>
      <w:tr w:rsidR="003E0620" w:rsidRPr="00B920AC" w14:paraId="7D20837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27C7EFE" w14:textId="77777777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3E0620" w:rsidRPr="00B920AC" w14:paraId="7138CCE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35FE749" w14:textId="77777777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0620" w:rsidRPr="00B920AC" w14:paraId="7741BFC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B18F37D" w14:textId="77777777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3E0620" w:rsidRPr="00B920AC" w14:paraId="7B608CD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0670611" w14:textId="77777777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0620" w:rsidRPr="00B920AC" w14:paraId="2A8402A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2073B8A" w14:textId="77777777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lastRenderedPageBreak/>
              <w:t xml:space="preserve">Utleveres eller behandles opplysningene utenfor EØS? </w:t>
            </w:r>
          </w:p>
        </w:tc>
      </w:tr>
      <w:tr w:rsidR="003E0620" w:rsidRPr="00B920AC" w14:paraId="7876D25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566EBF5" w14:textId="77777777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0620" w:rsidRPr="00B920AC" w14:paraId="2C125C8C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016F7619" w14:textId="77777777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3E0620" w:rsidRPr="00B920AC" w14:paraId="47629A2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57753AEE" w14:textId="77777777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3E0620" w:rsidRPr="00B920AC" w14:paraId="7ED225A2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2CC0E306" w14:textId="77777777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3E0620" w:rsidRPr="00B920AC" w14:paraId="516B7A5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EFAAA7E" w14:textId="77777777" w:rsidR="003E0620" w:rsidRPr="00B920AC" w:rsidRDefault="003E0620" w:rsidP="003E0620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3E0620" w:rsidRPr="00B920AC" w14:paraId="73FFE2F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3404766" w14:textId="77777777" w:rsidR="003E0620" w:rsidRPr="00B920AC" w:rsidRDefault="003E0620" w:rsidP="003E0620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2AADC75B" w14:textId="77777777" w:rsidR="003868C4" w:rsidRPr="00B920AC" w:rsidRDefault="003868C4" w:rsidP="00C323ED">
      <w:pPr>
        <w:rPr>
          <w:rFonts w:asciiTheme="minorHAnsi" w:hAnsiTheme="minorHAnsi" w:cstheme="minorHAnsi"/>
        </w:rPr>
      </w:pPr>
    </w:p>
    <w:p w14:paraId="193C763D" w14:textId="12ACA2CA" w:rsidR="00C323ED" w:rsidRPr="00B920AC" w:rsidRDefault="00C323ED" w:rsidP="00C323ED">
      <w:pPr>
        <w:pStyle w:val="Overskrift2"/>
        <w:rPr>
          <w:rFonts w:asciiTheme="minorHAnsi" w:hAnsiTheme="minorHAnsi" w:cstheme="minorHAnsi"/>
        </w:rPr>
      </w:pPr>
      <w:bookmarkStart w:id="44" w:name="_Toc69973061"/>
      <w:r w:rsidRPr="00B920AC">
        <w:rPr>
          <w:rFonts w:asciiTheme="minorHAnsi" w:hAnsiTheme="minorHAnsi" w:cstheme="minorHAnsi"/>
        </w:rPr>
        <w:t>Analyser (av e</w:t>
      </w:r>
      <w:r w:rsidR="009C14DF" w:rsidRPr="00B920AC">
        <w:rPr>
          <w:rFonts w:asciiTheme="minorHAnsi" w:hAnsiTheme="minorHAnsi" w:cstheme="minorHAnsi"/>
        </w:rPr>
        <w:t>ksisterende datagrunnlag)</w:t>
      </w:r>
      <w:bookmarkEnd w:id="44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691"/>
        <w:gridCol w:w="767"/>
        <w:gridCol w:w="508"/>
        <w:gridCol w:w="336"/>
        <w:gridCol w:w="232"/>
        <w:gridCol w:w="568"/>
        <w:gridCol w:w="849"/>
        <w:gridCol w:w="998"/>
        <w:gridCol w:w="1291"/>
      </w:tblGrid>
      <w:tr w:rsidR="0007204B" w:rsidRPr="00B920AC" w14:paraId="4769E622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226CEA6C" w14:textId="3FA97F96" w:rsidR="0007204B" w:rsidRPr="00B920AC" w:rsidRDefault="0007204B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07204B" w:rsidRPr="00B920AC" w14:paraId="47A83097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44AE8955" w14:textId="64906E90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888" w:type="pct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759B1" w14:textId="7C8B51E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nalyser</w:t>
            </w:r>
          </w:p>
        </w:tc>
        <w:tc>
          <w:tcPr>
            <w:tcW w:w="909" w:type="pct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3E98D702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087D3D60" w14:textId="1FF6B01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07204B" w:rsidRPr="00B920AC" w14:paraId="1369106B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1A5CEAD9" w14:textId="13EE78AF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9AA4013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37CAE380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40A7818F" w14:textId="3E989A68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752216A0" w14:textId="07D214CA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nalyser av eksisterende datagrunnlag på områdene ……</w:t>
            </w:r>
          </w:p>
        </w:tc>
      </w:tr>
      <w:tr w:rsidR="0007204B" w:rsidRPr="00B920AC" w14:paraId="27BF6D18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7D866436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07204B" w:rsidRPr="00B920AC" w14:paraId="5B5536E7" w14:textId="77777777" w:rsidTr="0007204B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75C906C2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3C1546E6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74DBA4D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1BF0E029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02D4439D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243292C9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4335FE11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0960A2E1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07204B" w:rsidRPr="00B920AC" w14:paraId="0DA19D5A" w14:textId="77777777" w:rsidTr="0007204B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6F28195A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617EF0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674FB718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783001EF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64C73571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495A2790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22AC8E4A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50DB7197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07204B" w:rsidRPr="00B920AC" w14:paraId="6E78A2D4" w14:textId="77777777" w:rsidTr="0007204B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C1E43F7" w14:textId="28B47E51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dragsgiv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0220C0A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5347CAD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99FD6A9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3FAE324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E8BC71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91DECB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01CDDE1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43DD35D7" w14:textId="77777777" w:rsidTr="0007204B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50B91A9" w14:textId="2F5EA2D2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person oppdragsgiv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7DFBECF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DA7F0CD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5ECDCE00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1864B4A3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A729480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B7D0AF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ECDAFC7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78B9EDBB" w14:textId="77777777" w:rsidTr="0007204B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8675D10" w14:textId="5C99315F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Datakild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069EE20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AE12E20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BB335B2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51FF716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56BF90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8FFD678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9D3ADA8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7055033F" w14:textId="77777777" w:rsidTr="0007204B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FE207C3" w14:textId="7C07F69B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Rådata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D507BCF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43AAA857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508DA11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3FA26417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E69CBF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1835C9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8D4372A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7BAAA32D" w14:textId="77777777" w:rsidTr="0007204B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86A828C" w14:textId="588C8421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nalyseresultat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91EF5AB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3C3A5E5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3C016EF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B3CB960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A056BD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2C79B6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A4607EB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13E7A042" w14:textId="77777777" w:rsidTr="0007204B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C42E943" w14:textId="21B5CE84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oreløpige vurderin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DFB892F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5CA7B63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43EC37FE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582CD97F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A0CF41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3BBC96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5BECDBD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20F1C8AE" w14:textId="77777777" w:rsidTr="0007204B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27243AD" w14:textId="56C0605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klusjon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49B0B7B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B143A0A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20348A2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73062EC3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3CECB8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F522EAD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ED588E7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5EE43AE5" w14:textId="77777777" w:rsidTr="0007204B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7FBBA3A" w14:textId="2D3CC0E6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nbefalin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F240A07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4A188E8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40E085F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1963E10E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BDA6EF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1B9F84A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6770414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254F6BA5" w14:textId="77777777" w:rsidTr="0007204B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4B455E7" w14:textId="0EC1027C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luttrappor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455082A4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3CB0B401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61F66FD0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bottom"/>
          </w:tcPr>
          <w:p w14:paraId="462C7C84" w14:textId="77777777" w:rsidR="0007204B" w:rsidRPr="00B920AC" w:rsidRDefault="0007204B" w:rsidP="0007204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3B1BAC1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4456600B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0AF6F58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4C9024C1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72E16943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07204B" w:rsidRPr="00B920AC" w14:paraId="0E3FCFA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50DECBDD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07204B" w:rsidRPr="00B920AC" w14:paraId="2CDF373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410D0E02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5079C97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A574189" w14:textId="047FFE29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07204B" w:rsidRPr="00B920AC" w14:paraId="2FF75CE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B337409" w14:textId="51810B7A" w:rsidR="0007204B" w:rsidRPr="00B920AC" w:rsidRDefault="00E56DC8" w:rsidP="0007204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l, fvl, arkl</w:t>
            </w:r>
          </w:p>
        </w:tc>
      </w:tr>
      <w:tr w:rsidR="0007204B" w:rsidRPr="00B920AC" w14:paraId="4F69777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3FB2F4E3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07204B" w:rsidRPr="00B920AC" w14:paraId="5D2F77F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1C17EEC3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688B15D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11A49BA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07204B" w:rsidRPr="00B920AC" w14:paraId="4AC556E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AD2F9C9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3FECA811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0FA4CA2C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07204B" w:rsidRPr="00B920AC" w14:paraId="77F5146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4F862D9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07204B" w:rsidRPr="00B920AC" w14:paraId="26DEB36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01C4062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30EA87B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895ABBF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07204B" w:rsidRPr="00B920AC" w14:paraId="612BE47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0665732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5520D6D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BE8981F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07204B" w:rsidRPr="00B920AC" w14:paraId="16BAC3C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7DFFB5B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27A6459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5F65EF9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07204B" w:rsidRPr="00B920AC" w14:paraId="0C108E2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0C837C7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051222F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22B6016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lastRenderedPageBreak/>
              <w:t xml:space="preserve">Utleveres eller behandles opplysningene utenfor EØS? </w:t>
            </w:r>
          </w:p>
        </w:tc>
      </w:tr>
      <w:tr w:rsidR="0007204B" w:rsidRPr="00B920AC" w14:paraId="3333499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3D4BBBF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07204B" w:rsidRPr="00B920AC" w14:paraId="33EB0722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519A9FA3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07204B" w:rsidRPr="00B920AC" w14:paraId="1983A62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5A7D71CD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07204B" w:rsidRPr="00B920AC" w14:paraId="2A8256BD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6A8925F7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07204B" w:rsidRPr="00B920AC" w14:paraId="570F1D9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5465A9D" w14:textId="77777777" w:rsidR="0007204B" w:rsidRPr="00B920AC" w:rsidRDefault="0007204B" w:rsidP="0007204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07204B" w:rsidRPr="00B920AC" w14:paraId="600EE51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9EEFA8D" w14:textId="77777777" w:rsidR="0007204B" w:rsidRPr="00B920AC" w:rsidRDefault="0007204B" w:rsidP="0007204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4E4CE191" w14:textId="77777777" w:rsidR="00E534A9" w:rsidRPr="00B920AC" w:rsidRDefault="00E534A9" w:rsidP="00C323ED">
      <w:pPr>
        <w:pStyle w:val="Rentekst"/>
        <w:rPr>
          <w:rFonts w:asciiTheme="minorHAnsi" w:hAnsiTheme="minorHAnsi" w:cstheme="minorHAnsi"/>
        </w:rPr>
      </w:pPr>
    </w:p>
    <w:p w14:paraId="7676539C" w14:textId="77777777" w:rsidR="00C323ED" w:rsidRPr="00B920AC" w:rsidRDefault="00C323ED" w:rsidP="00C323ED">
      <w:pPr>
        <w:pStyle w:val="Rentekst"/>
        <w:rPr>
          <w:rFonts w:asciiTheme="minorHAnsi" w:hAnsiTheme="minorHAnsi" w:cstheme="minorHAnsi"/>
        </w:rPr>
      </w:pPr>
    </w:p>
    <w:p w14:paraId="34728301" w14:textId="77777777" w:rsidR="00F77B45" w:rsidRPr="00B920AC" w:rsidRDefault="00C323ED" w:rsidP="00C323ED">
      <w:pPr>
        <w:pStyle w:val="Overskrift1"/>
        <w:rPr>
          <w:rStyle w:val="Hyperkobling"/>
          <w:rFonts w:cstheme="minorHAnsi"/>
          <w:color w:val="2F5496" w:themeColor="accent1" w:themeShade="BF"/>
          <w:u w:val="none"/>
        </w:rPr>
      </w:pPr>
      <w:bookmarkStart w:id="45" w:name="_Toc69973062"/>
      <w:r w:rsidRPr="00B920AC">
        <w:rPr>
          <w:rStyle w:val="Hyperkobling"/>
          <w:rFonts w:cstheme="minorHAnsi"/>
          <w:color w:val="2F5496" w:themeColor="accent1" w:themeShade="BF"/>
          <w:u w:val="none"/>
        </w:rPr>
        <w:t>Planarbeid eksternretta</w:t>
      </w:r>
      <w:bookmarkEnd w:id="45"/>
    </w:p>
    <w:p w14:paraId="2818969B" w14:textId="3F8E7871" w:rsidR="00C323ED" w:rsidRPr="00B920AC" w:rsidRDefault="00F77B45" w:rsidP="00F77B45">
      <w:pPr>
        <w:pStyle w:val="Overskrift2"/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</w:pPr>
      <w:bookmarkStart w:id="46" w:name="_Toc69973063"/>
      <w:r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>Planarbeid ugradert</w:t>
      </w:r>
      <w:bookmarkEnd w:id="46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691"/>
        <w:gridCol w:w="767"/>
        <w:gridCol w:w="508"/>
        <w:gridCol w:w="568"/>
        <w:gridCol w:w="568"/>
        <w:gridCol w:w="849"/>
        <w:gridCol w:w="998"/>
        <w:gridCol w:w="1291"/>
      </w:tblGrid>
      <w:tr w:rsidR="003E49DA" w:rsidRPr="00B920AC" w14:paraId="7611BD42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016E0DBD" w14:textId="3D4622F1" w:rsidR="003E49DA" w:rsidRPr="00B920AC" w:rsidRDefault="003E49DA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3E49DA" w:rsidRPr="00B920AC" w14:paraId="6E29A32C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219696A0" w14:textId="46B74C4B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329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D2AB4" w14:textId="4234F129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lanarbeid eksternretta</w:t>
            </w:r>
          </w:p>
        </w:tc>
        <w:tc>
          <w:tcPr>
            <w:tcW w:w="468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5EFC062B" w14:textId="25AE6109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0585841B" w14:textId="2DCD67DE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3E49DA" w:rsidRPr="00B920AC" w14:paraId="7D25484C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4E65C4FF" w14:textId="00F6C3CC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14347C6" w14:textId="3C168212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tterlevelse av plan og bygningsloven ?</w:t>
            </w:r>
          </w:p>
        </w:tc>
      </w:tr>
      <w:tr w:rsidR="003E49DA" w:rsidRPr="00B920AC" w14:paraId="48B43068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1A5395DB" w14:textId="15C227D4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7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4688BEE3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asjonalt, regionalt og lokalt planarbeid</w:t>
            </w:r>
          </w:p>
          <w:p w14:paraId="13A8AAFC" w14:textId="070FD5D9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lan- og bygningsloven</w:t>
            </w:r>
          </w:p>
        </w:tc>
      </w:tr>
      <w:tr w:rsidR="003E49DA" w:rsidRPr="00B920AC" w14:paraId="19472F29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43B1DBB9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3E49DA" w:rsidRPr="00B920AC" w14:paraId="70D5DBBB" w14:textId="77777777" w:rsidTr="003E49DA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5AE90166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37E7872A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8391952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518D2811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2F4706BE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52DA7672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21FEE1EF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4A2E6497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3E49DA" w:rsidRPr="00B920AC" w14:paraId="32957233" w14:textId="77777777" w:rsidTr="003E49DA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75B7DD5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F7399B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0669D85D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59E0E60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3B9A4142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7C64649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7C833908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512FD1EE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3E49DA" w:rsidRPr="00B920AC" w14:paraId="47B8F4FA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A4AE718" w14:textId="4563F6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startmeld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6905206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9A75C8A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495E1FD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650B882A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73AA9F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E6556CD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0BFC36D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770BDE97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D9B067F" w14:textId="26F31876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vdelingsvise synspunkt – innspill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F54EA49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57ACDC8B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D959B29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0F6E457F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6CC533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BD5E183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73929F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7945BFC4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D673C58" w14:textId="56FE298D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mordnet utkast - innspill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C82CE9E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13D4449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67189E7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CC40D2D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3A6246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D8D2A0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3150AA2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0B42BB8B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1B57CE9" w14:textId="6F8CF963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ndelig innspill til oppstartmelding med ev. varsel om innsigels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A85AA32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4DF18CF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DC76C1A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668B1668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E78274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845A7B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C8FFF53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54750880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41811E4" w14:textId="0E482BC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Høringsutkast ( Kommunal planstrategi /Kommuneplan/ Reguleringsplan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A731844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C76CAA3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4489234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5F1D9733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3E763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49EB0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ECA5D96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50E5EDA5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F12E29C" w14:textId="01C4187C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vdelingsvise synspunkter - høringsutkas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28C62D3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EB7FEB6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3B35F97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6366E4AB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5F5287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EE0026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1889C6D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40A05939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8D9E613" w14:textId="5AEC0072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mordnet utkast - høringsutkas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A5C0A5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805A896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C215B6E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6BD7C1B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4ED613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1776E92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DD99E73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73AB943F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0C5A611" w14:textId="2ADA067C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nsigelser fra regional sta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980875C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2D59C35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7D65CA5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65ACF30A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F4C350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6F5B77E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B8D380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3F95B064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8F42CFE" w14:textId="09379133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ordinerte svarutkas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A6EC65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46BBEF0B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2CE4101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DA08C32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2F22EC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25B7986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A51CF97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082360AB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3DAB705" w14:textId="33CA1650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ndelig høringssvar med eventuelle innsigels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8ABF52F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7E9F904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60312D9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1EF70D8A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CF208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31FBA20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3344ABA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37775A88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0404236" w14:textId="6AC6CB29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Lokalt vedtak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C38E407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D90C9F8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6A0F85F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18654714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6499C5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6BC354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7314029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4A1836E7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8D8F423" w14:textId="676CC466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formasjon rundt megl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61ACFA9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D9D646E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5A22A83A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7E9C91DB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948820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837205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5E0BF4F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72128907" w14:textId="77777777" w:rsidTr="003E49DA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DFF29D7" w14:textId="52B77B75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ventuell sak til departemen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0F4E27D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DA1B6E5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FF22EBB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78F796F8" w14:textId="77777777" w:rsidR="003E49DA" w:rsidRPr="00B920AC" w:rsidRDefault="003E49DA" w:rsidP="003E49DA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D679C8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AECF1BD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F029B75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1AADDF5B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2BF96BEB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3E49DA" w:rsidRPr="00B920AC" w14:paraId="0D24F3E0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1B5E5664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3E49DA" w:rsidRPr="00B920AC" w14:paraId="425DDAC3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5DAC9F0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40CC7AC4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59E310D" w14:textId="547EA4C4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lastRenderedPageBreak/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3E49DA" w:rsidRPr="00B920AC" w14:paraId="1B3C6DE0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F8E9022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2EF29859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84FF839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3E49DA" w:rsidRPr="00B920AC" w14:paraId="30B0E7F9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BCB48B4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1D990F4D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DC01958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3E49DA" w:rsidRPr="00B920AC" w14:paraId="7B4DF108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3ECB7A5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330D9963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824B3AB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3E49DA" w:rsidRPr="00B920AC" w14:paraId="56DC2440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BC244F5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3E49DA" w:rsidRPr="00B920AC" w14:paraId="5B1C2407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6677C65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2D8D7588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619F0B9D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3E49DA" w:rsidRPr="00B920AC" w14:paraId="5F3ABE26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6E2A0AC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19E5D637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B9DA593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3E49DA" w:rsidRPr="00B920AC" w14:paraId="3E5451C2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157BF58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52987BDF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3D1618F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3E49DA" w:rsidRPr="00B920AC" w14:paraId="0B98B87D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ED4FA72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45C1E0B4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CEA5B6A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3E49DA" w:rsidRPr="00B920AC" w14:paraId="66E8CD97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9D62226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E49DA" w:rsidRPr="00B920AC" w14:paraId="5D0BE585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0C240621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3E49DA" w:rsidRPr="00B920AC" w14:paraId="084F1FF6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2C710EBC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3E49DA" w:rsidRPr="00B920AC" w14:paraId="68DB93C7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5E89D5CA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3E49DA" w:rsidRPr="00B920AC" w14:paraId="6D274417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4AC11AA0" w14:textId="77777777" w:rsidR="003E49DA" w:rsidRPr="00B920AC" w:rsidRDefault="003E49DA" w:rsidP="003E49DA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3E49DA" w:rsidRPr="00B920AC" w14:paraId="49BA7F9E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66C09A3" w14:textId="77777777" w:rsidR="003E49DA" w:rsidRPr="00B920AC" w:rsidRDefault="003E49DA" w:rsidP="003E49DA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6F163967" w14:textId="77777777" w:rsidR="001E521A" w:rsidRPr="00B920AC" w:rsidRDefault="001E521A" w:rsidP="00C323ED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42A51110" w14:textId="77777777" w:rsidR="00333347" w:rsidRPr="00B920AC" w:rsidRDefault="00F77B45" w:rsidP="00A3522C">
      <w:pPr>
        <w:pStyle w:val="Overskrift1"/>
        <w:rPr>
          <w:rStyle w:val="Hyperkobling"/>
          <w:rFonts w:cstheme="minorHAnsi"/>
          <w:color w:val="2F5496" w:themeColor="accent1" w:themeShade="BF"/>
          <w:u w:val="none"/>
        </w:rPr>
      </w:pPr>
      <w:bookmarkStart w:id="47" w:name="_Toc69973064"/>
      <w:r w:rsidRPr="00B920AC">
        <w:rPr>
          <w:rStyle w:val="Hyperkobling"/>
          <w:rFonts w:cstheme="minorHAnsi"/>
          <w:color w:val="2F5496" w:themeColor="accent1" w:themeShade="BF"/>
          <w:u w:val="none"/>
        </w:rPr>
        <w:t xml:space="preserve">Oppfølging av </w:t>
      </w:r>
      <w:r w:rsidR="000E380E" w:rsidRPr="00B920AC">
        <w:rPr>
          <w:rStyle w:val="Hyperkobling"/>
          <w:rFonts w:cstheme="minorHAnsi"/>
          <w:color w:val="2F5496" w:themeColor="accent1" w:themeShade="BF"/>
          <w:u w:val="none"/>
        </w:rPr>
        <w:t>eksterne funksjoner</w:t>
      </w:r>
      <w:r w:rsidR="00C323ED" w:rsidRPr="00B920AC">
        <w:rPr>
          <w:rStyle w:val="Hyperkobling"/>
          <w:rFonts w:cstheme="minorHAnsi"/>
          <w:color w:val="2F5496" w:themeColor="accent1" w:themeShade="BF"/>
          <w:u w:val="none"/>
        </w:rPr>
        <w:t>/spesialfunksjoner</w:t>
      </w:r>
      <w:bookmarkEnd w:id="47"/>
    </w:p>
    <w:p w14:paraId="518C7B56" w14:textId="53100BD8" w:rsidR="00B73B75" w:rsidRPr="00B920AC" w:rsidRDefault="00B73B75" w:rsidP="00875AD4">
      <w:pPr>
        <w:pStyle w:val="Overskrift2"/>
        <w:rPr>
          <w:rFonts w:asciiTheme="minorHAnsi" w:hAnsiTheme="minorHAnsi" w:cstheme="minorHAnsi"/>
        </w:rPr>
      </w:pPr>
      <w:bookmarkStart w:id="48" w:name="_Ref465605131"/>
      <w:bookmarkStart w:id="49" w:name="_Toc69973065"/>
      <w:r w:rsidRPr="00B920AC">
        <w:rPr>
          <w:rFonts w:asciiTheme="minorHAnsi" w:hAnsiTheme="minorHAnsi" w:cstheme="minorHAnsi"/>
        </w:rPr>
        <w:t>Oppfølging av råd og utvalg</w:t>
      </w:r>
      <w:bookmarkEnd w:id="48"/>
      <w:bookmarkEnd w:id="49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426"/>
        <w:gridCol w:w="141"/>
        <w:gridCol w:w="849"/>
        <w:gridCol w:w="998"/>
        <w:gridCol w:w="1291"/>
      </w:tblGrid>
      <w:tr w:rsidR="00A34D9F" w:rsidRPr="00B920AC" w14:paraId="4E7187FF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1EB2DA68" w14:textId="1983D3C0" w:rsidR="00A34D9F" w:rsidRPr="00B920AC" w:rsidRDefault="00A34D9F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A34D9F" w:rsidRPr="00B920AC" w14:paraId="5DFA6117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747B0EA9" w14:textId="715F3521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251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E5F1C" w14:textId="31D7EF8B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følging av (konkretiseres)</w:t>
            </w:r>
          </w:p>
        </w:tc>
        <w:tc>
          <w:tcPr>
            <w:tcW w:w="546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66C3766F" w14:textId="50ACA584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73A3622E" w14:textId="0A568D0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A34D9F" w:rsidRPr="00B920AC" w14:paraId="3FB83F5C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696B9C39" w14:textId="6C861EA8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05533FC" w14:textId="356CF161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konkretiseres)</w:t>
            </w:r>
          </w:p>
        </w:tc>
      </w:tr>
      <w:tr w:rsidR="00A34D9F" w:rsidRPr="00B920AC" w14:paraId="361D1288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1A638D15" w14:textId="705313FB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78281E3D" w14:textId="2F74D3AE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Oppfølging av eks: utvalg, nemder, sensorer, mv. )</w:t>
            </w:r>
          </w:p>
        </w:tc>
      </w:tr>
      <w:tr w:rsidR="00A34D9F" w:rsidRPr="00B920AC" w14:paraId="43A66EFA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145CB55D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A34D9F" w:rsidRPr="00B920AC" w14:paraId="68AF8FA7" w14:textId="77777777" w:rsidTr="00A34D9F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62FC3D84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01D0E2D9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59B55E8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733B6C2A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49B171A8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3762112C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4839A857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66FBE5E6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A34D9F" w:rsidRPr="00B920AC" w14:paraId="0BD92BED" w14:textId="77777777" w:rsidTr="00A34D9F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3226F779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F0B5D3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7C7C2376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41694E78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7FF41AF2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52BAAF72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5EE99A3B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42CE9FE7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A34D9F" w:rsidRPr="00B920AC" w14:paraId="7FE90F44" w14:textId="77777777" w:rsidTr="00A43FD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576CFC2" w14:textId="25BBB7F9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fo om ordningen, frister m.m.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A0D02D7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32E93E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2AC204" w14:textId="2D8D98EF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F621322" w14:textId="2C30DB9F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084C69C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0C41E8C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ED4AC76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7FA0AEC5" w14:textId="77777777" w:rsidTr="00A43FD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AFBB331" w14:textId="69663196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øknader fra / fakta om mulige deltake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51632A6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A1C799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730263" w14:textId="108924A2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32F6694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C7F3B11" w14:textId="784F05DB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09EC65" w14:textId="0AA0ACCE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FBEA3D9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4D001B41" w14:textId="77777777" w:rsidTr="00A43FD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25DADFB" w14:textId="51121342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urdering av mulige deltake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EE85E1B" w14:textId="3D799C33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14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6F2F89" w14:textId="7D6A26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7F932E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83E2195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29B0ABF" w14:textId="6C52B08B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0F83560" w14:textId="3B4BB484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D24849C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26B83942" w14:textId="77777777" w:rsidTr="00A43FD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8226A80" w14:textId="6258F4B5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Utpeking/oppnevning av deltake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B5C7AD3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E0F80D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98C6E4" w14:textId="09B0ABE8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A12ED32" w14:textId="59BFA930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322853C" w14:textId="28CA8256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E5E2232" w14:textId="7BF6E64B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C529203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7E77CA9F" w14:textId="77777777" w:rsidTr="00A43FD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4796D5A" w14:textId="49EDCF45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formasjon til deltaker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164B70A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CECDF4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BFE2E1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B6FB865" w14:textId="43356601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801A853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A34361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C5CC82A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6FF1A31D" w14:textId="77777777" w:rsidTr="00A43FD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4A52E05" w14:textId="72970954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dministrativ arrangementsinfo - møt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FE3642F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874E45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D275D3" w14:textId="274DDAF8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AFEE170" w14:textId="70D634E2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1B71F5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AEFAFE6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83BF9F9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5C0FE096" w14:textId="77777777" w:rsidTr="00A43FD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B8DC7B4" w14:textId="64B7A54E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pplæringsmateriell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932FD8F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36477E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618005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4791217" w14:textId="744D8E0E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3B7C0C4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B6AF2D2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0F25767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6AA4373C" w14:textId="77777777" w:rsidTr="00A43FD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BB38E52" w14:textId="5E4F9E6E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Økonomioppfølging arrangemen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267D162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D85E2A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A148A1" w14:textId="2F7DB8CE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C6BF405" w14:textId="05277E52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47D521D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6C3E466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41DE9EE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5DE6E33B" w14:textId="77777777" w:rsidTr="00A43FD2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D6DC190" w14:textId="5725CE34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dividuell økonomioppfølging (lønn, reiseregning o.l.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6A7ABD2" w14:textId="6064867E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25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777088" w14:textId="0B88754E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24D1B2" w14:textId="0D08E989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D8D6DA9" w14:textId="29F3E91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5B4B7A0" w14:textId="0D41D34D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0F536B1" w14:textId="3153F070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A3FD54D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7B559743" w14:textId="77777777" w:rsidTr="00A34D9F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38214BB" w14:textId="7C3BCCC1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lager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0622426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01193F5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D65E2CB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18BA2F7C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BC6231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B0FC9D8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7BF275A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75F5D920" w14:textId="77777777" w:rsidTr="00A34D9F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0E8AF68" w14:textId="1D2B00AD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lagevurdering 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99E0A1D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EF6D27F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5DF65BC7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F2BD50E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996C46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BDBB2BE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664D96C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36C84C37" w14:textId="77777777" w:rsidTr="00A34D9F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A891BD7" w14:textId="15C5AA5E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8FDDAE0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DC2A00F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E8353BD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7F304FE6" w14:textId="77777777" w:rsidR="00A34D9F" w:rsidRPr="00B920AC" w:rsidRDefault="00A34D9F" w:rsidP="00A34D9F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762D60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B7C1C5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791932F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452C8CF1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1131F910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A34D9F" w:rsidRPr="00B920AC" w14:paraId="651F74F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5927C0E2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A34D9F" w:rsidRPr="00B920AC" w14:paraId="6DE51A7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02D62F66" w14:textId="6590FAFB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-arkiv, e-post, internettportal, Word, Excel, Filserver</w:t>
            </w:r>
          </w:p>
        </w:tc>
      </w:tr>
      <w:tr w:rsidR="00A34D9F" w:rsidRPr="00B920AC" w14:paraId="5DC5A1C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9355334" w14:textId="3E327540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A34D9F" w:rsidRPr="00B920AC" w14:paraId="6B07EEE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1DBDF08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20D0D7C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A65DCB5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A34D9F" w:rsidRPr="00B920AC" w14:paraId="5525ED5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6F3E1B1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72A51BE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B0ED243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A34D9F" w:rsidRPr="00B920AC" w14:paraId="0BD2D7D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32C0BF0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66C311FF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32AE60C4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A34D9F" w:rsidRPr="00B920AC" w14:paraId="76DA73C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49658D3" w14:textId="2D5E6A23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A34D9F" w:rsidRPr="00B920AC" w14:paraId="4480192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598DDC2" w14:textId="1A1A9E14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ikkel 6 nr 1 bokstav c og rettslig grunnlag for utvalget/rådet</w:t>
            </w:r>
          </w:p>
        </w:tc>
      </w:tr>
      <w:tr w:rsidR="00A34D9F" w:rsidRPr="00B920AC" w14:paraId="2ADEAF9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15166BA" w14:textId="4DB22D3A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A34D9F" w:rsidRPr="00B920AC" w14:paraId="50D7259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C02C1F2" w14:textId="477DE9E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otensielle deltakere</w:t>
            </w:r>
          </w:p>
        </w:tc>
      </w:tr>
      <w:tr w:rsidR="00A34D9F" w:rsidRPr="00B920AC" w14:paraId="1F7EC13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8C9C45B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A34D9F" w:rsidRPr="00B920AC" w14:paraId="7A776B9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CC7DD08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14A6AB1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5268AC4B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A34D9F" w:rsidRPr="00B920AC" w14:paraId="0AA3A42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8FD5B47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484D73B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2DD8BEA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A34D9F" w:rsidRPr="00B920AC" w14:paraId="53F776D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E5DEA6E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34D9F" w:rsidRPr="00B920AC" w14:paraId="37AD1491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57962F9A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A34D9F" w:rsidRPr="00B920AC" w14:paraId="01D2C2D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05FACE8E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A34D9F" w:rsidRPr="00B920AC" w14:paraId="5B60EB36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0D88FD0F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A34D9F" w:rsidRPr="00B920AC" w14:paraId="31A10CF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302C6164" w14:textId="77777777" w:rsidR="00A34D9F" w:rsidRPr="00B920AC" w:rsidRDefault="00A34D9F" w:rsidP="00A34D9F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A34D9F" w:rsidRPr="00B920AC" w14:paraId="1BB403B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A7A9508" w14:textId="77777777" w:rsidR="00A34D9F" w:rsidRPr="00B920AC" w:rsidRDefault="00A34D9F" w:rsidP="00A34D9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22BFC490" w14:textId="77777777" w:rsidR="00F06654" w:rsidRPr="00B920AC" w:rsidRDefault="00F06654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0CCBC563" w14:textId="6640128D" w:rsidR="003E49DA" w:rsidRDefault="003E49DA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431491F3" w14:textId="50FE37CA" w:rsidR="008D0580" w:rsidRDefault="008D0580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43AF143A" w14:textId="2EA7D8BA" w:rsidR="008D0580" w:rsidRDefault="008D0580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7832215F" w14:textId="3637367E" w:rsidR="008D0580" w:rsidRDefault="008D0580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7F3258B6" w14:textId="49822F42" w:rsidR="008D0580" w:rsidRDefault="008D0580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225BDB9B" w14:textId="3904A0FA" w:rsidR="008D0580" w:rsidRDefault="008D0580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01A05E3B" w14:textId="77777777" w:rsidR="008D0580" w:rsidRPr="00B920AC" w:rsidRDefault="008D0580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2D43AB38" w14:textId="77777777" w:rsidR="001E521A" w:rsidRPr="00B920AC" w:rsidRDefault="001E521A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180C4283" w14:textId="6151D5D4" w:rsidR="00F06654" w:rsidRPr="00B920AC" w:rsidRDefault="00B73B75" w:rsidP="00875AD4">
      <w:pPr>
        <w:pStyle w:val="Overskrift2"/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</w:pPr>
      <w:bookmarkStart w:id="50" w:name="_Ref465613817"/>
      <w:bookmarkStart w:id="51" w:name="_Toc69973066"/>
      <w:r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lastRenderedPageBreak/>
        <w:t>Oppfølging av verger</w:t>
      </w:r>
      <w:bookmarkEnd w:id="50"/>
      <w:bookmarkEnd w:id="51"/>
    </w:p>
    <w:p w14:paraId="296053CA" w14:textId="30C8F5D6" w:rsidR="007F2DB0" w:rsidRPr="00B920AC" w:rsidRDefault="007F2DB0" w:rsidP="0074570D">
      <w:pPr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t>Dette er et e</w:t>
      </w:r>
      <w:r w:rsidR="0074570D" w:rsidRPr="00B920AC">
        <w:rPr>
          <w:rFonts w:asciiTheme="minorHAnsi" w:hAnsiTheme="minorHAnsi" w:cstheme="minorHAnsi"/>
        </w:rPr>
        <w:t>ksempel på sp</w:t>
      </w:r>
      <w:r w:rsidR="003E0C10" w:rsidRPr="00B920AC">
        <w:rPr>
          <w:rFonts w:asciiTheme="minorHAnsi" w:hAnsiTheme="minorHAnsi" w:cstheme="minorHAnsi"/>
        </w:rPr>
        <w:t>esialvariant under «</w:t>
      </w:r>
      <w:r w:rsidR="00F77B45" w:rsidRPr="00B920AC">
        <w:rPr>
          <w:rFonts w:asciiTheme="minorHAnsi" w:hAnsiTheme="minorHAnsi" w:cstheme="minorHAnsi"/>
        </w:rPr>
        <w:t>Oppfølging av</w:t>
      </w:r>
      <w:r w:rsidR="003E0C10" w:rsidRPr="00B920AC">
        <w:rPr>
          <w:rFonts w:asciiTheme="minorHAnsi" w:hAnsiTheme="minorHAnsi" w:cstheme="minorHAnsi"/>
        </w:rPr>
        <w:t xml:space="preserve"> eksterne funksjoner og grupper» </w:t>
      </w:r>
      <w:r w:rsidRPr="00B920AC">
        <w:rPr>
          <w:rFonts w:asciiTheme="minorHAnsi" w:hAnsiTheme="minorHAnsi" w:cstheme="minorHAnsi"/>
        </w:rPr>
        <w:t xml:space="preserve">Se fellestrekk og forskjeller med tilsvarende litt mer generelle oppgave i kap. </w:t>
      </w:r>
      <w:r w:rsidRPr="00B920AC">
        <w:rPr>
          <w:rFonts w:asciiTheme="minorHAnsi" w:hAnsiTheme="minorHAnsi" w:cstheme="minorHAnsi"/>
        </w:rPr>
        <w:fldChar w:fldCharType="begin"/>
      </w:r>
      <w:r w:rsidRPr="00B920AC">
        <w:rPr>
          <w:rFonts w:asciiTheme="minorHAnsi" w:hAnsiTheme="minorHAnsi" w:cstheme="minorHAnsi"/>
        </w:rPr>
        <w:instrText xml:space="preserve"> REF _Ref465605131 \r \h </w:instrText>
      </w:r>
      <w:r w:rsidR="00E15A06" w:rsidRPr="00B920AC">
        <w:rPr>
          <w:rFonts w:asciiTheme="minorHAnsi" w:hAnsiTheme="minorHAnsi" w:cstheme="minorHAnsi"/>
        </w:rPr>
        <w:instrText xml:space="preserve"> \* MERGEFORMAT </w:instrText>
      </w:r>
      <w:r w:rsidRPr="00B920AC">
        <w:rPr>
          <w:rFonts w:asciiTheme="minorHAnsi" w:hAnsiTheme="minorHAnsi" w:cstheme="minorHAnsi"/>
        </w:rPr>
      </w:r>
      <w:r w:rsidRPr="00B920AC">
        <w:rPr>
          <w:rFonts w:asciiTheme="minorHAnsi" w:hAnsiTheme="minorHAnsi" w:cstheme="minorHAnsi"/>
        </w:rPr>
        <w:fldChar w:fldCharType="separate"/>
      </w:r>
      <w:r w:rsidR="00DE0376">
        <w:rPr>
          <w:rFonts w:asciiTheme="minorHAnsi" w:hAnsiTheme="minorHAnsi" w:cstheme="minorHAnsi"/>
        </w:rPr>
        <w:t>9.1</w:t>
      </w:r>
      <w:r w:rsidRPr="00B920AC">
        <w:rPr>
          <w:rFonts w:asciiTheme="minorHAnsi" w:hAnsiTheme="minorHAnsi" w:cstheme="minorHAnsi"/>
        </w:rPr>
        <w:fldChar w:fldCharType="end"/>
      </w:r>
      <w:r w:rsidRPr="00B920AC">
        <w:rPr>
          <w:rFonts w:asciiTheme="minorHAnsi" w:hAnsiTheme="minorHAnsi" w:cstheme="minorHAnsi"/>
        </w:rPr>
        <w:t>.</w:t>
      </w:r>
    </w:p>
    <w:p w14:paraId="6F7B28B3" w14:textId="09189831" w:rsidR="0074570D" w:rsidRPr="00B920AC" w:rsidRDefault="007F2DB0" w:rsidP="0074570D">
      <w:pPr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t>Jf.</w:t>
      </w:r>
      <w:r w:rsidR="0074570D" w:rsidRPr="00B920AC">
        <w:rPr>
          <w:rFonts w:asciiTheme="minorHAnsi" w:hAnsiTheme="minorHAnsi" w:cstheme="minorHAnsi"/>
        </w:rPr>
        <w:t xml:space="preserve"> også kap. </w:t>
      </w:r>
      <w:r w:rsidR="00F77B45" w:rsidRPr="00B920AC">
        <w:rPr>
          <w:rFonts w:asciiTheme="minorHAnsi" w:hAnsiTheme="minorHAnsi" w:cstheme="minorHAnsi"/>
        </w:rPr>
        <w:fldChar w:fldCharType="begin"/>
      </w:r>
      <w:r w:rsidR="00F77B45" w:rsidRPr="00B920AC">
        <w:rPr>
          <w:rFonts w:asciiTheme="minorHAnsi" w:hAnsiTheme="minorHAnsi" w:cstheme="minorHAnsi"/>
        </w:rPr>
        <w:instrText xml:space="preserve"> REF _Ref465604889 \r \h </w:instrText>
      </w:r>
      <w:r w:rsidR="00E15A06" w:rsidRPr="00B920AC">
        <w:rPr>
          <w:rFonts w:asciiTheme="minorHAnsi" w:hAnsiTheme="minorHAnsi" w:cstheme="minorHAnsi"/>
        </w:rPr>
        <w:instrText xml:space="preserve"> \* MERGEFORMAT </w:instrText>
      </w:r>
      <w:r w:rsidR="00F77B45" w:rsidRPr="00B920AC">
        <w:rPr>
          <w:rFonts w:asciiTheme="minorHAnsi" w:hAnsiTheme="minorHAnsi" w:cstheme="minorHAnsi"/>
        </w:rPr>
      </w:r>
      <w:r w:rsidR="00F77B45" w:rsidRPr="00B920AC">
        <w:rPr>
          <w:rFonts w:asciiTheme="minorHAnsi" w:hAnsiTheme="minorHAnsi" w:cstheme="minorHAnsi"/>
        </w:rPr>
        <w:fldChar w:fldCharType="separate"/>
      </w:r>
      <w:r w:rsidR="00DE0376">
        <w:rPr>
          <w:rFonts w:asciiTheme="minorHAnsi" w:hAnsiTheme="minorHAnsi" w:cstheme="minorHAnsi"/>
        </w:rPr>
        <w:t>10.1.1</w:t>
      </w:r>
      <w:r w:rsidR="00F77B45" w:rsidRPr="00B920AC">
        <w:rPr>
          <w:rFonts w:asciiTheme="minorHAnsi" w:hAnsiTheme="minorHAnsi" w:cstheme="minorHAnsi"/>
        </w:rPr>
        <w:fldChar w:fldCharType="end"/>
      </w:r>
      <w:r w:rsidR="00F77B45" w:rsidRPr="00B920AC">
        <w:rPr>
          <w:rFonts w:asciiTheme="minorHAnsi" w:hAnsiTheme="minorHAnsi" w:cstheme="minorHAnsi"/>
        </w:rPr>
        <w:t xml:space="preserve"> </w:t>
      </w:r>
      <w:r w:rsidRPr="00B920AC">
        <w:rPr>
          <w:rFonts w:asciiTheme="minorHAnsi" w:hAnsiTheme="minorHAnsi" w:cstheme="minorHAnsi"/>
        </w:rPr>
        <w:t xml:space="preserve">for å se hvordan det som kan synes som en </w:t>
      </w:r>
      <w:r w:rsidR="00DE0376">
        <w:rPr>
          <w:rFonts w:asciiTheme="minorHAnsi" w:hAnsiTheme="minorHAnsi" w:cstheme="minorHAnsi"/>
        </w:rPr>
        <w:t>oppgave/tjeneste</w:t>
      </w:r>
      <w:r w:rsidRPr="00B920AC">
        <w:rPr>
          <w:rFonts w:asciiTheme="minorHAnsi" w:hAnsiTheme="minorHAnsi" w:cstheme="minorHAnsi"/>
        </w:rPr>
        <w:t>, arbeidet rundt vergemål og verger, kanskje bør deles i to</w:t>
      </w:r>
      <w:r w:rsidR="00F77B45" w:rsidRPr="00B920AC">
        <w:rPr>
          <w:rFonts w:asciiTheme="minorHAnsi" w:hAnsiTheme="minorHAnsi" w:cstheme="minorHAnsi"/>
        </w:rPr>
        <w:t xml:space="preserve"> </w:t>
      </w:r>
      <w:r w:rsidR="00DE0376">
        <w:rPr>
          <w:rFonts w:asciiTheme="minorHAnsi" w:hAnsiTheme="minorHAnsi" w:cstheme="minorHAnsi"/>
        </w:rPr>
        <w:t>oppgaver/tjeneste</w:t>
      </w:r>
      <w:r w:rsidR="00F77B45" w:rsidRPr="00B920AC">
        <w:rPr>
          <w:rFonts w:asciiTheme="minorHAnsi" w:hAnsiTheme="minorHAnsi" w:cstheme="minorHAnsi"/>
        </w:rPr>
        <w:t>r</w:t>
      </w:r>
      <w:r w:rsidR="003E0C10" w:rsidRPr="00B920AC">
        <w:rPr>
          <w:rFonts w:asciiTheme="minorHAnsi" w:hAnsiTheme="minorHAnsi" w:cstheme="minorHAnsi"/>
        </w:rPr>
        <w:t xml:space="preserve">, slik det er gjort </w:t>
      </w:r>
      <w:r w:rsidR="001F1C6B" w:rsidRPr="00B920AC">
        <w:rPr>
          <w:rFonts w:asciiTheme="minorHAnsi" w:hAnsiTheme="minorHAnsi" w:cstheme="minorHAnsi"/>
        </w:rPr>
        <w:t>i disse eksemplene</w:t>
      </w:r>
      <w:r w:rsidRPr="00B920AC">
        <w:rPr>
          <w:rFonts w:asciiTheme="minorHAnsi" w:hAnsiTheme="minorHAnsi" w:cstheme="minorHAnsi"/>
        </w:rPr>
        <w:t>.</w:t>
      </w:r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426"/>
        <w:gridCol w:w="141"/>
        <w:gridCol w:w="849"/>
        <w:gridCol w:w="998"/>
        <w:gridCol w:w="1291"/>
      </w:tblGrid>
      <w:tr w:rsidR="00BB00EF" w:rsidRPr="00B920AC" w14:paraId="1F53CE67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7A54B940" w14:textId="0F9344EE" w:rsidR="00BB00EF" w:rsidRPr="00B920AC" w:rsidRDefault="00BB00EF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B8728B" w:rsidRPr="00B920AC" w14:paraId="0D3F7217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6D221810" w14:textId="1FC8099F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251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20510" w14:textId="3626158C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følging av verger</w:t>
            </w:r>
          </w:p>
        </w:tc>
        <w:tc>
          <w:tcPr>
            <w:tcW w:w="546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78891C56" w14:textId="4768502D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3F11142A" w14:textId="07D89C5A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B8728B" w:rsidRPr="00B920AC" w14:paraId="79E6696B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5608A63C" w14:textId="5825E43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4DE2962" w14:textId="1BF2DF8C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Etterleve vergemålsloven</w:t>
            </w:r>
          </w:p>
        </w:tc>
      </w:tr>
      <w:tr w:rsidR="00B8728B" w:rsidRPr="00B920AC" w14:paraId="34228E18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17671F64" w14:textId="40B0E873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6A2BF9FF" w14:textId="4F76AFD6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følging av verger</w:t>
            </w:r>
          </w:p>
        </w:tc>
      </w:tr>
      <w:tr w:rsidR="00B8728B" w:rsidRPr="00B920AC" w14:paraId="4321FD17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2CB1FC1F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B8728B" w:rsidRPr="00B920AC" w14:paraId="1267B358" w14:textId="77777777" w:rsidTr="00B8728B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09F72E4E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6AB81CBB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34332D31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2A5982ED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47007492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4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7784E0E6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3FB4CBEB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15FFD3A9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B8728B" w:rsidRPr="00B920AC" w14:paraId="5709C50C" w14:textId="77777777" w:rsidTr="00B8728B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2F57EC3E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0EE5FB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6599B7C1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552B64B1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7CC2C49F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56FDFE4C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6911913C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61FD8CA7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B8728B" w:rsidRPr="00B920AC" w14:paraId="490CE82F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CD94A28" w14:textId="2ED240AE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fo om ordningen, frister m.m.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6FEB07B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C53142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FF6AE6" w14:textId="530820FC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B4BCB0" w14:textId="79E65236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BB7A28C" w14:textId="13ECECB0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EE3C360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2CB3716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39A15CAA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F343ED4" w14:textId="0340D436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øknader fra / fakta om mulige ver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25AF6C6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B9E6C4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D6C911" w14:textId="6919DEE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EEC5F2D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D0C1E8F" w14:textId="2089221B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4FD2C4B" w14:textId="47EE3CA6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F98F2A4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1916E419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E6CAC7D" w14:textId="19999A2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urdering av mulige ver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A22233C" w14:textId="34BB8896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14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AE76F5" w14:textId="1973A1BC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167DC2" w14:textId="041068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3E32C8F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D311C74" w14:textId="0484556E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01D51F4" w14:textId="63CE194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FDDBFE1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2AA4CB30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E393FE4" w14:textId="74AC9B19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nevning av verger/setteverg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554D922" w14:textId="1CC6F3E9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1AB5E1" w14:textId="178805CB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C07258" w14:textId="5852EF8C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BEF92AF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0DAE898" w14:textId="00BCAD8C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919B85A" w14:textId="615A859C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AC24A30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13C134B6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B069C5A" w14:textId="68C4A2E3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formasjon til ver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7A8E251" w14:textId="5AA9D560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FF0B0D" w14:textId="406BA7D4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57D275" w14:textId="7D1255B1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F319916" w14:textId="436E53CC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CCABEE1" w14:textId="7A91938B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9098811" w14:textId="3DD644EA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DB5D536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77008D98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FCDC734" w14:textId="601EA3F1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dministrativ arrangementsinfo - møt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45FF1D4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CD26FD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5D6AA3" w14:textId="128433B6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6D0C7EE" w14:textId="74C09AD1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292D1B4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5838A81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26565D6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44D91CDC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82F715F" w14:textId="1C002BA1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læringsmateriell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F1D11BF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3E83C2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518C3C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97D9CB5" w14:textId="4D9681F3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2F1AD76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C985C50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C1A37BC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70FE2BB2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259574B3" w14:textId="2204258A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Økonomioppfølging arrangement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1AACF24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D9894C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74EDC4" w14:textId="1420E5F1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4D26B25" w14:textId="4D221AFA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765367E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0E8679F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EDC3586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101AD438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DEA81E6" w14:textId="3071CD2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ergerapporter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88603FB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53B390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1C6D0F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390B8CF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20EA74D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7352777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D37C8AF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56895FB0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4BB4B9D" w14:textId="18D80CF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urdering av vergens arbeid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050722C" w14:textId="33761142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38B4EF" w14:textId="5380ED4A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822272" w14:textId="141C0155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E703F49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338C57D" w14:textId="116BDE5E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3FD0A74" w14:textId="723E705F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D86C6E7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7FFF10E6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F13A950" w14:textId="6069DD80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dividuell økonomioppfølging (lønn, reiseregning o.l.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053105F" w14:textId="5863746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25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A7C9BB" w14:textId="7A758BC0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F2CDC5" w14:textId="0A7F3A04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5CCE7AD" w14:textId="4DE16945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0E08D1E" w14:textId="5B905049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2BDB8" w14:textId="4A64E0A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5852592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384BE865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73856F7" w14:textId="1B0B423C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76D350C" w14:textId="19F8A9ED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 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98D5D1" w14:textId="739BB06D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4F7F34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9CFC448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2A9E88F" w14:textId="36CC42CE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B4B66BB" w14:textId="552BA064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6B0D0ED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05EA8ECD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31F2B6E" w14:textId="05B50814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lagevurdering 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DD1F266" w14:textId="0D03A263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 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4D3249" w14:textId="5F796F81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8EDE7A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9F9E4DB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2CD8D30" w14:textId="50B782E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2AE2602" w14:textId="2B25A5FF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DF4DDB8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43C26863" w14:textId="77777777" w:rsidTr="0042492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1274EF5F" w14:textId="5E5DE573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2B0FB906" w14:textId="5338675C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 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539E6C9" w14:textId="35E2148E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9576B0F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59B30793" w14:textId="77777777" w:rsidR="00B8728B" w:rsidRPr="00B920AC" w:rsidRDefault="00B8728B" w:rsidP="00B8728B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</w:tcPr>
          <w:p w14:paraId="4436662C" w14:textId="3D3B6726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75FA82AB" w14:textId="2AF0F54C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73CE69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630486FB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142B7A6E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B8728B" w:rsidRPr="00B920AC" w14:paraId="0AD879B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3FBB2DCA" w14:textId="5F0B21F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B8728B" w:rsidRPr="00B920AC" w14:paraId="17944C7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2DC271CB" w14:textId="1B852373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  <w:lang w:val="en-US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Excel, Agresso, Word, Filserver</w:t>
            </w:r>
          </w:p>
        </w:tc>
      </w:tr>
      <w:tr w:rsidR="00B8728B" w:rsidRPr="00B920AC" w14:paraId="139E379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F4560C5" w14:textId="5DD24EC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B8728B" w:rsidRPr="00B920AC" w14:paraId="1BE118E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7C857E7" w14:textId="2C352A72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ergmålsloven, fvl, offl, arkivlov</w:t>
            </w:r>
          </w:p>
        </w:tc>
      </w:tr>
      <w:tr w:rsidR="00B8728B" w:rsidRPr="00B920AC" w14:paraId="7FB16C3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585238C" w14:textId="2E9E456A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B8728B" w:rsidRPr="00B920AC" w14:paraId="7A65A97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491DA04" w14:textId="08D9ACAF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vf art 32-34</w:t>
            </w:r>
          </w:p>
        </w:tc>
      </w:tr>
      <w:tr w:rsidR="00B8728B" w:rsidRPr="00B920AC" w14:paraId="6407DDC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923F8AD" w14:textId="37EC246D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B8728B" w:rsidRPr="00B920AC" w14:paraId="196D5E6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CD4592A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53CFD3F5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13CA529C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B8728B" w:rsidRPr="00B920AC" w14:paraId="01FDC59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7033B10" w14:textId="283D893C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B8728B" w:rsidRPr="00B920AC" w14:paraId="11B78B8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F91A6C3" w14:textId="5BC68076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6 nr 1 bokstav c og pvf art 9 nr 2 bokstav b og c jf. vergemålsloven</w:t>
            </w:r>
          </w:p>
        </w:tc>
      </w:tr>
      <w:tr w:rsidR="00B8728B" w:rsidRPr="00B920AC" w14:paraId="11C8FD4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97111E9" w14:textId="1B9B58F8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lastRenderedPageBreak/>
              <w:t>Angi kategorier av registrerte (for eksempel pasienter, ansatte, kunder, søkere, elever osv.):</w:t>
            </w:r>
          </w:p>
        </w:tc>
      </w:tr>
      <w:tr w:rsidR="00B8728B" w:rsidRPr="00B920AC" w14:paraId="5F95A41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6A83F6A" w14:textId="31B0D68B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Verger, mindreårige/personer under vergemål</w:t>
            </w:r>
          </w:p>
        </w:tc>
      </w:tr>
      <w:tr w:rsidR="00B8728B" w:rsidRPr="00B920AC" w14:paraId="1CAE6DD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AC402DC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B8728B" w:rsidRPr="00B920AC" w14:paraId="6DCD359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AB99D1C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124031BF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48E4D81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B8728B" w:rsidRPr="00B920AC" w14:paraId="63ADEA6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3C124CF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02AB304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207072E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B8728B" w:rsidRPr="00B920AC" w14:paraId="5A20006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C68C379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8728B" w:rsidRPr="00B920AC" w14:paraId="329CEAA1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18BD561A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B8728B" w:rsidRPr="00B920AC" w14:paraId="1E10516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48E1EB65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B8728B" w:rsidRPr="00B920AC" w14:paraId="4F95FB6A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3103389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B8728B" w:rsidRPr="00B920AC" w14:paraId="36B6EDA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47DAFA08" w14:textId="77777777" w:rsidR="00B8728B" w:rsidRPr="00B920AC" w:rsidRDefault="00B8728B" w:rsidP="00B8728B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B8728B" w:rsidRPr="00B920AC" w14:paraId="7219C41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2C81D53" w14:textId="77777777" w:rsidR="00B8728B" w:rsidRPr="00B920AC" w:rsidRDefault="00B8728B" w:rsidP="00B8728B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295CC17F" w14:textId="77777777" w:rsidR="00B73B75" w:rsidRPr="00B920AC" w:rsidRDefault="00B73B75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2F6A3C9C" w14:textId="77777777" w:rsidR="00E16967" w:rsidRPr="00B920AC" w:rsidRDefault="00E16967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5F254BFC" w14:textId="77777777" w:rsidR="003F0422" w:rsidRPr="00B920AC" w:rsidRDefault="003F0422" w:rsidP="0099533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76C5CC7D" w14:textId="77777777" w:rsidR="00030A0D" w:rsidRPr="00B920AC" w:rsidRDefault="00030A0D">
      <w:pPr>
        <w:spacing w:after="200" w:line="276" w:lineRule="auto"/>
        <w:rPr>
          <w:rStyle w:val="Hyperkobling"/>
          <w:rFonts w:asciiTheme="minorHAnsi" w:eastAsiaTheme="majorEastAsia" w:hAnsiTheme="minorHAnsi" w:cstheme="minorHAnsi"/>
          <w:color w:val="2F5496" w:themeColor="accent1" w:themeShade="BF"/>
          <w:sz w:val="32"/>
          <w:szCs w:val="32"/>
          <w:u w:val="none"/>
        </w:rPr>
      </w:pPr>
      <w:r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br w:type="page"/>
      </w:r>
    </w:p>
    <w:p w14:paraId="34E0E90D" w14:textId="55A6B049" w:rsidR="00567F04" w:rsidRPr="00B920AC" w:rsidRDefault="00567F04" w:rsidP="00567F04">
      <w:pPr>
        <w:pStyle w:val="Overskrift1"/>
        <w:ind w:left="431" w:hanging="431"/>
        <w:rPr>
          <w:rStyle w:val="Hyperkobling"/>
          <w:rFonts w:cstheme="minorHAnsi"/>
          <w:color w:val="2F5496" w:themeColor="accent1" w:themeShade="BF"/>
          <w:u w:val="none"/>
        </w:rPr>
      </w:pPr>
      <w:bookmarkStart w:id="52" w:name="_Toc69973067"/>
      <w:r w:rsidRPr="00B920AC">
        <w:rPr>
          <w:rStyle w:val="Hyperkobling"/>
          <w:rFonts w:cstheme="minorHAnsi"/>
          <w:color w:val="2F5496" w:themeColor="accent1" w:themeShade="BF"/>
          <w:u w:val="none"/>
        </w:rPr>
        <w:lastRenderedPageBreak/>
        <w:t>Annen saksbehandling</w:t>
      </w:r>
      <w:bookmarkEnd w:id="52"/>
    </w:p>
    <w:p w14:paraId="33595DC8" w14:textId="7CAF86CE" w:rsidR="00567F04" w:rsidRPr="00B920AC" w:rsidRDefault="000C3185" w:rsidP="000C3185">
      <w:pPr>
        <w:pStyle w:val="Overskrift2"/>
        <w:rPr>
          <w:rFonts w:asciiTheme="minorHAnsi" w:hAnsiTheme="minorHAnsi" w:cstheme="minorHAnsi"/>
        </w:rPr>
      </w:pPr>
      <w:bookmarkStart w:id="53" w:name="_Ref465613786"/>
      <w:bookmarkStart w:id="54" w:name="_Toc69973068"/>
      <w:r w:rsidRPr="00B920AC">
        <w:rPr>
          <w:rFonts w:asciiTheme="minorHAnsi" w:hAnsiTheme="minorHAnsi" w:cstheme="minorHAnsi"/>
        </w:rPr>
        <w:t>Saksbehandling hovedsakelig t</w:t>
      </w:r>
      <w:r w:rsidR="00567F04" w:rsidRPr="00B920AC">
        <w:rPr>
          <w:rFonts w:asciiTheme="minorHAnsi" w:hAnsiTheme="minorHAnsi" w:cstheme="minorHAnsi"/>
        </w:rPr>
        <w:t>aushetspliktig</w:t>
      </w:r>
      <w:bookmarkEnd w:id="53"/>
      <w:bookmarkEnd w:id="54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568"/>
        <w:gridCol w:w="141"/>
        <w:gridCol w:w="707"/>
        <w:gridCol w:w="998"/>
        <w:gridCol w:w="1291"/>
      </w:tblGrid>
      <w:tr w:rsidR="003A3FB2" w:rsidRPr="00B920AC" w14:paraId="249CFF96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47EB2FFE" w14:textId="682521AD" w:rsidR="003A3FB2" w:rsidRPr="00B920AC" w:rsidRDefault="003A3FB2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3A3FB2" w:rsidRPr="00B920AC" w14:paraId="487834C4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3605EEF1" w14:textId="7389CD93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407" w:type="pct"/>
            <w:gridSpan w:val="5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C580A" w14:textId="637D2FF3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sbehandling – hovedsakelig offentlig</w:t>
            </w:r>
          </w:p>
        </w:tc>
        <w:tc>
          <w:tcPr>
            <w:tcW w:w="39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1ABA2BDC" w14:textId="66598814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7331618C" w14:textId="13C6447B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3A3FB2" w:rsidRPr="00B920AC" w14:paraId="7EAB74E1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468D1540" w14:textId="08A0778B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D750E1F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A3FB2" w:rsidRPr="00B920AC" w14:paraId="6E42BDEA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12AFCFBB" w14:textId="0F16BBC8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7DC0F34D" w14:textId="383DD4A9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Områder bør konkretiseres. Flere rimelig områder kan samles i samme skjema)</w:t>
            </w:r>
          </w:p>
        </w:tc>
      </w:tr>
      <w:tr w:rsidR="003A3FB2" w:rsidRPr="00B920AC" w14:paraId="79A1741E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117CBE69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3A3FB2" w:rsidRPr="00B920AC" w14:paraId="6B7742E3" w14:textId="77777777" w:rsidTr="003A3FB2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1F0A905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4891040D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7E553B63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26D44EE9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39E4038E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7B69404A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3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0FD451B2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5F4EC20D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3A3FB2" w:rsidRPr="00B920AC" w14:paraId="6B6ED29D" w14:textId="77777777" w:rsidTr="003A3FB2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94DFA52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88FF5F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65B9A259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1D960B13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20338A1B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7445FC1B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3BE590E5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70F4690C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3A3FB2" w:rsidRPr="00B920AC" w14:paraId="3B548718" w14:textId="77777777" w:rsidTr="00F7742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592C88C" w14:textId="3DD0794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vsender (?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B2471E9" w14:textId="01C96A8B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32C354" w14:textId="2709107E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7C0C2A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FEB65E6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4B10B17" w14:textId="21CA7BE2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031F5C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DD6FA7D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A3FB2" w:rsidRPr="00B920AC" w14:paraId="5FCD6339" w14:textId="77777777" w:rsidTr="00F7742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4CF7CF6" w14:textId="6FFF49DE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info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6F9A9A9" w14:textId="2FC1AF6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 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EE6608" w14:textId="3472CFAC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CCE5C6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5979E7E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4A83626" w14:textId="3395B760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431F246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B28302F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A3FB2" w:rsidRPr="00B920AC" w14:paraId="105749BE" w14:textId="77777777" w:rsidTr="00F7742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5646DFA" w14:textId="11A8B911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Mottatte saksdokumenter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8DBFBB7" w14:textId="10D076D4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548AE7" w14:textId="286B589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617737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E2754C4" w14:textId="39326DD3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5EBD099" w14:textId="5EAC10BE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AE5EEB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67C0EF8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A3FB2" w:rsidRPr="00B920AC" w14:paraId="365C0A3A" w14:textId="77777777" w:rsidTr="00F7742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FB4BBFC" w14:textId="0A0B21BE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terne vurderin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39CBB11" w14:textId="681A2BE5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C15338" w14:textId="4F12E108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A24F3B" w14:textId="224FDEE1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2C653A5" w14:textId="6D261196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D837FD1" w14:textId="687D9C01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8CB221D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3E86AF4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A3FB2" w:rsidRPr="00B920AC" w14:paraId="4334398B" w14:textId="77777777" w:rsidTr="00F7742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4012904" w14:textId="35D6BD96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B8F3F0B" w14:textId="0A33FA90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725281" w14:textId="07201C5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D3D99C" w14:textId="75EBE7A8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F4FF8BB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A061913" w14:textId="7622FEC1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6FCEF28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06F91AC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A3FB2" w:rsidRPr="00B920AC" w14:paraId="4BFDEA96" w14:textId="77777777" w:rsidTr="00F7742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5905CF7" w14:textId="37943384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E4B56E8" w14:textId="4B891D1A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51E0B1" w14:textId="662E599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25BB0B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5857F8B" w14:textId="1B2FEC52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D7ADC94" w14:textId="1889BFF0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6CCE98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23E52DF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A3FB2" w:rsidRPr="00B920AC" w14:paraId="274C6F06" w14:textId="77777777" w:rsidTr="00F7742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71D5175" w14:textId="77950BDD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lagevurdering 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ACAF4F4" w14:textId="2BF50789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2433B9" w14:textId="722EDC1F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E0F615" w14:textId="0ABF8ACD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B4D4E1B" w14:textId="713C7F8F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BA50C7" w14:textId="38F68DC8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B9BC81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5819561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A3FB2" w:rsidRPr="00B920AC" w14:paraId="207F40DA" w14:textId="77777777" w:rsidTr="00F77420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A4C0947" w14:textId="65A9FCCF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120CC94E" w14:textId="45547228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F936704" w14:textId="53AC4405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4E3C857" w14:textId="12BA455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51897ACF" w14:textId="77777777" w:rsidR="003A3FB2" w:rsidRPr="00B920AC" w:rsidRDefault="003A3FB2" w:rsidP="003A3FB2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gridSpan w:val="2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</w:tcPr>
          <w:p w14:paraId="223942CC" w14:textId="0F02E610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09C45FA8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D9677D0" w14:textId="77777777" w:rsidR="003A3FB2" w:rsidRPr="00B920AC" w:rsidRDefault="003A3FB2" w:rsidP="003A3FB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A3FB2" w:rsidRPr="00B920AC" w14:paraId="71C9A416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4CE7C050" w14:textId="77777777" w:rsidR="003A3FB2" w:rsidRPr="00B920AC" w:rsidRDefault="003A3FB2" w:rsidP="003A3FB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FD5252" w:rsidRPr="00B920AC" w14:paraId="6B46602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5FA8D6D4" w14:textId="200587F1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FD5252" w:rsidRPr="00B920AC" w14:paraId="0520572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05E3898B" w14:textId="0F3CDAC2" w:rsidR="00FD5252" w:rsidRPr="00B920AC" w:rsidRDefault="00FD5252" w:rsidP="00FD525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-arkiv</w:t>
            </w:r>
          </w:p>
        </w:tc>
      </w:tr>
      <w:tr w:rsidR="00FD5252" w:rsidRPr="00B920AC" w14:paraId="1534128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4BCAC8A" w14:textId="12CB8445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FD5252" w:rsidRPr="00B920AC" w14:paraId="47BDBF2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9B6E00B" w14:textId="23F6AC4B" w:rsidR="00FD5252" w:rsidRPr="00B920AC" w:rsidRDefault="00FD5252" w:rsidP="00FD525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, offl, arkivlov</w:t>
            </w:r>
          </w:p>
        </w:tc>
      </w:tr>
      <w:tr w:rsidR="00FD5252" w:rsidRPr="00B920AC" w14:paraId="36E7F19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55B9ECD" w14:textId="2F405A14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FD5252" w:rsidRPr="00B920AC" w14:paraId="4338598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B2B325F" w14:textId="52CC724D" w:rsidR="00FD5252" w:rsidRPr="00B920AC" w:rsidRDefault="00FD5252" w:rsidP="00FD525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FD5252" w:rsidRPr="00B920AC" w14:paraId="261560A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63CF62FD" w14:textId="77777777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FD5252" w:rsidRPr="00B920AC" w14:paraId="01CC0A5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D2A7B61" w14:textId="77777777" w:rsidR="00FD5252" w:rsidRPr="00B920AC" w:rsidRDefault="00FD5252" w:rsidP="00FD525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D5252" w:rsidRPr="00B920AC" w14:paraId="6AFEE7D7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0BB64843" w14:textId="77777777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FD5252" w:rsidRPr="00B920AC" w14:paraId="3870927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0110819" w14:textId="455D8E0A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FD5252" w:rsidRPr="00B920AC" w14:paraId="4DC8CC96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1AF5125" w14:textId="311EDE8B" w:rsidR="00FD5252" w:rsidRPr="00B920AC" w:rsidRDefault="00FD5252" w:rsidP="00FD525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vf art 6 nr 1 bokstav c (arkivlov og relevant regelverk)</w:t>
            </w:r>
          </w:p>
        </w:tc>
      </w:tr>
      <w:tr w:rsidR="00FD5252" w:rsidRPr="00B920AC" w14:paraId="3A915FB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B5D6FA9" w14:textId="6F7AE4E2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FD5252" w:rsidRPr="00B920AC" w14:paraId="2323037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611C798" w14:textId="77777777" w:rsidR="00FD5252" w:rsidRPr="00B920AC" w:rsidRDefault="00FD5252" w:rsidP="00FD525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D5252" w:rsidRPr="00B920AC" w14:paraId="048BE56A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1147A4D9" w14:textId="4B158C6A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FD5252" w:rsidRPr="00B920AC" w14:paraId="6583DB4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5ECB90D" w14:textId="14B89953" w:rsidR="00FD5252" w:rsidRPr="00B920AC" w:rsidRDefault="00FD5252" w:rsidP="00FD5252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arter/allmennheten (innsynskrav, ev. sladdet)</w:t>
            </w:r>
          </w:p>
        </w:tc>
      </w:tr>
      <w:tr w:rsidR="00FD5252" w:rsidRPr="00B920AC" w14:paraId="5B83B8CE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E7FE513" w14:textId="77777777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FD5252" w:rsidRPr="00B920AC" w14:paraId="5CAC9FB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755ABCC" w14:textId="77777777" w:rsidR="00FD5252" w:rsidRPr="00B920AC" w:rsidRDefault="00FD5252" w:rsidP="00FD525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D5252" w:rsidRPr="00B920AC" w14:paraId="3860A06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65779A20" w14:textId="77777777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FD5252" w:rsidRPr="00B920AC" w14:paraId="01028D4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DF59283" w14:textId="77777777" w:rsidR="00FD5252" w:rsidRPr="00B920AC" w:rsidRDefault="00FD5252" w:rsidP="00FD525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FD5252" w:rsidRPr="00B920AC" w14:paraId="6B44F4C2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59F3710D" w14:textId="77777777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FD5252" w:rsidRPr="00B920AC" w14:paraId="6582A19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4F6EB781" w14:textId="77777777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FD5252" w:rsidRPr="00B920AC" w14:paraId="1C4D0303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5F7EBE07" w14:textId="77777777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FD5252" w:rsidRPr="00B920AC" w14:paraId="36ED6ACD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1795637" w14:textId="77777777" w:rsidR="00FD5252" w:rsidRPr="00B920AC" w:rsidRDefault="00FD5252" w:rsidP="00FD5252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FD5252" w:rsidRPr="00B920AC" w14:paraId="6D3ACA2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D2706C0" w14:textId="77777777" w:rsidR="00FD5252" w:rsidRPr="00B920AC" w:rsidRDefault="00FD5252" w:rsidP="00FD5252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1F2529DC" w14:textId="77777777" w:rsidR="008550E9" w:rsidRPr="00B920AC" w:rsidRDefault="008550E9" w:rsidP="00567F04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48AC1CEE" w14:textId="10169C5C" w:rsidR="00567F04" w:rsidRPr="00B920AC" w:rsidRDefault="00567F04" w:rsidP="00D837E7">
      <w:pPr>
        <w:pStyle w:val="Overskrift3"/>
        <w:rPr>
          <w:rFonts w:asciiTheme="minorHAnsi" w:hAnsiTheme="minorHAnsi" w:cstheme="minorHAnsi"/>
        </w:rPr>
      </w:pPr>
      <w:bookmarkStart w:id="55" w:name="_Toc69973069"/>
      <w:bookmarkStart w:id="56" w:name="_Ref465604889"/>
      <w:r w:rsidRPr="00B920AC">
        <w:rPr>
          <w:rFonts w:asciiTheme="minorHAnsi" w:hAnsiTheme="minorHAnsi" w:cstheme="minorHAnsi"/>
        </w:rPr>
        <w:t>Vergemål saksbehandling</w:t>
      </w:r>
      <w:bookmarkEnd w:id="55"/>
      <w:r w:rsidRPr="00B920AC">
        <w:rPr>
          <w:rFonts w:asciiTheme="minorHAnsi" w:hAnsiTheme="minorHAnsi" w:cstheme="minorHAnsi"/>
        </w:rPr>
        <w:t xml:space="preserve"> </w:t>
      </w:r>
      <w:bookmarkEnd w:id="56"/>
    </w:p>
    <w:p w14:paraId="0DDEBD91" w14:textId="249E0DD4" w:rsidR="009C43B6" w:rsidRPr="00B920AC" w:rsidRDefault="009C43B6" w:rsidP="009C43B6">
      <w:pPr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t xml:space="preserve">Dette er et eksempel på spesialvariant under «Saksbehandling hovedsakelig taushetspliktig» Se fellestrekk og forskjeller med tilsvarende litt mer generelle oppgave i kap. </w:t>
      </w:r>
      <w:r w:rsidRPr="00B920AC">
        <w:rPr>
          <w:rFonts w:asciiTheme="minorHAnsi" w:hAnsiTheme="minorHAnsi" w:cstheme="minorHAnsi"/>
        </w:rPr>
        <w:fldChar w:fldCharType="begin"/>
      </w:r>
      <w:r w:rsidRPr="00B920AC">
        <w:rPr>
          <w:rFonts w:asciiTheme="minorHAnsi" w:hAnsiTheme="minorHAnsi" w:cstheme="minorHAnsi"/>
        </w:rPr>
        <w:instrText xml:space="preserve"> REF _Ref465613786 \r \h </w:instrText>
      </w:r>
      <w:r w:rsidR="00E15A06" w:rsidRPr="00B920AC">
        <w:rPr>
          <w:rFonts w:asciiTheme="minorHAnsi" w:hAnsiTheme="minorHAnsi" w:cstheme="minorHAnsi"/>
        </w:rPr>
        <w:instrText xml:space="preserve"> \* MERGEFORMAT </w:instrText>
      </w:r>
      <w:r w:rsidRPr="00B920AC">
        <w:rPr>
          <w:rFonts w:asciiTheme="minorHAnsi" w:hAnsiTheme="minorHAnsi" w:cstheme="minorHAnsi"/>
        </w:rPr>
      </w:r>
      <w:r w:rsidRPr="00B920AC">
        <w:rPr>
          <w:rFonts w:asciiTheme="minorHAnsi" w:hAnsiTheme="minorHAnsi" w:cstheme="minorHAnsi"/>
        </w:rPr>
        <w:fldChar w:fldCharType="separate"/>
      </w:r>
      <w:r w:rsidR="00DE0376">
        <w:rPr>
          <w:rFonts w:asciiTheme="minorHAnsi" w:hAnsiTheme="minorHAnsi" w:cstheme="minorHAnsi"/>
        </w:rPr>
        <w:t>10.1</w:t>
      </w:r>
      <w:r w:rsidRPr="00B920AC">
        <w:rPr>
          <w:rFonts w:asciiTheme="minorHAnsi" w:hAnsiTheme="minorHAnsi" w:cstheme="minorHAnsi"/>
        </w:rPr>
        <w:fldChar w:fldCharType="end"/>
      </w:r>
      <w:r w:rsidRPr="00B920AC">
        <w:rPr>
          <w:rFonts w:asciiTheme="minorHAnsi" w:hAnsiTheme="minorHAnsi" w:cstheme="minorHAnsi"/>
        </w:rPr>
        <w:t>.</w:t>
      </w:r>
    </w:p>
    <w:p w14:paraId="351B14C1" w14:textId="6D80B5AD" w:rsidR="009C43B6" w:rsidRPr="00B920AC" w:rsidRDefault="009C43B6" w:rsidP="000C3185">
      <w:pPr>
        <w:rPr>
          <w:rFonts w:asciiTheme="minorHAnsi" w:hAnsiTheme="minorHAnsi" w:cstheme="minorHAnsi"/>
        </w:rPr>
      </w:pPr>
      <w:r w:rsidRPr="00B920AC">
        <w:rPr>
          <w:rFonts w:asciiTheme="minorHAnsi" w:hAnsiTheme="minorHAnsi" w:cstheme="minorHAnsi"/>
        </w:rPr>
        <w:t xml:space="preserve">Jf. også kap. </w:t>
      </w:r>
      <w:r w:rsidRPr="00B920AC">
        <w:rPr>
          <w:rFonts w:asciiTheme="minorHAnsi" w:hAnsiTheme="minorHAnsi" w:cstheme="minorHAnsi"/>
        </w:rPr>
        <w:fldChar w:fldCharType="begin"/>
      </w:r>
      <w:r w:rsidRPr="00B920AC">
        <w:rPr>
          <w:rFonts w:asciiTheme="minorHAnsi" w:hAnsiTheme="minorHAnsi" w:cstheme="minorHAnsi"/>
        </w:rPr>
        <w:instrText xml:space="preserve"> REF _Ref465613817 \r \h </w:instrText>
      </w:r>
      <w:r w:rsidR="00E15A06" w:rsidRPr="00B920AC">
        <w:rPr>
          <w:rFonts w:asciiTheme="minorHAnsi" w:hAnsiTheme="minorHAnsi" w:cstheme="minorHAnsi"/>
        </w:rPr>
        <w:instrText xml:space="preserve"> \* MERGEFORMAT </w:instrText>
      </w:r>
      <w:r w:rsidRPr="00B920AC">
        <w:rPr>
          <w:rFonts w:asciiTheme="minorHAnsi" w:hAnsiTheme="minorHAnsi" w:cstheme="minorHAnsi"/>
        </w:rPr>
      </w:r>
      <w:r w:rsidRPr="00B920AC">
        <w:rPr>
          <w:rFonts w:asciiTheme="minorHAnsi" w:hAnsiTheme="minorHAnsi" w:cstheme="minorHAnsi"/>
        </w:rPr>
        <w:fldChar w:fldCharType="separate"/>
      </w:r>
      <w:r w:rsidR="00DE0376">
        <w:rPr>
          <w:rFonts w:asciiTheme="minorHAnsi" w:hAnsiTheme="minorHAnsi" w:cstheme="minorHAnsi"/>
        </w:rPr>
        <w:t>9.2</w:t>
      </w:r>
      <w:r w:rsidRPr="00B920AC">
        <w:rPr>
          <w:rFonts w:asciiTheme="minorHAnsi" w:hAnsiTheme="minorHAnsi" w:cstheme="minorHAnsi"/>
        </w:rPr>
        <w:fldChar w:fldCharType="end"/>
      </w:r>
      <w:r w:rsidRPr="00B920AC">
        <w:rPr>
          <w:rFonts w:asciiTheme="minorHAnsi" w:hAnsiTheme="minorHAnsi" w:cstheme="minorHAnsi"/>
        </w:rPr>
        <w:t xml:space="preserve"> for å se hvordan det som kan synes som en </w:t>
      </w:r>
      <w:r w:rsidR="00DE0376">
        <w:rPr>
          <w:rFonts w:asciiTheme="minorHAnsi" w:hAnsiTheme="minorHAnsi" w:cstheme="minorHAnsi"/>
        </w:rPr>
        <w:t>oppgave/tjeneste</w:t>
      </w:r>
      <w:r w:rsidRPr="00B920AC">
        <w:rPr>
          <w:rFonts w:asciiTheme="minorHAnsi" w:hAnsiTheme="minorHAnsi" w:cstheme="minorHAnsi"/>
        </w:rPr>
        <w:t xml:space="preserve">, arbeidet rundt vergemål og verger, kanskje bør deles i to </w:t>
      </w:r>
      <w:r w:rsidR="00DE0376">
        <w:rPr>
          <w:rFonts w:asciiTheme="minorHAnsi" w:hAnsiTheme="minorHAnsi" w:cstheme="minorHAnsi"/>
        </w:rPr>
        <w:t>oppgave/tjeneste</w:t>
      </w:r>
      <w:r w:rsidRPr="00B920AC">
        <w:rPr>
          <w:rFonts w:asciiTheme="minorHAnsi" w:hAnsiTheme="minorHAnsi" w:cstheme="minorHAnsi"/>
        </w:rPr>
        <w:t>r, slik det er gjort i disse eksemplene.</w:t>
      </w:r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30"/>
        <w:gridCol w:w="691"/>
        <w:gridCol w:w="767"/>
        <w:gridCol w:w="508"/>
        <w:gridCol w:w="568"/>
        <w:gridCol w:w="568"/>
        <w:gridCol w:w="283"/>
        <w:gridCol w:w="709"/>
        <w:gridCol w:w="854"/>
        <w:gridCol w:w="1291"/>
      </w:tblGrid>
      <w:tr w:rsidR="00D60679" w:rsidRPr="00B920AC" w14:paraId="4A7206CA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0C4EE9F5" w14:textId="7DC6AA73" w:rsidR="00D60679" w:rsidRPr="00B920AC" w:rsidRDefault="00D60679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D60679" w:rsidRPr="00B920AC" w14:paraId="7E964CCD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137B425C" w14:textId="498600AD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485" w:type="pct"/>
            <w:gridSpan w:val="5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D8821" w14:textId="6944E1D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Vergemål - Saksbehandling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6E4C497B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183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7FABD84F" w14:textId="636660E6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D60679" w:rsidRPr="00B920AC" w14:paraId="2B16C233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670D4949" w14:textId="34D4D34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3C15642" w14:textId="1298EB32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beskrivelse)</w:t>
            </w:r>
          </w:p>
        </w:tc>
      </w:tr>
      <w:tr w:rsidR="00D60679" w:rsidRPr="00B920AC" w14:paraId="136182C2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2324D60D" w14:textId="63BA09E1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7347B0D" w14:textId="0F839AD5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type og/eller lovverk)</w:t>
            </w:r>
          </w:p>
        </w:tc>
      </w:tr>
      <w:tr w:rsidR="00D60679" w:rsidRPr="00B920AC" w14:paraId="606F9670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1EE20892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D60679" w:rsidRPr="00B920AC" w14:paraId="0E3ADDA0" w14:textId="77777777" w:rsidTr="00D60679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33EB38E1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61F1E2AF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7923057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5E552822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03F198D7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66812694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3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03B1D7A2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58AA097D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D60679" w:rsidRPr="00B920AC" w14:paraId="0A0EB401" w14:textId="77777777" w:rsidTr="00803044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0354F51B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4BC634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0EFF97FB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7E762F8D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170B3D58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53D1C08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34692830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413785A4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D60679" w:rsidRPr="00B920AC" w14:paraId="280B5127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11C5284" w14:textId="423D47F2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vsender (?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6968F15" w14:textId="43FDD6B2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FBFFA8" w14:textId="7C2244F3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8BA081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9951DA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5E5DBA2" w14:textId="49BC19C2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E279B9C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0898DA2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08772766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534FBB7" w14:textId="50350E81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Begjæring om vergemål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CA97E4F" w14:textId="1E7A3B5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5F8CF1" w14:textId="52432F3A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AED74A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F85EE46" w14:textId="7677ADDE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012DCB5" w14:textId="685609C5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EA9C72B" w14:textId="47C1A89A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24ABE67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4A42ECB4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E2F2D73" w14:textId="6B6DF435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terne vurderin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2EF8ADB" w14:textId="743E9468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AEC84D" w14:textId="1FD03D10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471C86" w14:textId="12C35C3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91DFF64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EDBA0CF" w14:textId="6BB575CE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AB4D3E2" w14:textId="2B755925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6313ECC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5FAEB9E1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47F9202" w14:textId="4FE9BD4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D10F752" w14:textId="550F28A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ECDF26" w14:textId="41978308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39B741" w14:textId="6C8AA71D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1381B99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0876E0A" w14:textId="1E3A023E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95249C" w14:textId="3274BDFF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2AA709C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4A913CCD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F30CCE9" w14:textId="43A99F53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erson under vergemål (PMV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E31F611" w14:textId="5D521C20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B9A178" w14:textId="320DE3D3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747ABE" w14:textId="59E9D43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95B87E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AD3A213" w14:textId="7A7F3584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3FD86BF" w14:textId="7D350C99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027310B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04D974DD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D1DE932" w14:textId="77314F53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Oppnevning av verge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F8808B2" w14:textId="39BD2C32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C24CDC" w14:textId="29555C8C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0B769A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D1D453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7CB60F3" w14:textId="4ACC2D4B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0531A39" w14:textId="15F26633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F21F5A4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254056CD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4A835AB" w14:textId="0F475EBD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ppnevning av setteverg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41F8A08" w14:textId="400A3294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FF357E" w14:textId="62434143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B3DB6B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BF57E00" w14:textId="492B9DF3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3EF8F95" w14:textId="295761B9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86408D8" w14:textId="184CC602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0B40568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4ACF4B44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21FDEA8" w14:textId="5454FF5C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ratakelse av rettslig handleevn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BAD7CD7" w14:textId="5BD554F2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9B2B94" w14:textId="2228B0AA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E3C71F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D5AE1ED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29A2FFE" w14:textId="0E0E410D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02FF684" w14:textId="53E25AA6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B111E97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7B57B84D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1C5948C" w14:textId="2DBC84B9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apitalforval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3E0976C" w14:textId="343C6EB2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1DFEE7" w14:textId="0D6F7311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C8905A" w14:textId="079E02D5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8569B86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D991A74" w14:textId="53DF6CEF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598A584" w14:textId="3D62F892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C127678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3AC3C493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9353E71" w14:textId="18E6DA86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orvaltning i medhold av dekningsloven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AA9582E" w14:textId="6B5A063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A8C278" w14:textId="77AD6D61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391C56" w14:textId="534A16C0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00BF33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7B3C499" w14:textId="5C57AEF9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689D67C" w14:textId="2AE05D86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0F60FAA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0BCC47E7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C82184B" w14:textId="7C70BA10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5EAC3B2" w14:textId="0B9EF698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626452" w14:textId="6C66E594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AF83C5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5ED835" w14:textId="42826018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C995992" w14:textId="1EAD3FFA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E1A97" w14:textId="777C29B1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21F09EA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64FD4615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23005F8" w14:textId="71585D44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lagevurdering 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761D109" w14:textId="65FEDE2E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9D2D39" w14:textId="7D9E7AE0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DCAD36" w14:textId="43DCE05B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2EDD1BA" w14:textId="0B97DC01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8938FA1" w14:textId="5BDFB6C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FFA0321" w14:textId="3073D4C6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556FB8E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2EDFD3F0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5E55D8C" w14:textId="66B679A8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B42A1C0" w14:textId="0166180C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 §13.1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43E6B8" w14:textId="44B53B0F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5F6DB83" w14:textId="77A778DA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A50130C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CF780C2" w14:textId="6ED436A8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E1384AB" w14:textId="5E41C7C9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DD56710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104CA02B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43459463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5F5A6857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2A61AB4C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7FF54657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bottom"/>
          </w:tcPr>
          <w:p w14:paraId="7F987F99" w14:textId="77777777" w:rsidR="00D60679" w:rsidRPr="00B920AC" w:rsidRDefault="00D60679" w:rsidP="00D60679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47" w:type="pct"/>
            <w:gridSpan w:val="2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8640480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471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00D55FA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AA8297E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050F15CE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66A9397B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D60679" w:rsidRPr="00B920AC" w14:paraId="35DD8DA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2EC42574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D60679" w:rsidRPr="00B920AC" w14:paraId="30E2C6A7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0F9060EB" w14:textId="4E793E40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  <w:lang w:val="en-US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Excel, Agresso, Word, Filserver</w:t>
            </w:r>
          </w:p>
        </w:tc>
      </w:tr>
      <w:tr w:rsidR="00D60679" w:rsidRPr="00B920AC" w14:paraId="1D27DC6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6EBBFC0" w14:textId="7319FAB1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D60679" w:rsidRPr="00B920AC" w14:paraId="758A1C3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D3E2E7C" w14:textId="7EEDE6F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, offl, arkivlov, Vergemålsloven</w:t>
            </w:r>
          </w:p>
        </w:tc>
      </w:tr>
      <w:tr w:rsidR="00D60679" w:rsidRPr="00B920AC" w14:paraId="18FC1EF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4E687923" w14:textId="4DCFD64C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D60679" w:rsidRPr="00B920AC" w14:paraId="5C7EFE0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1B3BB442" w14:textId="7DD49DEC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D60679" w:rsidRPr="00B920AC" w14:paraId="3A12AF3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EE31E6B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D60679" w:rsidRPr="00B920AC" w14:paraId="2507DEF3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9D96BC2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4C903BB2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3A00D24A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D60679" w:rsidRPr="00B920AC" w14:paraId="75079DB4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44EFB32" w14:textId="5F206762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D60679" w:rsidRPr="00B920AC" w14:paraId="0B7F9E9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039FBDA" w14:textId="792B10AF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6 nr 1 bokstav c og pvf art 9 nr 2 bokstav b og c jf. vergemålsloven</w:t>
            </w:r>
          </w:p>
        </w:tc>
      </w:tr>
      <w:tr w:rsidR="00D60679" w:rsidRPr="00B920AC" w14:paraId="7210403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39F473EE" w14:textId="2A06D774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D60679" w:rsidRPr="00B920AC" w14:paraId="5AF54DA9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47C2DC8" w14:textId="6384461E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Verger, mindreårige/personer under vergemål</w:t>
            </w:r>
          </w:p>
        </w:tc>
      </w:tr>
      <w:tr w:rsidR="00D60679" w:rsidRPr="00B920AC" w14:paraId="1DA0F49B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0FB13DEA" w14:textId="0D56158D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lastRenderedPageBreak/>
              <w:t>Angi kategorier av mottakere som opplysningene deles med (for eksempel offentlige myndigheter, allmenheten, parter i saker, etc)</w:t>
            </w:r>
          </w:p>
        </w:tc>
      </w:tr>
      <w:tr w:rsidR="00D60679" w:rsidRPr="00B920AC" w14:paraId="7028DAD8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2D4936F" w14:textId="3A8588E1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partene</w:t>
            </w:r>
          </w:p>
        </w:tc>
      </w:tr>
      <w:tr w:rsidR="00D60679" w:rsidRPr="00B920AC" w14:paraId="1373011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6A608248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D60679" w:rsidRPr="00B920AC" w14:paraId="1DE4B1EC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DFC94C9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7DD6DD91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698A6879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D60679" w:rsidRPr="00B920AC" w14:paraId="71D42E95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6FF0E4B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60679" w:rsidRPr="00B920AC" w14:paraId="099F771D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40BF413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D60679" w:rsidRPr="00B920AC" w14:paraId="0B917EB2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45A950E7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D60679" w:rsidRPr="00B920AC" w14:paraId="50C8516C" w14:textId="77777777" w:rsidTr="00861DD9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67B61ECB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D60679" w:rsidRPr="00B920AC" w14:paraId="06FD667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FE889DB" w14:textId="77777777" w:rsidR="00D60679" w:rsidRPr="00B920AC" w:rsidRDefault="00D60679" w:rsidP="00D60679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D60679" w:rsidRPr="00B920AC" w14:paraId="7E521780" w14:textId="77777777" w:rsidTr="00D70ECB">
        <w:trPr>
          <w:cantSplit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24F7BED" w14:textId="77777777" w:rsidR="00D60679" w:rsidRPr="00B920AC" w:rsidRDefault="00D60679" w:rsidP="00D60679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06461AA5" w14:textId="77777777" w:rsidR="007B3C0A" w:rsidRPr="00B920AC" w:rsidRDefault="007B3C0A" w:rsidP="00567F04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4A78DCF2" w14:textId="300601E2" w:rsidR="00567F04" w:rsidRPr="00B920AC" w:rsidRDefault="00731C84" w:rsidP="0062489D">
      <w:pPr>
        <w:pStyle w:val="Overskrift2"/>
        <w:rPr>
          <w:rFonts w:asciiTheme="minorHAnsi" w:hAnsiTheme="minorHAnsi" w:cstheme="minorHAnsi"/>
        </w:rPr>
      </w:pPr>
      <w:bookmarkStart w:id="57" w:name="_Toc69973070"/>
      <w:r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 xml:space="preserve">Saksbehandling </w:t>
      </w:r>
      <w:r w:rsidR="000528A9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>hovedsakelig</w:t>
      </w:r>
      <w:r w:rsidR="00567F04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 xml:space="preserve"> </w:t>
      </w:r>
      <w:r w:rsidR="000528A9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 xml:space="preserve">annen </w:t>
      </w:r>
      <w:r w:rsidR="00567F04" w:rsidRPr="00B920AC">
        <w:rPr>
          <w:rStyle w:val="Hyperkobling"/>
          <w:rFonts w:asciiTheme="minorHAnsi" w:hAnsiTheme="minorHAnsi" w:cstheme="minorHAnsi"/>
          <w:color w:val="2F5496" w:themeColor="accent1" w:themeShade="BF"/>
          <w:u w:val="none"/>
        </w:rPr>
        <w:t>u.off.</w:t>
      </w:r>
      <w:bookmarkEnd w:id="57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691"/>
        <w:gridCol w:w="767"/>
        <w:gridCol w:w="508"/>
        <w:gridCol w:w="568"/>
        <w:gridCol w:w="711"/>
        <w:gridCol w:w="707"/>
        <w:gridCol w:w="998"/>
        <w:gridCol w:w="1290"/>
      </w:tblGrid>
      <w:tr w:rsidR="006A3B01" w:rsidRPr="00B920AC" w14:paraId="30EC6088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1FA5A65F" w14:textId="46B33F1A" w:rsidR="006A3B01" w:rsidRPr="00B920AC" w:rsidRDefault="006A3B01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6A3B01" w:rsidRPr="00B920AC" w14:paraId="414353C0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774008F6" w14:textId="6588AA60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408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4B11D" w14:textId="0287F11F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sbehandling – hovedsakelig annen u.off.</w:t>
            </w:r>
          </w:p>
        </w:tc>
        <w:tc>
          <w:tcPr>
            <w:tcW w:w="39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3F2B872B" w14:textId="2A5ACA6B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03ED4A2D" w14:textId="7814221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6A3B01" w:rsidRPr="00B920AC" w14:paraId="2D976685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4EF0B774" w14:textId="46FD0E39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3BABAA8" w14:textId="376CC78A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beskrivelse)</w:t>
            </w:r>
          </w:p>
        </w:tc>
      </w:tr>
      <w:tr w:rsidR="006A3B01" w:rsidRPr="00B920AC" w14:paraId="750BE7B2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2444CB98" w14:textId="75178961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7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7E43406F" w14:textId="632FC449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Områder bør konkretiseres. Flere rimelig like områder kan samles i samme skjema)</w:t>
            </w:r>
          </w:p>
        </w:tc>
      </w:tr>
      <w:tr w:rsidR="006A3B01" w:rsidRPr="00B920AC" w14:paraId="611A9E66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64C47DCA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6A3B01" w:rsidRPr="00B920AC" w14:paraId="054C1D3C" w14:textId="77777777" w:rsidTr="00803044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553B9E19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6B2D0643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395628BC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39657975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04F14A16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85" w:type="pct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37B3D388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940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08C6E253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50E53C6E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6A3B01" w:rsidRPr="00B920AC" w14:paraId="5F8BD4C6" w14:textId="77777777" w:rsidTr="00803044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40A2F08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BB3481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19D9F03D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58E2108D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73A1DA7E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3481BD8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206101EA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44933CAF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6A3B01" w:rsidRPr="00B920AC" w14:paraId="4133EFED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26E898C" w14:textId="01799C5B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vsender (?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59F7CA1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7CEBE1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71E3D7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3E856D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A9163A9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6A94C05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7D63ECD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38383C4C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0882C72" w14:textId="316FFEF0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info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31DC09F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7357E0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FEEFA0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53B7DA4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4FDABA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86E125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1781E89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329292F8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06DF0DF" w14:textId="309419A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Mottatte saksdokumenter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4BE7CDD" w14:textId="3CA8E031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 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C93307" w14:textId="35AD82B1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B7806A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1C6396D" w14:textId="5C7B9C03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95D90C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BB48204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6ECB96E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5C3AE298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C1CFE0C" w14:textId="0D1D0585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terne vurderin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F4AF6EA" w14:textId="2D697E68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 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EF3FB5" w14:textId="4323335F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6BCE49" w14:textId="3876AA50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4D57D99" w14:textId="3B70A0FF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3FF71B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F773D7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523DF50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45BFC5D9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B21B47B" w14:textId="6ADD199F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71593CB" w14:textId="3F2CD170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 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D3CD08" w14:textId="356B8616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6D702B" w14:textId="7903D002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274E74E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DA7253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60D5EE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9FC0E5D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048084D9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2EA7F0E" w14:textId="224FCAA6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918FD7F" w14:textId="6A1E07C3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 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C1E0ED" w14:textId="1D1CAC4B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DEE499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F4AF33" w14:textId="700A74A9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F22DD8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D563C0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660A401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279A2A06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A13B596" w14:textId="5C2A792B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lagevurdering 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12A2990" w14:textId="64775789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 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894CA3" w14:textId="516618B5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4DBC17" w14:textId="54CEADD8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835A503" w14:textId="17F02C5C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0811E0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9A2712E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7DCAB08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69A18DC8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604AF308" w14:textId="73E286AE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65A655B" w14:textId="5455C96E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off.l § ?</w:t>
            </w: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EF19AB" w14:textId="7A1D637D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B88526" w14:textId="547EAD24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8D8B5FA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CA3A59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2D2BFE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0FD89F1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4F94F228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75C92A70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16E0366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4852B82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3E2F0B1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6438A7AA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C851E37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E50EAE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370F5DC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54077CAF" w14:textId="77777777" w:rsidTr="00803044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201ABE7A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3D0A0EE9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45EACA26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5B59F4E9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1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bottom"/>
          </w:tcPr>
          <w:p w14:paraId="25157812" w14:textId="77777777" w:rsidR="006A3B01" w:rsidRPr="00B920AC" w:rsidRDefault="006A3B01" w:rsidP="006A3B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0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43AC13D2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B812B7E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56E5032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49171C7B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3E471C57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6A3B01" w:rsidRPr="00B920AC" w14:paraId="7340D05B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16AC8396" w14:textId="0C93D4FA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6A3B01" w:rsidRPr="00B920AC" w14:paraId="6BF12B1F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18861C1C" w14:textId="1E5E43F4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-arkiv</w:t>
            </w:r>
          </w:p>
        </w:tc>
      </w:tr>
      <w:tr w:rsidR="006A3B01" w:rsidRPr="00B920AC" w14:paraId="6E81992F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E103302" w14:textId="22FE44ED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6A3B01" w:rsidRPr="00B920AC" w14:paraId="00285E9D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CDE8885" w14:textId="73FA0DAE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, offl, arkivlov</w:t>
            </w:r>
          </w:p>
        </w:tc>
      </w:tr>
      <w:tr w:rsidR="006A3B01" w:rsidRPr="00B920AC" w14:paraId="6953385C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7C27019" w14:textId="23A62954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6A3B01" w:rsidRPr="00B920AC" w14:paraId="58818781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8A62260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138C05C1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7C383667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6A3B01" w:rsidRPr="00B920AC" w14:paraId="1E9EF2F0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DC58C29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292C70E9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52DAA658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6A3B01" w:rsidRPr="00B920AC" w14:paraId="430EE2C6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8F4668C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6A3B01" w:rsidRPr="00B920AC" w14:paraId="0AB61C50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D1E9E92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5B323F34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0768D14E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lastRenderedPageBreak/>
              <w:t>Angi kategorier av registrerte (for eksempel pasienter, ansatte, kunder, søkere, elever osv.):</w:t>
            </w:r>
          </w:p>
        </w:tc>
      </w:tr>
      <w:tr w:rsidR="006A3B01" w:rsidRPr="00B920AC" w14:paraId="368C5BE2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1AF8BA1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3F4644CC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41ADB003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6A3B01" w:rsidRPr="00B920AC" w14:paraId="35698843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5CA1A8F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27E824C0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2C9D418A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6A3B01" w:rsidRPr="00B920AC" w14:paraId="36592BB5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FD69685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7B7826DF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5EE8BDC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6A3B01" w:rsidRPr="00B920AC" w14:paraId="5FA7B42C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B7842CE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A3B01" w:rsidRPr="00B920AC" w14:paraId="0CFCD586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3FB7E5EF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6A3B01" w:rsidRPr="00B920AC" w14:paraId="19D19C52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5A982508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6A3B01" w:rsidRPr="00B920AC" w14:paraId="11E00E3B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1966A54C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6A3B01" w:rsidRPr="00B920AC" w14:paraId="0DAB0F2F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5B8EBB0F" w14:textId="77777777" w:rsidR="006A3B01" w:rsidRPr="00B920AC" w:rsidRDefault="006A3B01" w:rsidP="006A3B01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6A3B01" w:rsidRPr="00B920AC" w14:paraId="18C0BEEB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67244A7" w14:textId="77777777" w:rsidR="006A3B01" w:rsidRPr="00B920AC" w:rsidRDefault="006A3B01" w:rsidP="006A3B0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21EC7CD8" w14:textId="77777777" w:rsidR="008C6688" w:rsidRPr="00B920AC" w:rsidRDefault="008C6688" w:rsidP="00567F04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087E26F1" w14:textId="06F5E53B" w:rsidR="000528A9" w:rsidRPr="00B920AC" w:rsidRDefault="000528A9" w:rsidP="000528A9">
      <w:pPr>
        <w:pStyle w:val="Overskrift2"/>
        <w:rPr>
          <w:rFonts w:asciiTheme="minorHAnsi" w:hAnsiTheme="minorHAnsi" w:cstheme="minorHAnsi"/>
        </w:rPr>
      </w:pPr>
      <w:bookmarkStart w:id="58" w:name="_Toc69973071"/>
      <w:r w:rsidRPr="00B920AC">
        <w:rPr>
          <w:rFonts w:asciiTheme="minorHAnsi" w:hAnsiTheme="minorHAnsi" w:cstheme="minorHAnsi"/>
        </w:rPr>
        <w:t>Saksbehandling hovedsakelig offentlig</w:t>
      </w:r>
      <w:bookmarkEnd w:id="58"/>
    </w:p>
    <w:tbl>
      <w:tblPr>
        <w:tblStyle w:val="Tabellrutenett2"/>
        <w:tblW w:w="5024" w:type="pct"/>
        <w:tblLayout w:type="fixed"/>
        <w:tblLook w:val="04A0" w:firstRow="1" w:lastRow="0" w:firstColumn="1" w:lastColumn="0" w:noHBand="0" w:noVBand="1"/>
      </w:tblPr>
      <w:tblGrid>
        <w:gridCol w:w="2829"/>
        <w:gridCol w:w="691"/>
        <w:gridCol w:w="767"/>
        <w:gridCol w:w="508"/>
        <w:gridCol w:w="568"/>
        <w:gridCol w:w="568"/>
        <w:gridCol w:w="849"/>
        <w:gridCol w:w="998"/>
        <w:gridCol w:w="1291"/>
      </w:tblGrid>
      <w:tr w:rsidR="00B93236" w:rsidRPr="00B920AC" w14:paraId="1F6736D6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</w:tcPr>
          <w:p w14:paraId="03FD16FA" w14:textId="0FA70726" w:rsidR="00B93236" w:rsidRPr="00B920AC" w:rsidRDefault="00B93236" w:rsidP="00D70ECB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Om </w:t>
            </w:r>
            <w:r w:rsidR="00DE0376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 og formålet</w:t>
            </w:r>
          </w:p>
        </w:tc>
      </w:tr>
      <w:tr w:rsidR="00B93236" w:rsidRPr="00B920AC" w14:paraId="3E9AC737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55AF6431" w14:textId="15CA087C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Navn på </w:t>
            </w:r>
            <w:r w:rsidR="00DE0376">
              <w:rPr>
                <w:rFonts w:asciiTheme="minorHAnsi" w:eastAsiaTheme="minorEastAsia" w:hAnsiTheme="minorHAnsi" w:cstheme="minorHAnsi"/>
              </w:rPr>
              <w:t>oppgave/tjeneste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1329" w:type="pct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38B56" w14:textId="600F248F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sbehandling – hovedsakelig offentlig</w:t>
            </w:r>
          </w:p>
        </w:tc>
        <w:tc>
          <w:tcPr>
            <w:tcW w:w="468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hideMark/>
          </w:tcPr>
          <w:p w14:paraId="51252C6C" w14:textId="02892718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Dato</w:t>
            </w:r>
            <w:r w:rsidRPr="00B920AC">
              <w:rPr>
                <w:rFonts w:asciiTheme="minorHAnsi" w:eastAsiaTheme="minorEastAsia" w:hAnsiTheme="minorHAnsi" w:cstheme="minorHAnsi"/>
                <w:shd w:val="clear" w:color="auto" w:fill="BDD6EE" w:themeFill="accent5" w:themeFillTint="66"/>
              </w:rPr>
              <w:t>:</w:t>
            </w:r>
          </w:p>
        </w:tc>
        <w:tc>
          <w:tcPr>
            <w:tcW w:w="1262" w:type="pct"/>
            <w:gridSpan w:val="2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1A25FE55" w14:textId="62AD7159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dato)</w:t>
            </w:r>
          </w:p>
        </w:tc>
      </w:tr>
      <w:tr w:rsidR="00B93236" w:rsidRPr="00B920AC" w14:paraId="64BD60FF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 w14:paraId="52D955A2" w14:textId="02B4420F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Formål med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6B6FAB8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59E313C6" w14:textId="77777777" w:rsidTr="00803044">
        <w:trPr>
          <w:cantSplit/>
        </w:trPr>
        <w:tc>
          <w:tcPr>
            <w:tcW w:w="1941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503F1617" w14:textId="5856F81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Kort beskrivelse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  <w:tc>
          <w:tcPr>
            <w:tcW w:w="3059" w:type="pct"/>
            <w:gridSpan w:val="7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1F3F4913" w14:textId="32E254ED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(Områder bør konkretiseres. Flere rimelig like områder kan samles i samme skjema)</w:t>
            </w:r>
          </w:p>
        </w:tc>
      </w:tr>
      <w:tr w:rsidR="00B93236" w:rsidRPr="00B920AC" w14:paraId="321E0B89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777A83C5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Om informasjonsbehandling i oppgaven</w:t>
            </w:r>
          </w:p>
        </w:tc>
      </w:tr>
      <w:tr w:rsidR="00B93236" w:rsidRPr="00B920AC" w14:paraId="16018953" w14:textId="77777777" w:rsidTr="00B93236">
        <w:trPr>
          <w:cantSplit/>
          <w:trHeight w:val="710"/>
        </w:trPr>
        <w:tc>
          <w:tcPr>
            <w:tcW w:w="1560" w:type="pct"/>
            <w:vMerge w:val="restart"/>
            <w:tcBorders>
              <w:top w:val="single" w:sz="12" w:space="0" w:color="auto"/>
              <w:left w:val="single" w:sz="18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5AD610F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Informasjonstyper</w:t>
            </w:r>
          </w:p>
          <w:p w14:paraId="27715192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804" w:type="pct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1530EB4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aragraf for potensiell</w:t>
            </w:r>
          </w:p>
          <w:p w14:paraId="2A67DFDE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taushetsplikt / unntak fra offentlighet</w:t>
            </w:r>
          </w:p>
          <w:p w14:paraId="6E03FE45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906" w:type="pct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2A3E86DE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Spesielt obs mht. info.sikkerhet</w:t>
            </w:r>
          </w:p>
        </w:tc>
        <w:tc>
          <w:tcPr>
            <w:tcW w:w="1018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3BC8B868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>Person-opplysninger</w:t>
            </w:r>
          </w:p>
        </w:tc>
        <w:tc>
          <w:tcPr>
            <w:tcW w:w="712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shd w:val="clear" w:color="auto" w:fill="8EAADB" w:themeFill="accent1" w:themeFillTint="99"/>
          </w:tcPr>
          <w:p w14:paraId="1E574BBE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</w:rPr>
              <w:t xml:space="preserve">Skjermings-verdig (sl) </w:t>
            </w:r>
          </w:p>
        </w:tc>
      </w:tr>
      <w:tr w:rsidR="00B93236" w:rsidRPr="00B920AC" w14:paraId="42DBB764" w14:textId="77777777" w:rsidTr="00B93236">
        <w:trPr>
          <w:cantSplit/>
          <w:trHeight w:val="641"/>
        </w:trPr>
        <w:tc>
          <w:tcPr>
            <w:tcW w:w="1560" w:type="pct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3FDEBB3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4814DB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1B5505CE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K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7CC670F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679A7F44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T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BDD6EE" w:themeFill="accent5" w:themeFillTint="66"/>
            <w:vAlign w:val="center"/>
          </w:tcPr>
          <w:p w14:paraId="2D114539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</w:tcPr>
          <w:p w14:paraId="0A99564E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Særlig kategori?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right w:val="single" w:sz="18" w:space="0" w:color="auto"/>
            </w:tcBorders>
            <w:shd w:val="clear" w:color="auto" w:fill="BDD6EE" w:themeFill="accent5" w:themeFillTint="66"/>
            <w:vAlign w:val="center"/>
          </w:tcPr>
          <w:p w14:paraId="3790A376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Ja/?</w:t>
            </w:r>
          </w:p>
        </w:tc>
      </w:tr>
      <w:tr w:rsidR="00B93236" w:rsidRPr="00B920AC" w14:paraId="6519FB8F" w14:textId="77777777" w:rsidTr="009B716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21742C9" w14:textId="4C0E2D78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Avsender (?)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169C91F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559BA1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405984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4B6D142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4867C35" w14:textId="56F3352D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J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57F609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786AFFA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4521F20E" w14:textId="77777777" w:rsidTr="009B716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30D492D0" w14:textId="4B4BDE5B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ontaktinfo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61104AF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EDA696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1C8960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6CF339D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5FC0518" w14:textId="389E2F30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J</w:t>
            </w: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5C5B9D" w14:textId="27850E05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2334D1C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56DF5ABB" w14:textId="77777777" w:rsidTr="009B716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424FD67B" w14:textId="36779788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Mottatte saksdokumenter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BE40CE5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CF695C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09C2CB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82AD73" w14:textId="24FCFB59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450E75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3489E1B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3E6588A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3DFDB929" w14:textId="77777777" w:rsidTr="009B716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6FA9437" w14:textId="18434EFD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nterne vurderinger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614BA2D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373306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AD75DA" w14:textId="693A089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D8EEBAA" w14:textId="72686A09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F38677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F7A556E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32C1A67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144E760C" w14:textId="77777777" w:rsidTr="009B716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1D691572" w14:textId="2AB8CBAA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3688B15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AC8836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F24274" w14:textId="0E69FDEC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05EC36E2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022E4E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8B734A3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76B23EF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5236C107" w14:textId="77777777" w:rsidTr="009B716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4F84FC4" w14:textId="133EECF3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518F6E8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C500EB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C0FAA8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5CDD37" w14:textId="7014F22D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9F6D2E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F2C74A0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782DBCA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1E43012F" w14:textId="77777777" w:rsidTr="009B716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51A8A567" w14:textId="6E9BA89F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 xml:space="preserve">Klagevurdering  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DDE48B8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988EB0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A6D997" w14:textId="64A0DAC3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1F66607" w14:textId="09F5668D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B4CADF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6D7ACEC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B11A064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49555519" w14:textId="77777777" w:rsidTr="009B7167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14:paraId="0B912E6F" w14:textId="266BDE6E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Klagebeslutning</w:t>
            </w: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BAF214E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9D8407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DEE073" w14:textId="1340E613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A5588CC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6DDF09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8124FD0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18C95A3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45D141E4" w14:textId="77777777" w:rsidTr="00B93236">
        <w:trPr>
          <w:cantSplit/>
        </w:trPr>
        <w:tc>
          <w:tcPr>
            <w:tcW w:w="1560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1D2E077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gridSpan w:val="2"/>
            <w:tcBorders>
              <w:top w:val="single" w:sz="2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</w:tcPr>
          <w:p w14:paraId="41FA24A6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345CD20B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bottom"/>
          </w:tcPr>
          <w:p w14:paraId="67F2AC63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bottom"/>
          </w:tcPr>
          <w:p w14:paraId="63CC3B3D" w14:textId="77777777" w:rsidR="00B93236" w:rsidRPr="00B920AC" w:rsidRDefault="00B93236" w:rsidP="00B93236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2D0974DE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ED53D17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712" w:type="pct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5959065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43134F2E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2F5496" w:themeFill="accent1" w:themeFillShade="BF"/>
            <w:vAlign w:val="bottom"/>
          </w:tcPr>
          <w:p w14:paraId="07D9A172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 xml:space="preserve">Ytterligere informasjon </w:t>
            </w:r>
          </w:p>
        </w:tc>
      </w:tr>
      <w:tr w:rsidR="00B93236" w:rsidRPr="00B920AC" w14:paraId="3DC70B55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BDD6EE" w:themeFill="accent5" w:themeFillTint="66"/>
            <w:vAlign w:val="bottom"/>
          </w:tcPr>
          <w:p w14:paraId="56D17D76" w14:textId="44F9725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Navn på IKT-system som benyttes til behandling av informasjon:</w:t>
            </w:r>
          </w:p>
        </w:tc>
      </w:tr>
      <w:tr w:rsidR="00B93236" w:rsidRPr="00B920AC" w14:paraId="68976B97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180A9233" w14:textId="30A44BA6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Sak-arkiv</w:t>
            </w:r>
          </w:p>
        </w:tc>
      </w:tr>
      <w:tr w:rsidR="00B93236" w:rsidRPr="00B920AC" w14:paraId="7EFF2EA9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407817C" w14:textId="49F277B9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Relevant regelverk for gjennomføring av </w:t>
            </w:r>
            <w:r w:rsidR="00DE0376">
              <w:rPr>
                <w:rFonts w:asciiTheme="minorHAnsi" w:eastAsiaTheme="minorEastAsia" w:hAnsiTheme="minorHAnsi" w:cstheme="minorHAnsi"/>
              </w:rPr>
              <w:t>oppgaven/tjenesten</w:t>
            </w:r>
            <w:r w:rsidRPr="00B920AC">
              <w:rPr>
                <w:rFonts w:asciiTheme="minorHAnsi" w:eastAsiaTheme="minorEastAsia" w:hAnsiTheme="minorHAnsi" w:cstheme="minorHAnsi"/>
              </w:rPr>
              <w:t>:</w:t>
            </w:r>
          </w:p>
        </w:tc>
      </w:tr>
      <w:tr w:rsidR="00B93236" w:rsidRPr="00B920AC" w14:paraId="156567C0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EAE0793" w14:textId="03B249F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fvl, offl, arkivlov</w:t>
            </w:r>
          </w:p>
        </w:tc>
      </w:tr>
      <w:tr w:rsidR="00B93236" w:rsidRPr="00B920AC" w14:paraId="23217E1E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E49DFF4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Regelverk med krav til informasjonssikkerhet:</w:t>
            </w:r>
          </w:p>
        </w:tc>
      </w:tr>
      <w:tr w:rsidR="00B93236" w:rsidRPr="00B920AC" w14:paraId="4FBF050C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6EFFCB8" w14:textId="752197E5" w:rsidR="00B93236" w:rsidRPr="00B920AC" w:rsidRDefault="00436404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t>pvf art 32-34</w:t>
            </w:r>
          </w:p>
        </w:tc>
      </w:tr>
      <w:tr w:rsidR="00B93236" w:rsidRPr="00B920AC" w14:paraId="7952413C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6E316DE8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Merknader:</w:t>
            </w:r>
          </w:p>
        </w:tc>
      </w:tr>
      <w:tr w:rsidR="00B93236" w:rsidRPr="00B920AC" w14:paraId="2C5C4E45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39D809F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0FB1651F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6C33863B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personvernregelverket</w:t>
            </w:r>
          </w:p>
        </w:tc>
      </w:tr>
      <w:tr w:rsidR="00B93236" w:rsidRPr="00B920AC" w14:paraId="28202C2E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23810817" w14:textId="1DEFDE56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Behandlingsgrunnlag (pvf art 6 og ev. art 9):</w:t>
            </w:r>
          </w:p>
        </w:tc>
      </w:tr>
      <w:tr w:rsidR="00B93236" w:rsidRPr="00B920AC" w14:paraId="71862FD4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54BA1AC" w14:textId="16315812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vf art 6 nr 1 bokstav c (arkivlov)</w:t>
            </w:r>
          </w:p>
        </w:tc>
      </w:tr>
      <w:tr w:rsidR="00B93236" w:rsidRPr="00B920AC" w14:paraId="61AAC4DA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43E5CB08" w14:textId="3BFE0B6F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registrerte (for eksempel pasienter, ansatte, kunder, søkere, elever osv.):</w:t>
            </w:r>
          </w:p>
        </w:tc>
      </w:tr>
      <w:tr w:rsidR="00B93236" w:rsidRPr="00B920AC" w14:paraId="3A8D7AE6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F4EBBF4" w14:textId="1C09855B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Korrespondenter</w:t>
            </w:r>
          </w:p>
        </w:tc>
      </w:tr>
      <w:tr w:rsidR="00B93236" w:rsidRPr="00B920AC" w14:paraId="7253F88D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60B09BC0" w14:textId="24F283FC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Angi kategorier av mottakere som opplysningene deles med (for eksempel offentlige myndigheter, allmenheten, parter i saker, etc)</w:t>
            </w:r>
          </w:p>
        </w:tc>
      </w:tr>
      <w:tr w:rsidR="00B93236" w:rsidRPr="00B920AC" w14:paraId="511E5FF7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1A733754" w14:textId="06BE0F00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  <w:r w:rsidRPr="00B920AC">
              <w:rPr>
                <w:rFonts w:asciiTheme="minorHAnsi" w:hAnsiTheme="minorHAnsi" w:cstheme="minorHAnsi"/>
              </w:rPr>
              <w:t>Allmennheten (innsynskrav, einnsyn))</w:t>
            </w:r>
          </w:p>
        </w:tc>
      </w:tr>
      <w:tr w:rsidR="00B93236" w:rsidRPr="00B920AC" w14:paraId="620F26F1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15546764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>Høy personvernrisiko? Er det behov for en nærmere vurdering av personvernkonsekvenser?</w:t>
            </w:r>
          </w:p>
        </w:tc>
      </w:tr>
      <w:tr w:rsidR="00B93236" w:rsidRPr="00B920AC" w14:paraId="48BBB0E7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A55CD8E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04FD3C88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  <w:hideMark/>
          </w:tcPr>
          <w:p w14:paraId="637E728B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Utleveres eller behandles opplysningene utenfor EØS? </w:t>
            </w:r>
          </w:p>
        </w:tc>
      </w:tr>
      <w:tr w:rsidR="00B93236" w:rsidRPr="00B920AC" w14:paraId="0087EF97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207CE74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B93236" w:rsidRPr="00B920AC" w14:paraId="4EF63521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9FF3737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Etterlevelse av sikkerhetsloven</w:t>
            </w:r>
          </w:p>
        </w:tc>
      </w:tr>
      <w:tr w:rsidR="00B93236" w:rsidRPr="00B920AC" w14:paraId="66F912DF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56611F42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lang w:val="nn-NO"/>
              </w:rPr>
            </w:pPr>
          </w:p>
        </w:tc>
      </w:tr>
      <w:tr w:rsidR="00B93236" w:rsidRPr="00B920AC" w14:paraId="06292DA0" w14:textId="77777777" w:rsidTr="00861DD9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2F5496" w:themeFill="accent1" w:themeFillShade="BF"/>
            <w:hideMark/>
          </w:tcPr>
          <w:p w14:paraId="7C55E46D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</w:pPr>
            <w:r w:rsidRPr="00B920AC">
              <w:rPr>
                <w:rFonts w:asciiTheme="minorHAnsi" w:eastAsiaTheme="minorEastAsia" w:hAnsiTheme="minorHAnsi" w:cstheme="minorHAnsi"/>
                <w:color w:val="FFFFFF" w:themeColor="background1"/>
                <w:sz w:val="22"/>
                <w:szCs w:val="22"/>
              </w:rPr>
              <w:t>Deling av data</w:t>
            </w:r>
          </w:p>
        </w:tc>
      </w:tr>
      <w:tr w:rsidR="00B93236" w:rsidRPr="00B920AC" w14:paraId="39028FFF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2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DD6EE" w:themeFill="accent5" w:themeFillTint="66"/>
          </w:tcPr>
          <w:p w14:paraId="74C808B2" w14:textId="77777777" w:rsidR="00B93236" w:rsidRPr="00B920AC" w:rsidRDefault="00B93236" w:rsidP="00B93236">
            <w:pPr>
              <w:spacing w:after="0"/>
              <w:rPr>
                <w:rFonts w:asciiTheme="minorHAnsi" w:eastAsiaTheme="minorEastAsia" w:hAnsiTheme="minorHAnsi" w:cstheme="minorHAnsi"/>
              </w:rPr>
            </w:pPr>
            <w:r w:rsidRPr="00B920AC">
              <w:rPr>
                <w:rFonts w:asciiTheme="minorHAnsi" w:eastAsiaTheme="minorEastAsia" w:hAnsiTheme="minorHAnsi" w:cstheme="minorHAnsi"/>
              </w:rPr>
              <w:t xml:space="preserve">Er det noe av denne informasjonen som andre kan ha nytte av? Hvordan bør det tilrettelegges for deling (f.eks. synliggjøring i datakatalog, publiseres som åpne data?) </w:t>
            </w:r>
          </w:p>
        </w:tc>
      </w:tr>
      <w:tr w:rsidR="00B93236" w:rsidRPr="00B920AC" w14:paraId="688A3206" w14:textId="77777777" w:rsidTr="00D70ECB">
        <w:trPr>
          <w:cantSplit/>
        </w:trPr>
        <w:tc>
          <w:tcPr>
            <w:tcW w:w="5000" w:type="pct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25B02E1" w14:textId="77777777" w:rsidR="00B93236" w:rsidRPr="00B920AC" w:rsidRDefault="00B93236" w:rsidP="00B9323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6A4A8173" w14:textId="77777777" w:rsidR="006A3B01" w:rsidRPr="00B920AC" w:rsidRDefault="006A3B01" w:rsidP="006A3B01">
      <w:pPr>
        <w:rPr>
          <w:rFonts w:asciiTheme="minorHAnsi" w:hAnsiTheme="minorHAnsi" w:cstheme="minorHAnsi"/>
        </w:rPr>
      </w:pPr>
    </w:p>
    <w:p w14:paraId="4CE80EE7" w14:textId="77777777" w:rsidR="000528A9" w:rsidRPr="00B920AC" w:rsidRDefault="000528A9" w:rsidP="000528A9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p w14:paraId="6EF70B62" w14:textId="77777777" w:rsidR="000528A9" w:rsidRPr="00B920AC" w:rsidRDefault="000528A9" w:rsidP="00567F04">
      <w:pPr>
        <w:rPr>
          <w:rStyle w:val="Hyperkobling"/>
          <w:rFonts w:asciiTheme="minorHAnsi" w:eastAsiaTheme="majorEastAsia" w:hAnsiTheme="minorHAnsi" w:cstheme="minorHAnsi"/>
          <w:color w:val="auto"/>
          <w:u w:val="none"/>
        </w:rPr>
      </w:pPr>
    </w:p>
    <w:sectPr w:rsidR="000528A9" w:rsidRPr="00B920AC" w:rsidSect="00512C71">
      <w:headerReference w:type="default" r:id="rId13"/>
      <w:footerReference w:type="default" r:id="rId14"/>
      <w:type w:val="continuous"/>
      <w:pgSz w:w="11906" w:h="16838"/>
      <w:pgMar w:top="1574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538DE" w14:textId="77777777" w:rsidR="00FF1DCE" w:rsidRDefault="00FF1DCE" w:rsidP="00995339">
      <w:r>
        <w:separator/>
      </w:r>
    </w:p>
    <w:p w14:paraId="13A39789" w14:textId="77777777" w:rsidR="00FF1DCE" w:rsidRDefault="00FF1DCE" w:rsidP="00995339"/>
  </w:endnote>
  <w:endnote w:type="continuationSeparator" w:id="0">
    <w:p w14:paraId="3F3647CD" w14:textId="77777777" w:rsidR="00FF1DCE" w:rsidRDefault="00FF1DCE" w:rsidP="00995339">
      <w:r>
        <w:continuationSeparator/>
      </w:r>
    </w:p>
    <w:p w14:paraId="206D5D77" w14:textId="77777777" w:rsidR="00FF1DCE" w:rsidRDefault="00FF1DCE" w:rsidP="00995339"/>
  </w:endnote>
  <w:endnote w:type="continuationNotice" w:id="1">
    <w:p w14:paraId="14D3B478" w14:textId="77777777" w:rsidR="00FF1DCE" w:rsidRDefault="00FF1DCE" w:rsidP="00995339"/>
    <w:p w14:paraId="18BF2E92" w14:textId="77777777" w:rsidR="00FF1DCE" w:rsidRDefault="00FF1DCE" w:rsidP="009953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4738697"/>
      <w:docPartObj>
        <w:docPartGallery w:val="Page Numbers (Bottom of Page)"/>
        <w:docPartUnique/>
      </w:docPartObj>
    </w:sdtPr>
    <w:sdtEndPr/>
    <w:sdtContent>
      <w:p w14:paraId="08B50A61" w14:textId="750B722C" w:rsidR="001C352D" w:rsidRDefault="001C352D">
        <w:pPr>
          <w:pStyle w:val="Bunn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C5FF264" w14:textId="77777777" w:rsidR="0035589C" w:rsidRDefault="0035589C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DF8AC" w14:textId="77777777" w:rsidR="00FF1DCE" w:rsidRDefault="00FF1DCE" w:rsidP="00995339">
      <w:r>
        <w:separator/>
      </w:r>
    </w:p>
    <w:p w14:paraId="13E9A1FF" w14:textId="77777777" w:rsidR="00FF1DCE" w:rsidRDefault="00FF1DCE" w:rsidP="00995339"/>
  </w:footnote>
  <w:footnote w:type="continuationSeparator" w:id="0">
    <w:p w14:paraId="4C6149A0" w14:textId="77777777" w:rsidR="00FF1DCE" w:rsidRDefault="00FF1DCE" w:rsidP="00995339">
      <w:r>
        <w:continuationSeparator/>
      </w:r>
    </w:p>
    <w:p w14:paraId="4B5250CC" w14:textId="77777777" w:rsidR="00FF1DCE" w:rsidRDefault="00FF1DCE" w:rsidP="00995339"/>
  </w:footnote>
  <w:footnote w:type="continuationNotice" w:id="1">
    <w:p w14:paraId="0478ABBB" w14:textId="77777777" w:rsidR="00FF1DCE" w:rsidRDefault="00FF1DCE" w:rsidP="00995339"/>
    <w:p w14:paraId="2460CA53" w14:textId="77777777" w:rsidR="00FF1DCE" w:rsidRDefault="00FF1DCE" w:rsidP="009953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DD10A" w14:textId="0A0614CB" w:rsidR="0030009F" w:rsidRPr="0030009F" w:rsidRDefault="0030009F" w:rsidP="00402045">
    <w:pPr>
      <w:spacing w:after="0"/>
      <w:jc w:val="center"/>
      <w:rPr>
        <w:rFonts w:asciiTheme="minorHAnsi" w:hAnsiTheme="minorHAnsi" w:cstheme="minorHAnsi"/>
      </w:rPr>
    </w:pPr>
    <w:r w:rsidRPr="0030009F">
      <w:rPr>
        <w:rFonts w:asciiTheme="minorHAnsi" w:hAnsiTheme="minorHAnsi" w:cstheme="minorHAnsi"/>
        <w:noProof/>
      </w:rPr>
      <w:drawing>
        <wp:anchor distT="0" distB="0" distL="114300" distR="114300" simplePos="0" relativeHeight="251661312" behindDoc="0" locked="0" layoutInCell="1" allowOverlap="1" wp14:anchorId="7B24776C" wp14:editId="09936F29">
          <wp:simplePos x="0" y="0"/>
          <wp:positionH relativeFrom="column">
            <wp:posOffset>-559110</wp:posOffset>
          </wp:positionH>
          <wp:positionV relativeFrom="paragraph">
            <wp:posOffset>-73586</wp:posOffset>
          </wp:positionV>
          <wp:extent cx="1285200" cy="33173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3317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0009F">
      <w:rPr>
        <w:rFonts w:asciiTheme="minorHAnsi" w:hAnsiTheme="minorHAnsi" w:cstheme="minorHAnsi"/>
      </w:rPr>
      <w:t>Få oversikt og prioritere – informasjonssikkerhet</w:t>
    </w:r>
  </w:p>
  <w:p w14:paraId="7696994F" w14:textId="5A70A1AA" w:rsidR="00FE47C1" w:rsidRPr="0030009F" w:rsidRDefault="0030009F" w:rsidP="00402045">
    <w:pPr>
      <w:spacing w:after="0"/>
      <w:jc w:val="center"/>
      <w:rPr>
        <w:rFonts w:asciiTheme="minorHAnsi" w:hAnsiTheme="minorHAnsi" w:cstheme="minorHAnsi"/>
      </w:rPr>
    </w:pPr>
    <w:r w:rsidRPr="0030009F">
      <w:rPr>
        <w:rFonts w:asciiTheme="minorHAnsi" w:hAnsiTheme="minorHAnsi" w:cstheme="minorHAnsi"/>
        <w:b/>
      </w:rPr>
      <w:t>Foranalyse trinn 1 - Identifiser oppgaver og informasjonstyp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B0BC7"/>
    <w:multiLevelType w:val="hybridMultilevel"/>
    <w:tmpl w:val="0D0CC26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C20C2"/>
    <w:multiLevelType w:val="hybridMultilevel"/>
    <w:tmpl w:val="B672AB8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1204A2"/>
    <w:multiLevelType w:val="hybridMultilevel"/>
    <w:tmpl w:val="BD4EDF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A74F9"/>
    <w:multiLevelType w:val="multilevel"/>
    <w:tmpl w:val="7A300E98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08D3C15"/>
    <w:multiLevelType w:val="hybridMultilevel"/>
    <w:tmpl w:val="89949C90"/>
    <w:lvl w:ilvl="0" w:tplc="2A488E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C571D2"/>
    <w:multiLevelType w:val="hybridMultilevel"/>
    <w:tmpl w:val="CFF0B0E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757B3"/>
    <w:multiLevelType w:val="hybridMultilevel"/>
    <w:tmpl w:val="7ED4008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C605F"/>
    <w:multiLevelType w:val="hybridMultilevel"/>
    <w:tmpl w:val="C61A4B7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3A5CB4"/>
    <w:multiLevelType w:val="hybridMultilevel"/>
    <w:tmpl w:val="89949C90"/>
    <w:lvl w:ilvl="0" w:tplc="2A488E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B21DFD"/>
    <w:multiLevelType w:val="hybridMultilevel"/>
    <w:tmpl w:val="6EE492A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BC694C"/>
    <w:multiLevelType w:val="hybridMultilevel"/>
    <w:tmpl w:val="B4CC9F0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0"/>
  </w:num>
  <w:num w:numId="5">
    <w:abstractNumId w:val="9"/>
  </w:num>
  <w:num w:numId="6">
    <w:abstractNumId w:val="10"/>
  </w:num>
  <w:num w:numId="7">
    <w:abstractNumId w:val="3"/>
  </w:num>
  <w:num w:numId="8">
    <w:abstractNumId w:val="3"/>
  </w:num>
  <w:num w:numId="9">
    <w:abstractNumId w:val="2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5"/>
  </w:num>
  <w:num w:numId="17">
    <w:abstractNumId w:val="3"/>
  </w:num>
  <w:num w:numId="18">
    <w:abstractNumId w:val="3"/>
  </w:num>
  <w:num w:numId="19">
    <w:abstractNumId w:val="3"/>
  </w:num>
  <w:num w:numId="20">
    <w:abstractNumId w:val="1"/>
  </w:num>
  <w:num w:numId="21">
    <w:abstractNumId w:val="6"/>
  </w:num>
  <w:num w:numId="22">
    <w:abstractNumId w:val="3"/>
  </w:num>
  <w:num w:numId="23">
    <w:abstractNumId w:val="3"/>
  </w:num>
  <w:num w:numId="24">
    <w:abstractNumId w:val="3"/>
  </w:num>
  <w:num w:numId="25">
    <w:abstractNumId w:val="4"/>
  </w:num>
  <w:num w:numId="2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DM1MDAzMzcyMzBW0lEKTi0uzszPAykwqQUAWmjymCwAAAA="/>
  </w:docVars>
  <w:rsids>
    <w:rsidRoot w:val="001E7BCC"/>
    <w:rsid w:val="000009BE"/>
    <w:rsid w:val="000032BA"/>
    <w:rsid w:val="00003481"/>
    <w:rsid w:val="0000370A"/>
    <w:rsid w:val="00004AF2"/>
    <w:rsid w:val="00004C8E"/>
    <w:rsid w:val="00005985"/>
    <w:rsid w:val="000065AE"/>
    <w:rsid w:val="00007343"/>
    <w:rsid w:val="00011006"/>
    <w:rsid w:val="00012562"/>
    <w:rsid w:val="00012571"/>
    <w:rsid w:val="00013C56"/>
    <w:rsid w:val="00013CA0"/>
    <w:rsid w:val="00016288"/>
    <w:rsid w:val="00016EAA"/>
    <w:rsid w:val="00017CEE"/>
    <w:rsid w:val="00017DAD"/>
    <w:rsid w:val="00020B97"/>
    <w:rsid w:val="0002248D"/>
    <w:rsid w:val="00024AB4"/>
    <w:rsid w:val="000260B1"/>
    <w:rsid w:val="00030A0D"/>
    <w:rsid w:val="00031394"/>
    <w:rsid w:val="0003256B"/>
    <w:rsid w:val="00032823"/>
    <w:rsid w:val="000348C1"/>
    <w:rsid w:val="000355E4"/>
    <w:rsid w:val="00036C94"/>
    <w:rsid w:val="00037294"/>
    <w:rsid w:val="000405CF"/>
    <w:rsid w:val="000419F5"/>
    <w:rsid w:val="00041E24"/>
    <w:rsid w:val="00042A9C"/>
    <w:rsid w:val="0004336E"/>
    <w:rsid w:val="000445FE"/>
    <w:rsid w:val="00044DF9"/>
    <w:rsid w:val="00045A46"/>
    <w:rsid w:val="00046BB9"/>
    <w:rsid w:val="00047226"/>
    <w:rsid w:val="00047655"/>
    <w:rsid w:val="00050C8E"/>
    <w:rsid w:val="00051281"/>
    <w:rsid w:val="0005193F"/>
    <w:rsid w:val="00051F44"/>
    <w:rsid w:val="000528A9"/>
    <w:rsid w:val="00052CF7"/>
    <w:rsid w:val="000536B6"/>
    <w:rsid w:val="000542D4"/>
    <w:rsid w:val="000567FF"/>
    <w:rsid w:val="00057642"/>
    <w:rsid w:val="000579BC"/>
    <w:rsid w:val="000610BE"/>
    <w:rsid w:val="00061E21"/>
    <w:rsid w:val="00061E50"/>
    <w:rsid w:val="00064ECF"/>
    <w:rsid w:val="0006549C"/>
    <w:rsid w:val="00066FCA"/>
    <w:rsid w:val="00066FCD"/>
    <w:rsid w:val="000675BA"/>
    <w:rsid w:val="0007204B"/>
    <w:rsid w:val="0007225D"/>
    <w:rsid w:val="00072E23"/>
    <w:rsid w:val="00073946"/>
    <w:rsid w:val="000746C0"/>
    <w:rsid w:val="000749C2"/>
    <w:rsid w:val="00075400"/>
    <w:rsid w:val="00075DE6"/>
    <w:rsid w:val="000765F3"/>
    <w:rsid w:val="000768D8"/>
    <w:rsid w:val="000802D4"/>
    <w:rsid w:val="00080C11"/>
    <w:rsid w:val="00082FAC"/>
    <w:rsid w:val="00084B07"/>
    <w:rsid w:val="00084B71"/>
    <w:rsid w:val="00084F44"/>
    <w:rsid w:val="00085803"/>
    <w:rsid w:val="00086868"/>
    <w:rsid w:val="00090160"/>
    <w:rsid w:val="00090A76"/>
    <w:rsid w:val="00093477"/>
    <w:rsid w:val="00093A1A"/>
    <w:rsid w:val="00094219"/>
    <w:rsid w:val="000945FF"/>
    <w:rsid w:val="00095C77"/>
    <w:rsid w:val="00097A13"/>
    <w:rsid w:val="000A026F"/>
    <w:rsid w:val="000A0C3C"/>
    <w:rsid w:val="000A3039"/>
    <w:rsid w:val="000A487E"/>
    <w:rsid w:val="000A519B"/>
    <w:rsid w:val="000B0CEF"/>
    <w:rsid w:val="000B12ED"/>
    <w:rsid w:val="000B1492"/>
    <w:rsid w:val="000B216E"/>
    <w:rsid w:val="000B2436"/>
    <w:rsid w:val="000B2C8D"/>
    <w:rsid w:val="000B2CC7"/>
    <w:rsid w:val="000B3C0E"/>
    <w:rsid w:val="000B40B4"/>
    <w:rsid w:val="000B45ED"/>
    <w:rsid w:val="000B54A7"/>
    <w:rsid w:val="000B5C4C"/>
    <w:rsid w:val="000B5C69"/>
    <w:rsid w:val="000B5ED8"/>
    <w:rsid w:val="000B6178"/>
    <w:rsid w:val="000B623A"/>
    <w:rsid w:val="000B67AB"/>
    <w:rsid w:val="000B6B9E"/>
    <w:rsid w:val="000B6C32"/>
    <w:rsid w:val="000B7331"/>
    <w:rsid w:val="000C0417"/>
    <w:rsid w:val="000C090B"/>
    <w:rsid w:val="000C12B5"/>
    <w:rsid w:val="000C1776"/>
    <w:rsid w:val="000C2999"/>
    <w:rsid w:val="000C2A68"/>
    <w:rsid w:val="000C3185"/>
    <w:rsid w:val="000C3831"/>
    <w:rsid w:val="000D00C1"/>
    <w:rsid w:val="000D20C1"/>
    <w:rsid w:val="000D2289"/>
    <w:rsid w:val="000D38BF"/>
    <w:rsid w:val="000D4821"/>
    <w:rsid w:val="000D5F1C"/>
    <w:rsid w:val="000E05A8"/>
    <w:rsid w:val="000E312E"/>
    <w:rsid w:val="000E35B6"/>
    <w:rsid w:val="000E380E"/>
    <w:rsid w:val="000E3E79"/>
    <w:rsid w:val="000E4B0A"/>
    <w:rsid w:val="000E4FF7"/>
    <w:rsid w:val="000E5E32"/>
    <w:rsid w:val="000E63A5"/>
    <w:rsid w:val="000F045C"/>
    <w:rsid w:val="000F0472"/>
    <w:rsid w:val="000F08B6"/>
    <w:rsid w:val="000F17FE"/>
    <w:rsid w:val="000F3AFB"/>
    <w:rsid w:val="000F3F77"/>
    <w:rsid w:val="000F4620"/>
    <w:rsid w:val="000F5A1C"/>
    <w:rsid w:val="0010121F"/>
    <w:rsid w:val="0010130B"/>
    <w:rsid w:val="00101BB5"/>
    <w:rsid w:val="001037D4"/>
    <w:rsid w:val="00103AD7"/>
    <w:rsid w:val="0010419B"/>
    <w:rsid w:val="00104E1D"/>
    <w:rsid w:val="0011084A"/>
    <w:rsid w:val="00111379"/>
    <w:rsid w:val="001130FB"/>
    <w:rsid w:val="00113EA8"/>
    <w:rsid w:val="001142D8"/>
    <w:rsid w:val="00114933"/>
    <w:rsid w:val="0011622E"/>
    <w:rsid w:val="00117DB1"/>
    <w:rsid w:val="00120765"/>
    <w:rsid w:val="0012135C"/>
    <w:rsid w:val="001219EB"/>
    <w:rsid w:val="00122471"/>
    <w:rsid w:val="001230CD"/>
    <w:rsid w:val="0012421B"/>
    <w:rsid w:val="001247D2"/>
    <w:rsid w:val="00125D20"/>
    <w:rsid w:val="00133A11"/>
    <w:rsid w:val="00134DDF"/>
    <w:rsid w:val="0013551C"/>
    <w:rsid w:val="00136C3E"/>
    <w:rsid w:val="00142452"/>
    <w:rsid w:val="0014287D"/>
    <w:rsid w:val="00143244"/>
    <w:rsid w:val="00147C70"/>
    <w:rsid w:val="0015043F"/>
    <w:rsid w:val="00154025"/>
    <w:rsid w:val="001549D1"/>
    <w:rsid w:val="00157953"/>
    <w:rsid w:val="0016075B"/>
    <w:rsid w:val="0016100C"/>
    <w:rsid w:val="0016170D"/>
    <w:rsid w:val="00162569"/>
    <w:rsid w:val="001630B2"/>
    <w:rsid w:val="001634D0"/>
    <w:rsid w:val="001644F2"/>
    <w:rsid w:val="001653FE"/>
    <w:rsid w:val="00165A1D"/>
    <w:rsid w:val="00165D93"/>
    <w:rsid w:val="00166209"/>
    <w:rsid w:val="00166987"/>
    <w:rsid w:val="00167038"/>
    <w:rsid w:val="00167F47"/>
    <w:rsid w:val="00167F49"/>
    <w:rsid w:val="00171408"/>
    <w:rsid w:val="001725CD"/>
    <w:rsid w:val="00175540"/>
    <w:rsid w:val="00176318"/>
    <w:rsid w:val="001809D9"/>
    <w:rsid w:val="001828EC"/>
    <w:rsid w:val="00184860"/>
    <w:rsid w:val="00184C7C"/>
    <w:rsid w:val="00187731"/>
    <w:rsid w:val="00190953"/>
    <w:rsid w:val="00191780"/>
    <w:rsid w:val="00193563"/>
    <w:rsid w:val="0019386C"/>
    <w:rsid w:val="00193BCB"/>
    <w:rsid w:val="0019440B"/>
    <w:rsid w:val="0019538D"/>
    <w:rsid w:val="001A12B8"/>
    <w:rsid w:val="001A37CE"/>
    <w:rsid w:val="001B2C95"/>
    <w:rsid w:val="001B2ED7"/>
    <w:rsid w:val="001B31A6"/>
    <w:rsid w:val="001B3FFB"/>
    <w:rsid w:val="001B43A0"/>
    <w:rsid w:val="001B464F"/>
    <w:rsid w:val="001B47AD"/>
    <w:rsid w:val="001B4BA1"/>
    <w:rsid w:val="001B6CC7"/>
    <w:rsid w:val="001B6DFA"/>
    <w:rsid w:val="001C2CDD"/>
    <w:rsid w:val="001C3158"/>
    <w:rsid w:val="001C352D"/>
    <w:rsid w:val="001C3909"/>
    <w:rsid w:val="001C52EA"/>
    <w:rsid w:val="001C64BC"/>
    <w:rsid w:val="001C6505"/>
    <w:rsid w:val="001C6A07"/>
    <w:rsid w:val="001D026A"/>
    <w:rsid w:val="001D0330"/>
    <w:rsid w:val="001D12D2"/>
    <w:rsid w:val="001D32AC"/>
    <w:rsid w:val="001D483F"/>
    <w:rsid w:val="001D792F"/>
    <w:rsid w:val="001D7BD6"/>
    <w:rsid w:val="001E28B3"/>
    <w:rsid w:val="001E521A"/>
    <w:rsid w:val="001E7468"/>
    <w:rsid w:val="001E7BCC"/>
    <w:rsid w:val="001F1C6B"/>
    <w:rsid w:val="001F1C7A"/>
    <w:rsid w:val="001F2850"/>
    <w:rsid w:val="001F3433"/>
    <w:rsid w:val="001F3A0D"/>
    <w:rsid w:val="001F46CF"/>
    <w:rsid w:val="001F4A01"/>
    <w:rsid w:val="001F5350"/>
    <w:rsid w:val="002011E3"/>
    <w:rsid w:val="00203A77"/>
    <w:rsid w:val="00204865"/>
    <w:rsid w:val="00204A37"/>
    <w:rsid w:val="00206E56"/>
    <w:rsid w:val="00207930"/>
    <w:rsid w:val="00210536"/>
    <w:rsid w:val="00211E20"/>
    <w:rsid w:val="002124EB"/>
    <w:rsid w:val="00213A93"/>
    <w:rsid w:val="00213BB7"/>
    <w:rsid w:val="002163AD"/>
    <w:rsid w:val="0022017A"/>
    <w:rsid w:val="0022171C"/>
    <w:rsid w:val="00221D9E"/>
    <w:rsid w:val="00222992"/>
    <w:rsid w:val="002239FA"/>
    <w:rsid w:val="002241D5"/>
    <w:rsid w:val="00224C8E"/>
    <w:rsid w:val="00225274"/>
    <w:rsid w:val="0022571B"/>
    <w:rsid w:val="00226124"/>
    <w:rsid w:val="0022651A"/>
    <w:rsid w:val="00227AEA"/>
    <w:rsid w:val="00230D2F"/>
    <w:rsid w:val="00230D75"/>
    <w:rsid w:val="00230DB6"/>
    <w:rsid w:val="00231BE5"/>
    <w:rsid w:val="0023309E"/>
    <w:rsid w:val="00235338"/>
    <w:rsid w:val="00236E8C"/>
    <w:rsid w:val="002374CC"/>
    <w:rsid w:val="00237EBC"/>
    <w:rsid w:val="00240026"/>
    <w:rsid w:val="0024137B"/>
    <w:rsid w:val="00241C61"/>
    <w:rsid w:val="00244AE5"/>
    <w:rsid w:val="00246756"/>
    <w:rsid w:val="0025171E"/>
    <w:rsid w:val="002518B6"/>
    <w:rsid w:val="00252B9D"/>
    <w:rsid w:val="00253609"/>
    <w:rsid w:val="00255380"/>
    <w:rsid w:val="00255F15"/>
    <w:rsid w:val="00256274"/>
    <w:rsid w:val="002574E9"/>
    <w:rsid w:val="00257F95"/>
    <w:rsid w:val="002607DB"/>
    <w:rsid w:val="00260862"/>
    <w:rsid w:val="00260F4A"/>
    <w:rsid w:val="00261D39"/>
    <w:rsid w:val="00264014"/>
    <w:rsid w:val="002643A5"/>
    <w:rsid w:val="002658D7"/>
    <w:rsid w:val="00265FB6"/>
    <w:rsid w:val="00266D9D"/>
    <w:rsid w:val="002674DB"/>
    <w:rsid w:val="002678A8"/>
    <w:rsid w:val="00267FF5"/>
    <w:rsid w:val="00270C74"/>
    <w:rsid w:val="00273664"/>
    <w:rsid w:val="00273C69"/>
    <w:rsid w:val="00274568"/>
    <w:rsid w:val="0027753A"/>
    <w:rsid w:val="00277BC7"/>
    <w:rsid w:val="002804BF"/>
    <w:rsid w:val="00281CB4"/>
    <w:rsid w:val="0028264C"/>
    <w:rsid w:val="00284E65"/>
    <w:rsid w:val="00285152"/>
    <w:rsid w:val="00285251"/>
    <w:rsid w:val="002858B8"/>
    <w:rsid w:val="002875A9"/>
    <w:rsid w:val="00287EDB"/>
    <w:rsid w:val="00290B6C"/>
    <w:rsid w:val="00290F5C"/>
    <w:rsid w:val="00291250"/>
    <w:rsid w:val="00292492"/>
    <w:rsid w:val="00292F44"/>
    <w:rsid w:val="002935D1"/>
    <w:rsid w:val="00293A68"/>
    <w:rsid w:val="00294C43"/>
    <w:rsid w:val="002956EE"/>
    <w:rsid w:val="00295A04"/>
    <w:rsid w:val="00296EDC"/>
    <w:rsid w:val="00297E91"/>
    <w:rsid w:val="002A0967"/>
    <w:rsid w:val="002A1C95"/>
    <w:rsid w:val="002A1CD7"/>
    <w:rsid w:val="002A44AE"/>
    <w:rsid w:val="002A4DC9"/>
    <w:rsid w:val="002A50C1"/>
    <w:rsid w:val="002A5DCF"/>
    <w:rsid w:val="002A6C5E"/>
    <w:rsid w:val="002B0F5D"/>
    <w:rsid w:val="002B152F"/>
    <w:rsid w:val="002B2455"/>
    <w:rsid w:val="002B2DF6"/>
    <w:rsid w:val="002B3B71"/>
    <w:rsid w:val="002B3EB0"/>
    <w:rsid w:val="002B4225"/>
    <w:rsid w:val="002B60DA"/>
    <w:rsid w:val="002C2981"/>
    <w:rsid w:val="002C35FA"/>
    <w:rsid w:val="002C4246"/>
    <w:rsid w:val="002C5974"/>
    <w:rsid w:val="002C6C46"/>
    <w:rsid w:val="002C760D"/>
    <w:rsid w:val="002D058E"/>
    <w:rsid w:val="002D0ED8"/>
    <w:rsid w:val="002D3033"/>
    <w:rsid w:val="002D391A"/>
    <w:rsid w:val="002D39E9"/>
    <w:rsid w:val="002D3C40"/>
    <w:rsid w:val="002D5EF3"/>
    <w:rsid w:val="002D5F32"/>
    <w:rsid w:val="002E0157"/>
    <w:rsid w:val="002E1E70"/>
    <w:rsid w:val="002E21DD"/>
    <w:rsid w:val="002E449E"/>
    <w:rsid w:val="002F0830"/>
    <w:rsid w:val="002F28E7"/>
    <w:rsid w:val="002F7560"/>
    <w:rsid w:val="0030009F"/>
    <w:rsid w:val="003009EC"/>
    <w:rsid w:val="00301292"/>
    <w:rsid w:val="003015B4"/>
    <w:rsid w:val="00302AAF"/>
    <w:rsid w:val="00302E07"/>
    <w:rsid w:val="0030318B"/>
    <w:rsid w:val="003035A6"/>
    <w:rsid w:val="003053FA"/>
    <w:rsid w:val="00305C2C"/>
    <w:rsid w:val="00306631"/>
    <w:rsid w:val="00310C6A"/>
    <w:rsid w:val="00311AA3"/>
    <w:rsid w:val="003120A4"/>
    <w:rsid w:val="003134F7"/>
    <w:rsid w:val="00314D0A"/>
    <w:rsid w:val="003156ED"/>
    <w:rsid w:val="00315BDC"/>
    <w:rsid w:val="00315D24"/>
    <w:rsid w:val="0032215B"/>
    <w:rsid w:val="00322179"/>
    <w:rsid w:val="00323BCD"/>
    <w:rsid w:val="00323E6A"/>
    <w:rsid w:val="00325DA4"/>
    <w:rsid w:val="00327579"/>
    <w:rsid w:val="003301F5"/>
    <w:rsid w:val="00330255"/>
    <w:rsid w:val="0033098A"/>
    <w:rsid w:val="00333253"/>
    <w:rsid w:val="00333347"/>
    <w:rsid w:val="0033382F"/>
    <w:rsid w:val="00336465"/>
    <w:rsid w:val="00336A28"/>
    <w:rsid w:val="00336AAD"/>
    <w:rsid w:val="00336C90"/>
    <w:rsid w:val="00342C88"/>
    <w:rsid w:val="003436E3"/>
    <w:rsid w:val="00351362"/>
    <w:rsid w:val="00351FBF"/>
    <w:rsid w:val="00351FDD"/>
    <w:rsid w:val="00354CBC"/>
    <w:rsid w:val="0035589C"/>
    <w:rsid w:val="00360680"/>
    <w:rsid w:val="00362E1F"/>
    <w:rsid w:val="00363F10"/>
    <w:rsid w:val="00364347"/>
    <w:rsid w:val="003647C0"/>
    <w:rsid w:val="003655BA"/>
    <w:rsid w:val="00366769"/>
    <w:rsid w:val="00366A8F"/>
    <w:rsid w:val="00370F99"/>
    <w:rsid w:val="00371F17"/>
    <w:rsid w:val="00373C04"/>
    <w:rsid w:val="003743B0"/>
    <w:rsid w:val="003747B1"/>
    <w:rsid w:val="003761AF"/>
    <w:rsid w:val="00377082"/>
    <w:rsid w:val="003776A6"/>
    <w:rsid w:val="003802DB"/>
    <w:rsid w:val="00382DF7"/>
    <w:rsid w:val="00385CDD"/>
    <w:rsid w:val="003868C4"/>
    <w:rsid w:val="0038708C"/>
    <w:rsid w:val="003906AB"/>
    <w:rsid w:val="00392B08"/>
    <w:rsid w:val="00392C38"/>
    <w:rsid w:val="00392F42"/>
    <w:rsid w:val="00394108"/>
    <w:rsid w:val="00396291"/>
    <w:rsid w:val="00396F31"/>
    <w:rsid w:val="003A0819"/>
    <w:rsid w:val="003A0DFC"/>
    <w:rsid w:val="003A0EF3"/>
    <w:rsid w:val="003A206E"/>
    <w:rsid w:val="003A24D3"/>
    <w:rsid w:val="003A3FB2"/>
    <w:rsid w:val="003A430F"/>
    <w:rsid w:val="003A4812"/>
    <w:rsid w:val="003A69A1"/>
    <w:rsid w:val="003A7E11"/>
    <w:rsid w:val="003B03C3"/>
    <w:rsid w:val="003B040C"/>
    <w:rsid w:val="003B04B2"/>
    <w:rsid w:val="003B07DB"/>
    <w:rsid w:val="003B265A"/>
    <w:rsid w:val="003B4E23"/>
    <w:rsid w:val="003B781C"/>
    <w:rsid w:val="003C0E1E"/>
    <w:rsid w:val="003C1AE7"/>
    <w:rsid w:val="003C1BCB"/>
    <w:rsid w:val="003C24FB"/>
    <w:rsid w:val="003C328D"/>
    <w:rsid w:val="003C36CD"/>
    <w:rsid w:val="003C428D"/>
    <w:rsid w:val="003C6ACB"/>
    <w:rsid w:val="003C6D13"/>
    <w:rsid w:val="003C767C"/>
    <w:rsid w:val="003C7778"/>
    <w:rsid w:val="003D0F24"/>
    <w:rsid w:val="003D1482"/>
    <w:rsid w:val="003D3588"/>
    <w:rsid w:val="003D3A33"/>
    <w:rsid w:val="003D5777"/>
    <w:rsid w:val="003D60ED"/>
    <w:rsid w:val="003D7558"/>
    <w:rsid w:val="003E0620"/>
    <w:rsid w:val="003E0C10"/>
    <w:rsid w:val="003E24E7"/>
    <w:rsid w:val="003E3CBC"/>
    <w:rsid w:val="003E49DA"/>
    <w:rsid w:val="003E7842"/>
    <w:rsid w:val="003F0422"/>
    <w:rsid w:val="003F327B"/>
    <w:rsid w:val="003F339B"/>
    <w:rsid w:val="003F47E5"/>
    <w:rsid w:val="003F5D69"/>
    <w:rsid w:val="003F779D"/>
    <w:rsid w:val="00400919"/>
    <w:rsid w:val="00402045"/>
    <w:rsid w:val="004025C0"/>
    <w:rsid w:val="00402B65"/>
    <w:rsid w:val="0040450B"/>
    <w:rsid w:val="00406500"/>
    <w:rsid w:val="00406A39"/>
    <w:rsid w:val="00406D73"/>
    <w:rsid w:val="00407CBF"/>
    <w:rsid w:val="00407D2D"/>
    <w:rsid w:val="00407DAF"/>
    <w:rsid w:val="0041129C"/>
    <w:rsid w:val="004119AD"/>
    <w:rsid w:val="00413064"/>
    <w:rsid w:val="00413E8F"/>
    <w:rsid w:val="004167CF"/>
    <w:rsid w:val="0042070D"/>
    <w:rsid w:val="00420BC2"/>
    <w:rsid w:val="004214B4"/>
    <w:rsid w:val="004221C7"/>
    <w:rsid w:val="0042270E"/>
    <w:rsid w:val="004243BE"/>
    <w:rsid w:val="004261A8"/>
    <w:rsid w:val="004261EB"/>
    <w:rsid w:val="00426EF8"/>
    <w:rsid w:val="004310AD"/>
    <w:rsid w:val="00432BD8"/>
    <w:rsid w:val="0043506E"/>
    <w:rsid w:val="0043545E"/>
    <w:rsid w:val="004359B4"/>
    <w:rsid w:val="00435A4A"/>
    <w:rsid w:val="00436404"/>
    <w:rsid w:val="00436503"/>
    <w:rsid w:val="00436BBC"/>
    <w:rsid w:val="00437A57"/>
    <w:rsid w:val="00437C14"/>
    <w:rsid w:val="004407E6"/>
    <w:rsid w:val="00441F39"/>
    <w:rsid w:val="00442182"/>
    <w:rsid w:val="004434C0"/>
    <w:rsid w:val="00444A64"/>
    <w:rsid w:val="00447ABC"/>
    <w:rsid w:val="004504C1"/>
    <w:rsid w:val="00451B45"/>
    <w:rsid w:val="00453483"/>
    <w:rsid w:val="00455DB4"/>
    <w:rsid w:val="004565D5"/>
    <w:rsid w:val="004567D1"/>
    <w:rsid w:val="0045738D"/>
    <w:rsid w:val="004573C7"/>
    <w:rsid w:val="00457BFA"/>
    <w:rsid w:val="00457DA6"/>
    <w:rsid w:val="0046035A"/>
    <w:rsid w:val="00460B62"/>
    <w:rsid w:val="00460DB2"/>
    <w:rsid w:val="00461EA4"/>
    <w:rsid w:val="004626BA"/>
    <w:rsid w:val="00462907"/>
    <w:rsid w:val="00463971"/>
    <w:rsid w:val="0046421A"/>
    <w:rsid w:val="00464306"/>
    <w:rsid w:val="0046482C"/>
    <w:rsid w:val="00465AB3"/>
    <w:rsid w:val="004666BF"/>
    <w:rsid w:val="00470EC0"/>
    <w:rsid w:val="004716A4"/>
    <w:rsid w:val="004725E8"/>
    <w:rsid w:val="00474240"/>
    <w:rsid w:val="00474358"/>
    <w:rsid w:val="0047499D"/>
    <w:rsid w:val="00475C1C"/>
    <w:rsid w:val="004760B8"/>
    <w:rsid w:val="00476D70"/>
    <w:rsid w:val="00477457"/>
    <w:rsid w:val="00482FE9"/>
    <w:rsid w:val="0048310A"/>
    <w:rsid w:val="004839BF"/>
    <w:rsid w:val="00483A6B"/>
    <w:rsid w:val="00483C78"/>
    <w:rsid w:val="00484EE3"/>
    <w:rsid w:val="00485F42"/>
    <w:rsid w:val="00485F73"/>
    <w:rsid w:val="0048649E"/>
    <w:rsid w:val="004865FE"/>
    <w:rsid w:val="00486A49"/>
    <w:rsid w:val="004872D3"/>
    <w:rsid w:val="00487F59"/>
    <w:rsid w:val="00490271"/>
    <w:rsid w:val="00493BF1"/>
    <w:rsid w:val="00494647"/>
    <w:rsid w:val="0049675F"/>
    <w:rsid w:val="004A0B4C"/>
    <w:rsid w:val="004A0D3D"/>
    <w:rsid w:val="004A1495"/>
    <w:rsid w:val="004A2A4F"/>
    <w:rsid w:val="004A3D9B"/>
    <w:rsid w:val="004A52BD"/>
    <w:rsid w:val="004A5DF5"/>
    <w:rsid w:val="004B259B"/>
    <w:rsid w:val="004B3C33"/>
    <w:rsid w:val="004B44F2"/>
    <w:rsid w:val="004B5357"/>
    <w:rsid w:val="004B6379"/>
    <w:rsid w:val="004B6FC1"/>
    <w:rsid w:val="004C1CC0"/>
    <w:rsid w:val="004C1E74"/>
    <w:rsid w:val="004C3015"/>
    <w:rsid w:val="004C69E5"/>
    <w:rsid w:val="004C76D1"/>
    <w:rsid w:val="004D0E13"/>
    <w:rsid w:val="004D1848"/>
    <w:rsid w:val="004D18A3"/>
    <w:rsid w:val="004D53E1"/>
    <w:rsid w:val="004D72B1"/>
    <w:rsid w:val="004D75A3"/>
    <w:rsid w:val="004D7C28"/>
    <w:rsid w:val="004E00B1"/>
    <w:rsid w:val="004E37CC"/>
    <w:rsid w:val="004E3A35"/>
    <w:rsid w:val="004E407F"/>
    <w:rsid w:val="004E419E"/>
    <w:rsid w:val="004E746E"/>
    <w:rsid w:val="004F00B2"/>
    <w:rsid w:val="004F2602"/>
    <w:rsid w:val="004F58DA"/>
    <w:rsid w:val="004F6CA7"/>
    <w:rsid w:val="004F75BB"/>
    <w:rsid w:val="00500723"/>
    <w:rsid w:val="00500EE4"/>
    <w:rsid w:val="00501390"/>
    <w:rsid w:val="00502B45"/>
    <w:rsid w:val="00502E9A"/>
    <w:rsid w:val="00503590"/>
    <w:rsid w:val="0050379E"/>
    <w:rsid w:val="00503819"/>
    <w:rsid w:val="005041EC"/>
    <w:rsid w:val="005048A8"/>
    <w:rsid w:val="005053EE"/>
    <w:rsid w:val="00506C04"/>
    <w:rsid w:val="00506EAF"/>
    <w:rsid w:val="0051214D"/>
    <w:rsid w:val="00512307"/>
    <w:rsid w:val="00512C71"/>
    <w:rsid w:val="00513A7D"/>
    <w:rsid w:val="00514CC6"/>
    <w:rsid w:val="00514D04"/>
    <w:rsid w:val="00516E48"/>
    <w:rsid w:val="005200CC"/>
    <w:rsid w:val="00520E34"/>
    <w:rsid w:val="00521EA6"/>
    <w:rsid w:val="00524399"/>
    <w:rsid w:val="005243A4"/>
    <w:rsid w:val="005256AD"/>
    <w:rsid w:val="00530DDB"/>
    <w:rsid w:val="005317A1"/>
    <w:rsid w:val="005338D7"/>
    <w:rsid w:val="00534530"/>
    <w:rsid w:val="005407F9"/>
    <w:rsid w:val="0054178B"/>
    <w:rsid w:val="005417EE"/>
    <w:rsid w:val="00542104"/>
    <w:rsid w:val="00544DA8"/>
    <w:rsid w:val="00545CDA"/>
    <w:rsid w:val="005476A0"/>
    <w:rsid w:val="005477E0"/>
    <w:rsid w:val="00552298"/>
    <w:rsid w:val="00552477"/>
    <w:rsid w:val="00552D32"/>
    <w:rsid w:val="00553B1C"/>
    <w:rsid w:val="00554D3A"/>
    <w:rsid w:val="00555384"/>
    <w:rsid w:val="00560DF2"/>
    <w:rsid w:val="00560F0E"/>
    <w:rsid w:val="005619BE"/>
    <w:rsid w:val="00561F07"/>
    <w:rsid w:val="00565492"/>
    <w:rsid w:val="00567F04"/>
    <w:rsid w:val="00570525"/>
    <w:rsid w:val="00570E87"/>
    <w:rsid w:val="005732C4"/>
    <w:rsid w:val="0057490D"/>
    <w:rsid w:val="00575B6A"/>
    <w:rsid w:val="00575F60"/>
    <w:rsid w:val="00576D18"/>
    <w:rsid w:val="0058181D"/>
    <w:rsid w:val="00581974"/>
    <w:rsid w:val="0058240E"/>
    <w:rsid w:val="005861BB"/>
    <w:rsid w:val="00590489"/>
    <w:rsid w:val="005904CC"/>
    <w:rsid w:val="00591763"/>
    <w:rsid w:val="00591DAD"/>
    <w:rsid w:val="005931A9"/>
    <w:rsid w:val="00594362"/>
    <w:rsid w:val="005A2200"/>
    <w:rsid w:val="005A28C1"/>
    <w:rsid w:val="005A2CBD"/>
    <w:rsid w:val="005A3A7F"/>
    <w:rsid w:val="005A41E0"/>
    <w:rsid w:val="005A4FFF"/>
    <w:rsid w:val="005A5C2C"/>
    <w:rsid w:val="005A6D51"/>
    <w:rsid w:val="005A7A91"/>
    <w:rsid w:val="005B112D"/>
    <w:rsid w:val="005B153F"/>
    <w:rsid w:val="005B3646"/>
    <w:rsid w:val="005B4C3B"/>
    <w:rsid w:val="005B4DC6"/>
    <w:rsid w:val="005B633A"/>
    <w:rsid w:val="005B7097"/>
    <w:rsid w:val="005B7E67"/>
    <w:rsid w:val="005C1655"/>
    <w:rsid w:val="005C1CD4"/>
    <w:rsid w:val="005C21E2"/>
    <w:rsid w:val="005C2231"/>
    <w:rsid w:val="005C342B"/>
    <w:rsid w:val="005C3F35"/>
    <w:rsid w:val="005C7063"/>
    <w:rsid w:val="005C7A52"/>
    <w:rsid w:val="005D0707"/>
    <w:rsid w:val="005D1447"/>
    <w:rsid w:val="005D1490"/>
    <w:rsid w:val="005D1FC3"/>
    <w:rsid w:val="005D22BA"/>
    <w:rsid w:val="005D2F43"/>
    <w:rsid w:val="005D2FDE"/>
    <w:rsid w:val="005D5361"/>
    <w:rsid w:val="005D6207"/>
    <w:rsid w:val="005E16FD"/>
    <w:rsid w:val="005E2446"/>
    <w:rsid w:val="005E2623"/>
    <w:rsid w:val="005E29A5"/>
    <w:rsid w:val="005E2EB3"/>
    <w:rsid w:val="005E3FA5"/>
    <w:rsid w:val="005E7E13"/>
    <w:rsid w:val="005F117E"/>
    <w:rsid w:val="005F1650"/>
    <w:rsid w:val="005F21AB"/>
    <w:rsid w:val="005F28C1"/>
    <w:rsid w:val="005F4590"/>
    <w:rsid w:val="005F4F3B"/>
    <w:rsid w:val="005F6A59"/>
    <w:rsid w:val="005F6E4C"/>
    <w:rsid w:val="005F705F"/>
    <w:rsid w:val="006008EE"/>
    <w:rsid w:val="006022A0"/>
    <w:rsid w:val="00603F20"/>
    <w:rsid w:val="00605B14"/>
    <w:rsid w:val="00610F11"/>
    <w:rsid w:val="00611726"/>
    <w:rsid w:val="00612617"/>
    <w:rsid w:val="00612637"/>
    <w:rsid w:val="00612C46"/>
    <w:rsid w:val="00612DEB"/>
    <w:rsid w:val="00616957"/>
    <w:rsid w:val="00616F43"/>
    <w:rsid w:val="006208B5"/>
    <w:rsid w:val="00621D3C"/>
    <w:rsid w:val="00622242"/>
    <w:rsid w:val="00622D04"/>
    <w:rsid w:val="00623850"/>
    <w:rsid w:val="00623C8C"/>
    <w:rsid w:val="0062489D"/>
    <w:rsid w:val="00624D08"/>
    <w:rsid w:val="00624E3D"/>
    <w:rsid w:val="00625D99"/>
    <w:rsid w:val="00625DDB"/>
    <w:rsid w:val="00630176"/>
    <w:rsid w:val="00632936"/>
    <w:rsid w:val="006338EE"/>
    <w:rsid w:val="00634714"/>
    <w:rsid w:val="00634E7F"/>
    <w:rsid w:val="00635415"/>
    <w:rsid w:val="00635B1C"/>
    <w:rsid w:val="006368B1"/>
    <w:rsid w:val="0064197F"/>
    <w:rsid w:val="00641B0D"/>
    <w:rsid w:val="00643BFC"/>
    <w:rsid w:val="006449D6"/>
    <w:rsid w:val="00646C1E"/>
    <w:rsid w:val="00646DEB"/>
    <w:rsid w:val="006511E4"/>
    <w:rsid w:val="006567D0"/>
    <w:rsid w:val="00660BA8"/>
    <w:rsid w:val="0066153C"/>
    <w:rsid w:val="00661DAD"/>
    <w:rsid w:val="00662A96"/>
    <w:rsid w:val="00662BB0"/>
    <w:rsid w:val="0066571C"/>
    <w:rsid w:val="00666CEE"/>
    <w:rsid w:val="006672F3"/>
    <w:rsid w:val="00667D9B"/>
    <w:rsid w:val="00671DF3"/>
    <w:rsid w:val="0067256E"/>
    <w:rsid w:val="0067461A"/>
    <w:rsid w:val="00674842"/>
    <w:rsid w:val="006762E6"/>
    <w:rsid w:val="00676834"/>
    <w:rsid w:val="00677E58"/>
    <w:rsid w:val="00680FEA"/>
    <w:rsid w:val="006810A8"/>
    <w:rsid w:val="00683BCE"/>
    <w:rsid w:val="0068643A"/>
    <w:rsid w:val="00690737"/>
    <w:rsid w:val="00691446"/>
    <w:rsid w:val="00691E41"/>
    <w:rsid w:val="00692235"/>
    <w:rsid w:val="00692619"/>
    <w:rsid w:val="00692EC2"/>
    <w:rsid w:val="00694AB9"/>
    <w:rsid w:val="0069636E"/>
    <w:rsid w:val="006971C9"/>
    <w:rsid w:val="006A1B9E"/>
    <w:rsid w:val="006A3B01"/>
    <w:rsid w:val="006A4BF0"/>
    <w:rsid w:val="006A4C6D"/>
    <w:rsid w:val="006A57A7"/>
    <w:rsid w:val="006A6014"/>
    <w:rsid w:val="006A6C1E"/>
    <w:rsid w:val="006A6EE6"/>
    <w:rsid w:val="006A73D2"/>
    <w:rsid w:val="006A7CD7"/>
    <w:rsid w:val="006B11E8"/>
    <w:rsid w:val="006B1B10"/>
    <w:rsid w:val="006B2193"/>
    <w:rsid w:val="006B287F"/>
    <w:rsid w:val="006B39AB"/>
    <w:rsid w:val="006B3C17"/>
    <w:rsid w:val="006B6D0B"/>
    <w:rsid w:val="006B77A4"/>
    <w:rsid w:val="006C0D6F"/>
    <w:rsid w:val="006C2550"/>
    <w:rsid w:val="006C27D7"/>
    <w:rsid w:val="006C3143"/>
    <w:rsid w:val="006C3C1F"/>
    <w:rsid w:val="006C3D7D"/>
    <w:rsid w:val="006C67A0"/>
    <w:rsid w:val="006C6BAB"/>
    <w:rsid w:val="006D04E8"/>
    <w:rsid w:val="006D2A99"/>
    <w:rsid w:val="006D4C01"/>
    <w:rsid w:val="006D56C0"/>
    <w:rsid w:val="006D6847"/>
    <w:rsid w:val="006D6AAE"/>
    <w:rsid w:val="006D7B72"/>
    <w:rsid w:val="006E2E5C"/>
    <w:rsid w:val="006E3427"/>
    <w:rsid w:val="006E6FCF"/>
    <w:rsid w:val="006E734A"/>
    <w:rsid w:val="006F0B84"/>
    <w:rsid w:val="006F1A32"/>
    <w:rsid w:val="006F5249"/>
    <w:rsid w:val="006F5F04"/>
    <w:rsid w:val="006F5F1E"/>
    <w:rsid w:val="006F62A9"/>
    <w:rsid w:val="006F62F0"/>
    <w:rsid w:val="006F75E4"/>
    <w:rsid w:val="006F781D"/>
    <w:rsid w:val="006F7B9B"/>
    <w:rsid w:val="007001C8"/>
    <w:rsid w:val="0070021F"/>
    <w:rsid w:val="00700FF9"/>
    <w:rsid w:val="00701AA7"/>
    <w:rsid w:val="00704F86"/>
    <w:rsid w:val="00705BA2"/>
    <w:rsid w:val="0070720A"/>
    <w:rsid w:val="007119D6"/>
    <w:rsid w:val="0071209C"/>
    <w:rsid w:val="00714C35"/>
    <w:rsid w:val="007165CB"/>
    <w:rsid w:val="00717A96"/>
    <w:rsid w:val="00717C4F"/>
    <w:rsid w:val="00717E0D"/>
    <w:rsid w:val="00720D88"/>
    <w:rsid w:val="00722A6C"/>
    <w:rsid w:val="00724682"/>
    <w:rsid w:val="00725798"/>
    <w:rsid w:val="00725ED0"/>
    <w:rsid w:val="00726869"/>
    <w:rsid w:val="0072733C"/>
    <w:rsid w:val="007313E7"/>
    <w:rsid w:val="0073147A"/>
    <w:rsid w:val="00731C84"/>
    <w:rsid w:val="00734B18"/>
    <w:rsid w:val="00741012"/>
    <w:rsid w:val="00742702"/>
    <w:rsid w:val="00742DDD"/>
    <w:rsid w:val="0074369D"/>
    <w:rsid w:val="0074570D"/>
    <w:rsid w:val="00745B2F"/>
    <w:rsid w:val="007502E0"/>
    <w:rsid w:val="00750472"/>
    <w:rsid w:val="00751575"/>
    <w:rsid w:val="00753B47"/>
    <w:rsid w:val="00757FF7"/>
    <w:rsid w:val="007602F2"/>
    <w:rsid w:val="00763543"/>
    <w:rsid w:val="00763570"/>
    <w:rsid w:val="00763D6E"/>
    <w:rsid w:val="00764514"/>
    <w:rsid w:val="0076498A"/>
    <w:rsid w:val="007654BF"/>
    <w:rsid w:val="00765575"/>
    <w:rsid w:val="00765DA1"/>
    <w:rsid w:val="00766B54"/>
    <w:rsid w:val="00767577"/>
    <w:rsid w:val="00770C56"/>
    <w:rsid w:val="007717CD"/>
    <w:rsid w:val="00771C8D"/>
    <w:rsid w:val="00773A2F"/>
    <w:rsid w:val="00775BE9"/>
    <w:rsid w:val="00775D13"/>
    <w:rsid w:val="00776B8D"/>
    <w:rsid w:val="00776D3E"/>
    <w:rsid w:val="00781682"/>
    <w:rsid w:val="007824C3"/>
    <w:rsid w:val="0078341C"/>
    <w:rsid w:val="007837D6"/>
    <w:rsid w:val="007842F8"/>
    <w:rsid w:val="0078446A"/>
    <w:rsid w:val="00786901"/>
    <w:rsid w:val="007904AF"/>
    <w:rsid w:val="007910C4"/>
    <w:rsid w:val="007919BA"/>
    <w:rsid w:val="00794199"/>
    <w:rsid w:val="0079433C"/>
    <w:rsid w:val="0079448E"/>
    <w:rsid w:val="00796025"/>
    <w:rsid w:val="0079722F"/>
    <w:rsid w:val="007975EA"/>
    <w:rsid w:val="00797F44"/>
    <w:rsid w:val="007A0105"/>
    <w:rsid w:val="007A0173"/>
    <w:rsid w:val="007A0460"/>
    <w:rsid w:val="007A2AC9"/>
    <w:rsid w:val="007A3660"/>
    <w:rsid w:val="007A404A"/>
    <w:rsid w:val="007A676B"/>
    <w:rsid w:val="007A6B90"/>
    <w:rsid w:val="007A74E9"/>
    <w:rsid w:val="007B062B"/>
    <w:rsid w:val="007B3A98"/>
    <w:rsid w:val="007B3C0A"/>
    <w:rsid w:val="007B3C57"/>
    <w:rsid w:val="007B730A"/>
    <w:rsid w:val="007B7C6C"/>
    <w:rsid w:val="007C0369"/>
    <w:rsid w:val="007C1256"/>
    <w:rsid w:val="007C17EF"/>
    <w:rsid w:val="007C4A11"/>
    <w:rsid w:val="007D0178"/>
    <w:rsid w:val="007D01F2"/>
    <w:rsid w:val="007D07DB"/>
    <w:rsid w:val="007D2101"/>
    <w:rsid w:val="007D2616"/>
    <w:rsid w:val="007D40B4"/>
    <w:rsid w:val="007D4202"/>
    <w:rsid w:val="007D4BDA"/>
    <w:rsid w:val="007D570B"/>
    <w:rsid w:val="007D5CA8"/>
    <w:rsid w:val="007D6D1B"/>
    <w:rsid w:val="007E0BD3"/>
    <w:rsid w:val="007E135B"/>
    <w:rsid w:val="007E22C2"/>
    <w:rsid w:val="007E27F6"/>
    <w:rsid w:val="007E2BDF"/>
    <w:rsid w:val="007E4774"/>
    <w:rsid w:val="007E5018"/>
    <w:rsid w:val="007E7330"/>
    <w:rsid w:val="007E7C7E"/>
    <w:rsid w:val="007F00CB"/>
    <w:rsid w:val="007F0812"/>
    <w:rsid w:val="007F0E6C"/>
    <w:rsid w:val="007F2DB0"/>
    <w:rsid w:val="007F53D5"/>
    <w:rsid w:val="007F603B"/>
    <w:rsid w:val="007F60EA"/>
    <w:rsid w:val="007F70AB"/>
    <w:rsid w:val="0080204D"/>
    <w:rsid w:val="00803044"/>
    <w:rsid w:val="00805331"/>
    <w:rsid w:val="00805A04"/>
    <w:rsid w:val="00805C35"/>
    <w:rsid w:val="008061EF"/>
    <w:rsid w:val="00806F08"/>
    <w:rsid w:val="00811DB5"/>
    <w:rsid w:val="00812159"/>
    <w:rsid w:val="00813F09"/>
    <w:rsid w:val="00816094"/>
    <w:rsid w:val="00816AD5"/>
    <w:rsid w:val="00820EDC"/>
    <w:rsid w:val="008231D9"/>
    <w:rsid w:val="00823ABF"/>
    <w:rsid w:val="00823B9E"/>
    <w:rsid w:val="008245D5"/>
    <w:rsid w:val="008254C4"/>
    <w:rsid w:val="00826B90"/>
    <w:rsid w:val="00826C1F"/>
    <w:rsid w:val="0083040E"/>
    <w:rsid w:val="00830857"/>
    <w:rsid w:val="00830C5D"/>
    <w:rsid w:val="0083132B"/>
    <w:rsid w:val="00831A88"/>
    <w:rsid w:val="00832D12"/>
    <w:rsid w:val="00833F60"/>
    <w:rsid w:val="008342E2"/>
    <w:rsid w:val="008367E1"/>
    <w:rsid w:val="00837C49"/>
    <w:rsid w:val="00840665"/>
    <w:rsid w:val="00841AE3"/>
    <w:rsid w:val="0084328B"/>
    <w:rsid w:val="008432A7"/>
    <w:rsid w:val="0084379F"/>
    <w:rsid w:val="00843907"/>
    <w:rsid w:val="00844B67"/>
    <w:rsid w:val="00847C91"/>
    <w:rsid w:val="0085098A"/>
    <w:rsid w:val="008526C3"/>
    <w:rsid w:val="0085348F"/>
    <w:rsid w:val="00853525"/>
    <w:rsid w:val="00853A46"/>
    <w:rsid w:val="00854152"/>
    <w:rsid w:val="00854B23"/>
    <w:rsid w:val="008550E9"/>
    <w:rsid w:val="00855681"/>
    <w:rsid w:val="0086081F"/>
    <w:rsid w:val="00861343"/>
    <w:rsid w:val="00861DD9"/>
    <w:rsid w:val="00862F28"/>
    <w:rsid w:val="008640D7"/>
    <w:rsid w:val="00864E39"/>
    <w:rsid w:val="00865F06"/>
    <w:rsid w:val="008664F1"/>
    <w:rsid w:val="00867A6D"/>
    <w:rsid w:val="00870712"/>
    <w:rsid w:val="00871137"/>
    <w:rsid w:val="00871776"/>
    <w:rsid w:val="00871B91"/>
    <w:rsid w:val="00875AD4"/>
    <w:rsid w:val="00875B64"/>
    <w:rsid w:val="00875CBA"/>
    <w:rsid w:val="0087730A"/>
    <w:rsid w:val="0088106D"/>
    <w:rsid w:val="0088239C"/>
    <w:rsid w:val="0088258F"/>
    <w:rsid w:val="00883FEF"/>
    <w:rsid w:val="008843DA"/>
    <w:rsid w:val="00885E94"/>
    <w:rsid w:val="00887BE5"/>
    <w:rsid w:val="008923BB"/>
    <w:rsid w:val="0089249B"/>
    <w:rsid w:val="00892DA2"/>
    <w:rsid w:val="008930FA"/>
    <w:rsid w:val="0089463F"/>
    <w:rsid w:val="0089476C"/>
    <w:rsid w:val="00895571"/>
    <w:rsid w:val="0089589E"/>
    <w:rsid w:val="00895CF4"/>
    <w:rsid w:val="008964EE"/>
    <w:rsid w:val="008A057B"/>
    <w:rsid w:val="008A28BD"/>
    <w:rsid w:val="008A46BD"/>
    <w:rsid w:val="008A60F1"/>
    <w:rsid w:val="008A6342"/>
    <w:rsid w:val="008A6B39"/>
    <w:rsid w:val="008A799C"/>
    <w:rsid w:val="008A7A30"/>
    <w:rsid w:val="008B0D2C"/>
    <w:rsid w:val="008B660B"/>
    <w:rsid w:val="008B6DEF"/>
    <w:rsid w:val="008C02FA"/>
    <w:rsid w:val="008C18E8"/>
    <w:rsid w:val="008C26BB"/>
    <w:rsid w:val="008C5D05"/>
    <w:rsid w:val="008C5F45"/>
    <w:rsid w:val="008C6688"/>
    <w:rsid w:val="008C7F9C"/>
    <w:rsid w:val="008D0580"/>
    <w:rsid w:val="008D1BAB"/>
    <w:rsid w:val="008D2432"/>
    <w:rsid w:val="008D323B"/>
    <w:rsid w:val="008D37B3"/>
    <w:rsid w:val="008D3A4E"/>
    <w:rsid w:val="008D619F"/>
    <w:rsid w:val="008D6351"/>
    <w:rsid w:val="008E0C6D"/>
    <w:rsid w:val="008E3154"/>
    <w:rsid w:val="008E40C4"/>
    <w:rsid w:val="008E6009"/>
    <w:rsid w:val="008E64C7"/>
    <w:rsid w:val="008E671B"/>
    <w:rsid w:val="008E78CD"/>
    <w:rsid w:val="008E7AE2"/>
    <w:rsid w:val="008E7C1F"/>
    <w:rsid w:val="008F0A8D"/>
    <w:rsid w:val="008F2D86"/>
    <w:rsid w:val="008F2F69"/>
    <w:rsid w:val="008F41BF"/>
    <w:rsid w:val="008F59EB"/>
    <w:rsid w:val="008F79B5"/>
    <w:rsid w:val="00900979"/>
    <w:rsid w:val="00901C06"/>
    <w:rsid w:val="0090248F"/>
    <w:rsid w:val="00902C54"/>
    <w:rsid w:val="009035EE"/>
    <w:rsid w:val="00904302"/>
    <w:rsid w:val="00904F19"/>
    <w:rsid w:val="00906D90"/>
    <w:rsid w:val="00907814"/>
    <w:rsid w:val="00916606"/>
    <w:rsid w:val="00916B82"/>
    <w:rsid w:val="00917EE9"/>
    <w:rsid w:val="00920408"/>
    <w:rsid w:val="009211F5"/>
    <w:rsid w:val="009230FA"/>
    <w:rsid w:val="00923463"/>
    <w:rsid w:val="00923614"/>
    <w:rsid w:val="00923684"/>
    <w:rsid w:val="00923795"/>
    <w:rsid w:val="00924C5E"/>
    <w:rsid w:val="00926814"/>
    <w:rsid w:val="00927268"/>
    <w:rsid w:val="009274D8"/>
    <w:rsid w:val="00930B95"/>
    <w:rsid w:val="0093220F"/>
    <w:rsid w:val="00932BD5"/>
    <w:rsid w:val="00933D3D"/>
    <w:rsid w:val="00934073"/>
    <w:rsid w:val="00934A77"/>
    <w:rsid w:val="0093661C"/>
    <w:rsid w:val="00940828"/>
    <w:rsid w:val="009417C3"/>
    <w:rsid w:val="00941902"/>
    <w:rsid w:val="00941EE7"/>
    <w:rsid w:val="0094215D"/>
    <w:rsid w:val="0094312B"/>
    <w:rsid w:val="0094779F"/>
    <w:rsid w:val="00950501"/>
    <w:rsid w:val="00952BDA"/>
    <w:rsid w:val="00953184"/>
    <w:rsid w:val="0095440F"/>
    <w:rsid w:val="009549B5"/>
    <w:rsid w:val="00955EEA"/>
    <w:rsid w:val="009561C5"/>
    <w:rsid w:val="009563DD"/>
    <w:rsid w:val="00956768"/>
    <w:rsid w:val="00957A0F"/>
    <w:rsid w:val="00960E26"/>
    <w:rsid w:val="00961394"/>
    <w:rsid w:val="00961D69"/>
    <w:rsid w:val="00962092"/>
    <w:rsid w:val="00962846"/>
    <w:rsid w:val="00963AA9"/>
    <w:rsid w:val="009647AD"/>
    <w:rsid w:val="00965417"/>
    <w:rsid w:val="00965703"/>
    <w:rsid w:val="00965F6D"/>
    <w:rsid w:val="00966B90"/>
    <w:rsid w:val="00967700"/>
    <w:rsid w:val="009700ED"/>
    <w:rsid w:val="00973C02"/>
    <w:rsid w:val="00973C10"/>
    <w:rsid w:val="00974941"/>
    <w:rsid w:val="00974A75"/>
    <w:rsid w:val="00974AF1"/>
    <w:rsid w:val="00975EEE"/>
    <w:rsid w:val="00976315"/>
    <w:rsid w:val="00977021"/>
    <w:rsid w:val="00977FB2"/>
    <w:rsid w:val="00980F1D"/>
    <w:rsid w:val="00982965"/>
    <w:rsid w:val="00983B80"/>
    <w:rsid w:val="00986DBF"/>
    <w:rsid w:val="00990E9B"/>
    <w:rsid w:val="009921DA"/>
    <w:rsid w:val="00992486"/>
    <w:rsid w:val="00993511"/>
    <w:rsid w:val="00993769"/>
    <w:rsid w:val="00995339"/>
    <w:rsid w:val="00996CED"/>
    <w:rsid w:val="00997D9D"/>
    <w:rsid w:val="009A0120"/>
    <w:rsid w:val="009A0924"/>
    <w:rsid w:val="009A09D9"/>
    <w:rsid w:val="009A0CC1"/>
    <w:rsid w:val="009A0E0C"/>
    <w:rsid w:val="009A16C9"/>
    <w:rsid w:val="009A2232"/>
    <w:rsid w:val="009A225C"/>
    <w:rsid w:val="009A2493"/>
    <w:rsid w:val="009A288C"/>
    <w:rsid w:val="009A3D58"/>
    <w:rsid w:val="009A3F6E"/>
    <w:rsid w:val="009A3FD7"/>
    <w:rsid w:val="009A4640"/>
    <w:rsid w:val="009A482E"/>
    <w:rsid w:val="009A678C"/>
    <w:rsid w:val="009B2B03"/>
    <w:rsid w:val="009B6527"/>
    <w:rsid w:val="009C087D"/>
    <w:rsid w:val="009C14DF"/>
    <w:rsid w:val="009C20AE"/>
    <w:rsid w:val="009C2189"/>
    <w:rsid w:val="009C23D0"/>
    <w:rsid w:val="009C2502"/>
    <w:rsid w:val="009C43B6"/>
    <w:rsid w:val="009C4EC6"/>
    <w:rsid w:val="009C7041"/>
    <w:rsid w:val="009C7974"/>
    <w:rsid w:val="009D1148"/>
    <w:rsid w:val="009D17FE"/>
    <w:rsid w:val="009D2D9A"/>
    <w:rsid w:val="009D34EA"/>
    <w:rsid w:val="009D51FA"/>
    <w:rsid w:val="009D5D74"/>
    <w:rsid w:val="009D5F1B"/>
    <w:rsid w:val="009D6164"/>
    <w:rsid w:val="009D63C5"/>
    <w:rsid w:val="009D65E5"/>
    <w:rsid w:val="009E0548"/>
    <w:rsid w:val="009E0B5F"/>
    <w:rsid w:val="009E4AB6"/>
    <w:rsid w:val="009E59FD"/>
    <w:rsid w:val="009E5B2A"/>
    <w:rsid w:val="009E61E6"/>
    <w:rsid w:val="009E79DB"/>
    <w:rsid w:val="009F2D95"/>
    <w:rsid w:val="009F5013"/>
    <w:rsid w:val="009F66B1"/>
    <w:rsid w:val="009F71EF"/>
    <w:rsid w:val="009F769A"/>
    <w:rsid w:val="009F7ECE"/>
    <w:rsid w:val="00A01C4E"/>
    <w:rsid w:val="00A0725B"/>
    <w:rsid w:val="00A107B4"/>
    <w:rsid w:val="00A11D4B"/>
    <w:rsid w:val="00A12E25"/>
    <w:rsid w:val="00A1493F"/>
    <w:rsid w:val="00A160E8"/>
    <w:rsid w:val="00A16624"/>
    <w:rsid w:val="00A17E1B"/>
    <w:rsid w:val="00A2040D"/>
    <w:rsid w:val="00A20717"/>
    <w:rsid w:val="00A22DFB"/>
    <w:rsid w:val="00A23B8F"/>
    <w:rsid w:val="00A241D8"/>
    <w:rsid w:val="00A249BB"/>
    <w:rsid w:val="00A2639E"/>
    <w:rsid w:val="00A27C3F"/>
    <w:rsid w:val="00A27C8C"/>
    <w:rsid w:val="00A30E26"/>
    <w:rsid w:val="00A34D9F"/>
    <w:rsid w:val="00A3522C"/>
    <w:rsid w:val="00A35EC1"/>
    <w:rsid w:val="00A36732"/>
    <w:rsid w:val="00A36F0A"/>
    <w:rsid w:val="00A40190"/>
    <w:rsid w:val="00A408A5"/>
    <w:rsid w:val="00A4131A"/>
    <w:rsid w:val="00A4218D"/>
    <w:rsid w:val="00A435E0"/>
    <w:rsid w:val="00A439D0"/>
    <w:rsid w:val="00A53343"/>
    <w:rsid w:val="00A55B51"/>
    <w:rsid w:val="00A56227"/>
    <w:rsid w:val="00A5676B"/>
    <w:rsid w:val="00A57FAF"/>
    <w:rsid w:val="00A60441"/>
    <w:rsid w:val="00A60510"/>
    <w:rsid w:val="00A6204F"/>
    <w:rsid w:val="00A6252F"/>
    <w:rsid w:val="00A638E8"/>
    <w:rsid w:val="00A6421A"/>
    <w:rsid w:val="00A661B9"/>
    <w:rsid w:val="00A66398"/>
    <w:rsid w:val="00A665A0"/>
    <w:rsid w:val="00A67179"/>
    <w:rsid w:val="00A67D69"/>
    <w:rsid w:val="00A7052F"/>
    <w:rsid w:val="00A706C2"/>
    <w:rsid w:val="00A73A42"/>
    <w:rsid w:val="00A74260"/>
    <w:rsid w:val="00A80715"/>
    <w:rsid w:val="00A8192B"/>
    <w:rsid w:val="00A832CE"/>
    <w:rsid w:val="00A83A80"/>
    <w:rsid w:val="00A84D50"/>
    <w:rsid w:val="00A85BA6"/>
    <w:rsid w:val="00A85BAD"/>
    <w:rsid w:val="00A8631F"/>
    <w:rsid w:val="00A871DF"/>
    <w:rsid w:val="00A872DA"/>
    <w:rsid w:val="00A877A3"/>
    <w:rsid w:val="00A90BDD"/>
    <w:rsid w:val="00A91DFD"/>
    <w:rsid w:val="00A9289F"/>
    <w:rsid w:val="00A9311E"/>
    <w:rsid w:val="00A95BDC"/>
    <w:rsid w:val="00A95D29"/>
    <w:rsid w:val="00A96D39"/>
    <w:rsid w:val="00A96D97"/>
    <w:rsid w:val="00A97429"/>
    <w:rsid w:val="00A9781C"/>
    <w:rsid w:val="00AA10F0"/>
    <w:rsid w:val="00AA145D"/>
    <w:rsid w:val="00AA151B"/>
    <w:rsid w:val="00AA26A1"/>
    <w:rsid w:val="00AA2A41"/>
    <w:rsid w:val="00AA41B9"/>
    <w:rsid w:val="00AA5BF7"/>
    <w:rsid w:val="00AB0A5F"/>
    <w:rsid w:val="00AB1B6C"/>
    <w:rsid w:val="00AB2C42"/>
    <w:rsid w:val="00AB3B94"/>
    <w:rsid w:val="00AB490F"/>
    <w:rsid w:val="00AB5083"/>
    <w:rsid w:val="00AB61A7"/>
    <w:rsid w:val="00AC346B"/>
    <w:rsid w:val="00AC39A9"/>
    <w:rsid w:val="00AC4A7B"/>
    <w:rsid w:val="00AC6A47"/>
    <w:rsid w:val="00AC6A71"/>
    <w:rsid w:val="00AC7A6D"/>
    <w:rsid w:val="00AD0CB5"/>
    <w:rsid w:val="00AD0CC0"/>
    <w:rsid w:val="00AD2AC6"/>
    <w:rsid w:val="00AD2B6D"/>
    <w:rsid w:val="00AD2C11"/>
    <w:rsid w:val="00AD3023"/>
    <w:rsid w:val="00AD3781"/>
    <w:rsid w:val="00AD47A0"/>
    <w:rsid w:val="00AD5635"/>
    <w:rsid w:val="00AD5F2F"/>
    <w:rsid w:val="00AD733A"/>
    <w:rsid w:val="00AD7647"/>
    <w:rsid w:val="00AD7D98"/>
    <w:rsid w:val="00AE1748"/>
    <w:rsid w:val="00AE19F9"/>
    <w:rsid w:val="00AE2F4D"/>
    <w:rsid w:val="00AE3204"/>
    <w:rsid w:val="00AE6886"/>
    <w:rsid w:val="00AE6F77"/>
    <w:rsid w:val="00AE7C8C"/>
    <w:rsid w:val="00AF1207"/>
    <w:rsid w:val="00AF1752"/>
    <w:rsid w:val="00AF1C05"/>
    <w:rsid w:val="00AF38A9"/>
    <w:rsid w:val="00AF4083"/>
    <w:rsid w:val="00AF5638"/>
    <w:rsid w:val="00AF612F"/>
    <w:rsid w:val="00AF6727"/>
    <w:rsid w:val="00AF68E1"/>
    <w:rsid w:val="00B00867"/>
    <w:rsid w:val="00B01D1B"/>
    <w:rsid w:val="00B0260E"/>
    <w:rsid w:val="00B02702"/>
    <w:rsid w:val="00B02A2F"/>
    <w:rsid w:val="00B03062"/>
    <w:rsid w:val="00B03EA9"/>
    <w:rsid w:val="00B04140"/>
    <w:rsid w:val="00B047DD"/>
    <w:rsid w:val="00B1066D"/>
    <w:rsid w:val="00B10C04"/>
    <w:rsid w:val="00B11264"/>
    <w:rsid w:val="00B12980"/>
    <w:rsid w:val="00B12DB6"/>
    <w:rsid w:val="00B133AA"/>
    <w:rsid w:val="00B1499F"/>
    <w:rsid w:val="00B1577A"/>
    <w:rsid w:val="00B21454"/>
    <w:rsid w:val="00B21957"/>
    <w:rsid w:val="00B21B9C"/>
    <w:rsid w:val="00B225E9"/>
    <w:rsid w:val="00B22CA9"/>
    <w:rsid w:val="00B22EC5"/>
    <w:rsid w:val="00B2338A"/>
    <w:rsid w:val="00B23A55"/>
    <w:rsid w:val="00B25330"/>
    <w:rsid w:val="00B2558D"/>
    <w:rsid w:val="00B259FF"/>
    <w:rsid w:val="00B26684"/>
    <w:rsid w:val="00B27226"/>
    <w:rsid w:val="00B278DA"/>
    <w:rsid w:val="00B27DA9"/>
    <w:rsid w:val="00B3015B"/>
    <w:rsid w:val="00B30C55"/>
    <w:rsid w:val="00B32491"/>
    <w:rsid w:val="00B32597"/>
    <w:rsid w:val="00B32BCE"/>
    <w:rsid w:val="00B33AA9"/>
    <w:rsid w:val="00B3407F"/>
    <w:rsid w:val="00B35BE6"/>
    <w:rsid w:val="00B3606E"/>
    <w:rsid w:val="00B424C4"/>
    <w:rsid w:val="00B4290C"/>
    <w:rsid w:val="00B42C00"/>
    <w:rsid w:val="00B43410"/>
    <w:rsid w:val="00B4368D"/>
    <w:rsid w:val="00B440D4"/>
    <w:rsid w:val="00B446C2"/>
    <w:rsid w:val="00B45984"/>
    <w:rsid w:val="00B45BC7"/>
    <w:rsid w:val="00B45D20"/>
    <w:rsid w:val="00B46FE4"/>
    <w:rsid w:val="00B4739E"/>
    <w:rsid w:val="00B47841"/>
    <w:rsid w:val="00B47AEA"/>
    <w:rsid w:val="00B47D47"/>
    <w:rsid w:val="00B47DDF"/>
    <w:rsid w:val="00B521F7"/>
    <w:rsid w:val="00B551A3"/>
    <w:rsid w:val="00B57162"/>
    <w:rsid w:val="00B573AC"/>
    <w:rsid w:val="00B67A0D"/>
    <w:rsid w:val="00B67CBA"/>
    <w:rsid w:val="00B70C7A"/>
    <w:rsid w:val="00B713E6"/>
    <w:rsid w:val="00B73622"/>
    <w:rsid w:val="00B73B75"/>
    <w:rsid w:val="00B760C6"/>
    <w:rsid w:val="00B76633"/>
    <w:rsid w:val="00B76AE2"/>
    <w:rsid w:val="00B7718D"/>
    <w:rsid w:val="00B77917"/>
    <w:rsid w:val="00B80095"/>
    <w:rsid w:val="00B81054"/>
    <w:rsid w:val="00B824B7"/>
    <w:rsid w:val="00B83F01"/>
    <w:rsid w:val="00B869E7"/>
    <w:rsid w:val="00B8728B"/>
    <w:rsid w:val="00B8743A"/>
    <w:rsid w:val="00B91138"/>
    <w:rsid w:val="00B920AC"/>
    <w:rsid w:val="00B9281D"/>
    <w:rsid w:val="00B92F9F"/>
    <w:rsid w:val="00B93236"/>
    <w:rsid w:val="00B93DCB"/>
    <w:rsid w:val="00B95182"/>
    <w:rsid w:val="00B952B5"/>
    <w:rsid w:val="00B95451"/>
    <w:rsid w:val="00B9769C"/>
    <w:rsid w:val="00BA15D5"/>
    <w:rsid w:val="00BA4245"/>
    <w:rsid w:val="00BA511B"/>
    <w:rsid w:val="00BA62EB"/>
    <w:rsid w:val="00BA7024"/>
    <w:rsid w:val="00BB00EF"/>
    <w:rsid w:val="00BB0CF3"/>
    <w:rsid w:val="00BB1BA0"/>
    <w:rsid w:val="00BB21E1"/>
    <w:rsid w:val="00BB22EF"/>
    <w:rsid w:val="00BB418F"/>
    <w:rsid w:val="00BB581A"/>
    <w:rsid w:val="00BC05F6"/>
    <w:rsid w:val="00BC15D5"/>
    <w:rsid w:val="00BC1B69"/>
    <w:rsid w:val="00BC23B0"/>
    <w:rsid w:val="00BC3EC9"/>
    <w:rsid w:val="00BC4ADE"/>
    <w:rsid w:val="00BC6418"/>
    <w:rsid w:val="00BC72AE"/>
    <w:rsid w:val="00BD006C"/>
    <w:rsid w:val="00BD185F"/>
    <w:rsid w:val="00BD2DA9"/>
    <w:rsid w:val="00BD4AFD"/>
    <w:rsid w:val="00BD4BF9"/>
    <w:rsid w:val="00BD5B94"/>
    <w:rsid w:val="00BD637C"/>
    <w:rsid w:val="00BD6714"/>
    <w:rsid w:val="00BD70AF"/>
    <w:rsid w:val="00BE0027"/>
    <w:rsid w:val="00BE0D03"/>
    <w:rsid w:val="00BE1C08"/>
    <w:rsid w:val="00BE2137"/>
    <w:rsid w:val="00BE2F34"/>
    <w:rsid w:val="00BE307A"/>
    <w:rsid w:val="00BE3FE9"/>
    <w:rsid w:val="00BE69DB"/>
    <w:rsid w:val="00BE7345"/>
    <w:rsid w:val="00BF1D18"/>
    <w:rsid w:val="00BF2584"/>
    <w:rsid w:val="00BF3293"/>
    <w:rsid w:val="00BF4BD8"/>
    <w:rsid w:val="00BF4E7D"/>
    <w:rsid w:val="00C00D92"/>
    <w:rsid w:val="00C033D6"/>
    <w:rsid w:val="00C034F7"/>
    <w:rsid w:val="00C04602"/>
    <w:rsid w:val="00C11665"/>
    <w:rsid w:val="00C12235"/>
    <w:rsid w:val="00C122C2"/>
    <w:rsid w:val="00C12C74"/>
    <w:rsid w:val="00C2178C"/>
    <w:rsid w:val="00C22B2B"/>
    <w:rsid w:val="00C234BE"/>
    <w:rsid w:val="00C2665F"/>
    <w:rsid w:val="00C268EF"/>
    <w:rsid w:val="00C27FF5"/>
    <w:rsid w:val="00C30CC0"/>
    <w:rsid w:val="00C30EBA"/>
    <w:rsid w:val="00C31EF2"/>
    <w:rsid w:val="00C323ED"/>
    <w:rsid w:val="00C3301C"/>
    <w:rsid w:val="00C3324E"/>
    <w:rsid w:val="00C34DD6"/>
    <w:rsid w:val="00C356A6"/>
    <w:rsid w:val="00C3608E"/>
    <w:rsid w:val="00C36E7D"/>
    <w:rsid w:val="00C373E9"/>
    <w:rsid w:val="00C37414"/>
    <w:rsid w:val="00C40D28"/>
    <w:rsid w:val="00C41061"/>
    <w:rsid w:val="00C4161E"/>
    <w:rsid w:val="00C418AB"/>
    <w:rsid w:val="00C4195D"/>
    <w:rsid w:val="00C42E1E"/>
    <w:rsid w:val="00C42F08"/>
    <w:rsid w:val="00C430E0"/>
    <w:rsid w:val="00C43511"/>
    <w:rsid w:val="00C453AA"/>
    <w:rsid w:val="00C45859"/>
    <w:rsid w:val="00C5246C"/>
    <w:rsid w:val="00C529F1"/>
    <w:rsid w:val="00C53D92"/>
    <w:rsid w:val="00C53DE9"/>
    <w:rsid w:val="00C547C8"/>
    <w:rsid w:val="00C54917"/>
    <w:rsid w:val="00C5503B"/>
    <w:rsid w:val="00C5576E"/>
    <w:rsid w:val="00C5769F"/>
    <w:rsid w:val="00C61605"/>
    <w:rsid w:val="00C621E4"/>
    <w:rsid w:val="00C649AF"/>
    <w:rsid w:val="00C66151"/>
    <w:rsid w:val="00C679AE"/>
    <w:rsid w:val="00C67A6A"/>
    <w:rsid w:val="00C71113"/>
    <w:rsid w:val="00C71509"/>
    <w:rsid w:val="00C71D2A"/>
    <w:rsid w:val="00C7232C"/>
    <w:rsid w:val="00C730A5"/>
    <w:rsid w:val="00C73F32"/>
    <w:rsid w:val="00C74A8F"/>
    <w:rsid w:val="00C76606"/>
    <w:rsid w:val="00C82FE2"/>
    <w:rsid w:val="00C84043"/>
    <w:rsid w:val="00C84797"/>
    <w:rsid w:val="00C84B3F"/>
    <w:rsid w:val="00C8623B"/>
    <w:rsid w:val="00C91378"/>
    <w:rsid w:val="00C9367B"/>
    <w:rsid w:val="00C96752"/>
    <w:rsid w:val="00C977BB"/>
    <w:rsid w:val="00CA0E63"/>
    <w:rsid w:val="00CA213B"/>
    <w:rsid w:val="00CA3E91"/>
    <w:rsid w:val="00CA3FF8"/>
    <w:rsid w:val="00CA4085"/>
    <w:rsid w:val="00CA5259"/>
    <w:rsid w:val="00CA5CC0"/>
    <w:rsid w:val="00CA7CFA"/>
    <w:rsid w:val="00CB19CD"/>
    <w:rsid w:val="00CB1B66"/>
    <w:rsid w:val="00CB3F9C"/>
    <w:rsid w:val="00CB54EC"/>
    <w:rsid w:val="00CB765E"/>
    <w:rsid w:val="00CC0381"/>
    <w:rsid w:val="00CC0C14"/>
    <w:rsid w:val="00CC1F54"/>
    <w:rsid w:val="00CC31A9"/>
    <w:rsid w:val="00CC359E"/>
    <w:rsid w:val="00CC396C"/>
    <w:rsid w:val="00CC3EDF"/>
    <w:rsid w:val="00CC4944"/>
    <w:rsid w:val="00CC4CD4"/>
    <w:rsid w:val="00CD11C9"/>
    <w:rsid w:val="00CD1789"/>
    <w:rsid w:val="00CD2531"/>
    <w:rsid w:val="00CD2EE7"/>
    <w:rsid w:val="00CD3166"/>
    <w:rsid w:val="00CD422F"/>
    <w:rsid w:val="00CD6FCC"/>
    <w:rsid w:val="00CD7758"/>
    <w:rsid w:val="00CD782A"/>
    <w:rsid w:val="00CE11AA"/>
    <w:rsid w:val="00CE12B6"/>
    <w:rsid w:val="00CE2C92"/>
    <w:rsid w:val="00CE2E72"/>
    <w:rsid w:val="00CE394D"/>
    <w:rsid w:val="00CE3AE5"/>
    <w:rsid w:val="00CE3D50"/>
    <w:rsid w:val="00CE5510"/>
    <w:rsid w:val="00CE5AF4"/>
    <w:rsid w:val="00CE6C66"/>
    <w:rsid w:val="00CE7011"/>
    <w:rsid w:val="00CF434A"/>
    <w:rsid w:val="00CF4731"/>
    <w:rsid w:val="00CF7E82"/>
    <w:rsid w:val="00CF7F70"/>
    <w:rsid w:val="00D00D2C"/>
    <w:rsid w:val="00D00DFE"/>
    <w:rsid w:val="00D022EC"/>
    <w:rsid w:val="00D02759"/>
    <w:rsid w:val="00D035EF"/>
    <w:rsid w:val="00D04D6B"/>
    <w:rsid w:val="00D0587B"/>
    <w:rsid w:val="00D104B4"/>
    <w:rsid w:val="00D10CE8"/>
    <w:rsid w:val="00D110C6"/>
    <w:rsid w:val="00D12072"/>
    <w:rsid w:val="00D13911"/>
    <w:rsid w:val="00D145B2"/>
    <w:rsid w:val="00D14A3D"/>
    <w:rsid w:val="00D1511B"/>
    <w:rsid w:val="00D15D41"/>
    <w:rsid w:val="00D16973"/>
    <w:rsid w:val="00D206D8"/>
    <w:rsid w:val="00D26085"/>
    <w:rsid w:val="00D26D02"/>
    <w:rsid w:val="00D30100"/>
    <w:rsid w:val="00D302EC"/>
    <w:rsid w:val="00D31E77"/>
    <w:rsid w:val="00D32E79"/>
    <w:rsid w:val="00D336FA"/>
    <w:rsid w:val="00D338C9"/>
    <w:rsid w:val="00D33CBB"/>
    <w:rsid w:val="00D34800"/>
    <w:rsid w:val="00D34E62"/>
    <w:rsid w:val="00D364F1"/>
    <w:rsid w:val="00D41081"/>
    <w:rsid w:val="00D424C1"/>
    <w:rsid w:val="00D4442E"/>
    <w:rsid w:val="00D462FB"/>
    <w:rsid w:val="00D500F4"/>
    <w:rsid w:val="00D51965"/>
    <w:rsid w:val="00D51ABF"/>
    <w:rsid w:val="00D5201E"/>
    <w:rsid w:val="00D550AF"/>
    <w:rsid w:val="00D55A02"/>
    <w:rsid w:val="00D5642C"/>
    <w:rsid w:val="00D565C3"/>
    <w:rsid w:val="00D57BC7"/>
    <w:rsid w:val="00D601A8"/>
    <w:rsid w:val="00D6044B"/>
    <w:rsid w:val="00D60679"/>
    <w:rsid w:val="00D66B66"/>
    <w:rsid w:val="00D70B81"/>
    <w:rsid w:val="00D73BB1"/>
    <w:rsid w:val="00D75B22"/>
    <w:rsid w:val="00D7618C"/>
    <w:rsid w:val="00D76296"/>
    <w:rsid w:val="00D77C40"/>
    <w:rsid w:val="00D813B8"/>
    <w:rsid w:val="00D81FB0"/>
    <w:rsid w:val="00D83404"/>
    <w:rsid w:val="00D837E7"/>
    <w:rsid w:val="00D83C98"/>
    <w:rsid w:val="00D83D76"/>
    <w:rsid w:val="00D84AC5"/>
    <w:rsid w:val="00D85545"/>
    <w:rsid w:val="00D85A49"/>
    <w:rsid w:val="00D862CF"/>
    <w:rsid w:val="00D86D76"/>
    <w:rsid w:val="00D9114A"/>
    <w:rsid w:val="00D920E4"/>
    <w:rsid w:val="00D9412C"/>
    <w:rsid w:val="00D95204"/>
    <w:rsid w:val="00D95BEF"/>
    <w:rsid w:val="00D95E0A"/>
    <w:rsid w:val="00D974F0"/>
    <w:rsid w:val="00D978C0"/>
    <w:rsid w:val="00DA0F47"/>
    <w:rsid w:val="00DA182E"/>
    <w:rsid w:val="00DA6537"/>
    <w:rsid w:val="00DA6CC9"/>
    <w:rsid w:val="00DA6E0A"/>
    <w:rsid w:val="00DA6FB9"/>
    <w:rsid w:val="00DB7AF3"/>
    <w:rsid w:val="00DC332E"/>
    <w:rsid w:val="00DC34F1"/>
    <w:rsid w:val="00DC4140"/>
    <w:rsid w:val="00DC437F"/>
    <w:rsid w:val="00DC47A6"/>
    <w:rsid w:val="00DC6980"/>
    <w:rsid w:val="00DC73E4"/>
    <w:rsid w:val="00DC7C71"/>
    <w:rsid w:val="00DD2263"/>
    <w:rsid w:val="00DD2305"/>
    <w:rsid w:val="00DD43FD"/>
    <w:rsid w:val="00DD6C17"/>
    <w:rsid w:val="00DD708A"/>
    <w:rsid w:val="00DE0376"/>
    <w:rsid w:val="00DE07CB"/>
    <w:rsid w:val="00DE1D1C"/>
    <w:rsid w:val="00DE4428"/>
    <w:rsid w:val="00DE447C"/>
    <w:rsid w:val="00DE51E9"/>
    <w:rsid w:val="00DF2AF4"/>
    <w:rsid w:val="00DF2F62"/>
    <w:rsid w:val="00DF3B1F"/>
    <w:rsid w:val="00DF564B"/>
    <w:rsid w:val="00DF6890"/>
    <w:rsid w:val="00E005BE"/>
    <w:rsid w:val="00E03668"/>
    <w:rsid w:val="00E058A0"/>
    <w:rsid w:val="00E05C8C"/>
    <w:rsid w:val="00E0643A"/>
    <w:rsid w:val="00E06673"/>
    <w:rsid w:val="00E06B0F"/>
    <w:rsid w:val="00E07A1E"/>
    <w:rsid w:val="00E106BB"/>
    <w:rsid w:val="00E125F6"/>
    <w:rsid w:val="00E132E2"/>
    <w:rsid w:val="00E151BB"/>
    <w:rsid w:val="00E15A06"/>
    <w:rsid w:val="00E165FB"/>
    <w:rsid w:val="00E16967"/>
    <w:rsid w:val="00E169A6"/>
    <w:rsid w:val="00E20268"/>
    <w:rsid w:val="00E20983"/>
    <w:rsid w:val="00E2134F"/>
    <w:rsid w:val="00E21B37"/>
    <w:rsid w:val="00E2223C"/>
    <w:rsid w:val="00E235C3"/>
    <w:rsid w:val="00E2712A"/>
    <w:rsid w:val="00E308C0"/>
    <w:rsid w:val="00E3145F"/>
    <w:rsid w:val="00E319C6"/>
    <w:rsid w:val="00E32834"/>
    <w:rsid w:val="00E328F1"/>
    <w:rsid w:val="00E33365"/>
    <w:rsid w:val="00E33BD9"/>
    <w:rsid w:val="00E3454E"/>
    <w:rsid w:val="00E34884"/>
    <w:rsid w:val="00E35769"/>
    <w:rsid w:val="00E37687"/>
    <w:rsid w:val="00E4233A"/>
    <w:rsid w:val="00E42915"/>
    <w:rsid w:val="00E43210"/>
    <w:rsid w:val="00E43311"/>
    <w:rsid w:val="00E43B01"/>
    <w:rsid w:val="00E46EFA"/>
    <w:rsid w:val="00E50C8A"/>
    <w:rsid w:val="00E513FD"/>
    <w:rsid w:val="00E534A9"/>
    <w:rsid w:val="00E557F3"/>
    <w:rsid w:val="00E562EE"/>
    <w:rsid w:val="00E56DC8"/>
    <w:rsid w:val="00E57648"/>
    <w:rsid w:val="00E57A7B"/>
    <w:rsid w:val="00E57C1F"/>
    <w:rsid w:val="00E57FEB"/>
    <w:rsid w:val="00E61D16"/>
    <w:rsid w:val="00E621E4"/>
    <w:rsid w:val="00E63637"/>
    <w:rsid w:val="00E65620"/>
    <w:rsid w:val="00E721B6"/>
    <w:rsid w:val="00E721C7"/>
    <w:rsid w:val="00E73CFF"/>
    <w:rsid w:val="00E74952"/>
    <w:rsid w:val="00E74C45"/>
    <w:rsid w:val="00E76CA4"/>
    <w:rsid w:val="00E76F22"/>
    <w:rsid w:val="00E77218"/>
    <w:rsid w:val="00E77CA6"/>
    <w:rsid w:val="00E8262D"/>
    <w:rsid w:val="00E82797"/>
    <w:rsid w:val="00E83E73"/>
    <w:rsid w:val="00E84135"/>
    <w:rsid w:val="00E8467F"/>
    <w:rsid w:val="00E87236"/>
    <w:rsid w:val="00E87CE0"/>
    <w:rsid w:val="00E87FBC"/>
    <w:rsid w:val="00E90262"/>
    <w:rsid w:val="00E90362"/>
    <w:rsid w:val="00E92606"/>
    <w:rsid w:val="00E97D97"/>
    <w:rsid w:val="00EA2C8E"/>
    <w:rsid w:val="00EA4892"/>
    <w:rsid w:val="00EA7DB4"/>
    <w:rsid w:val="00EB11A7"/>
    <w:rsid w:val="00EB1233"/>
    <w:rsid w:val="00EB1FC9"/>
    <w:rsid w:val="00EB2027"/>
    <w:rsid w:val="00EB3555"/>
    <w:rsid w:val="00EB3EAB"/>
    <w:rsid w:val="00EB4390"/>
    <w:rsid w:val="00EB4516"/>
    <w:rsid w:val="00EB4C25"/>
    <w:rsid w:val="00EB5FD9"/>
    <w:rsid w:val="00EB66CC"/>
    <w:rsid w:val="00EB6D05"/>
    <w:rsid w:val="00EC0940"/>
    <w:rsid w:val="00EC20E8"/>
    <w:rsid w:val="00EC3DB9"/>
    <w:rsid w:val="00EC51C3"/>
    <w:rsid w:val="00EC693C"/>
    <w:rsid w:val="00EC7B0F"/>
    <w:rsid w:val="00EC7E61"/>
    <w:rsid w:val="00ED1506"/>
    <w:rsid w:val="00ED24C9"/>
    <w:rsid w:val="00ED2794"/>
    <w:rsid w:val="00ED2BFE"/>
    <w:rsid w:val="00ED366D"/>
    <w:rsid w:val="00ED5523"/>
    <w:rsid w:val="00ED5AB4"/>
    <w:rsid w:val="00ED5B7E"/>
    <w:rsid w:val="00ED6670"/>
    <w:rsid w:val="00EE1B0C"/>
    <w:rsid w:val="00EE1DDF"/>
    <w:rsid w:val="00EE1FF2"/>
    <w:rsid w:val="00EE2255"/>
    <w:rsid w:val="00EE272C"/>
    <w:rsid w:val="00EE293B"/>
    <w:rsid w:val="00EE3FE9"/>
    <w:rsid w:val="00EE470D"/>
    <w:rsid w:val="00EE4C68"/>
    <w:rsid w:val="00EE5334"/>
    <w:rsid w:val="00EE5684"/>
    <w:rsid w:val="00EE6000"/>
    <w:rsid w:val="00EE7D0B"/>
    <w:rsid w:val="00EF0FA7"/>
    <w:rsid w:val="00EF0FAA"/>
    <w:rsid w:val="00EF162B"/>
    <w:rsid w:val="00EF256D"/>
    <w:rsid w:val="00EF43D2"/>
    <w:rsid w:val="00EF50A6"/>
    <w:rsid w:val="00EF744E"/>
    <w:rsid w:val="00EF7CC2"/>
    <w:rsid w:val="00F001EE"/>
    <w:rsid w:val="00F01349"/>
    <w:rsid w:val="00F0252E"/>
    <w:rsid w:val="00F0295D"/>
    <w:rsid w:val="00F05C4D"/>
    <w:rsid w:val="00F062E0"/>
    <w:rsid w:val="00F06654"/>
    <w:rsid w:val="00F07C7B"/>
    <w:rsid w:val="00F07D25"/>
    <w:rsid w:val="00F07E34"/>
    <w:rsid w:val="00F119DC"/>
    <w:rsid w:val="00F11D3C"/>
    <w:rsid w:val="00F1274D"/>
    <w:rsid w:val="00F133F6"/>
    <w:rsid w:val="00F13AA7"/>
    <w:rsid w:val="00F1529E"/>
    <w:rsid w:val="00F1539C"/>
    <w:rsid w:val="00F17710"/>
    <w:rsid w:val="00F17C15"/>
    <w:rsid w:val="00F2007D"/>
    <w:rsid w:val="00F2007E"/>
    <w:rsid w:val="00F207E9"/>
    <w:rsid w:val="00F21898"/>
    <w:rsid w:val="00F21BDE"/>
    <w:rsid w:val="00F2567E"/>
    <w:rsid w:val="00F256E2"/>
    <w:rsid w:val="00F25B30"/>
    <w:rsid w:val="00F25C68"/>
    <w:rsid w:val="00F267FE"/>
    <w:rsid w:val="00F26F99"/>
    <w:rsid w:val="00F30544"/>
    <w:rsid w:val="00F3194E"/>
    <w:rsid w:val="00F31AB5"/>
    <w:rsid w:val="00F324F7"/>
    <w:rsid w:val="00F367D3"/>
    <w:rsid w:val="00F40C6A"/>
    <w:rsid w:val="00F41964"/>
    <w:rsid w:val="00F42520"/>
    <w:rsid w:val="00F441EF"/>
    <w:rsid w:val="00F45BA5"/>
    <w:rsid w:val="00F46C1A"/>
    <w:rsid w:val="00F470EB"/>
    <w:rsid w:val="00F4718C"/>
    <w:rsid w:val="00F4749F"/>
    <w:rsid w:val="00F47ABF"/>
    <w:rsid w:val="00F5231F"/>
    <w:rsid w:val="00F52541"/>
    <w:rsid w:val="00F52ECC"/>
    <w:rsid w:val="00F540F4"/>
    <w:rsid w:val="00F54B08"/>
    <w:rsid w:val="00F54E73"/>
    <w:rsid w:val="00F55241"/>
    <w:rsid w:val="00F557FC"/>
    <w:rsid w:val="00F571BE"/>
    <w:rsid w:val="00F63BAC"/>
    <w:rsid w:val="00F644ED"/>
    <w:rsid w:val="00F65E60"/>
    <w:rsid w:val="00F65E8C"/>
    <w:rsid w:val="00F66384"/>
    <w:rsid w:val="00F66AD1"/>
    <w:rsid w:val="00F72BEB"/>
    <w:rsid w:val="00F740B0"/>
    <w:rsid w:val="00F77619"/>
    <w:rsid w:val="00F77A7E"/>
    <w:rsid w:val="00F77B45"/>
    <w:rsid w:val="00F77F87"/>
    <w:rsid w:val="00F818E3"/>
    <w:rsid w:val="00F84C37"/>
    <w:rsid w:val="00F85492"/>
    <w:rsid w:val="00F860D7"/>
    <w:rsid w:val="00F87E17"/>
    <w:rsid w:val="00F918A1"/>
    <w:rsid w:val="00F927B1"/>
    <w:rsid w:val="00F93420"/>
    <w:rsid w:val="00F9425D"/>
    <w:rsid w:val="00F958EE"/>
    <w:rsid w:val="00F959A8"/>
    <w:rsid w:val="00F9605E"/>
    <w:rsid w:val="00FA0A03"/>
    <w:rsid w:val="00FA1FA2"/>
    <w:rsid w:val="00FA2E89"/>
    <w:rsid w:val="00FA344E"/>
    <w:rsid w:val="00FA38E3"/>
    <w:rsid w:val="00FA3AA7"/>
    <w:rsid w:val="00FA4D09"/>
    <w:rsid w:val="00FA7313"/>
    <w:rsid w:val="00FB03E9"/>
    <w:rsid w:val="00FB05CA"/>
    <w:rsid w:val="00FB1416"/>
    <w:rsid w:val="00FB14E2"/>
    <w:rsid w:val="00FB1F5D"/>
    <w:rsid w:val="00FB35FC"/>
    <w:rsid w:val="00FB43C9"/>
    <w:rsid w:val="00FB5DF2"/>
    <w:rsid w:val="00FB61C2"/>
    <w:rsid w:val="00FB6FB4"/>
    <w:rsid w:val="00FC0463"/>
    <w:rsid w:val="00FC0538"/>
    <w:rsid w:val="00FC08DD"/>
    <w:rsid w:val="00FC115F"/>
    <w:rsid w:val="00FC72E0"/>
    <w:rsid w:val="00FC7D17"/>
    <w:rsid w:val="00FC7E97"/>
    <w:rsid w:val="00FD0417"/>
    <w:rsid w:val="00FD1E9C"/>
    <w:rsid w:val="00FD3E88"/>
    <w:rsid w:val="00FD3FD2"/>
    <w:rsid w:val="00FD4239"/>
    <w:rsid w:val="00FD514C"/>
    <w:rsid w:val="00FD5252"/>
    <w:rsid w:val="00FD5F52"/>
    <w:rsid w:val="00FD6474"/>
    <w:rsid w:val="00FE0160"/>
    <w:rsid w:val="00FE1312"/>
    <w:rsid w:val="00FE1A9E"/>
    <w:rsid w:val="00FE1FE3"/>
    <w:rsid w:val="00FE47C1"/>
    <w:rsid w:val="00FE5669"/>
    <w:rsid w:val="00FE5D44"/>
    <w:rsid w:val="00FE6F5B"/>
    <w:rsid w:val="00FF1DCE"/>
    <w:rsid w:val="00FF1EA7"/>
    <w:rsid w:val="00FF2A97"/>
    <w:rsid w:val="00FF3C55"/>
    <w:rsid w:val="00FF409B"/>
    <w:rsid w:val="00FF779D"/>
    <w:rsid w:val="032231C7"/>
    <w:rsid w:val="0CB7A896"/>
    <w:rsid w:val="1E9EC89B"/>
    <w:rsid w:val="2269F29C"/>
    <w:rsid w:val="245C3AC2"/>
    <w:rsid w:val="2F5B9AEC"/>
    <w:rsid w:val="33F1510C"/>
    <w:rsid w:val="418B19C1"/>
    <w:rsid w:val="52923412"/>
    <w:rsid w:val="52AA6EC2"/>
    <w:rsid w:val="530040F1"/>
    <w:rsid w:val="6404D356"/>
    <w:rsid w:val="70419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9E2E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339"/>
    <w:pPr>
      <w:spacing w:after="120" w:line="240" w:lineRule="auto"/>
    </w:pPr>
    <w:rPr>
      <w:rFonts w:ascii="Times New Roman" w:hAnsi="Times New Roman" w:cs="Times New Roman"/>
      <w:color w:val="000000" w:themeColor="text1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87730A"/>
    <w:pPr>
      <w:keepNext/>
      <w:keepLines/>
      <w:numPr>
        <w:numId w:val="2"/>
      </w:numPr>
      <w:spacing w:after="0"/>
      <w:contextualSpacing/>
      <w:outlineLvl w:val="0"/>
    </w:pPr>
    <w:rPr>
      <w:rFonts w:asciiTheme="minorHAnsi" w:eastAsiaTheme="majorEastAsia" w:hAnsiTheme="min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875AD4"/>
    <w:pPr>
      <w:keepNext/>
      <w:keepLines/>
      <w:numPr>
        <w:ilvl w:val="1"/>
        <w:numId w:val="2"/>
      </w:numPr>
      <w:spacing w:after="0"/>
      <w:contextualSpacing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BC23B0"/>
    <w:pPr>
      <w:keepNext/>
      <w:keepLines/>
      <w:numPr>
        <w:ilvl w:val="2"/>
        <w:numId w:val="2"/>
      </w:numPr>
      <w:spacing w:after="0"/>
      <w:contextualSpacing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8A6342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8A6342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8A6342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8A6342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8A6342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8A6342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unhideWhenUsed/>
    <w:rsid w:val="009549B5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9549B5"/>
  </w:style>
  <w:style w:type="paragraph" w:styleId="Bunntekst">
    <w:name w:val="footer"/>
    <w:basedOn w:val="Normal"/>
    <w:link w:val="BunntekstTegn"/>
    <w:uiPriority w:val="99"/>
    <w:unhideWhenUsed/>
    <w:rsid w:val="009549B5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9549B5"/>
  </w:style>
  <w:style w:type="table" w:styleId="Tabellrutenett">
    <w:name w:val="Table Grid"/>
    <w:basedOn w:val="Vanligtabell"/>
    <w:uiPriority w:val="39"/>
    <w:rsid w:val="009549B5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vsnitt">
    <w:name w:val="List Paragraph"/>
    <w:basedOn w:val="Normal"/>
    <w:uiPriority w:val="34"/>
    <w:qFormat/>
    <w:rsid w:val="001E7BCC"/>
    <w:pPr>
      <w:spacing w:after="200" w:line="276" w:lineRule="auto"/>
      <w:ind w:left="720"/>
      <w:contextualSpacing/>
    </w:pPr>
  </w:style>
  <w:style w:type="paragraph" w:styleId="Rentekst">
    <w:name w:val="Plain Text"/>
    <w:basedOn w:val="Normal"/>
    <w:link w:val="RentekstTegn"/>
    <w:uiPriority w:val="99"/>
    <w:unhideWhenUsed/>
    <w:rsid w:val="001E7BCC"/>
    <w:pPr>
      <w:spacing w:after="0"/>
    </w:pPr>
    <w:rPr>
      <w:rFonts w:ascii="Calibri" w:hAnsi="Calibri"/>
      <w:szCs w:val="21"/>
    </w:rPr>
  </w:style>
  <w:style w:type="character" w:customStyle="1" w:styleId="RentekstTegn">
    <w:name w:val="Ren tekst Tegn"/>
    <w:basedOn w:val="Standardskriftforavsnitt"/>
    <w:link w:val="Rentekst"/>
    <w:uiPriority w:val="99"/>
    <w:rsid w:val="001E7BCC"/>
    <w:rPr>
      <w:rFonts w:ascii="Calibri" w:hAnsi="Calibri"/>
      <w:szCs w:val="21"/>
    </w:rPr>
  </w:style>
  <w:style w:type="character" w:styleId="Hyperkobling">
    <w:name w:val="Hyperlink"/>
    <w:basedOn w:val="Standardskriftforavsnitt"/>
    <w:uiPriority w:val="99"/>
    <w:unhideWhenUsed/>
    <w:rsid w:val="001E7BCC"/>
    <w:rPr>
      <w:color w:val="0563C1" w:themeColor="hyperlink"/>
      <w:u w:val="single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87730A"/>
    <w:rPr>
      <w:rFonts w:eastAsiaTheme="majorEastAsia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875AD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BC23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8A634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8A634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8A634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8A634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8A634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8A634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Overskriftforinnholdsfortegnelse">
    <w:name w:val="TOC Heading"/>
    <w:basedOn w:val="Overskrift1"/>
    <w:next w:val="Normal"/>
    <w:uiPriority w:val="39"/>
    <w:unhideWhenUsed/>
    <w:qFormat/>
    <w:rsid w:val="00D550AF"/>
    <w:pPr>
      <w:numPr>
        <w:numId w:val="0"/>
      </w:numPr>
      <w:outlineLvl w:val="9"/>
    </w:pPr>
    <w:rPr>
      <w:lang w:eastAsia="nb-NO"/>
    </w:rPr>
  </w:style>
  <w:style w:type="paragraph" w:styleId="INNH1">
    <w:name w:val="toc 1"/>
    <w:basedOn w:val="Normal"/>
    <w:next w:val="Normal"/>
    <w:autoRedefine/>
    <w:uiPriority w:val="39"/>
    <w:unhideWhenUsed/>
    <w:rsid w:val="008D0580"/>
    <w:pPr>
      <w:tabs>
        <w:tab w:val="left" w:pos="440"/>
        <w:tab w:val="right" w:leader="dot" w:pos="9062"/>
      </w:tabs>
      <w:spacing w:after="0"/>
      <w:contextualSpacing/>
    </w:pPr>
    <w:rPr>
      <w:rFonts w:asciiTheme="minorHAnsi" w:hAnsiTheme="minorHAnsi" w:cstheme="minorHAnsi"/>
      <w:noProof/>
    </w:rPr>
  </w:style>
  <w:style w:type="paragraph" w:styleId="INNH2">
    <w:name w:val="toc 2"/>
    <w:basedOn w:val="Normal"/>
    <w:next w:val="Normal"/>
    <w:autoRedefine/>
    <w:uiPriority w:val="39"/>
    <w:unhideWhenUsed/>
    <w:rsid w:val="00B81054"/>
    <w:pPr>
      <w:tabs>
        <w:tab w:val="left" w:pos="880"/>
        <w:tab w:val="right" w:leader="dot" w:pos="9062"/>
      </w:tabs>
      <w:spacing w:after="0"/>
      <w:ind w:left="221"/>
      <w:contextualSpacing/>
    </w:pPr>
  </w:style>
  <w:style w:type="character" w:styleId="Merknadsreferanse">
    <w:name w:val="annotation reference"/>
    <w:basedOn w:val="Standardskriftforavsnitt"/>
    <w:uiPriority w:val="99"/>
    <w:semiHidden/>
    <w:unhideWhenUsed/>
    <w:rsid w:val="00EF43D2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EF43D2"/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EF43D2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EF43D2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EF43D2"/>
    <w:rPr>
      <w:b/>
      <w:bCs/>
      <w:sz w:val="20"/>
      <w:szCs w:val="20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EF4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EF43D2"/>
    <w:rPr>
      <w:rFonts w:ascii="Segoe UI" w:hAnsi="Segoe UI" w:cs="Segoe UI"/>
      <w:sz w:val="18"/>
      <w:szCs w:val="18"/>
    </w:rPr>
  </w:style>
  <w:style w:type="paragraph" w:styleId="Revisjon">
    <w:name w:val="Revision"/>
    <w:hidden/>
    <w:uiPriority w:val="99"/>
    <w:semiHidden/>
    <w:rsid w:val="002E449E"/>
    <w:pPr>
      <w:spacing w:after="0" w:line="240" w:lineRule="auto"/>
    </w:pPr>
  </w:style>
  <w:style w:type="table" w:customStyle="1" w:styleId="Tabellrutenett2">
    <w:name w:val="Tabellrutenett2"/>
    <w:basedOn w:val="Vanligtabell"/>
    <w:next w:val="Tabellrutenett"/>
    <w:uiPriority w:val="39"/>
    <w:rsid w:val="00E07A1E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detall">
    <w:name w:val="page number"/>
    <w:basedOn w:val="Standardskriftforavsnitt"/>
    <w:rsid w:val="0004336E"/>
  </w:style>
  <w:style w:type="paragraph" w:styleId="NormalWeb">
    <w:name w:val="Normal (Web)"/>
    <w:basedOn w:val="Normal"/>
    <w:uiPriority w:val="99"/>
    <w:unhideWhenUsed/>
    <w:rsid w:val="00B22EC5"/>
    <w:pPr>
      <w:spacing w:before="100" w:beforeAutospacing="1" w:after="100" w:afterAutospacing="1"/>
    </w:pPr>
    <w:rPr>
      <w:sz w:val="24"/>
      <w:szCs w:val="24"/>
      <w:lang w:eastAsia="nb-NO"/>
    </w:rPr>
  </w:style>
  <w:style w:type="paragraph" w:styleId="INNH3">
    <w:name w:val="toc 3"/>
    <w:basedOn w:val="Normal"/>
    <w:next w:val="Normal"/>
    <w:autoRedefine/>
    <w:uiPriority w:val="39"/>
    <w:unhideWhenUsed/>
    <w:rsid w:val="00493BF1"/>
    <w:pPr>
      <w:tabs>
        <w:tab w:val="left" w:pos="1320"/>
        <w:tab w:val="right" w:leader="dot" w:pos="9062"/>
      </w:tabs>
      <w:spacing w:after="100"/>
      <w:ind w:left="440"/>
    </w:pPr>
  </w:style>
  <w:style w:type="table" w:customStyle="1" w:styleId="Tabellrutenett3">
    <w:name w:val="Tabellrutenett3"/>
    <w:basedOn w:val="Vanligtabell"/>
    <w:next w:val="Tabellrutenett"/>
    <w:uiPriority w:val="39"/>
    <w:rsid w:val="00D70B81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ulgthyperkobling">
    <w:name w:val="FollowedHyperlink"/>
    <w:basedOn w:val="Standardskriftforavsnitt"/>
    <w:uiPriority w:val="99"/>
    <w:semiHidden/>
    <w:unhideWhenUsed/>
    <w:rsid w:val="007E4774"/>
    <w:rPr>
      <w:color w:val="954F72" w:themeColor="followedHyperlink"/>
      <w:u w:val="single"/>
    </w:rPr>
  </w:style>
  <w:style w:type="paragraph" w:styleId="Fotnotetekst">
    <w:name w:val="footnote text"/>
    <w:basedOn w:val="Normal"/>
    <w:link w:val="FotnotetekstTegn"/>
    <w:uiPriority w:val="99"/>
    <w:semiHidden/>
    <w:unhideWhenUsed/>
    <w:rsid w:val="00A872DA"/>
    <w:pPr>
      <w:spacing w:after="0"/>
    </w:pPr>
    <w:rPr>
      <w:sz w:val="20"/>
      <w:szCs w:val="20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00A872DA"/>
    <w:rPr>
      <w:rFonts w:ascii="Times New Roman" w:hAnsi="Times New Roman" w:cs="Times New Roman"/>
      <w:color w:val="000000" w:themeColor="text1"/>
      <w:sz w:val="20"/>
      <w:szCs w:val="20"/>
    </w:rPr>
  </w:style>
  <w:style w:type="character" w:styleId="Fotnotereferanse">
    <w:name w:val="footnote reference"/>
    <w:basedOn w:val="Standardskriftforavsnitt"/>
    <w:uiPriority w:val="99"/>
    <w:semiHidden/>
    <w:unhideWhenUsed/>
    <w:rsid w:val="00A872DA"/>
    <w:rPr>
      <w:vertAlign w:val="superscript"/>
    </w:rPr>
  </w:style>
  <w:style w:type="character" w:styleId="Ulstomtale">
    <w:name w:val="Unresolved Mention"/>
    <w:basedOn w:val="Standardskriftforavsnitt"/>
    <w:uiPriority w:val="99"/>
    <w:semiHidden/>
    <w:unhideWhenUsed/>
    <w:rsid w:val="003F32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0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sikkerhet@digdir.n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igdir.no/informasjonssikkerhet/foranalyse-informasjonssikkerhet/264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483B77BC2D09C48AEAE6DE6282CE09C" ma:contentTypeVersion="12" ma:contentTypeDescription="Opprett et nytt dokument." ma:contentTypeScope="" ma:versionID="28df7d82c815daa60945712cda3b0d23">
  <xsd:schema xmlns:xsd="http://www.w3.org/2001/XMLSchema" xmlns:xs="http://www.w3.org/2001/XMLSchema" xmlns:p="http://schemas.microsoft.com/office/2006/metadata/properties" xmlns:ns2="5371e8e2-a9e8-46df-a91b-761db99c8728" xmlns:ns3="7bfd8652-9f54-45a4-9684-efa1596a6182" targetNamespace="http://schemas.microsoft.com/office/2006/metadata/properties" ma:root="true" ma:fieldsID="3deba822f8efc741dba0ffe443339541" ns2:_="" ns3:_="">
    <xsd:import namespace="5371e8e2-a9e8-46df-a91b-761db99c8728"/>
    <xsd:import namespace="7bfd8652-9f54-45a4-9684-efa1596a61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1e8e2-a9e8-46df-a91b-761db99c8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d8652-9f54-45a4-9684-efa1596a6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47C915-6B5C-464D-A240-5EE6157EDA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DEB29E-7732-47EA-AC6E-43AEA388EA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0D45E0-F73A-4C2E-88E3-39A42DEF56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71e8e2-a9e8-46df-a91b-761db99c8728"/>
    <ds:schemaRef ds:uri="7bfd8652-9f54-45a4-9684-efa1596a6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B227B4-D43E-42A0-BDCC-24E1B3B64E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8105</Words>
  <Characters>42958</Characters>
  <Application>Microsoft Office Word</Application>
  <DocSecurity>0</DocSecurity>
  <Lines>357</Lines>
  <Paragraphs>10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28T08:47:00Z</dcterms:created>
  <dcterms:modified xsi:type="dcterms:W3CDTF">2021-06-2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83B77BC2D09C48AEAE6DE6282CE09C</vt:lpwstr>
  </property>
</Properties>
</file>